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116DC" w14:textId="4B714821" w:rsidR="00675F65" w:rsidRPr="00A50ABE" w:rsidRDefault="00D43503" w:rsidP="00267CCD">
      <w:pPr>
        <w:pStyle w:val="Heading1"/>
        <w:rPr>
          <w:rStyle w:val="TitleChar"/>
          <w:color w:val="auto"/>
          <w:rPrChange w:id="0" w:author="Renske Smetsers" w:date="2018-08-24T11:09:00Z">
            <w:rPr>
              <w:lang w:val="nl-NL"/>
            </w:rPr>
          </w:rPrChange>
        </w:rPr>
      </w:pPr>
      <w:del w:id="1" w:author="Renske Smetsers" w:date="2018-08-24T11:09:00Z">
        <w:r w:rsidRPr="00A50ABE" w:rsidDel="00A50ABE">
          <w:rPr>
            <w:rFonts w:ascii="Arial" w:hAnsi="Arial" w:cs="Arial"/>
            <w:color w:val="auto"/>
            <w:sz w:val="22"/>
            <w:szCs w:val="22"/>
            <w:lang w:val="nl-NL"/>
            <w:rPrChange w:id="2" w:author="Renske Smetsers" w:date="2018-08-24T11:09:00Z">
              <w:rPr>
                <w:lang w:val="nl-NL"/>
              </w:rPr>
            </w:rPrChange>
          </w:rPr>
          <w:delText>K</w:delText>
        </w:r>
        <w:r w:rsidRPr="00A50ABE" w:rsidDel="00A50ABE">
          <w:rPr>
            <w:rStyle w:val="TitleChar"/>
            <w:color w:val="auto"/>
            <w:rPrChange w:id="3" w:author="Renske Smetsers" w:date="2018-08-24T11:09:00Z">
              <w:rPr>
                <w:lang w:val="nl-NL"/>
              </w:rPr>
            </w:rPrChange>
          </w:rPr>
          <w:delText>o</w:delText>
        </w:r>
      </w:del>
      <w:proofErr w:type="spellStart"/>
      <w:ins w:id="4" w:author="Renske Smetsers" w:date="2018-08-24T11:09:00Z">
        <w:r w:rsidR="00A50ABE" w:rsidRPr="00A50ABE">
          <w:rPr>
            <w:rStyle w:val="TitleChar"/>
            <w:color w:val="auto"/>
            <w:rPrChange w:id="5" w:author="Renske Smetsers" w:date="2018-08-24T11:09:00Z">
              <w:rPr>
                <w:rStyle w:val="TitleChar"/>
              </w:rPr>
            </w:rPrChange>
          </w:rPr>
          <w:t>Ko</w:t>
        </w:r>
      </w:ins>
      <w:r w:rsidRPr="00A50ABE">
        <w:rPr>
          <w:rStyle w:val="TitleChar"/>
          <w:color w:val="auto"/>
          <w:rPrChange w:id="6" w:author="Renske Smetsers" w:date="2018-08-24T11:09:00Z">
            <w:rPr>
              <w:lang w:val="nl-NL"/>
            </w:rPr>
          </w:rPrChange>
        </w:rPr>
        <w:t>rtste</w:t>
      </w:r>
      <w:proofErr w:type="spellEnd"/>
      <w:r w:rsidRPr="00A50ABE">
        <w:rPr>
          <w:rStyle w:val="TitleChar"/>
          <w:color w:val="auto"/>
          <w:rPrChange w:id="7" w:author="Renske Smetsers" w:date="2018-08-24T11:09:00Z">
            <w:rPr>
              <w:lang w:val="nl-NL"/>
            </w:rPr>
          </w:rPrChange>
        </w:rPr>
        <w:t xml:space="preserve"> pad </w:t>
      </w:r>
      <w:proofErr w:type="spellStart"/>
      <w:r w:rsidRPr="00A50ABE">
        <w:rPr>
          <w:rStyle w:val="TitleChar"/>
          <w:color w:val="auto"/>
          <w:rPrChange w:id="8" w:author="Renske Smetsers" w:date="2018-08-24T11:09:00Z">
            <w:rPr>
              <w:lang w:val="nl-NL"/>
            </w:rPr>
          </w:rPrChange>
        </w:rPr>
        <w:t>algoritme</w:t>
      </w:r>
      <w:proofErr w:type="spellEnd"/>
      <w:r w:rsidR="008500C4" w:rsidRPr="00A50ABE">
        <w:rPr>
          <w:rStyle w:val="TitleChar"/>
          <w:color w:val="auto"/>
          <w:rPrChange w:id="9" w:author="Renske Smetsers" w:date="2018-08-24T11:09:00Z">
            <w:rPr>
              <w:lang w:val="nl-NL"/>
            </w:rPr>
          </w:rPrChange>
        </w:rPr>
        <w:t xml:space="preserve"> van </w:t>
      </w:r>
      <w:commentRangeStart w:id="10"/>
      <w:r w:rsidR="008500C4" w:rsidRPr="00A50ABE">
        <w:rPr>
          <w:rStyle w:val="TitleChar"/>
          <w:color w:val="auto"/>
          <w:rPrChange w:id="11" w:author="Renske Smetsers" w:date="2018-08-24T11:09:00Z">
            <w:rPr>
              <w:lang w:val="nl-NL"/>
            </w:rPr>
          </w:rPrChange>
        </w:rPr>
        <w:t>Dijkstra</w:t>
      </w:r>
      <w:commentRangeEnd w:id="10"/>
      <w:r w:rsidR="00A43DE5" w:rsidRPr="00A50ABE">
        <w:rPr>
          <w:rStyle w:val="TitleChar"/>
          <w:color w:val="auto"/>
          <w:rPrChange w:id="12" w:author="Renske Smetsers" w:date="2018-08-24T11:09:00Z">
            <w:rPr>
              <w:rStyle w:val="CommentReference"/>
            </w:rPr>
          </w:rPrChange>
        </w:rPr>
        <w:commentReference w:id="10"/>
      </w:r>
    </w:p>
    <w:p w14:paraId="1F86BCA8" w14:textId="5B6E9DB1" w:rsidR="00D43503" w:rsidRPr="00BC5EEA" w:rsidRDefault="00A50ABE">
      <w:pPr>
        <w:rPr>
          <w:rFonts w:ascii="Arial" w:hAnsi="Arial" w:cs="Arial"/>
          <w:lang w:val="nl-NL"/>
          <w:rPrChange w:id="13" w:author="Renske Smetsers" w:date="2018-08-24T11:07:00Z">
            <w:rPr>
              <w:lang w:val="nl-NL"/>
            </w:rPr>
          </w:rPrChange>
        </w:rPr>
      </w:pPr>
      <w:r w:rsidRPr="00BC5EEA">
        <w:rPr>
          <w:rFonts w:ascii="Arial" w:hAnsi="Arial" w:cs="Arial"/>
          <w:noProof/>
          <w:rPrChange w:id="14" w:author="Renske Smetsers" w:date="2018-08-24T11:07:00Z">
            <w:rPr>
              <w:noProof/>
            </w:rPr>
          </w:rPrChange>
        </w:rPr>
        <mc:AlternateContent>
          <mc:Choice Requires="wps">
            <w:drawing>
              <wp:anchor distT="0" distB="0" distL="114300" distR="114300" simplePos="0" relativeHeight="251659264" behindDoc="0" locked="0" layoutInCell="1" allowOverlap="1" wp14:anchorId="76B125B3" wp14:editId="42B91C81">
                <wp:simplePos x="0" y="0"/>
                <wp:positionH relativeFrom="margin">
                  <wp:posOffset>0</wp:posOffset>
                </wp:positionH>
                <wp:positionV relativeFrom="paragraph">
                  <wp:posOffset>194945</wp:posOffset>
                </wp:positionV>
                <wp:extent cx="1828800" cy="2370455"/>
                <wp:effectExtent l="0" t="0" r="12700" b="10795"/>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370455"/>
                        </a:xfrm>
                        <a:prstGeom prst="rect">
                          <a:avLst/>
                        </a:prstGeom>
                        <a:noFill/>
                        <a:ln w="6350">
                          <a:solidFill>
                            <a:prstClr val="black"/>
                          </a:solidFill>
                        </a:ln>
                      </wps:spPr>
                      <wps:txb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67C77C3D"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ins w:id="15" w:author="Sjaak Smetsers" w:date="2018-08-19T10:02:00Z">
                              <w:r w:rsidR="004052A6">
                                <w:rPr>
                                  <w:rFonts w:ascii="Arial" w:hAnsi="Arial" w:cs="Arial"/>
                                  <w:color w:val="000000" w:themeColor="text1"/>
                                  <w:sz w:val="22"/>
                                  <w:szCs w:val="22"/>
                                  <w:lang w:val="nl-NL"/>
                                </w:rPr>
                                <w:t>en</w:t>
                              </w:r>
                            </w:ins>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ins w:id="16" w:author="Sjaak Smetsers" w:date="2018-08-19T10:02:00Z">
                              <w:r w:rsidR="004052A6">
                                <w:rPr>
                                  <w:rFonts w:ascii="Arial" w:hAnsi="Arial" w:cs="Arial"/>
                                  <w:color w:val="000000" w:themeColor="text1"/>
                                  <w:sz w:val="22"/>
                                  <w:szCs w:val="22"/>
                                  <w:lang w:val="nl-NL"/>
                                </w:rPr>
                                <w:t>-</w:t>
                              </w:r>
                            </w:ins>
                            <w:del w:id="17" w:author="Sjaak Smetsers" w:date="2018-08-19T10:02:00Z">
                              <w:r w:rsidR="00174F64" w:rsidDel="004052A6">
                                <w:rPr>
                                  <w:rFonts w:ascii="Arial" w:hAnsi="Arial" w:cs="Arial"/>
                                  <w:color w:val="000000" w:themeColor="text1"/>
                                  <w:sz w:val="22"/>
                                  <w:szCs w:val="22"/>
                                  <w:lang w:val="nl-NL"/>
                                </w:rPr>
                                <w:delText xml:space="preserve"> </w:delText>
                              </w:r>
                            </w:del>
                            <w:r w:rsidR="00174F64">
                              <w:rPr>
                                <w:rFonts w:ascii="Arial" w:hAnsi="Arial" w:cs="Arial"/>
                                <w:color w:val="000000" w:themeColor="text1"/>
                                <w:sz w:val="22"/>
                                <w:szCs w:val="22"/>
                                <w:lang w:val="nl-NL"/>
                              </w:rPr>
                              <w:t>routering over drukke weg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25B3" id="_x0000_t202" coordsize="21600,21600" o:spt="202" path="m,l,21600r21600,l21600,xe">
                <v:stroke joinstyle="miter"/>
                <v:path gradientshapeok="t" o:connecttype="rect"/>
              </v:shapetype>
              <v:shape id="Text Box 3" o:spid="_x0000_s1026" type="#_x0000_t202" style="position:absolute;margin-left:0;margin-top:15.35pt;width:2in;height:186.65pt;z-index:251659264;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" filled="f" strokeweight=".5pt">
                <v:textbo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67C77C3D"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ins w:id="18" w:author="Sjaak Smetsers" w:date="2018-08-19T10:02:00Z">
                        <w:r w:rsidR="004052A6">
                          <w:rPr>
                            <w:rFonts w:ascii="Arial" w:hAnsi="Arial" w:cs="Arial"/>
                            <w:color w:val="000000" w:themeColor="text1"/>
                            <w:sz w:val="22"/>
                            <w:szCs w:val="22"/>
                            <w:lang w:val="nl-NL"/>
                          </w:rPr>
                          <w:t>en</w:t>
                        </w:r>
                      </w:ins>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ins w:id="19" w:author="Sjaak Smetsers" w:date="2018-08-19T10:02:00Z">
                        <w:r w:rsidR="004052A6">
                          <w:rPr>
                            <w:rFonts w:ascii="Arial" w:hAnsi="Arial" w:cs="Arial"/>
                            <w:color w:val="000000" w:themeColor="text1"/>
                            <w:sz w:val="22"/>
                            <w:szCs w:val="22"/>
                            <w:lang w:val="nl-NL"/>
                          </w:rPr>
                          <w:t>-</w:t>
                        </w:r>
                      </w:ins>
                      <w:del w:id="20" w:author="Sjaak Smetsers" w:date="2018-08-19T10:02:00Z">
                        <w:r w:rsidR="00174F64" w:rsidDel="004052A6">
                          <w:rPr>
                            <w:rFonts w:ascii="Arial" w:hAnsi="Arial" w:cs="Arial"/>
                            <w:color w:val="000000" w:themeColor="text1"/>
                            <w:sz w:val="22"/>
                            <w:szCs w:val="22"/>
                            <w:lang w:val="nl-NL"/>
                          </w:rPr>
                          <w:delText xml:space="preserve"> </w:delText>
                        </w:r>
                      </w:del>
                      <w:r w:rsidR="00174F64">
                        <w:rPr>
                          <w:rFonts w:ascii="Arial" w:hAnsi="Arial" w:cs="Arial"/>
                          <w:color w:val="000000" w:themeColor="text1"/>
                          <w:sz w:val="22"/>
                          <w:szCs w:val="22"/>
                          <w:lang w:val="nl-NL"/>
                        </w:rPr>
                        <w:t>routering over drukke wegen.</w:t>
                      </w:r>
                    </w:p>
                  </w:txbxContent>
                </v:textbox>
                <w10:wrap type="square" anchorx="margin"/>
              </v:shape>
            </w:pict>
          </mc:Fallback>
        </mc:AlternateContent>
      </w:r>
      <w:r w:rsidR="00174F64" w:rsidRPr="00BC5EEA">
        <w:rPr>
          <w:rStyle w:val="FootnoteReference"/>
          <w:rFonts w:ascii="Arial" w:hAnsi="Arial" w:cs="Arial"/>
          <w:lang w:val="nl-NL"/>
          <w:rPrChange w:id="18" w:author="Renske Smetsers" w:date="2018-08-24T11:07:00Z">
            <w:rPr>
              <w:rStyle w:val="FootnoteReference"/>
              <w:lang w:val="nl-NL"/>
            </w:rPr>
          </w:rPrChange>
        </w:rPr>
        <w:footnoteReference w:id="1"/>
      </w:r>
    </w:p>
    <w:p w14:paraId="30C902BC" w14:textId="77777777" w:rsidR="008C16AC" w:rsidRDefault="008C16AC">
      <w:pPr>
        <w:rPr>
          <w:ins w:id="19" w:author="Renske Smetsers" w:date="2018-08-24T11:12:00Z"/>
          <w:rFonts w:ascii="Arial" w:hAnsi="Arial" w:cs="Arial"/>
          <w:lang w:val="nl-NL"/>
        </w:rPr>
      </w:pPr>
    </w:p>
    <w:p w14:paraId="3EFF34DB" w14:textId="42DFA9FB" w:rsidR="008C16AC" w:rsidRDefault="008C16AC">
      <w:pPr>
        <w:pStyle w:val="Heading1"/>
        <w:rPr>
          <w:ins w:id="20" w:author="Renske Smetsers" w:date="2018-08-24T11:12:00Z"/>
          <w:rFonts w:ascii="Arial" w:hAnsi="Arial" w:cs="Arial"/>
          <w:lang w:val="nl-NL"/>
        </w:rPr>
        <w:pPrChange w:id="21" w:author="Renske Smetsers" w:date="2018-08-24T11:13:00Z">
          <w:pPr/>
        </w:pPrChange>
      </w:pPr>
      <w:ins w:id="22" w:author="Renske Smetsers" w:date="2018-08-24T11:13:00Z">
        <w:r w:rsidRPr="008C16AC">
          <w:rPr>
            <w:rFonts w:ascii="Arial" w:hAnsi="Arial" w:cs="Arial"/>
            <w:lang w:val="nl-NL"/>
            <w:rPrChange w:id="23" w:author="Renske Smetsers" w:date="2018-08-24T11:13:00Z">
              <w:rPr>
                <w:rFonts w:ascii="Arial" w:hAnsi="Arial" w:cs="Arial"/>
              </w:rPr>
            </w:rPrChange>
          </w:rPr>
          <w:t>Uitdaging: De kortste pad tussen t</w:t>
        </w:r>
        <w:r>
          <w:rPr>
            <w:rFonts w:ascii="Arial" w:hAnsi="Arial" w:cs="Arial"/>
            <w:lang w:val="nl-NL"/>
          </w:rPr>
          <w:t>wee steden vinden</w:t>
        </w:r>
      </w:ins>
    </w:p>
    <w:p w14:paraId="0F003E7E" w14:textId="2A7AAB02" w:rsidR="00D43503" w:rsidRPr="00BC5EEA" w:rsidRDefault="008500C4">
      <w:pPr>
        <w:rPr>
          <w:rFonts w:ascii="Arial" w:hAnsi="Arial" w:cs="Arial"/>
          <w:lang w:val="nl-NL"/>
          <w:rPrChange w:id="24" w:author="Renske Smetsers" w:date="2018-08-24T11:07:00Z">
            <w:rPr>
              <w:lang w:val="nl-NL"/>
            </w:rPr>
          </w:rPrChange>
        </w:rPr>
      </w:pPr>
      <w:r w:rsidRPr="00BC5EEA">
        <w:rPr>
          <w:rFonts w:ascii="Arial" w:hAnsi="Arial" w:cs="Arial"/>
          <w:lang w:val="nl-NL"/>
          <w:rPrChange w:id="25" w:author="Renske Smetsers" w:date="2018-08-24T11:07:00Z">
            <w:rPr>
              <w:lang w:val="nl-NL"/>
            </w:rPr>
          </w:rPrChange>
        </w:rPr>
        <w:t>Je wilt per trein reizen van Den Haag naar Nijmegen.</w:t>
      </w:r>
      <w:r w:rsidR="00DD319C" w:rsidRPr="00BC5EEA">
        <w:rPr>
          <w:rFonts w:ascii="Arial" w:hAnsi="Arial" w:cs="Arial"/>
          <w:lang w:val="nl-NL"/>
          <w:rPrChange w:id="26" w:author="Renske Smetsers" w:date="2018-08-24T11:07:00Z">
            <w:rPr>
              <w:lang w:val="nl-NL"/>
            </w:rPr>
          </w:rPrChange>
        </w:rPr>
        <w:t xml:space="preserve"> Hieronder zie je een spoorkaart met de afstanden </w:t>
      </w:r>
      <w:r w:rsidR="006D284B" w:rsidRPr="00BC5EEA">
        <w:rPr>
          <w:rFonts w:ascii="Arial" w:hAnsi="Arial" w:cs="Arial"/>
          <w:lang w:val="nl-NL"/>
          <w:rPrChange w:id="27" w:author="Renske Smetsers" w:date="2018-08-24T11:07:00Z">
            <w:rPr>
              <w:lang w:val="nl-NL"/>
            </w:rPr>
          </w:rPrChange>
        </w:rPr>
        <w:t xml:space="preserve">(in kilometers) </w:t>
      </w:r>
      <w:r w:rsidR="00DD319C" w:rsidRPr="00BC5EEA">
        <w:rPr>
          <w:rFonts w:ascii="Arial" w:hAnsi="Arial" w:cs="Arial"/>
          <w:lang w:val="nl-NL"/>
          <w:rPrChange w:id="28" w:author="Renske Smetsers" w:date="2018-08-24T11:07:00Z">
            <w:rPr>
              <w:lang w:val="nl-NL"/>
            </w:rPr>
          </w:rPrChange>
        </w:rPr>
        <w:t>tussen de steden. Bepaal wat de kortste route zou zijn.</w:t>
      </w:r>
    </w:p>
    <w:p w14:paraId="176A29DD" w14:textId="419DB98E" w:rsidR="00DD319C" w:rsidRPr="00BC5EEA" w:rsidRDefault="00AD746F">
      <w:pPr>
        <w:rPr>
          <w:rFonts w:ascii="Arial" w:hAnsi="Arial" w:cs="Arial"/>
          <w:lang w:val="nl-NL"/>
          <w:rPrChange w:id="29" w:author="Renske Smetsers" w:date="2018-08-24T11:07:00Z">
            <w:rPr>
              <w:lang w:val="nl-NL"/>
            </w:rPr>
          </w:rPrChange>
        </w:rPr>
      </w:pPr>
      <w:r w:rsidRPr="00BC5EEA">
        <w:rPr>
          <w:rFonts w:ascii="Arial" w:hAnsi="Arial" w:cs="Arial"/>
          <w:noProof/>
          <w:rPrChange w:id="30" w:author="Renske Smetsers" w:date="2018-08-24T11:07:00Z">
            <w:rPr>
              <w:noProof/>
            </w:rPr>
          </w:rPrChange>
        </w:rPr>
        <w:drawing>
          <wp:inline distT="0" distB="0" distL="0" distR="0" wp14:anchorId="6570D3C0" wp14:editId="3CC46FBF">
            <wp:extent cx="5337928" cy="3105150"/>
            <wp:effectExtent l="19050" t="19050" r="1524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5646" cy="3115457"/>
                    </a:xfrm>
                    <a:prstGeom prst="rect">
                      <a:avLst/>
                    </a:prstGeom>
                    <a:noFill/>
                    <a:ln>
                      <a:solidFill>
                        <a:schemeClr val="tx1"/>
                      </a:solidFill>
                    </a:ln>
                  </pic:spPr>
                </pic:pic>
              </a:graphicData>
            </a:graphic>
          </wp:inline>
        </w:drawing>
      </w:r>
    </w:p>
    <w:p w14:paraId="5ED4BEB4" w14:textId="302EBDB8" w:rsidR="00DD319C" w:rsidRPr="00BC5EEA" w:rsidDel="008C16AC" w:rsidRDefault="00267CCD">
      <w:pPr>
        <w:rPr>
          <w:del w:id="31" w:author="Renske Smetsers" w:date="2018-08-24T11:13:00Z"/>
          <w:rFonts w:ascii="Arial" w:hAnsi="Arial" w:cs="Arial"/>
          <w:b/>
          <w:lang w:val="nl-NL"/>
          <w:rPrChange w:id="32" w:author="Renske Smetsers" w:date="2018-08-24T11:07:00Z">
            <w:rPr>
              <w:del w:id="33" w:author="Renske Smetsers" w:date="2018-08-24T11:13:00Z"/>
              <w:b/>
              <w:lang w:val="nl-NL"/>
            </w:rPr>
          </w:rPrChange>
        </w:rPr>
      </w:pPr>
      <w:del w:id="34" w:author="Renske Smetsers" w:date="2018-08-24T11:13:00Z">
        <w:r w:rsidRPr="00BC5EEA" w:rsidDel="008C16AC">
          <w:rPr>
            <w:rFonts w:ascii="Arial" w:hAnsi="Arial" w:cs="Arial"/>
            <w:b/>
            <w:lang w:val="nl-NL"/>
            <w:rPrChange w:id="35" w:author="Renske Smetsers" w:date="2018-08-24T11:07:00Z">
              <w:rPr>
                <w:b/>
                <w:lang w:val="nl-NL"/>
              </w:rPr>
            </w:rPrChange>
          </w:rPr>
          <w:lastRenderedPageBreak/>
          <w:delText>Kortste pad bepalen</w:delText>
        </w:r>
      </w:del>
    </w:p>
    <w:p w14:paraId="22A4DACE" w14:textId="220A8D60" w:rsidR="00DD319C" w:rsidRPr="00BC5EEA" w:rsidRDefault="00DD319C">
      <w:pPr>
        <w:rPr>
          <w:rFonts w:ascii="Arial" w:hAnsi="Arial" w:cs="Arial"/>
          <w:lang w:val="nl-NL"/>
          <w:rPrChange w:id="36" w:author="Renske Smetsers" w:date="2018-08-24T11:07:00Z">
            <w:rPr>
              <w:lang w:val="nl-NL"/>
            </w:rPr>
          </w:rPrChange>
        </w:rPr>
      </w:pPr>
      <w:r w:rsidRPr="00BC5EEA">
        <w:rPr>
          <w:rFonts w:ascii="Arial" w:hAnsi="Arial" w:cs="Arial"/>
          <w:lang w:val="nl-NL"/>
          <w:rPrChange w:id="37" w:author="Renske Smetsers" w:date="2018-08-24T11:07:00Z">
            <w:rPr>
              <w:lang w:val="nl-NL"/>
            </w:rPr>
          </w:rPrChange>
        </w:rPr>
        <w:t xml:space="preserve">Een manier om dat te doen is om alle mogelijke paden op te schrijven, en voor elk pad de afstand te bepalen. Je kiest dan </w:t>
      </w:r>
      <w:r w:rsidR="00F32AD5" w:rsidRPr="00BC5EEA">
        <w:rPr>
          <w:rFonts w:ascii="Arial" w:hAnsi="Arial" w:cs="Arial"/>
          <w:lang w:val="nl-NL"/>
          <w:rPrChange w:id="38" w:author="Renske Smetsers" w:date="2018-08-24T11:07:00Z">
            <w:rPr>
              <w:lang w:val="nl-NL"/>
            </w:rPr>
          </w:rPrChange>
        </w:rPr>
        <w:t xml:space="preserve">na afloop </w:t>
      </w:r>
      <w:r w:rsidRPr="00BC5EEA">
        <w:rPr>
          <w:rFonts w:ascii="Arial" w:hAnsi="Arial" w:cs="Arial"/>
          <w:lang w:val="nl-NL"/>
          <w:rPrChange w:id="39" w:author="Renske Smetsers" w:date="2018-08-24T11:07:00Z">
            <w:rPr>
              <w:lang w:val="nl-NL"/>
            </w:rPr>
          </w:rPrChange>
        </w:rPr>
        <w:t>het pad met de kortste afstand.</w:t>
      </w:r>
    </w:p>
    <w:tbl>
      <w:tblPr>
        <w:tblStyle w:val="TableGrid"/>
        <w:tblW w:w="0" w:type="auto"/>
        <w:tblLook w:val="04A0" w:firstRow="1" w:lastRow="0" w:firstColumn="1" w:lastColumn="0" w:noHBand="0" w:noVBand="1"/>
      </w:tblPr>
      <w:tblGrid>
        <w:gridCol w:w="4675"/>
        <w:gridCol w:w="4675"/>
      </w:tblGrid>
      <w:tr w:rsidR="00DD319C" w:rsidRPr="00BC5EEA" w14:paraId="61FF2602" w14:textId="77777777" w:rsidTr="00DD319C">
        <w:tc>
          <w:tcPr>
            <w:tcW w:w="4675" w:type="dxa"/>
          </w:tcPr>
          <w:p w14:paraId="296ADB64" w14:textId="77777777" w:rsidR="00DD319C" w:rsidRPr="00BC5EEA" w:rsidRDefault="00DD319C">
            <w:pPr>
              <w:rPr>
                <w:rFonts w:ascii="Arial" w:hAnsi="Arial" w:cs="Arial"/>
                <w:lang w:val="nl-NL"/>
                <w:rPrChange w:id="40" w:author="Renske Smetsers" w:date="2018-08-24T11:07:00Z">
                  <w:rPr>
                    <w:lang w:val="nl-NL"/>
                  </w:rPr>
                </w:rPrChange>
              </w:rPr>
            </w:pPr>
            <w:r w:rsidRPr="00BC5EEA">
              <w:rPr>
                <w:rFonts w:ascii="Arial" w:hAnsi="Arial" w:cs="Arial"/>
                <w:lang w:val="nl-NL"/>
                <w:rPrChange w:id="41" w:author="Renske Smetsers" w:date="2018-08-24T11:07:00Z">
                  <w:rPr>
                    <w:lang w:val="nl-NL"/>
                  </w:rPr>
                </w:rPrChange>
              </w:rPr>
              <w:t>Route</w:t>
            </w:r>
          </w:p>
        </w:tc>
        <w:tc>
          <w:tcPr>
            <w:tcW w:w="4675" w:type="dxa"/>
          </w:tcPr>
          <w:p w14:paraId="036F5AE8" w14:textId="77777777" w:rsidR="00DD319C" w:rsidRPr="00BC5EEA" w:rsidRDefault="00DD319C">
            <w:pPr>
              <w:rPr>
                <w:rFonts w:ascii="Arial" w:hAnsi="Arial" w:cs="Arial"/>
                <w:lang w:val="nl-NL"/>
                <w:rPrChange w:id="42" w:author="Renske Smetsers" w:date="2018-08-24T11:07:00Z">
                  <w:rPr>
                    <w:lang w:val="nl-NL"/>
                  </w:rPr>
                </w:rPrChange>
              </w:rPr>
            </w:pPr>
            <w:r w:rsidRPr="00BC5EEA">
              <w:rPr>
                <w:rFonts w:ascii="Arial" w:hAnsi="Arial" w:cs="Arial"/>
                <w:lang w:val="nl-NL"/>
                <w:rPrChange w:id="43" w:author="Renske Smetsers" w:date="2018-08-24T11:07:00Z">
                  <w:rPr>
                    <w:lang w:val="nl-NL"/>
                  </w:rPr>
                </w:rPrChange>
              </w:rPr>
              <w:t>Totale afstand</w:t>
            </w:r>
          </w:p>
        </w:tc>
      </w:tr>
      <w:tr w:rsidR="00DD319C" w:rsidRPr="00BC5EEA" w14:paraId="76C6F23F" w14:textId="77777777" w:rsidTr="00DD319C">
        <w:tc>
          <w:tcPr>
            <w:tcW w:w="4675" w:type="dxa"/>
          </w:tcPr>
          <w:p w14:paraId="14620F9E" w14:textId="77777777" w:rsidR="00DD319C" w:rsidRPr="00BC5EEA" w:rsidRDefault="00DD319C">
            <w:pPr>
              <w:rPr>
                <w:rFonts w:ascii="Arial" w:hAnsi="Arial" w:cs="Arial"/>
                <w:lang w:val="nl-NL"/>
                <w:rPrChange w:id="44" w:author="Renske Smetsers" w:date="2018-08-24T11:07:00Z">
                  <w:rPr>
                    <w:lang w:val="nl-NL"/>
                  </w:rPr>
                </w:rPrChange>
              </w:rPr>
            </w:pPr>
            <w:r w:rsidRPr="00BC5EEA">
              <w:rPr>
                <w:rFonts w:ascii="Arial" w:hAnsi="Arial" w:cs="Arial"/>
                <w:lang w:val="nl-NL"/>
                <w:rPrChange w:id="45" w:author="Renske Smetsers" w:date="2018-08-24T11:07:00Z">
                  <w:rPr>
                    <w:lang w:val="nl-NL"/>
                  </w:rPr>
                </w:rPrChange>
              </w:rPr>
              <w:t>Den Haag -&gt; Amsterdam -&gt; Utrecht -&gt; Amersfoort -&gt; Nijmegen</w:t>
            </w:r>
          </w:p>
        </w:tc>
        <w:tc>
          <w:tcPr>
            <w:tcW w:w="4675" w:type="dxa"/>
          </w:tcPr>
          <w:p w14:paraId="10FDE1AA" w14:textId="77777777" w:rsidR="00DD319C" w:rsidRPr="00BC5EEA" w:rsidRDefault="00DD319C">
            <w:pPr>
              <w:rPr>
                <w:rFonts w:ascii="Arial" w:hAnsi="Arial" w:cs="Arial"/>
                <w:lang w:val="nl-NL"/>
                <w:rPrChange w:id="46" w:author="Renske Smetsers" w:date="2018-08-24T11:07:00Z">
                  <w:rPr>
                    <w:lang w:val="nl-NL"/>
                  </w:rPr>
                </w:rPrChange>
              </w:rPr>
            </w:pPr>
            <w:r w:rsidRPr="00BC5EEA">
              <w:rPr>
                <w:rFonts w:ascii="Arial" w:hAnsi="Arial" w:cs="Arial"/>
                <w:lang w:val="nl-NL"/>
                <w:rPrChange w:id="47" w:author="Renske Smetsers" w:date="2018-08-24T11:07:00Z">
                  <w:rPr>
                    <w:lang w:val="nl-NL"/>
                  </w:rPr>
                </w:rPrChange>
              </w:rPr>
              <w:t>6</w:t>
            </w:r>
            <w:r w:rsidR="00F625E9" w:rsidRPr="00BC5EEA">
              <w:rPr>
                <w:rFonts w:ascii="Arial" w:hAnsi="Arial" w:cs="Arial"/>
                <w:lang w:val="nl-NL"/>
                <w:rPrChange w:id="48" w:author="Renske Smetsers" w:date="2018-08-24T11:07:00Z">
                  <w:rPr>
                    <w:lang w:val="nl-NL"/>
                  </w:rPr>
                </w:rPrChange>
              </w:rPr>
              <w:t>0</w:t>
            </w:r>
            <w:r w:rsidRPr="00BC5EEA">
              <w:rPr>
                <w:rFonts w:ascii="Arial" w:hAnsi="Arial" w:cs="Arial"/>
                <w:lang w:val="nl-NL"/>
                <w:rPrChange w:id="49" w:author="Renske Smetsers" w:date="2018-08-24T11:07:00Z">
                  <w:rPr>
                    <w:lang w:val="nl-NL"/>
                  </w:rPr>
                </w:rPrChange>
              </w:rPr>
              <w:t>+5</w:t>
            </w:r>
            <w:r w:rsidR="00F625E9" w:rsidRPr="00BC5EEA">
              <w:rPr>
                <w:rFonts w:ascii="Arial" w:hAnsi="Arial" w:cs="Arial"/>
                <w:lang w:val="nl-NL"/>
                <w:rPrChange w:id="50" w:author="Renske Smetsers" w:date="2018-08-24T11:07:00Z">
                  <w:rPr>
                    <w:lang w:val="nl-NL"/>
                  </w:rPr>
                </w:rPrChange>
              </w:rPr>
              <w:t>0</w:t>
            </w:r>
            <w:r w:rsidRPr="00BC5EEA">
              <w:rPr>
                <w:rFonts w:ascii="Arial" w:hAnsi="Arial" w:cs="Arial"/>
                <w:lang w:val="nl-NL"/>
                <w:rPrChange w:id="51" w:author="Renske Smetsers" w:date="2018-08-24T11:07:00Z">
                  <w:rPr>
                    <w:lang w:val="nl-NL"/>
                  </w:rPr>
                </w:rPrChange>
              </w:rPr>
              <w:t>+2</w:t>
            </w:r>
            <w:r w:rsidR="00F625E9" w:rsidRPr="00BC5EEA">
              <w:rPr>
                <w:rFonts w:ascii="Arial" w:hAnsi="Arial" w:cs="Arial"/>
                <w:lang w:val="nl-NL"/>
                <w:rPrChange w:id="52" w:author="Renske Smetsers" w:date="2018-08-24T11:07:00Z">
                  <w:rPr>
                    <w:lang w:val="nl-NL"/>
                  </w:rPr>
                </w:rPrChange>
              </w:rPr>
              <w:t>0</w:t>
            </w:r>
            <w:r w:rsidRPr="00BC5EEA">
              <w:rPr>
                <w:rFonts w:ascii="Arial" w:hAnsi="Arial" w:cs="Arial"/>
                <w:lang w:val="nl-NL"/>
                <w:rPrChange w:id="53" w:author="Renske Smetsers" w:date="2018-08-24T11:07:00Z">
                  <w:rPr>
                    <w:lang w:val="nl-NL"/>
                  </w:rPr>
                </w:rPrChange>
              </w:rPr>
              <w:t>+8</w:t>
            </w:r>
            <w:r w:rsidR="00F625E9" w:rsidRPr="00BC5EEA">
              <w:rPr>
                <w:rFonts w:ascii="Arial" w:hAnsi="Arial" w:cs="Arial"/>
                <w:lang w:val="nl-NL"/>
                <w:rPrChange w:id="54" w:author="Renske Smetsers" w:date="2018-08-24T11:07:00Z">
                  <w:rPr>
                    <w:lang w:val="nl-NL"/>
                  </w:rPr>
                </w:rPrChange>
              </w:rPr>
              <w:t>0</w:t>
            </w:r>
            <w:r w:rsidRPr="00BC5EEA">
              <w:rPr>
                <w:rFonts w:ascii="Arial" w:hAnsi="Arial" w:cs="Arial"/>
                <w:lang w:val="nl-NL"/>
                <w:rPrChange w:id="55" w:author="Renske Smetsers" w:date="2018-08-24T11:07:00Z">
                  <w:rPr>
                    <w:lang w:val="nl-NL"/>
                  </w:rPr>
                </w:rPrChange>
              </w:rPr>
              <w:t xml:space="preserve"> = 21</w:t>
            </w:r>
            <w:r w:rsidR="00F625E9" w:rsidRPr="00BC5EEA">
              <w:rPr>
                <w:rFonts w:ascii="Arial" w:hAnsi="Arial" w:cs="Arial"/>
                <w:lang w:val="nl-NL"/>
                <w:rPrChange w:id="56" w:author="Renske Smetsers" w:date="2018-08-24T11:07:00Z">
                  <w:rPr>
                    <w:lang w:val="nl-NL"/>
                  </w:rPr>
                </w:rPrChange>
              </w:rPr>
              <w:t>0</w:t>
            </w:r>
          </w:p>
        </w:tc>
      </w:tr>
      <w:tr w:rsidR="00DD319C" w:rsidRPr="00BC5EEA" w14:paraId="4F6B1457" w14:textId="77777777" w:rsidTr="00DD319C">
        <w:tc>
          <w:tcPr>
            <w:tcW w:w="4675" w:type="dxa"/>
          </w:tcPr>
          <w:p w14:paraId="494863A1" w14:textId="77777777" w:rsidR="00DD319C" w:rsidRPr="00BC5EEA" w:rsidRDefault="00DD319C">
            <w:pPr>
              <w:rPr>
                <w:rFonts w:ascii="Arial" w:hAnsi="Arial" w:cs="Arial"/>
                <w:lang w:val="nl-NL"/>
                <w:rPrChange w:id="57" w:author="Renske Smetsers" w:date="2018-08-24T11:07:00Z">
                  <w:rPr>
                    <w:lang w:val="nl-NL"/>
                  </w:rPr>
                </w:rPrChange>
              </w:rPr>
            </w:pPr>
            <w:r w:rsidRPr="00BC5EEA">
              <w:rPr>
                <w:rFonts w:ascii="Arial" w:hAnsi="Arial" w:cs="Arial"/>
                <w:lang w:val="nl-NL"/>
                <w:rPrChange w:id="58" w:author="Renske Smetsers" w:date="2018-08-24T11:07:00Z">
                  <w:rPr>
                    <w:lang w:val="nl-NL"/>
                  </w:rPr>
                </w:rPrChange>
              </w:rPr>
              <w:t>Den Haag -&gt; Amsterdam -&gt; Amersfoort -&gt; Nijmegen</w:t>
            </w:r>
          </w:p>
        </w:tc>
        <w:tc>
          <w:tcPr>
            <w:tcW w:w="4675" w:type="dxa"/>
          </w:tcPr>
          <w:p w14:paraId="7923045B" w14:textId="77777777" w:rsidR="00DD319C" w:rsidRPr="00BC5EEA" w:rsidRDefault="00DD319C">
            <w:pPr>
              <w:rPr>
                <w:rFonts w:ascii="Arial" w:hAnsi="Arial" w:cs="Arial"/>
                <w:lang w:val="nl-NL"/>
                <w:rPrChange w:id="59" w:author="Renske Smetsers" w:date="2018-08-24T11:07:00Z">
                  <w:rPr>
                    <w:lang w:val="nl-NL"/>
                  </w:rPr>
                </w:rPrChange>
              </w:rPr>
            </w:pPr>
            <w:r w:rsidRPr="00BC5EEA">
              <w:rPr>
                <w:rFonts w:ascii="Arial" w:hAnsi="Arial" w:cs="Arial"/>
                <w:lang w:val="nl-NL"/>
                <w:rPrChange w:id="60" w:author="Renske Smetsers" w:date="2018-08-24T11:07:00Z">
                  <w:rPr>
                    <w:lang w:val="nl-NL"/>
                  </w:rPr>
                </w:rPrChange>
              </w:rPr>
              <w:t>6</w:t>
            </w:r>
            <w:r w:rsidR="00F625E9" w:rsidRPr="00BC5EEA">
              <w:rPr>
                <w:rFonts w:ascii="Arial" w:hAnsi="Arial" w:cs="Arial"/>
                <w:lang w:val="nl-NL"/>
                <w:rPrChange w:id="61" w:author="Renske Smetsers" w:date="2018-08-24T11:07:00Z">
                  <w:rPr>
                    <w:lang w:val="nl-NL"/>
                  </w:rPr>
                </w:rPrChange>
              </w:rPr>
              <w:t>0</w:t>
            </w:r>
            <w:r w:rsidRPr="00BC5EEA">
              <w:rPr>
                <w:rFonts w:ascii="Arial" w:hAnsi="Arial" w:cs="Arial"/>
                <w:lang w:val="nl-NL"/>
                <w:rPrChange w:id="62" w:author="Renske Smetsers" w:date="2018-08-24T11:07:00Z">
                  <w:rPr>
                    <w:lang w:val="nl-NL"/>
                  </w:rPr>
                </w:rPrChange>
              </w:rPr>
              <w:t>+4</w:t>
            </w:r>
            <w:r w:rsidR="00F625E9" w:rsidRPr="00BC5EEA">
              <w:rPr>
                <w:rFonts w:ascii="Arial" w:hAnsi="Arial" w:cs="Arial"/>
                <w:lang w:val="nl-NL"/>
                <w:rPrChange w:id="63" w:author="Renske Smetsers" w:date="2018-08-24T11:07:00Z">
                  <w:rPr>
                    <w:lang w:val="nl-NL"/>
                  </w:rPr>
                </w:rPrChange>
              </w:rPr>
              <w:t>0</w:t>
            </w:r>
            <w:r w:rsidRPr="00BC5EEA">
              <w:rPr>
                <w:rFonts w:ascii="Arial" w:hAnsi="Arial" w:cs="Arial"/>
                <w:lang w:val="nl-NL"/>
                <w:rPrChange w:id="64" w:author="Renske Smetsers" w:date="2018-08-24T11:07:00Z">
                  <w:rPr>
                    <w:lang w:val="nl-NL"/>
                  </w:rPr>
                </w:rPrChange>
              </w:rPr>
              <w:t>+8</w:t>
            </w:r>
            <w:r w:rsidR="00F625E9" w:rsidRPr="00BC5EEA">
              <w:rPr>
                <w:rFonts w:ascii="Arial" w:hAnsi="Arial" w:cs="Arial"/>
                <w:lang w:val="nl-NL"/>
                <w:rPrChange w:id="65" w:author="Renske Smetsers" w:date="2018-08-24T11:07:00Z">
                  <w:rPr>
                    <w:lang w:val="nl-NL"/>
                  </w:rPr>
                </w:rPrChange>
              </w:rPr>
              <w:t>0</w:t>
            </w:r>
            <w:r w:rsidRPr="00BC5EEA">
              <w:rPr>
                <w:rFonts w:ascii="Arial" w:hAnsi="Arial" w:cs="Arial"/>
                <w:lang w:val="nl-NL"/>
                <w:rPrChange w:id="66" w:author="Renske Smetsers" w:date="2018-08-24T11:07:00Z">
                  <w:rPr>
                    <w:lang w:val="nl-NL"/>
                  </w:rPr>
                </w:rPrChange>
              </w:rPr>
              <w:t xml:space="preserve"> = 18</w:t>
            </w:r>
            <w:r w:rsidR="00F625E9" w:rsidRPr="00BC5EEA">
              <w:rPr>
                <w:rFonts w:ascii="Arial" w:hAnsi="Arial" w:cs="Arial"/>
                <w:lang w:val="nl-NL"/>
                <w:rPrChange w:id="67" w:author="Renske Smetsers" w:date="2018-08-24T11:07:00Z">
                  <w:rPr>
                    <w:lang w:val="nl-NL"/>
                  </w:rPr>
                </w:rPrChange>
              </w:rPr>
              <w:t>0</w:t>
            </w:r>
          </w:p>
        </w:tc>
      </w:tr>
      <w:tr w:rsidR="00DD319C" w:rsidRPr="00BC5EEA" w14:paraId="5D09D000" w14:textId="77777777" w:rsidTr="00DD319C">
        <w:tc>
          <w:tcPr>
            <w:tcW w:w="4675" w:type="dxa"/>
          </w:tcPr>
          <w:p w14:paraId="59F81C0E" w14:textId="77777777" w:rsidR="00DD319C" w:rsidRPr="00BC5EEA" w:rsidRDefault="00DD319C">
            <w:pPr>
              <w:rPr>
                <w:rFonts w:ascii="Arial" w:hAnsi="Arial" w:cs="Arial"/>
                <w:lang w:val="nl-NL"/>
                <w:rPrChange w:id="68" w:author="Renske Smetsers" w:date="2018-08-24T11:07:00Z">
                  <w:rPr>
                    <w:lang w:val="nl-NL"/>
                  </w:rPr>
                </w:rPrChange>
              </w:rPr>
            </w:pPr>
            <w:r w:rsidRPr="00BC5EEA">
              <w:rPr>
                <w:rFonts w:ascii="Arial" w:hAnsi="Arial" w:cs="Arial"/>
                <w:lang w:val="nl-NL"/>
                <w:rPrChange w:id="69" w:author="Renske Smetsers" w:date="2018-08-24T11:07:00Z">
                  <w:rPr>
                    <w:lang w:val="nl-NL"/>
                  </w:rPr>
                </w:rPrChange>
              </w:rPr>
              <w:t>Den Haag -&gt; Amsterdam -&gt; Groningen -&gt; Nijmegen</w:t>
            </w:r>
          </w:p>
        </w:tc>
        <w:tc>
          <w:tcPr>
            <w:tcW w:w="4675" w:type="dxa"/>
          </w:tcPr>
          <w:p w14:paraId="1E5925BF" w14:textId="77777777" w:rsidR="00DD319C" w:rsidRPr="00BC5EEA" w:rsidRDefault="00174F64">
            <w:pPr>
              <w:rPr>
                <w:rFonts w:ascii="Arial" w:hAnsi="Arial" w:cs="Arial"/>
                <w:lang w:val="nl-NL"/>
                <w:rPrChange w:id="70" w:author="Renske Smetsers" w:date="2018-08-24T11:07:00Z">
                  <w:rPr>
                    <w:lang w:val="nl-NL"/>
                  </w:rPr>
                </w:rPrChange>
              </w:rPr>
            </w:pPr>
            <w:r w:rsidRPr="00BC5EEA">
              <w:rPr>
                <w:rFonts w:ascii="Arial" w:hAnsi="Arial" w:cs="Arial"/>
                <w:lang w:val="nl-NL"/>
                <w:rPrChange w:id="71" w:author="Renske Smetsers" w:date="2018-08-24T11:07:00Z">
                  <w:rPr>
                    <w:lang w:val="nl-NL"/>
                  </w:rPr>
                </w:rPrChange>
              </w:rPr>
              <w:t>6</w:t>
            </w:r>
            <w:r w:rsidR="00F625E9" w:rsidRPr="00BC5EEA">
              <w:rPr>
                <w:rFonts w:ascii="Arial" w:hAnsi="Arial" w:cs="Arial"/>
                <w:lang w:val="nl-NL"/>
                <w:rPrChange w:id="72" w:author="Renske Smetsers" w:date="2018-08-24T11:07:00Z">
                  <w:rPr>
                    <w:lang w:val="nl-NL"/>
                  </w:rPr>
                </w:rPrChange>
              </w:rPr>
              <w:t>0</w:t>
            </w:r>
            <w:r w:rsidRPr="00BC5EEA">
              <w:rPr>
                <w:rFonts w:ascii="Arial" w:hAnsi="Arial" w:cs="Arial"/>
                <w:lang w:val="nl-NL"/>
                <w:rPrChange w:id="73" w:author="Renske Smetsers" w:date="2018-08-24T11:07:00Z">
                  <w:rPr>
                    <w:lang w:val="nl-NL"/>
                  </w:rPr>
                </w:rPrChange>
              </w:rPr>
              <w:t>+20</w:t>
            </w:r>
            <w:r w:rsidR="00F625E9" w:rsidRPr="00BC5EEA">
              <w:rPr>
                <w:rFonts w:ascii="Arial" w:hAnsi="Arial" w:cs="Arial"/>
                <w:lang w:val="nl-NL"/>
                <w:rPrChange w:id="74" w:author="Renske Smetsers" w:date="2018-08-24T11:07:00Z">
                  <w:rPr>
                    <w:lang w:val="nl-NL"/>
                  </w:rPr>
                </w:rPrChange>
              </w:rPr>
              <w:t>0</w:t>
            </w:r>
            <w:r w:rsidRPr="00BC5EEA">
              <w:rPr>
                <w:rFonts w:ascii="Arial" w:hAnsi="Arial" w:cs="Arial"/>
                <w:lang w:val="nl-NL"/>
                <w:rPrChange w:id="75" w:author="Renske Smetsers" w:date="2018-08-24T11:07:00Z">
                  <w:rPr>
                    <w:lang w:val="nl-NL"/>
                  </w:rPr>
                </w:rPrChange>
              </w:rPr>
              <w:t>+18</w:t>
            </w:r>
            <w:r w:rsidR="00F625E9" w:rsidRPr="00BC5EEA">
              <w:rPr>
                <w:rFonts w:ascii="Arial" w:hAnsi="Arial" w:cs="Arial"/>
                <w:lang w:val="nl-NL"/>
                <w:rPrChange w:id="76" w:author="Renske Smetsers" w:date="2018-08-24T11:07:00Z">
                  <w:rPr>
                    <w:lang w:val="nl-NL"/>
                  </w:rPr>
                </w:rPrChange>
              </w:rPr>
              <w:t>0</w:t>
            </w:r>
            <w:r w:rsidRPr="00BC5EEA">
              <w:rPr>
                <w:rFonts w:ascii="Arial" w:hAnsi="Arial" w:cs="Arial"/>
                <w:lang w:val="nl-NL"/>
                <w:rPrChange w:id="77" w:author="Renske Smetsers" w:date="2018-08-24T11:07:00Z">
                  <w:rPr>
                    <w:lang w:val="nl-NL"/>
                  </w:rPr>
                </w:rPrChange>
              </w:rPr>
              <w:t xml:space="preserve"> = </w:t>
            </w:r>
            <w:r w:rsidR="00B941C2" w:rsidRPr="00BC5EEA">
              <w:rPr>
                <w:rFonts w:ascii="Arial" w:hAnsi="Arial" w:cs="Arial"/>
                <w:lang w:val="nl-NL"/>
                <w:rPrChange w:id="78" w:author="Renske Smetsers" w:date="2018-08-24T11:07:00Z">
                  <w:rPr>
                    <w:lang w:val="nl-NL"/>
                  </w:rPr>
                </w:rPrChange>
              </w:rPr>
              <w:t>44</w:t>
            </w:r>
            <w:r w:rsidR="00F625E9" w:rsidRPr="00BC5EEA">
              <w:rPr>
                <w:rFonts w:ascii="Arial" w:hAnsi="Arial" w:cs="Arial"/>
                <w:lang w:val="nl-NL"/>
                <w:rPrChange w:id="79" w:author="Renske Smetsers" w:date="2018-08-24T11:07:00Z">
                  <w:rPr>
                    <w:lang w:val="nl-NL"/>
                  </w:rPr>
                </w:rPrChange>
              </w:rPr>
              <w:t>0</w:t>
            </w:r>
          </w:p>
        </w:tc>
      </w:tr>
      <w:tr w:rsidR="00DD319C" w:rsidRPr="00BC5EEA" w14:paraId="29D477C4" w14:textId="77777777" w:rsidTr="00DD319C">
        <w:tc>
          <w:tcPr>
            <w:tcW w:w="4675" w:type="dxa"/>
          </w:tcPr>
          <w:p w14:paraId="5C7D7201" w14:textId="77777777" w:rsidR="00DD319C" w:rsidRPr="00BC5EEA" w:rsidRDefault="00DD319C">
            <w:pPr>
              <w:rPr>
                <w:rFonts w:ascii="Arial" w:hAnsi="Arial" w:cs="Arial"/>
                <w:lang w:val="nl-NL"/>
                <w:rPrChange w:id="80" w:author="Renske Smetsers" w:date="2018-08-24T11:07:00Z">
                  <w:rPr>
                    <w:lang w:val="nl-NL"/>
                  </w:rPr>
                </w:rPrChange>
              </w:rPr>
            </w:pPr>
            <w:r w:rsidRPr="00BC5EEA">
              <w:rPr>
                <w:rFonts w:ascii="Arial" w:hAnsi="Arial" w:cs="Arial"/>
                <w:lang w:val="nl-NL"/>
                <w:rPrChange w:id="81" w:author="Renske Smetsers" w:date="2018-08-24T11:07:00Z">
                  <w:rPr>
                    <w:lang w:val="nl-NL"/>
                  </w:rPr>
                </w:rPrChange>
              </w:rPr>
              <w:t>Den Haag -&gt; Utrecht -&gt; Amersfoort -&gt; Nijmegen</w:t>
            </w:r>
          </w:p>
        </w:tc>
        <w:tc>
          <w:tcPr>
            <w:tcW w:w="4675" w:type="dxa"/>
          </w:tcPr>
          <w:p w14:paraId="538B80AE" w14:textId="77777777" w:rsidR="00DD319C" w:rsidRPr="00BC5EEA" w:rsidRDefault="00DD319C">
            <w:pPr>
              <w:rPr>
                <w:rFonts w:ascii="Arial" w:hAnsi="Arial" w:cs="Arial"/>
                <w:lang w:val="nl-NL"/>
                <w:rPrChange w:id="82" w:author="Renske Smetsers" w:date="2018-08-24T11:07:00Z">
                  <w:rPr>
                    <w:lang w:val="nl-NL"/>
                  </w:rPr>
                </w:rPrChange>
              </w:rPr>
            </w:pPr>
            <w:r w:rsidRPr="00BC5EEA">
              <w:rPr>
                <w:rFonts w:ascii="Arial" w:hAnsi="Arial" w:cs="Arial"/>
                <w:lang w:val="nl-NL"/>
                <w:rPrChange w:id="83" w:author="Renske Smetsers" w:date="2018-08-24T11:07:00Z">
                  <w:rPr>
                    <w:lang w:val="nl-NL"/>
                  </w:rPr>
                </w:rPrChange>
              </w:rPr>
              <w:t>7</w:t>
            </w:r>
            <w:r w:rsidR="00F625E9" w:rsidRPr="00BC5EEA">
              <w:rPr>
                <w:rFonts w:ascii="Arial" w:hAnsi="Arial" w:cs="Arial"/>
                <w:lang w:val="nl-NL"/>
                <w:rPrChange w:id="84" w:author="Renske Smetsers" w:date="2018-08-24T11:07:00Z">
                  <w:rPr>
                    <w:lang w:val="nl-NL"/>
                  </w:rPr>
                </w:rPrChange>
              </w:rPr>
              <w:t>0</w:t>
            </w:r>
            <w:r w:rsidRPr="00BC5EEA">
              <w:rPr>
                <w:rFonts w:ascii="Arial" w:hAnsi="Arial" w:cs="Arial"/>
                <w:lang w:val="nl-NL"/>
                <w:rPrChange w:id="85" w:author="Renske Smetsers" w:date="2018-08-24T11:07:00Z">
                  <w:rPr>
                    <w:lang w:val="nl-NL"/>
                  </w:rPr>
                </w:rPrChange>
              </w:rPr>
              <w:t>+2</w:t>
            </w:r>
            <w:r w:rsidR="00F625E9" w:rsidRPr="00BC5EEA">
              <w:rPr>
                <w:rFonts w:ascii="Arial" w:hAnsi="Arial" w:cs="Arial"/>
                <w:lang w:val="nl-NL"/>
                <w:rPrChange w:id="86" w:author="Renske Smetsers" w:date="2018-08-24T11:07:00Z">
                  <w:rPr>
                    <w:lang w:val="nl-NL"/>
                  </w:rPr>
                </w:rPrChange>
              </w:rPr>
              <w:t>0</w:t>
            </w:r>
            <w:r w:rsidRPr="00BC5EEA">
              <w:rPr>
                <w:rFonts w:ascii="Arial" w:hAnsi="Arial" w:cs="Arial"/>
                <w:lang w:val="nl-NL"/>
                <w:rPrChange w:id="87" w:author="Renske Smetsers" w:date="2018-08-24T11:07:00Z">
                  <w:rPr>
                    <w:lang w:val="nl-NL"/>
                  </w:rPr>
                </w:rPrChange>
              </w:rPr>
              <w:t>+8</w:t>
            </w:r>
            <w:r w:rsidR="00F625E9" w:rsidRPr="00BC5EEA">
              <w:rPr>
                <w:rFonts w:ascii="Arial" w:hAnsi="Arial" w:cs="Arial"/>
                <w:lang w:val="nl-NL"/>
                <w:rPrChange w:id="88" w:author="Renske Smetsers" w:date="2018-08-24T11:07:00Z">
                  <w:rPr>
                    <w:lang w:val="nl-NL"/>
                  </w:rPr>
                </w:rPrChange>
              </w:rPr>
              <w:t>0</w:t>
            </w:r>
            <w:r w:rsidRPr="00BC5EEA">
              <w:rPr>
                <w:rFonts w:ascii="Arial" w:hAnsi="Arial" w:cs="Arial"/>
                <w:lang w:val="nl-NL"/>
                <w:rPrChange w:id="89" w:author="Renske Smetsers" w:date="2018-08-24T11:07:00Z">
                  <w:rPr>
                    <w:lang w:val="nl-NL"/>
                  </w:rPr>
                </w:rPrChange>
              </w:rPr>
              <w:t xml:space="preserve"> = 17</w:t>
            </w:r>
            <w:r w:rsidR="00F625E9" w:rsidRPr="00BC5EEA">
              <w:rPr>
                <w:rFonts w:ascii="Arial" w:hAnsi="Arial" w:cs="Arial"/>
                <w:lang w:val="nl-NL"/>
                <w:rPrChange w:id="90" w:author="Renske Smetsers" w:date="2018-08-24T11:07:00Z">
                  <w:rPr>
                    <w:lang w:val="nl-NL"/>
                  </w:rPr>
                </w:rPrChange>
              </w:rPr>
              <w:t>0</w:t>
            </w:r>
          </w:p>
        </w:tc>
      </w:tr>
      <w:tr w:rsidR="00174F64" w:rsidRPr="00BC5EEA" w14:paraId="71DD51D9" w14:textId="77777777" w:rsidTr="00DD319C">
        <w:tc>
          <w:tcPr>
            <w:tcW w:w="4675" w:type="dxa"/>
          </w:tcPr>
          <w:p w14:paraId="57036AE6" w14:textId="77777777" w:rsidR="00174F64" w:rsidRPr="00BC5EEA" w:rsidRDefault="00174F64">
            <w:pPr>
              <w:rPr>
                <w:rFonts w:ascii="Arial" w:hAnsi="Arial" w:cs="Arial"/>
                <w:lang w:val="nl-NL"/>
                <w:rPrChange w:id="91" w:author="Renske Smetsers" w:date="2018-08-24T11:07:00Z">
                  <w:rPr>
                    <w:lang w:val="nl-NL"/>
                  </w:rPr>
                </w:rPrChange>
              </w:rPr>
            </w:pPr>
            <w:r w:rsidRPr="00BC5EEA">
              <w:rPr>
                <w:rFonts w:ascii="Arial" w:hAnsi="Arial" w:cs="Arial"/>
                <w:lang w:val="nl-NL"/>
                <w:rPrChange w:id="92" w:author="Renske Smetsers" w:date="2018-08-24T11:07:00Z">
                  <w:rPr>
                    <w:lang w:val="nl-NL"/>
                  </w:rPr>
                </w:rPrChange>
              </w:rPr>
              <w:t>…</w:t>
            </w:r>
          </w:p>
        </w:tc>
        <w:tc>
          <w:tcPr>
            <w:tcW w:w="4675" w:type="dxa"/>
          </w:tcPr>
          <w:p w14:paraId="3928EB72" w14:textId="77777777" w:rsidR="00174F64" w:rsidRPr="00BC5EEA" w:rsidRDefault="00B941C2">
            <w:pPr>
              <w:rPr>
                <w:rFonts w:ascii="Arial" w:hAnsi="Arial" w:cs="Arial"/>
                <w:lang w:val="nl-NL"/>
                <w:rPrChange w:id="93" w:author="Renske Smetsers" w:date="2018-08-24T11:07:00Z">
                  <w:rPr>
                    <w:lang w:val="nl-NL"/>
                  </w:rPr>
                </w:rPrChange>
              </w:rPr>
            </w:pPr>
            <w:r w:rsidRPr="00BC5EEA">
              <w:rPr>
                <w:rFonts w:ascii="Arial" w:hAnsi="Arial" w:cs="Arial"/>
                <w:lang w:val="nl-NL"/>
                <w:rPrChange w:id="94" w:author="Renske Smetsers" w:date="2018-08-24T11:07:00Z">
                  <w:rPr>
                    <w:lang w:val="nl-NL"/>
                  </w:rPr>
                </w:rPrChange>
              </w:rPr>
              <w:t>…</w:t>
            </w:r>
          </w:p>
        </w:tc>
      </w:tr>
    </w:tbl>
    <w:p w14:paraId="5299DF14" w14:textId="77777777" w:rsidR="00DD319C" w:rsidRPr="00BC5EEA" w:rsidRDefault="00DD319C">
      <w:pPr>
        <w:rPr>
          <w:rFonts w:ascii="Arial" w:hAnsi="Arial" w:cs="Arial"/>
          <w:lang w:val="nl-NL"/>
          <w:rPrChange w:id="95" w:author="Renske Smetsers" w:date="2018-08-24T11:07:00Z">
            <w:rPr>
              <w:lang w:val="nl-NL"/>
            </w:rPr>
          </w:rPrChange>
        </w:rPr>
      </w:pPr>
    </w:p>
    <w:p w14:paraId="740FD5CF" w14:textId="6102E491" w:rsidR="00174F64" w:rsidRPr="00BC5EEA" w:rsidRDefault="00174F64">
      <w:pPr>
        <w:rPr>
          <w:rFonts w:ascii="Arial" w:hAnsi="Arial" w:cs="Arial"/>
          <w:lang w:val="nl-NL"/>
          <w:rPrChange w:id="96" w:author="Renske Smetsers" w:date="2018-08-24T11:07:00Z">
            <w:rPr>
              <w:lang w:val="nl-NL"/>
            </w:rPr>
          </w:rPrChange>
        </w:rPr>
      </w:pPr>
      <w:r w:rsidRPr="00BC5EEA">
        <w:rPr>
          <w:rFonts w:ascii="Arial" w:hAnsi="Arial" w:cs="Arial"/>
          <w:lang w:val="nl-NL"/>
          <w:rPrChange w:id="97" w:author="Renske Smetsers" w:date="2018-08-24T11:07:00Z">
            <w:rPr>
              <w:lang w:val="nl-NL"/>
            </w:rPr>
          </w:rPrChange>
        </w:rPr>
        <w:t xml:space="preserve">Voor een kleine kaart is dit te doen, maar als je op dezelfde manier een reis van Lissabon (Portugal) naar Wenen (Oostenrijk) zou willen plannen per trein, dan wordt dat een </w:t>
      </w:r>
      <w:del w:id="98" w:author="Sjaak Smetsers" w:date="2018-08-19T10:03:00Z">
        <w:r w:rsidRPr="00BC5EEA" w:rsidDel="004052A6">
          <w:rPr>
            <w:rFonts w:ascii="Arial" w:hAnsi="Arial" w:cs="Arial"/>
            <w:lang w:val="nl-NL"/>
            <w:rPrChange w:id="99" w:author="Renske Smetsers" w:date="2018-08-24T11:07:00Z">
              <w:rPr>
                <w:lang w:val="nl-NL"/>
              </w:rPr>
            </w:rPrChange>
          </w:rPr>
          <w:delText xml:space="preserve">heel </w:delText>
        </w:r>
      </w:del>
      <w:ins w:id="100" w:author="Sjaak Smetsers" w:date="2018-08-19T10:03:00Z">
        <w:r w:rsidR="004052A6" w:rsidRPr="00BC5EEA">
          <w:rPr>
            <w:rFonts w:ascii="Arial" w:hAnsi="Arial" w:cs="Arial"/>
            <w:lang w:val="nl-NL"/>
            <w:rPrChange w:id="101" w:author="Renske Smetsers" w:date="2018-08-24T11:07:00Z">
              <w:rPr>
                <w:lang w:val="nl-NL"/>
              </w:rPr>
            </w:rPrChange>
          </w:rPr>
          <w:t xml:space="preserve">hele </w:t>
        </w:r>
      </w:ins>
      <w:r w:rsidRPr="00BC5EEA">
        <w:rPr>
          <w:rFonts w:ascii="Arial" w:hAnsi="Arial" w:cs="Arial"/>
          <w:lang w:val="nl-NL"/>
          <w:rPrChange w:id="102" w:author="Renske Smetsers" w:date="2018-08-24T11:07:00Z">
            <w:rPr>
              <w:lang w:val="nl-NL"/>
            </w:rPr>
          </w:rPrChange>
        </w:rPr>
        <w:t>klus.</w:t>
      </w:r>
      <w:r w:rsidR="00B941C2" w:rsidRPr="00BC5EEA">
        <w:rPr>
          <w:rFonts w:ascii="Arial" w:hAnsi="Arial" w:cs="Arial"/>
          <w:lang w:val="nl-NL"/>
          <w:rPrChange w:id="103" w:author="Renske Smetsers" w:date="2018-08-24T11:07:00Z">
            <w:rPr>
              <w:lang w:val="nl-NL"/>
            </w:rPr>
          </w:rPrChange>
        </w:rPr>
        <w:t xml:space="preserve"> Zou er een </w:t>
      </w:r>
      <w:r w:rsidR="00267CCD" w:rsidRPr="00BC5EEA">
        <w:rPr>
          <w:rFonts w:ascii="Arial" w:hAnsi="Arial" w:cs="Arial"/>
          <w:lang w:val="nl-NL"/>
          <w:rPrChange w:id="104" w:author="Renske Smetsers" w:date="2018-08-24T11:07:00Z">
            <w:rPr>
              <w:lang w:val="nl-NL"/>
            </w:rPr>
          </w:rPrChange>
        </w:rPr>
        <w:t>slimmere</w:t>
      </w:r>
      <w:r w:rsidR="00B941C2" w:rsidRPr="00BC5EEA">
        <w:rPr>
          <w:rFonts w:ascii="Arial" w:hAnsi="Arial" w:cs="Arial"/>
          <w:lang w:val="nl-NL"/>
          <w:rPrChange w:id="105" w:author="Renske Smetsers" w:date="2018-08-24T11:07:00Z">
            <w:rPr>
              <w:lang w:val="nl-NL"/>
            </w:rPr>
          </w:rPrChange>
        </w:rPr>
        <w:t xml:space="preserve"> manier zijn om dat te doen?</w:t>
      </w:r>
    </w:p>
    <w:p w14:paraId="1E8A5459" w14:textId="77777777" w:rsidR="00174F64" w:rsidRPr="00BC5EEA" w:rsidRDefault="00174F64">
      <w:pPr>
        <w:rPr>
          <w:rFonts w:ascii="Arial" w:hAnsi="Arial" w:cs="Arial"/>
          <w:b/>
          <w:lang w:val="nl-NL"/>
          <w:rPrChange w:id="106" w:author="Renske Smetsers" w:date="2018-08-24T11:07:00Z">
            <w:rPr>
              <w:b/>
              <w:lang w:val="nl-NL"/>
            </w:rPr>
          </w:rPrChange>
        </w:rPr>
      </w:pPr>
      <w:r w:rsidRPr="00BC5EEA">
        <w:rPr>
          <w:rFonts w:ascii="Arial" w:hAnsi="Arial" w:cs="Arial"/>
          <w:b/>
          <w:lang w:val="nl-NL"/>
          <w:rPrChange w:id="107" w:author="Renske Smetsers" w:date="2018-08-24T11:07:00Z">
            <w:rPr>
              <w:b/>
              <w:lang w:val="nl-NL"/>
            </w:rPr>
          </w:rPrChange>
        </w:rPr>
        <w:t>Dijkstra’s kortste-pad algoritme</w:t>
      </w:r>
    </w:p>
    <w:p w14:paraId="3BD28E68" w14:textId="77777777" w:rsidR="00174F64" w:rsidRPr="00BC5EEA" w:rsidRDefault="00174F64">
      <w:pPr>
        <w:rPr>
          <w:rFonts w:ascii="Arial" w:hAnsi="Arial" w:cs="Arial"/>
          <w:lang w:val="nl-NL"/>
          <w:rPrChange w:id="108" w:author="Renske Smetsers" w:date="2018-08-24T11:07:00Z">
            <w:rPr>
              <w:lang w:val="nl-NL"/>
            </w:rPr>
          </w:rPrChange>
        </w:rPr>
      </w:pPr>
      <w:r w:rsidRPr="00BC5EEA">
        <w:rPr>
          <w:rFonts w:ascii="Arial" w:hAnsi="Arial" w:cs="Arial"/>
          <w:lang w:val="nl-NL"/>
          <w:rPrChange w:id="109" w:author="Renske Smetsers" w:date="2018-08-24T11:07:00Z">
            <w:rPr>
              <w:lang w:val="nl-NL"/>
            </w:rPr>
          </w:rPrChange>
        </w:rPr>
        <w:t xml:space="preserve">De Nederlander </w:t>
      </w:r>
      <w:proofErr w:type="spellStart"/>
      <w:r w:rsidRPr="00BC5EEA">
        <w:rPr>
          <w:rFonts w:ascii="Arial" w:hAnsi="Arial" w:cs="Arial"/>
          <w:lang w:val="nl-NL"/>
          <w:rPrChange w:id="110" w:author="Renske Smetsers" w:date="2018-08-24T11:07:00Z">
            <w:rPr>
              <w:lang w:val="nl-NL"/>
            </w:rPr>
          </w:rPrChange>
        </w:rPr>
        <w:t>Edsger</w:t>
      </w:r>
      <w:proofErr w:type="spellEnd"/>
      <w:r w:rsidRPr="00BC5EEA">
        <w:rPr>
          <w:rFonts w:ascii="Arial" w:hAnsi="Arial" w:cs="Arial"/>
          <w:lang w:val="nl-NL"/>
          <w:rPrChange w:id="111" w:author="Renske Smetsers" w:date="2018-08-24T11:07:00Z">
            <w:rPr>
              <w:lang w:val="nl-NL"/>
            </w:rPr>
          </w:rPrChange>
        </w:rPr>
        <w:t xml:space="preserve"> Dijkstra heeft in 1959 een kortste-pad algoritme beschreven, wereldwijd bekend als Dijkstra’s algoritme. </w:t>
      </w:r>
      <w:r w:rsidR="003C3691" w:rsidRPr="00BC5EEA">
        <w:rPr>
          <w:rFonts w:ascii="Arial" w:hAnsi="Arial" w:cs="Arial"/>
          <w:lang w:val="nl-NL"/>
          <w:rPrChange w:id="112" w:author="Renske Smetsers" w:date="2018-08-24T11:07:00Z">
            <w:rPr>
              <w:lang w:val="nl-NL"/>
            </w:rPr>
          </w:rPrChange>
        </w:rPr>
        <w:t>Hoe het werkt doen we nu samen met de volgende kaart:</w:t>
      </w:r>
    </w:p>
    <w:p w14:paraId="17AE0ED7" w14:textId="77777777" w:rsidR="003C3691" w:rsidRPr="00BC5EEA" w:rsidRDefault="003C3691">
      <w:pPr>
        <w:rPr>
          <w:rFonts w:ascii="Arial" w:hAnsi="Arial" w:cs="Arial"/>
          <w:lang w:val="nl-NL"/>
          <w:rPrChange w:id="113" w:author="Renske Smetsers" w:date="2018-08-24T11:07:00Z">
            <w:rPr>
              <w:lang w:val="nl-NL"/>
            </w:rPr>
          </w:rPrChange>
        </w:rPr>
      </w:pPr>
      <w:r w:rsidRPr="00BC5EEA">
        <w:rPr>
          <w:rFonts w:ascii="Arial" w:hAnsi="Arial" w:cs="Arial"/>
          <w:noProof/>
          <w:rPrChange w:id="114" w:author="Renske Smetsers" w:date="2018-08-24T11:07:00Z">
            <w:rPr>
              <w:noProof/>
            </w:rPr>
          </w:rPrChange>
        </w:rPr>
        <w:drawing>
          <wp:inline distT="0" distB="0" distL="0" distR="0" wp14:anchorId="3C637DB5" wp14:editId="4FDA516F">
            <wp:extent cx="5868352" cy="346033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393" cy="3477455"/>
                    </a:xfrm>
                    <a:prstGeom prst="rect">
                      <a:avLst/>
                    </a:prstGeom>
                    <a:noFill/>
                  </pic:spPr>
                </pic:pic>
              </a:graphicData>
            </a:graphic>
          </wp:inline>
        </w:drawing>
      </w:r>
    </w:p>
    <w:p w14:paraId="0B7C0688" w14:textId="6FCC8435" w:rsidR="00714DCC" w:rsidRPr="00BC5EEA" w:rsidRDefault="003C3691" w:rsidP="003C3691">
      <w:pPr>
        <w:tabs>
          <w:tab w:val="num" w:pos="720"/>
        </w:tabs>
        <w:rPr>
          <w:rFonts w:ascii="Arial" w:hAnsi="Arial" w:cs="Arial"/>
          <w:lang w:val="nl-NL"/>
          <w:rPrChange w:id="115" w:author="Renske Smetsers" w:date="2018-08-24T11:07:00Z">
            <w:rPr>
              <w:lang w:val="nl-NL"/>
            </w:rPr>
          </w:rPrChange>
        </w:rPr>
      </w:pPr>
      <w:r w:rsidRPr="00BC5EEA">
        <w:rPr>
          <w:rFonts w:ascii="Arial" w:hAnsi="Arial" w:cs="Arial"/>
          <w:b/>
          <w:lang w:val="nl-NL"/>
          <w:rPrChange w:id="116" w:author="Renske Smetsers" w:date="2018-08-24T11:07:00Z">
            <w:rPr>
              <w:lang w:val="nl-NL"/>
            </w:rPr>
          </w:rPrChange>
        </w:rPr>
        <w:t>Stap 1:</w:t>
      </w:r>
      <w:r w:rsidRPr="00BC5EEA">
        <w:rPr>
          <w:rFonts w:ascii="Arial" w:hAnsi="Arial" w:cs="Arial"/>
          <w:lang w:val="nl-NL"/>
          <w:rPrChange w:id="117" w:author="Renske Smetsers" w:date="2018-08-24T11:07:00Z">
            <w:rPr>
              <w:lang w:val="nl-NL"/>
            </w:rPr>
          </w:rPrChange>
        </w:rPr>
        <w:t xml:space="preserve"> Geef je </w:t>
      </w:r>
      <w:r w:rsidR="004429EA" w:rsidRPr="00BC5EEA">
        <w:rPr>
          <w:rFonts w:ascii="Arial" w:hAnsi="Arial" w:cs="Arial"/>
          <w:lang w:val="nl-NL"/>
          <w:rPrChange w:id="118" w:author="Renske Smetsers" w:date="2018-08-24T11:07:00Z">
            <w:rPr>
              <w:lang w:val="nl-NL"/>
            </w:rPr>
          </w:rPrChange>
        </w:rPr>
        <w:t xml:space="preserve">beginstad </w:t>
      </w:r>
      <w:r w:rsidRPr="00BC5EEA">
        <w:rPr>
          <w:rFonts w:ascii="Arial" w:hAnsi="Arial" w:cs="Arial"/>
          <w:lang w:val="nl-NL"/>
          <w:rPrChange w:id="119" w:author="Renske Smetsers" w:date="2018-08-24T11:07:00Z">
            <w:rPr>
              <w:lang w:val="nl-NL"/>
            </w:rPr>
          </w:rPrChange>
        </w:rPr>
        <w:t xml:space="preserve">de </w:t>
      </w:r>
      <w:r w:rsidR="004429EA" w:rsidRPr="00BC5EEA">
        <w:rPr>
          <w:rFonts w:ascii="Arial" w:hAnsi="Arial" w:cs="Arial"/>
          <w:lang w:val="nl-NL"/>
          <w:rPrChange w:id="120" w:author="Renske Smetsers" w:date="2018-08-24T11:07:00Z">
            <w:rPr>
              <w:lang w:val="nl-NL"/>
            </w:rPr>
          </w:rPrChange>
        </w:rPr>
        <w:t>waarde 0 en de andere steden de waarde ∞</w:t>
      </w:r>
      <w:r w:rsidRPr="00BC5EEA">
        <w:rPr>
          <w:rFonts w:ascii="Arial" w:hAnsi="Arial" w:cs="Arial"/>
          <w:lang w:val="nl-NL"/>
          <w:rPrChange w:id="121" w:author="Renske Smetsers" w:date="2018-08-24T11:07:00Z">
            <w:rPr>
              <w:lang w:val="nl-NL"/>
            </w:rPr>
          </w:rPrChange>
        </w:rPr>
        <w:t>.</w:t>
      </w:r>
      <w:ins w:id="122" w:author="Sjaak Smetsers" w:date="2018-08-19T10:07:00Z">
        <w:r w:rsidR="004052A6" w:rsidRPr="00BC5EEA">
          <w:rPr>
            <w:rFonts w:ascii="Arial" w:hAnsi="Arial" w:cs="Arial"/>
            <w:lang w:val="nl-NL"/>
            <w:rPrChange w:id="123" w:author="Renske Smetsers" w:date="2018-08-24T11:07:00Z">
              <w:rPr>
                <w:lang w:val="nl-NL"/>
              </w:rPr>
            </w:rPrChange>
          </w:rPr>
          <w:t xml:space="preserve"> In dit voorbeeld nemen we Den Haag </w:t>
        </w:r>
      </w:ins>
      <w:ins w:id="124" w:author="Sjaak Smetsers" w:date="2018-08-19T10:08:00Z">
        <w:r w:rsidR="004052A6" w:rsidRPr="00BC5EEA">
          <w:rPr>
            <w:rFonts w:ascii="Arial" w:hAnsi="Arial" w:cs="Arial"/>
            <w:lang w:val="nl-NL"/>
            <w:rPrChange w:id="125" w:author="Renske Smetsers" w:date="2018-08-24T11:07:00Z">
              <w:rPr>
                <w:lang w:val="nl-NL"/>
              </w:rPr>
            </w:rPrChange>
          </w:rPr>
          <w:t>als</w:t>
        </w:r>
      </w:ins>
      <w:ins w:id="126" w:author="Sjaak Smetsers" w:date="2018-08-19T10:07:00Z">
        <w:r w:rsidR="004052A6" w:rsidRPr="00BC5EEA">
          <w:rPr>
            <w:rFonts w:ascii="Arial" w:hAnsi="Arial" w:cs="Arial"/>
            <w:lang w:val="nl-NL"/>
            <w:rPrChange w:id="127" w:author="Renske Smetsers" w:date="2018-08-24T11:07:00Z">
              <w:rPr>
                <w:lang w:val="nl-NL"/>
              </w:rPr>
            </w:rPrChange>
          </w:rPr>
          <w:t xml:space="preserve"> beginstad.</w:t>
        </w:r>
      </w:ins>
    </w:p>
    <w:p w14:paraId="30133A44" w14:textId="77777777" w:rsidR="003C3691" w:rsidRPr="00BC5EEA" w:rsidRDefault="003C3691" w:rsidP="003C3691">
      <w:pPr>
        <w:tabs>
          <w:tab w:val="num" w:pos="720"/>
        </w:tabs>
        <w:rPr>
          <w:rFonts w:ascii="Arial" w:hAnsi="Arial" w:cs="Arial"/>
          <w:lang w:val="nl-NL"/>
          <w:rPrChange w:id="128" w:author="Renske Smetsers" w:date="2018-08-24T11:07:00Z">
            <w:rPr>
              <w:lang w:val="nl-NL"/>
            </w:rPr>
          </w:rPrChange>
        </w:rPr>
      </w:pPr>
      <w:r w:rsidRPr="00BC5EEA">
        <w:rPr>
          <w:rFonts w:ascii="Arial" w:hAnsi="Arial" w:cs="Arial"/>
          <w:b/>
          <w:lang w:val="nl-NL"/>
          <w:rPrChange w:id="129" w:author="Renske Smetsers" w:date="2018-08-24T11:07:00Z">
            <w:rPr>
              <w:lang w:val="nl-NL"/>
            </w:rPr>
          </w:rPrChange>
        </w:rPr>
        <w:lastRenderedPageBreak/>
        <w:t>Stap 2:</w:t>
      </w:r>
      <w:r w:rsidRPr="00BC5EEA">
        <w:rPr>
          <w:rFonts w:ascii="Arial" w:hAnsi="Arial" w:cs="Arial"/>
          <w:lang w:val="nl-NL"/>
          <w:rPrChange w:id="130" w:author="Renske Smetsers" w:date="2018-08-24T11:07:00Z">
            <w:rPr>
              <w:lang w:val="nl-NL"/>
            </w:rPr>
          </w:rPrChange>
        </w:rPr>
        <w:t xml:space="preserve"> </w:t>
      </w:r>
      <w:r w:rsidR="004429EA" w:rsidRPr="00BC5EEA">
        <w:rPr>
          <w:rFonts w:ascii="Arial" w:hAnsi="Arial" w:cs="Arial"/>
          <w:lang w:val="nl-NL"/>
          <w:rPrChange w:id="131" w:author="Renske Smetsers" w:date="2018-08-24T11:07:00Z">
            <w:rPr>
              <w:lang w:val="nl-NL"/>
            </w:rPr>
          </w:rPrChange>
        </w:rPr>
        <w:t>Vul de afstanden in voor de steden die je vanuit je beginstad met 1 stap kunt bereiken</w:t>
      </w:r>
      <w:r w:rsidRPr="00BC5EEA">
        <w:rPr>
          <w:rFonts w:ascii="Arial" w:hAnsi="Arial" w:cs="Arial"/>
          <w:lang w:val="nl-NL"/>
          <w:rPrChange w:id="132" w:author="Renske Smetsers" w:date="2018-08-24T11:07:00Z">
            <w:rPr>
              <w:lang w:val="nl-NL"/>
            </w:rPr>
          </w:rPrChange>
        </w:rPr>
        <w:t>. Dus bij het bolletje Utrecht haal je een streep door ∞ en schrijf je de afstand van Den Haag naar Utrecht op. Dit doe je voor alle steden die vanuit Den Haag bereikbaar zijn, dus ook Amsterdam.</w:t>
      </w:r>
    </w:p>
    <w:p w14:paraId="6CAF18A5" w14:textId="77777777" w:rsidR="003C3691" w:rsidRPr="00BC5EEA" w:rsidRDefault="003C3691" w:rsidP="003C3691">
      <w:pPr>
        <w:tabs>
          <w:tab w:val="num" w:pos="720"/>
        </w:tabs>
        <w:rPr>
          <w:rFonts w:ascii="Arial" w:hAnsi="Arial" w:cs="Arial"/>
          <w:b/>
          <w:lang w:val="nl-NL"/>
          <w:rPrChange w:id="133" w:author="Renske Smetsers" w:date="2018-08-24T11:07:00Z">
            <w:rPr>
              <w:lang w:val="nl-NL"/>
            </w:rPr>
          </w:rPrChange>
        </w:rPr>
      </w:pPr>
      <w:r w:rsidRPr="00BC5EEA">
        <w:rPr>
          <w:rFonts w:ascii="Arial" w:hAnsi="Arial" w:cs="Arial"/>
          <w:b/>
          <w:lang w:val="nl-NL"/>
          <w:rPrChange w:id="134" w:author="Renske Smetsers" w:date="2018-08-24T11:07:00Z">
            <w:rPr>
              <w:lang w:val="nl-NL"/>
            </w:rPr>
          </w:rPrChange>
        </w:rPr>
        <w:t xml:space="preserve">Stap 3: </w:t>
      </w:r>
    </w:p>
    <w:p w14:paraId="145158E5" w14:textId="4074094F" w:rsidR="003C3691" w:rsidRPr="00BC5EEA" w:rsidRDefault="004052A6" w:rsidP="003C3691">
      <w:pPr>
        <w:pStyle w:val="ListParagraph"/>
        <w:numPr>
          <w:ilvl w:val="0"/>
          <w:numId w:val="2"/>
        </w:numPr>
        <w:tabs>
          <w:tab w:val="num" w:pos="720"/>
        </w:tabs>
        <w:rPr>
          <w:rFonts w:ascii="Arial" w:hAnsi="Arial" w:cs="Arial"/>
          <w:lang w:val="nl-NL"/>
          <w:rPrChange w:id="135" w:author="Renske Smetsers" w:date="2018-08-24T11:07:00Z">
            <w:rPr>
              <w:lang w:val="nl-NL"/>
            </w:rPr>
          </w:rPrChange>
        </w:rPr>
      </w:pPr>
      <w:ins w:id="136" w:author="Sjaak Smetsers" w:date="2018-08-19T10:09:00Z">
        <w:r w:rsidRPr="00BC5EEA">
          <w:rPr>
            <w:rFonts w:ascii="Arial" w:hAnsi="Arial" w:cs="Arial"/>
            <w:lang w:val="nl-NL"/>
            <w:rPrChange w:id="137" w:author="Renske Smetsers" w:date="2018-08-24T11:07:00Z">
              <w:rPr>
                <w:lang w:val="nl-NL"/>
              </w:rPr>
            </w:rPrChange>
          </w:rPr>
          <w:t xml:space="preserve">Uit de nog niet eerdere gekozen steden </w:t>
        </w:r>
      </w:ins>
      <w:ins w:id="138" w:author="Sjaak Smetsers" w:date="2018-08-19T10:10:00Z">
        <w:r w:rsidRPr="00BC5EEA">
          <w:rPr>
            <w:rFonts w:ascii="Arial" w:hAnsi="Arial" w:cs="Arial"/>
            <w:lang w:val="nl-NL"/>
            <w:rPrChange w:id="139" w:author="Renske Smetsers" w:date="2018-08-24T11:07:00Z">
              <w:rPr>
                <w:lang w:val="nl-NL"/>
              </w:rPr>
            </w:rPrChange>
          </w:rPr>
          <w:t>p</w:t>
        </w:r>
      </w:ins>
      <w:del w:id="140" w:author="Sjaak Smetsers" w:date="2018-08-19T10:10:00Z">
        <w:r w:rsidR="003C3691" w:rsidRPr="00BC5EEA" w:rsidDel="004052A6">
          <w:rPr>
            <w:rFonts w:ascii="Arial" w:hAnsi="Arial" w:cs="Arial"/>
            <w:lang w:val="nl-NL"/>
            <w:rPrChange w:id="141" w:author="Renske Smetsers" w:date="2018-08-24T11:07:00Z">
              <w:rPr>
                <w:lang w:val="nl-NL"/>
              </w:rPr>
            </w:rPrChange>
          </w:rPr>
          <w:delText>P</w:delText>
        </w:r>
      </w:del>
      <w:r w:rsidR="003C3691" w:rsidRPr="00BC5EEA">
        <w:rPr>
          <w:rFonts w:ascii="Arial" w:hAnsi="Arial" w:cs="Arial"/>
          <w:lang w:val="nl-NL"/>
          <w:rPrChange w:id="142" w:author="Renske Smetsers" w:date="2018-08-24T11:07:00Z">
            <w:rPr>
              <w:lang w:val="nl-NL"/>
            </w:rPr>
          </w:rPrChange>
        </w:rPr>
        <w:t xml:space="preserve">ak </w:t>
      </w:r>
      <w:ins w:id="143" w:author="Sjaak Smetsers" w:date="2018-08-19T10:10:00Z">
        <w:r w:rsidRPr="00BC5EEA">
          <w:rPr>
            <w:rFonts w:ascii="Arial" w:hAnsi="Arial" w:cs="Arial"/>
            <w:lang w:val="nl-NL"/>
            <w:rPrChange w:id="144" w:author="Renske Smetsers" w:date="2018-08-24T11:07:00Z">
              <w:rPr>
                <w:lang w:val="nl-NL"/>
              </w:rPr>
            </w:rPrChange>
          </w:rPr>
          <w:t xml:space="preserve">je </w:t>
        </w:r>
      </w:ins>
      <w:del w:id="145" w:author="Sjaak Smetsers" w:date="2018-08-19T10:10:00Z">
        <w:r w:rsidR="003C3691" w:rsidRPr="00BC5EEA" w:rsidDel="004052A6">
          <w:rPr>
            <w:rFonts w:ascii="Arial" w:hAnsi="Arial" w:cs="Arial"/>
            <w:lang w:val="nl-NL"/>
            <w:rPrChange w:id="146" w:author="Renske Smetsers" w:date="2018-08-24T11:07:00Z">
              <w:rPr>
                <w:lang w:val="nl-NL"/>
              </w:rPr>
            </w:rPrChange>
          </w:rPr>
          <w:delText xml:space="preserve">de </w:delText>
        </w:r>
      </w:del>
      <w:ins w:id="147" w:author="Sjaak Smetsers" w:date="2018-08-19T10:10:00Z">
        <w:r w:rsidRPr="00BC5EEA">
          <w:rPr>
            <w:rFonts w:ascii="Arial" w:hAnsi="Arial" w:cs="Arial"/>
            <w:lang w:val="nl-NL"/>
            <w:rPrChange w:id="148" w:author="Renske Smetsers" w:date="2018-08-24T11:07:00Z">
              <w:rPr>
                <w:lang w:val="nl-NL"/>
              </w:rPr>
            </w:rPrChange>
          </w:rPr>
          <w:t xml:space="preserve">de </w:t>
        </w:r>
      </w:ins>
      <w:r w:rsidR="003C3691" w:rsidRPr="00BC5EEA">
        <w:rPr>
          <w:rFonts w:ascii="Arial" w:hAnsi="Arial" w:cs="Arial"/>
          <w:lang w:val="nl-NL"/>
          <w:rPrChange w:id="149" w:author="Renske Smetsers" w:date="2018-08-24T11:07:00Z">
            <w:rPr>
              <w:lang w:val="nl-NL"/>
            </w:rPr>
          </w:rPrChange>
        </w:rPr>
        <w:t>stad met de laagste waarde (omdat Amersfoort, Groningen en Nijmegen allemaal  ∞ zijn, Amsterdam 6</w:t>
      </w:r>
      <w:r w:rsidR="00F625E9" w:rsidRPr="00BC5EEA">
        <w:rPr>
          <w:rFonts w:ascii="Arial" w:hAnsi="Arial" w:cs="Arial"/>
          <w:lang w:val="nl-NL"/>
          <w:rPrChange w:id="150" w:author="Renske Smetsers" w:date="2018-08-24T11:07:00Z">
            <w:rPr>
              <w:lang w:val="nl-NL"/>
            </w:rPr>
          </w:rPrChange>
        </w:rPr>
        <w:t>0</w:t>
      </w:r>
      <w:r w:rsidR="003C3691" w:rsidRPr="00BC5EEA">
        <w:rPr>
          <w:rFonts w:ascii="Arial" w:hAnsi="Arial" w:cs="Arial"/>
          <w:lang w:val="nl-NL"/>
          <w:rPrChange w:id="151" w:author="Renske Smetsers" w:date="2018-08-24T11:07:00Z">
            <w:rPr>
              <w:lang w:val="nl-NL"/>
            </w:rPr>
          </w:rPrChange>
        </w:rPr>
        <w:t xml:space="preserve"> is en Utrecht 7</w:t>
      </w:r>
      <w:r w:rsidR="00F625E9" w:rsidRPr="00BC5EEA">
        <w:rPr>
          <w:rFonts w:ascii="Arial" w:hAnsi="Arial" w:cs="Arial"/>
          <w:lang w:val="nl-NL"/>
          <w:rPrChange w:id="152" w:author="Renske Smetsers" w:date="2018-08-24T11:07:00Z">
            <w:rPr>
              <w:lang w:val="nl-NL"/>
            </w:rPr>
          </w:rPrChange>
        </w:rPr>
        <w:t>0</w:t>
      </w:r>
      <w:r w:rsidR="003C3691" w:rsidRPr="00BC5EEA">
        <w:rPr>
          <w:rFonts w:ascii="Arial" w:hAnsi="Arial" w:cs="Arial"/>
          <w:lang w:val="nl-NL"/>
          <w:rPrChange w:id="153" w:author="Renske Smetsers" w:date="2018-08-24T11:07:00Z">
            <w:rPr>
              <w:lang w:val="nl-NL"/>
            </w:rPr>
          </w:rPrChange>
        </w:rPr>
        <w:t xml:space="preserve">, kies je Amsterdam). </w:t>
      </w:r>
    </w:p>
    <w:p w14:paraId="0FCC12D9" w14:textId="6A265164" w:rsidR="00B941C2" w:rsidRPr="00BC5EEA" w:rsidRDefault="003C3691" w:rsidP="003C3691">
      <w:pPr>
        <w:pStyle w:val="ListParagraph"/>
        <w:numPr>
          <w:ilvl w:val="0"/>
          <w:numId w:val="2"/>
        </w:numPr>
        <w:tabs>
          <w:tab w:val="num" w:pos="720"/>
        </w:tabs>
        <w:rPr>
          <w:rFonts w:ascii="Arial" w:hAnsi="Arial" w:cs="Arial"/>
          <w:lang w:val="nl-NL"/>
          <w:rPrChange w:id="154" w:author="Renske Smetsers" w:date="2018-08-24T11:07:00Z">
            <w:rPr>
              <w:rFonts w:cstheme="minorHAnsi"/>
              <w:lang w:val="nl-NL"/>
            </w:rPr>
          </w:rPrChange>
        </w:rPr>
      </w:pPr>
      <w:r w:rsidRPr="00BC5EEA">
        <w:rPr>
          <w:rFonts w:ascii="Arial" w:hAnsi="Arial" w:cs="Arial"/>
          <w:lang w:val="nl-NL"/>
          <w:rPrChange w:id="155" w:author="Renske Smetsers" w:date="2018-08-24T11:07:00Z">
            <w:rPr>
              <w:lang w:val="nl-NL"/>
            </w:rPr>
          </w:rPrChange>
        </w:rPr>
        <w:t xml:space="preserve">Voor alle </w:t>
      </w:r>
      <w:ins w:id="156" w:author="Sjaak Smetsers" w:date="2018-08-19T10:10:00Z">
        <w:r w:rsidR="004052A6" w:rsidRPr="00BC5EEA">
          <w:rPr>
            <w:rFonts w:ascii="Arial" w:hAnsi="Arial" w:cs="Arial"/>
            <w:lang w:val="nl-NL"/>
            <w:rPrChange w:id="157" w:author="Renske Smetsers" w:date="2018-08-24T11:07:00Z">
              <w:rPr>
                <w:lang w:val="nl-NL"/>
              </w:rPr>
            </w:rPrChange>
          </w:rPr>
          <w:t>(nog niet gekozen</w:t>
        </w:r>
      </w:ins>
      <w:ins w:id="158" w:author="Sjaak Smetsers" w:date="2018-08-19T10:11:00Z">
        <w:r w:rsidR="00EC0A52" w:rsidRPr="00BC5EEA">
          <w:rPr>
            <w:rFonts w:ascii="Arial" w:hAnsi="Arial" w:cs="Arial"/>
            <w:lang w:val="nl-NL"/>
            <w:rPrChange w:id="159" w:author="Renske Smetsers" w:date="2018-08-24T11:07:00Z">
              <w:rPr>
                <w:lang w:val="nl-NL"/>
              </w:rPr>
            </w:rPrChange>
          </w:rPr>
          <w:t>)</w:t>
        </w:r>
      </w:ins>
      <w:ins w:id="160" w:author="Sjaak Smetsers" w:date="2018-08-19T10:10:00Z">
        <w:r w:rsidR="004052A6" w:rsidRPr="00BC5EEA">
          <w:rPr>
            <w:rFonts w:ascii="Arial" w:hAnsi="Arial" w:cs="Arial"/>
            <w:lang w:val="nl-NL"/>
            <w:rPrChange w:id="161" w:author="Renske Smetsers" w:date="2018-08-24T11:07:00Z">
              <w:rPr>
                <w:lang w:val="nl-NL"/>
              </w:rPr>
            </w:rPrChange>
          </w:rPr>
          <w:t xml:space="preserve"> </w:t>
        </w:r>
      </w:ins>
      <w:r w:rsidRPr="00BC5EEA">
        <w:rPr>
          <w:rFonts w:ascii="Arial" w:hAnsi="Arial" w:cs="Arial"/>
          <w:lang w:val="nl-NL"/>
          <w:rPrChange w:id="162" w:author="Renske Smetsers" w:date="2018-08-24T11:07:00Z">
            <w:rPr>
              <w:lang w:val="nl-NL"/>
            </w:rPr>
          </w:rPrChange>
        </w:rPr>
        <w:t>steden die vanuit Amsterdam in 1 stap bereikbaar zijn, bepaal hun afstand tot Den Haag. Dus bijvoorbeeld, Groningen wordt 6</w:t>
      </w:r>
      <w:r w:rsidR="00F625E9" w:rsidRPr="00BC5EEA">
        <w:rPr>
          <w:rFonts w:ascii="Arial" w:hAnsi="Arial" w:cs="Arial"/>
          <w:lang w:val="nl-NL"/>
          <w:rPrChange w:id="163" w:author="Renske Smetsers" w:date="2018-08-24T11:07:00Z">
            <w:rPr>
              <w:lang w:val="nl-NL"/>
            </w:rPr>
          </w:rPrChange>
        </w:rPr>
        <w:t>0</w:t>
      </w:r>
      <w:r w:rsidRPr="00BC5EEA">
        <w:rPr>
          <w:rFonts w:ascii="Arial" w:hAnsi="Arial" w:cs="Arial"/>
          <w:lang w:val="nl-NL"/>
          <w:rPrChange w:id="164" w:author="Renske Smetsers" w:date="2018-08-24T11:07:00Z">
            <w:rPr>
              <w:lang w:val="nl-NL"/>
            </w:rPr>
          </w:rPrChange>
        </w:rPr>
        <w:t>+20</w:t>
      </w:r>
      <w:r w:rsidR="00F625E9" w:rsidRPr="00BC5EEA">
        <w:rPr>
          <w:rFonts w:ascii="Arial" w:hAnsi="Arial" w:cs="Arial"/>
          <w:lang w:val="nl-NL"/>
          <w:rPrChange w:id="165" w:author="Renske Smetsers" w:date="2018-08-24T11:07:00Z">
            <w:rPr>
              <w:lang w:val="nl-NL"/>
            </w:rPr>
          </w:rPrChange>
        </w:rPr>
        <w:t>0</w:t>
      </w:r>
      <w:r w:rsidRPr="00BC5EEA">
        <w:rPr>
          <w:rFonts w:ascii="Arial" w:hAnsi="Arial" w:cs="Arial"/>
          <w:lang w:val="nl-NL"/>
          <w:rPrChange w:id="166" w:author="Renske Smetsers" w:date="2018-08-24T11:07:00Z">
            <w:rPr>
              <w:lang w:val="nl-NL"/>
            </w:rPr>
          </w:rPrChange>
        </w:rPr>
        <w:t xml:space="preserve"> = 26</w:t>
      </w:r>
      <w:r w:rsidR="00F625E9" w:rsidRPr="00BC5EEA">
        <w:rPr>
          <w:rFonts w:ascii="Arial" w:hAnsi="Arial" w:cs="Arial"/>
          <w:lang w:val="nl-NL"/>
          <w:rPrChange w:id="167" w:author="Renske Smetsers" w:date="2018-08-24T11:07:00Z">
            <w:rPr>
              <w:lang w:val="nl-NL"/>
            </w:rPr>
          </w:rPrChange>
        </w:rPr>
        <w:t>0</w:t>
      </w:r>
      <w:r w:rsidRPr="00BC5EEA">
        <w:rPr>
          <w:rFonts w:ascii="Arial" w:hAnsi="Arial" w:cs="Arial"/>
          <w:lang w:val="nl-NL"/>
          <w:rPrChange w:id="168" w:author="Renske Smetsers" w:date="2018-08-24T11:07:00Z">
            <w:rPr>
              <w:lang w:val="nl-NL"/>
            </w:rPr>
          </w:rPrChange>
        </w:rPr>
        <w:t xml:space="preserve">. </w:t>
      </w:r>
    </w:p>
    <w:p w14:paraId="22FBD784" w14:textId="77777777" w:rsidR="003C3691" w:rsidRPr="00BC5EEA" w:rsidRDefault="00B941C2" w:rsidP="003C3691">
      <w:pPr>
        <w:pStyle w:val="ListParagraph"/>
        <w:numPr>
          <w:ilvl w:val="0"/>
          <w:numId w:val="2"/>
        </w:numPr>
        <w:tabs>
          <w:tab w:val="num" w:pos="720"/>
        </w:tabs>
        <w:rPr>
          <w:rFonts w:ascii="Arial" w:hAnsi="Arial" w:cs="Arial"/>
          <w:lang w:val="nl-NL"/>
          <w:rPrChange w:id="169" w:author="Renske Smetsers" w:date="2018-08-24T11:07:00Z">
            <w:rPr>
              <w:rFonts w:cstheme="minorHAnsi"/>
              <w:lang w:val="nl-NL"/>
            </w:rPr>
          </w:rPrChange>
        </w:rPr>
      </w:pPr>
      <w:r w:rsidRPr="00BC5EEA">
        <w:rPr>
          <w:rFonts w:ascii="Arial" w:hAnsi="Arial" w:cs="Arial"/>
          <w:lang w:val="nl-NL"/>
          <w:rPrChange w:id="170" w:author="Renske Smetsers" w:date="2018-08-24T11:07:00Z">
            <w:rPr>
              <w:lang w:val="nl-NL"/>
            </w:rPr>
          </w:rPrChange>
        </w:rPr>
        <w:t xml:space="preserve">Als de berekende afstand kleiner is dan wat er al staat, vervang de afstand dan met de kleinere waarde. Dus Groningen via Amsterdam is </w:t>
      </w:r>
      <w:r w:rsidR="003C3691" w:rsidRPr="00BC5EEA">
        <w:rPr>
          <w:rFonts w:ascii="Arial" w:hAnsi="Arial" w:cs="Arial"/>
          <w:lang w:val="nl-NL"/>
          <w:rPrChange w:id="171" w:author="Renske Smetsers" w:date="2018-08-24T11:07:00Z">
            <w:rPr>
              <w:lang w:val="nl-NL"/>
            </w:rPr>
          </w:rPrChange>
        </w:rPr>
        <w:t>26</w:t>
      </w:r>
      <w:r w:rsidR="00F625E9" w:rsidRPr="00BC5EEA">
        <w:rPr>
          <w:rFonts w:ascii="Arial" w:hAnsi="Arial" w:cs="Arial"/>
          <w:lang w:val="nl-NL"/>
          <w:rPrChange w:id="172" w:author="Renske Smetsers" w:date="2018-08-24T11:07:00Z">
            <w:rPr>
              <w:lang w:val="nl-NL"/>
            </w:rPr>
          </w:rPrChange>
        </w:rPr>
        <w:t>0</w:t>
      </w:r>
      <w:r w:rsidRPr="00BC5EEA">
        <w:rPr>
          <w:rFonts w:ascii="Arial" w:hAnsi="Arial" w:cs="Arial"/>
          <w:lang w:val="nl-NL"/>
          <w:rPrChange w:id="173" w:author="Renske Smetsers" w:date="2018-08-24T11:07:00Z">
            <w:rPr>
              <w:lang w:val="nl-NL"/>
            </w:rPr>
          </w:rPrChange>
        </w:rPr>
        <w:t>. 26</w:t>
      </w:r>
      <w:r w:rsidR="00F625E9" w:rsidRPr="00BC5EEA">
        <w:rPr>
          <w:rFonts w:ascii="Arial" w:hAnsi="Arial" w:cs="Arial"/>
          <w:lang w:val="nl-NL"/>
          <w:rPrChange w:id="174" w:author="Renske Smetsers" w:date="2018-08-24T11:07:00Z">
            <w:rPr>
              <w:lang w:val="nl-NL"/>
            </w:rPr>
          </w:rPrChange>
        </w:rPr>
        <w:t>0</w:t>
      </w:r>
      <w:r w:rsidR="003C3691" w:rsidRPr="00BC5EEA">
        <w:rPr>
          <w:rFonts w:ascii="Arial" w:hAnsi="Arial" w:cs="Arial"/>
          <w:lang w:val="nl-NL"/>
          <w:rPrChange w:id="175" w:author="Renske Smetsers" w:date="2018-08-24T11:07:00Z">
            <w:rPr>
              <w:lang w:val="nl-NL"/>
            </w:rPr>
          </w:rPrChange>
        </w:rPr>
        <w:t xml:space="preserve"> is kleiner dan de ∞</w:t>
      </w:r>
      <w:r w:rsidR="003C3691" w:rsidRPr="00BC5EEA">
        <w:rPr>
          <w:rFonts w:ascii="Arial" w:hAnsi="Arial" w:cs="Arial"/>
          <w:b/>
          <w:lang w:val="nl-NL"/>
          <w:rPrChange w:id="176" w:author="Renske Smetsers" w:date="2018-08-24T11:07:00Z">
            <w:rPr>
              <w:b/>
              <w:lang w:val="nl-NL"/>
            </w:rPr>
          </w:rPrChange>
        </w:rPr>
        <w:t xml:space="preserve"> </w:t>
      </w:r>
      <w:r w:rsidR="003C3691" w:rsidRPr="00BC5EEA">
        <w:rPr>
          <w:rFonts w:ascii="Arial" w:hAnsi="Arial" w:cs="Arial"/>
          <w:lang w:val="nl-NL"/>
          <w:rPrChange w:id="177" w:author="Renske Smetsers" w:date="2018-08-24T11:07:00Z">
            <w:rPr>
              <w:lang w:val="nl-NL"/>
            </w:rPr>
          </w:rPrChange>
        </w:rPr>
        <w:t>die er al stond, dus vervang je de ∞ voor 26</w:t>
      </w:r>
      <w:r w:rsidR="00F625E9" w:rsidRPr="00BC5EEA">
        <w:rPr>
          <w:rFonts w:ascii="Arial" w:hAnsi="Arial" w:cs="Arial"/>
          <w:lang w:val="nl-NL"/>
          <w:rPrChange w:id="178" w:author="Renske Smetsers" w:date="2018-08-24T11:07:00Z">
            <w:rPr>
              <w:lang w:val="nl-NL"/>
            </w:rPr>
          </w:rPrChange>
        </w:rPr>
        <w:t>0</w:t>
      </w:r>
      <w:r w:rsidR="003C3691" w:rsidRPr="00BC5EEA">
        <w:rPr>
          <w:rFonts w:ascii="Arial" w:hAnsi="Arial" w:cs="Arial"/>
          <w:lang w:val="nl-NL"/>
          <w:rPrChange w:id="179" w:author="Renske Smetsers" w:date="2018-08-24T11:07:00Z">
            <w:rPr>
              <w:lang w:val="nl-NL"/>
            </w:rPr>
          </w:rPrChange>
        </w:rPr>
        <w:t>. Om bij Utrecht te komen, via Amsterdam, kom je uit op 11</w:t>
      </w:r>
      <w:r w:rsidR="00F625E9" w:rsidRPr="00BC5EEA">
        <w:rPr>
          <w:rFonts w:ascii="Arial" w:hAnsi="Arial" w:cs="Arial"/>
          <w:lang w:val="nl-NL"/>
          <w:rPrChange w:id="180" w:author="Renske Smetsers" w:date="2018-08-24T11:07:00Z">
            <w:rPr>
              <w:lang w:val="nl-NL"/>
            </w:rPr>
          </w:rPrChange>
        </w:rPr>
        <w:t>0</w:t>
      </w:r>
      <w:r w:rsidR="003C3691" w:rsidRPr="00BC5EEA">
        <w:rPr>
          <w:rFonts w:ascii="Arial" w:hAnsi="Arial" w:cs="Arial"/>
          <w:lang w:val="nl-NL"/>
          <w:rPrChange w:id="181" w:author="Renske Smetsers" w:date="2018-08-24T11:07:00Z">
            <w:rPr>
              <w:lang w:val="nl-NL"/>
            </w:rPr>
          </w:rPrChange>
        </w:rPr>
        <w:t xml:space="preserve">. Dit is </w:t>
      </w:r>
      <w:r w:rsidR="003C3691" w:rsidRPr="00BC5EEA">
        <w:rPr>
          <w:rFonts w:ascii="Arial" w:hAnsi="Arial" w:cs="Arial"/>
          <w:lang w:val="nl-NL"/>
          <w:rPrChange w:id="182" w:author="Renske Smetsers" w:date="2018-08-24T11:07:00Z">
            <w:rPr>
              <w:rFonts w:cstheme="minorHAnsi"/>
              <w:lang w:val="nl-NL"/>
            </w:rPr>
          </w:rPrChange>
        </w:rPr>
        <w:t>groter dan de 7</w:t>
      </w:r>
      <w:r w:rsidR="00F625E9" w:rsidRPr="00BC5EEA">
        <w:rPr>
          <w:rFonts w:ascii="Arial" w:hAnsi="Arial" w:cs="Arial"/>
          <w:lang w:val="nl-NL"/>
          <w:rPrChange w:id="183" w:author="Renske Smetsers" w:date="2018-08-24T11:07:00Z">
            <w:rPr>
              <w:rFonts w:cstheme="minorHAnsi"/>
              <w:lang w:val="nl-NL"/>
            </w:rPr>
          </w:rPrChange>
        </w:rPr>
        <w:t>0</w:t>
      </w:r>
      <w:r w:rsidR="003C3691" w:rsidRPr="00BC5EEA">
        <w:rPr>
          <w:rFonts w:ascii="Arial" w:hAnsi="Arial" w:cs="Arial"/>
          <w:lang w:val="nl-NL"/>
          <w:rPrChange w:id="184" w:author="Renske Smetsers" w:date="2018-08-24T11:07:00Z">
            <w:rPr>
              <w:rFonts w:cstheme="minorHAnsi"/>
              <w:lang w:val="nl-NL"/>
            </w:rPr>
          </w:rPrChange>
        </w:rPr>
        <w:t xml:space="preserve"> die er al staat, dus laat je de 7</w:t>
      </w:r>
      <w:r w:rsidR="00F625E9" w:rsidRPr="00BC5EEA">
        <w:rPr>
          <w:rFonts w:ascii="Arial" w:hAnsi="Arial" w:cs="Arial"/>
          <w:lang w:val="nl-NL"/>
          <w:rPrChange w:id="185" w:author="Renske Smetsers" w:date="2018-08-24T11:07:00Z">
            <w:rPr>
              <w:rFonts w:cstheme="minorHAnsi"/>
              <w:lang w:val="nl-NL"/>
            </w:rPr>
          </w:rPrChange>
        </w:rPr>
        <w:t>0</w:t>
      </w:r>
      <w:r w:rsidR="003C3691" w:rsidRPr="00BC5EEA">
        <w:rPr>
          <w:rFonts w:ascii="Arial" w:hAnsi="Arial" w:cs="Arial"/>
          <w:lang w:val="nl-NL"/>
          <w:rPrChange w:id="186" w:author="Renske Smetsers" w:date="2018-08-24T11:07:00Z">
            <w:rPr>
              <w:rFonts w:cstheme="minorHAnsi"/>
              <w:lang w:val="nl-NL"/>
            </w:rPr>
          </w:rPrChange>
        </w:rPr>
        <w:t xml:space="preserve"> staan.</w:t>
      </w:r>
    </w:p>
    <w:p w14:paraId="32879DC6" w14:textId="6A753B6D" w:rsidR="00B941C2" w:rsidRPr="00BC5EEA" w:rsidRDefault="003C3691" w:rsidP="00B941C2">
      <w:pPr>
        <w:autoSpaceDE w:val="0"/>
        <w:autoSpaceDN w:val="0"/>
        <w:adjustRightInd w:val="0"/>
        <w:spacing w:after="0" w:line="240" w:lineRule="auto"/>
        <w:rPr>
          <w:rFonts w:ascii="Arial" w:hAnsi="Arial" w:cs="Arial"/>
          <w:lang w:val="nl-NL"/>
          <w:rPrChange w:id="187" w:author="Renske Smetsers" w:date="2018-08-24T11:07:00Z">
            <w:rPr>
              <w:rFonts w:cstheme="minorHAnsi"/>
              <w:lang w:val="nl-NL"/>
            </w:rPr>
          </w:rPrChange>
        </w:rPr>
      </w:pPr>
      <w:r w:rsidRPr="00BC5EEA">
        <w:rPr>
          <w:rFonts w:ascii="Arial" w:hAnsi="Arial" w:cs="Arial"/>
          <w:b/>
          <w:lang w:val="nl-NL"/>
          <w:rPrChange w:id="188" w:author="Renske Smetsers" w:date="2018-08-24T11:07:00Z">
            <w:rPr>
              <w:rFonts w:cstheme="minorHAnsi"/>
              <w:lang w:val="nl-NL"/>
            </w:rPr>
          </w:rPrChange>
        </w:rPr>
        <w:t>Stap 4:</w:t>
      </w:r>
      <w:r w:rsidRPr="00BC5EEA">
        <w:rPr>
          <w:rFonts w:ascii="Arial" w:hAnsi="Arial" w:cs="Arial"/>
          <w:lang w:val="nl-NL"/>
          <w:rPrChange w:id="189" w:author="Renske Smetsers" w:date="2018-08-24T11:07:00Z">
            <w:rPr>
              <w:rFonts w:cstheme="minorHAnsi"/>
              <w:lang w:val="nl-NL"/>
            </w:rPr>
          </w:rPrChange>
        </w:rPr>
        <w:t xml:space="preserve"> </w:t>
      </w:r>
      <w:r w:rsidR="00B941C2" w:rsidRPr="00BC5EEA">
        <w:rPr>
          <w:rFonts w:ascii="Arial" w:hAnsi="Arial" w:cs="Arial"/>
          <w:lang w:val="nl-NL"/>
          <w:rPrChange w:id="190" w:author="Renske Smetsers" w:date="2018-08-24T11:07:00Z">
            <w:rPr>
              <w:rFonts w:cstheme="minorHAnsi"/>
              <w:lang w:val="nl-NL"/>
            </w:rPr>
          </w:rPrChange>
        </w:rPr>
        <w:t xml:space="preserve">Blijf zo doorgaan tot elk stad </w:t>
      </w:r>
      <w:del w:id="191" w:author="Sjaak Smetsers" w:date="2018-08-19T10:11:00Z">
        <w:r w:rsidR="00B941C2" w:rsidRPr="00BC5EEA" w:rsidDel="004052A6">
          <w:rPr>
            <w:rFonts w:ascii="Arial" w:hAnsi="Arial" w:cs="Arial"/>
            <w:lang w:val="nl-NL"/>
            <w:rPrChange w:id="192" w:author="Renske Smetsers" w:date="2018-08-24T11:07:00Z">
              <w:rPr>
                <w:rFonts w:cstheme="minorHAnsi"/>
                <w:lang w:val="nl-NL"/>
              </w:rPr>
            </w:rPrChange>
          </w:rPr>
          <w:delText>een waarde heeft gekregen</w:delText>
        </w:r>
      </w:del>
      <w:ins w:id="193" w:author="Sjaak Smetsers" w:date="2018-08-19T10:11:00Z">
        <w:r w:rsidR="004052A6" w:rsidRPr="00BC5EEA">
          <w:rPr>
            <w:rFonts w:ascii="Arial" w:hAnsi="Arial" w:cs="Arial"/>
            <w:lang w:val="nl-NL"/>
            <w:rPrChange w:id="194" w:author="Renske Smetsers" w:date="2018-08-24T11:07:00Z">
              <w:rPr>
                <w:rFonts w:cstheme="minorHAnsi"/>
                <w:lang w:val="nl-NL"/>
              </w:rPr>
            </w:rPrChange>
          </w:rPr>
          <w:t>aan de beurt is geweest</w:t>
        </w:r>
      </w:ins>
      <w:r w:rsidR="00B941C2" w:rsidRPr="00BC5EEA">
        <w:rPr>
          <w:rFonts w:ascii="Arial" w:hAnsi="Arial" w:cs="Arial"/>
          <w:lang w:val="nl-NL"/>
          <w:rPrChange w:id="195" w:author="Renske Smetsers" w:date="2018-08-24T11:07:00Z">
            <w:rPr>
              <w:rFonts w:cstheme="minorHAnsi"/>
              <w:lang w:val="nl-NL"/>
            </w:rPr>
          </w:rPrChange>
        </w:rPr>
        <w:t>. De waarde die het eindpunt krijgt is</w:t>
      </w:r>
    </w:p>
    <w:p w14:paraId="17BC7EF6" w14:textId="77777777" w:rsidR="003C3691" w:rsidRPr="00BC5EEA" w:rsidRDefault="00B941C2" w:rsidP="00B941C2">
      <w:pPr>
        <w:tabs>
          <w:tab w:val="num" w:pos="720"/>
        </w:tabs>
        <w:rPr>
          <w:rFonts w:ascii="Arial" w:hAnsi="Arial" w:cs="Arial"/>
          <w:lang w:val="nl-NL"/>
          <w:rPrChange w:id="196" w:author="Renske Smetsers" w:date="2018-08-24T11:07:00Z">
            <w:rPr>
              <w:rFonts w:cstheme="minorHAnsi"/>
              <w:lang w:val="nl-NL"/>
            </w:rPr>
          </w:rPrChange>
        </w:rPr>
      </w:pPr>
      <w:r w:rsidRPr="00BC5EEA">
        <w:rPr>
          <w:rFonts w:ascii="Arial" w:hAnsi="Arial" w:cs="Arial"/>
          <w:lang w:val="nl-NL"/>
          <w:rPrChange w:id="197" w:author="Renske Smetsers" w:date="2018-08-24T11:07:00Z">
            <w:rPr>
              <w:rFonts w:cstheme="minorHAnsi"/>
              <w:lang w:val="nl-NL"/>
            </w:rPr>
          </w:rPrChange>
        </w:rPr>
        <w:t>de kortste afstand waarin het te bereiken is vanuit de beginpunt.</w:t>
      </w:r>
    </w:p>
    <w:p w14:paraId="355F6887" w14:textId="77777777" w:rsidR="00B941C2" w:rsidRPr="00BC5EEA" w:rsidRDefault="00B941C2" w:rsidP="00B941C2">
      <w:pPr>
        <w:tabs>
          <w:tab w:val="num" w:pos="720"/>
        </w:tabs>
        <w:rPr>
          <w:rFonts w:ascii="Arial" w:hAnsi="Arial" w:cs="Arial"/>
          <w:lang w:val="nl-NL"/>
          <w:rPrChange w:id="198" w:author="Renske Smetsers" w:date="2018-08-24T11:07:00Z">
            <w:rPr>
              <w:rFonts w:cstheme="minorHAnsi"/>
              <w:lang w:val="nl-NL"/>
            </w:rPr>
          </w:rPrChange>
        </w:rPr>
      </w:pPr>
    </w:p>
    <w:p w14:paraId="2839CF9F" w14:textId="77777777" w:rsidR="00BE04F4" w:rsidRPr="00BC5EEA" w:rsidRDefault="00BE04F4" w:rsidP="00BE04F4">
      <w:pPr>
        <w:tabs>
          <w:tab w:val="num" w:pos="720"/>
        </w:tabs>
        <w:rPr>
          <w:rFonts w:ascii="Arial" w:hAnsi="Arial" w:cs="Arial"/>
          <w:lang w:val="nl-NL"/>
          <w:rPrChange w:id="199" w:author="Renske Smetsers" w:date="2018-08-24T11:07:00Z">
            <w:rPr>
              <w:rFonts w:cstheme="minorHAnsi"/>
              <w:lang w:val="nl-NL"/>
            </w:rPr>
          </w:rPrChange>
        </w:rPr>
      </w:pPr>
      <w:r w:rsidRPr="00BC5EEA">
        <w:rPr>
          <w:rFonts w:ascii="Arial" w:hAnsi="Arial" w:cs="Arial"/>
          <w:i/>
          <w:lang w:val="nl-NL"/>
          <w:rPrChange w:id="200" w:author="Renske Smetsers" w:date="2018-08-24T11:07:00Z">
            <w:rPr>
              <w:rFonts w:cstheme="minorHAnsi"/>
              <w:i/>
              <w:lang w:val="nl-NL"/>
            </w:rPr>
          </w:rPrChange>
        </w:rPr>
        <w:t>Geef aan wat de kortste route is van Den Haag naar Nijmegen</w:t>
      </w:r>
      <w:r w:rsidRPr="00BC5EEA">
        <w:rPr>
          <w:rFonts w:ascii="Arial" w:hAnsi="Arial" w:cs="Arial"/>
          <w:lang w:val="nl-NL"/>
          <w:rPrChange w:id="201" w:author="Renske Smetsers" w:date="2018-08-24T11:07:00Z">
            <w:rPr>
              <w:rFonts w:cstheme="minorHAnsi"/>
              <w:lang w:val="nl-NL"/>
            </w:rPr>
          </w:rPrChange>
        </w:rPr>
        <w:t>.</w:t>
      </w:r>
    </w:p>
    <w:p w14:paraId="4CDED2AA" w14:textId="77777777" w:rsidR="00BE04F4" w:rsidRPr="00BC5EEA" w:rsidRDefault="00BE04F4" w:rsidP="00BE04F4">
      <w:pPr>
        <w:tabs>
          <w:tab w:val="num" w:pos="720"/>
        </w:tabs>
        <w:rPr>
          <w:rFonts w:ascii="Arial" w:hAnsi="Arial" w:cs="Arial"/>
          <w:lang w:val="nl-NL"/>
          <w:rPrChange w:id="202" w:author="Renske Smetsers" w:date="2018-08-24T11:07:00Z">
            <w:rPr>
              <w:rFonts w:cstheme="minorHAnsi"/>
              <w:lang w:val="nl-NL"/>
            </w:rPr>
          </w:rPrChange>
        </w:rPr>
      </w:pPr>
      <w:r w:rsidRPr="00BC5EEA">
        <w:rPr>
          <w:rFonts w:ascii="Arial" w:hAnsi="Arial" w:cs="Arial"/>
          <w:noProof/>
          <w:rPrChange w:id="203" w:author="Renske Smetsers" w:date="2018-08-24T11:07:00Z">
            <w:rPr>
              <w:rFonts w:cstheme="minorHAnsi"/>
              <w:noProof/>
            </w:rPr>
          </w:rPrChange>
        </w:rPr>
        <mc:AlternateContent>
          <mc:Choice Requires="wps">
            <w:drawing>
              <wp:anchor distT="0" distB="0" distL="114300" distR="114300" simplePos="0" relativeHeight="251670528" behindDoc="0" locked="0" layoutInCell="1" allowOverlap="1" wp14:anchorId="0572F083" wp14:editId="25817542">
                <wp:simplePos x="0" y="0"/>
                <wp:positionH relativeFrom="column">
                  <wp:posOffset>0</wp:posOffset>
                </wp:positionH>
                <wp:positionV relativeFrom="paragraph">
                  <wp:posOffset>0</wp:posOffset>
                </wp:positionV>
                <wp:extent cx="5810250" cy="8286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72F083" id="Text Box 33" o:spid="_x0000_s1027" type="#_x0000_t202" style="position:absolute;margin-left:0;margin-top:0;width:457.5pt;height:65.2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" fillcolor="white [3201]" strokeweight=".5pt">
                <v:textbo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v:textbox>
              </v:shape>
            </w:pict>
          </mc:Fallback>
        </mc:AlternateContent>
      </w:r>
    </w:p>
    <w:p w14:paraId="1B449DAD" w14:textId="77777777" w:rsidR="00BE04F4" w:rsidRPr="00BC5EEA" w:rsidRDefault="00BE04F4" w:rsidP="00BE04F4">
      <w:pPr>
        <w:tabs>
          <w:tab w:val="num" w:pos="720"/>
        </w:tabs>
        <w:rPr>
          <w:rFonts w:ascii="Arial" w:hAnsi="Arial" w:cs="Arial"/>
          <w:lang w:val="nl-NL"/>
          <w:rPrChange w:id="204" w:author="Renske Smetsers" w:date="2018-08-24T11:07:00Z">
            <w:rPr>
              <w:rFonts w:cstheme="minorHAnsi"/>
              <w:lang w:val="nl-NL"/>
            </w:rPr>
          </w:rPrChange>
        </w:rPr>
      </w:pPr>
    </w:p>
    <w:p w14:paraId="3261A820" w14:textId="77777777" w:rsidR="00BE04F4" w:rsidRPr="00BC5EEA" w:rsidRDefault="00BE04F4" w:rsidP="00BE04F4">
      <w:pPr>
        <w:tabs>
          <w:tab w:val="num" w:pos="720"/>
        </w:tabs>
        <w:rPr>
          <w:rFonts w:ascii="Arial" w:hAnsi="Arial" w:cs="Arial"/>
          <w:lang w:val="nl-NL"/>
          <w:rPrChange w:id="205" w:author="Renske Smetsers" w:date="2018-08-24T11:07:00Z">
            <w:rPr>
              <w:rFonts w:cstheme="minorHAnsi"/>
              <w:lang w:val="nl-NL"/>
            </w:rPr>
          </w:rPrChange>
        </w:rPr>
      </w:pPr>
    </w:p>
    <w:p w14:paraId="5D247C57" w14:textId="587EFEDA" w:rsidR="00985E51" w:rsidRPr="00BC5EEA" w:rsidRDefault="00985E51" w:rsidP="00B941C2">
      <w:pPr>
        <w:tabs>
          <w:tab w:val="num" w:pos="720"/>
        </w:tabs>
        <w:rPr>
          <w:rFonts w:ascii="Arial" w:hAnsi="Arial" w:cs="Arial"/>
          <w:lang w:val="nl-NL"/>
          <w:rPrChange w:id="206" w:author="Renske Smetsers" w:date="2018-08-24T11:07:00Z">
            <w:rPr>
              <w:rFonts w:cstheme="minorHAnsi"/>
              <w:lang w:val="nl-NL"/>
            </w:rPr>
          </w:rPrChange>
        </w:rPr>
      </w:pPr>
    </w:p>
    <w:p w14:paraId="5BC2FEE1" w14:textId="40EE9760" w:rsidR="00B941C2" w:rsidRPr="00BC5EEA" w:rsidRDefault="00E001AA" w:rsidP="00B941C2">
      <w:pPr>
        <w:tabs>
          <w:tab w:val="num" w:pos="720"/>
        </w:tabs>
        <w:rPr>
          <w:rFonts w:ascii="Arial" w:hAnsi="Arial" w:cs="Arial"/>
          <w:lang w:val="nl-NL"/>
          <w:rPrChange w:id="207" w:author="Renske Smetsers" w:date="2018-08-24T11:07:00Z">
            <w:rPr>
              <w:rFonts w:cstheme="minorHAnsi"/>
              <w:lang w:val="nl-NL"/>
            </w:rPr>
          </w:rPrChange>
        </w:rPr>
      </w:pPr>
      <w:ins w:id="208" w:author="Renske Smetsers" w:date="2018-08-22T21:49:00Z">
        <w:r w:rsidRPr="00BC5EEA">
          <w:rPr>
            <w:rFonts w:ascii="Arial" w:hAnsi="Arial" w:cs="Arial"/>
            <w:noProof/>
            <w:rPrChange w:id="209" w:author="Renske Smetsers" w:date="2018-08-24T11:07:00Z">
              <w:rPr>
                <w:noProof/>
              </w:rPr>
            </w:rPrChange>
          </w:rPr>
          <w:lastRenderedPageBreak/>
          <mc:AlternateContent>
            <mc:Choice Requires="wps">
              <w:drawing>
                <wp:anchor distT="0" distB="0" distL="114300" distR="114300" simplePos="0" relativeHeight="251678720" behindDoc="0" locked="0" layoutInCell="1" allowOverlap="1" wp14:anchorId="1C321F0F" wp14:editId="49DE4C7A">
                  <wp:simplePos x="0" y="0"/>
                  <wp:positionH relativeFrom="margin">
                    <wp:posOffset>0</wp:posOffset>
                  </wp:positionH>
                  <wp:positionV relativeFrom="paragraph">
                    <wp:posOffset>-3812540</wp:posOffset>
                  </wp:positionV>
                  <wp:extent cx="5824220" cy="1828800"/>
                  <wp:effectExtent l="0" t="0" r="24130" b="17145"/>
                  <wp:wrapSquare wrapText="bothSides"/>
                  <wp:docPr id="2" name="Text Box 2"/>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75C74016" w14:textId="633A55FB" w:rsidR="00E001AA" w:rsidRDefault="00E001AA" w:rsidP="00E001AA">
                              <w:pPr>
                                <w:rPr>
                                  <w:ins w:id="210" w:author="Renske Smetsers" w:date="2018-08-22T21:50:00Z"/>
                                  <w:rFonts w:ascii="Arial" w:eastAsia="Times New Roman" w:hAnsi="Arial" w:cs="Arial"/>
                                  <w:b/>
                                  <w:color w:val="141412"/>
                                  <w:sz w:val="24"/>
                                  <w:szCs w:val="24"/>
                                  <w:lang w:val="nl-NL"/>
                                </w:rPr>
                              </w:pPr>
                              <w:del w:id="211" w:author="Renske Smetsers" w:date="2018-08-22T21:50:00Z">
                                <w:r w:rsidRPr="00AD746F" w:rsidDel="00E001AA">
                                  <w:rPr>
                                    <w:rFonts w:ascii="Arial" w:eastAsia="Times New Roman" w:hAnsi="Arial" w:cs="Arial"/>
                                    <w:b/>
                                    <w:color w:val="141412"/>
                                    <w:sz w:val="24"/>
                                    <w:szCs w:val="24"/>
                                    <w:lang w:val="nl-NL"/>
                                  </w:rPr>
                                  <w:delText>Waar gaat dit eigenlijk over?</w:delText>
                                </w:r>
                              </w:del>
                              <w:ins w:id="212" w:author="Renske Smetsers" w:date="2018-08-22T21:50:00Z">
                                <w:r>
                                  <w:rPr>
                                    <w:rFonts w:ascii="Arial" w:eastAsia="Times New Roman" w:hAnsi="Arial" w:cs="Arial"/>
                                    <w:b/>
                                    <w:color w:val="141412"/>
                                    <w:sz w:val="24"/>
                                    <w:szCs w:val="24"/>
                                    <w:lang w:val="nl-NL"/>
                                  </w:rPr>
                                  <w:t>Paden en Graven</w:t>
                                </w:r>
                              </w:ins>
                            </w:p>
                            <w:p w14:paraId="50017C23" w14:textId="7D99A573" w:rsidR="00E001AA" w:rsidRPr="00AD746F" w:rsidRDefault="00E001AA" w:rsidP="00E001AA">
                              <w:pPr>
                                <w:rPr>
                                  <w:rFonts w:ascii="Arial" w:eastAsia="Times New Roman" w:hAnsi="Arial" w:cs="Arial"/>
                                  <w:b/>
                                  <w:color w:val="141412"/>
                                  <w:sz w:val="24"/>
                                  <w:szCs w:val="24"/>
                                  <w:lang w:val="nl-NL"/>
                                </w:rPr>
                              </w:pPr>
                            </w:p>
                            <w:p w14:paraId="0202EEF4" w14:textId="77777777" w:rsidR="00E001AA" w:rsidRDefault="00E001AA" w:rsidP="00E001AA">
                              <w:pPr>
                                <w:pStyle w:val="p1"/>
                                <w:shd w:val="clear" w:color="auto" w:fill="FFFFFF"/>
                                <w:spacing w:after="360"/>
                                <w:rPr>
                                  <w:ins w:id="213" w:author="Renske Smetsers" w:date="2018-08-22T21:52:00Z"/>
                                  <w:rFonts w:ascii="Arial" w:hAnsi="Arial" w:cs="Arial"/>
                                  <w:color w:val="000000" w:themeColor="text1"/>
                                  <w:sz w:val="22"/>
                                  <w:szCs w:val="22"/>
                                  <w:lang w:val="nl-NL"/>
                                </w:rPr>
                              </w:pPr>
                              <w:ins w:id="214" w:author="Renske Smetsers" w:date="2018-08-22T21:51:00Z">
                                <w:r>
                                  <w:rPr>
                                    <w:rFonts w:ascii="Arial" w:hAnsi="Arial" w:cs="Arial"/>
                                    <w:color w:val="000000" w:themeColor="text1"/>
                                    <w:sz w:val="22"/>
                                    <w:szCs w:val="22"/>
                                    <w:lang w:val="nl-NL"/>
                                  </w:rPr>
                                  <w:t>Een figuur zoals je bij het bovenstaande kaart ziet is heet ee</w:t>
                                </w:r>
                                <w:r w:rsidRPr="00E001AA">
                                  <w:rPr>
                                    <w:rFonts w:ascii="Arial" w:hAnsi="Arial" w:cs="Arial"/>
                                    <w:color w:val="000000" w:themeColor="text1"/>
                                    <w:sz w:val="22"/>
                                    <w:szCs w:val="22"/>
                                    <w:lang w:val="nl-NL"/>
                                  </w:rPr>
                                  <w:t xml:space="preserve">n </w:t>
                                </w:r>
                                <w:r w:rsidRPr="00E001AA">
                                  <w:rPr>
                                    <w:rFonts w:ascii="Arial" w:hAnsi="Arial" w:cs="Arial"/>
                                    <w:b/>
                                    <w:color w:val="000000" w:themeColor="text1"/>
                                    <w:sz w:val="22"/>
                                    <w:szCs w:val="22"/>
                                    <w:lang w:val="nl-NL"/>
                                    <w:rPrChange w:id="215" w:author="Renske Smetsers" w:date="2018-08-22T21:51:00Z">
                                      <w:rPr>
                                        <w:rFonts w:ascii="Arial" w:hAnsi="Arial" w:cs="Arial"/>
                                        <w:color w:val="000000" w:themeColor="text1"/>
                                        <w:sz w:val="22"/>
                                        <w:szCs w:val="22"/>
                                        <w:lang w:val="nl-NL"/>
                                      </w:rPr>
                                    </w:rPrChange>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ins>
                            </w:p>
                            <w:p w14:paraId="7D7675D0" w14:textId="48B4364B" w:rsidR="00E001AA" w:rsidRPr="00E001AA" w:rsidRDefault="00E001AA" w:rsidP="00E001AA">
                              <w:pPr>
                                <w:pStyle w:val="p1"/>
                                <w:shd w:val="clear" w:color="auto" w:fill="FFFFFF"/>
                                <w:spacing w:after="360"/>
                                <w:rPr>
                                  <w:ins w:id="216" w:author="Renske Smetsers" w:date="2018-08-22T21:50:00Z"/>
                                  <w:rFonts w:ascii="Arial" w:hAnsi="Arial" w:cs="Arial"/>
                                  <w:color w:val="000000" w:themeColor="text1"/>
                                  <w:sz w:val="22"/>
                                  <w:szCs w:val="22"/>
                                  <w:lang w:val="nl-NL"/>
                                </w:rPr>
                              </w:pPr>
                              <w:ins w:id="217" w:author="Renske Smetsers" w:date="2018-08-22T21:50:00Z">
                                <w:r>
                                  <w:rPr>
                                    <w:rFonts w:ascii="Arial" w:hAnsi="Arial" w:cs="Arial"/>
                                    <w:color w:val="000000" w:themeColor="text1"/>
                                    <w:sz w:val="22"/>
                                    <w:szCs w:val="22"/>
                                    <w:lang w:val="nl-NL"/>
                                  </w:rPr>
                                  <w:t>Wat is een pad eigenlijk?</w:t>
                                </w:r>
                                <w:r w:rsidRPr="00E001AA">
                                  <w:rPr>
                                    <w:lang w:val="nl-NL"/>
                                    <w:rPrChange w:id="218" w:author="Renske Smetsers" w:date="2018-08-22T21:50:00Z">
                                      <w:rPr/>
                                    </w:rPrChange>
                                  </w:rPr>
                                  <w:t xml:space="preserve"> </w:t>
                                </w:r>
                                <w:r w:rsidRPr="00E001AA">
                                  <w:rPr>
                                    <w:rFonts w:ascii="Arial" w:hAnsi="Arial" w:cs="Arial"/>
                                    <w:color w:val="000000" w:themeColor="text1"/>
                                    <w:sz w:val="22"/>
                                    <w:szCs w:val="22"/>
                                    <w:lang w:val="nl-NL"/>
                                  </w:rPr>
                                  <w:t xml:space="preserve">Een </w:t>
                                </w:r>
                                <w:r w:rsidRPr="00E001AA">
                                  <w:rPr>
                                    <w:rFonts w:ascii="Arial" w:hAnsi="Arial" w:cs="Arial"/>
                                    <w:b/>
                                    <w:color w:val="000000" w:themeColor="text1"/>
                                    <w:sz w:val="22"/>
                                    <w:szCs w:val="22"/>
                                    <w:lang w:val="nl-NL"/>
                                    <w:rPrChange w:id="219" w:author="Renske Smetsers" w:date="2018-08-22T21:52:00Z">
                                      <w:rPr>
                                        <w:rFonts w:ascii="Arial" w:hAnsi="Arial" w:cs="Arial"/>
                                        <w:color w:val="000000" w:themeColor="text1"/>
                                        <w:sz w:val="22"/>
                                        <w:szCs w:val="22"/>
                                        <w:lang w:val="nl-NL"/>
                                      </w:rPr>
                                    </w:rPrChange>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ins>
                              <w:ins w:id="220" w:author="Renske Smetsers" w:date="2018-08-22T21:52:00Z">
                                <w:r>
                                  <w:rPr>
                                    <w:rFonts w:ascii="Arial" w:hAnsi="Arial" w:cs="Arial"/>
                                    <w:color w:val="000000" w:themeColor="text1"/>
                                    <w:sz w:val="22"/>
                                    <w:szCs w:val="22"/>
                                    <w:lang w:val="nl-NL"/>
                                  </w:rPr>
                                  <w:t xml:space="preserve"> </w:t>
                                </w:r>
                              </w:ins>
                              <w:ins w:id="221" w:author="Renske Smetsers" w:date="2018-08-22T21:50:00Z">
                                <w:r w:rsidRPr="00E001AA">
                                  <w:rPr>
                                    <w:rFonts w:ascii="Arial" w:hAnsi="Arial" w:cs="Arial"/>
                                    <w:color w:val="000000" w:themeColor="text1"/>
                                    <w:sz w:val="22"/>
                                    <w:szCs w:val="22"/>
                                    <w:lang w:val="nl-NL"/>
                                  </w:rPr>
                                  <w:t>knoop en eindigend in de andere. Hierbij</w:t>
                                </w:r>
                              </w:ins>
                              <w:ins w:id="222" w:author="Renske Smetsers" w:date="2018-08-22T21:52:00Z">
                                <w:r>
                                  <w:rPr>
                                    <w:rFonts w:ascii="Arial" w:hAnsi="Arial" w:cs="Arial"/>
                                    <w:color w:val="000000" w:themeColor="text1"/>
                                    <w:sz w:val="22"/>
                                    <w:szCs w:val="22"/>
                                    <w:lang w:val="nl-NL"/>
                                  </w:rPr>
                                  <w:t xml:space="preserve"> </w:t>
                                </w:r>
                              </w:ins>
                              <w:ins w:id="223" w:author="Renske Smetsers" w:date="2018-08-22T21:50:00Z">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 xml:space="preserve">en eindpunt hetzelfde zijn, </w:t>
                                </w:r>
                              </w:ins>
                              <w:ins w:id="224" w:author="Renske Smetsers" w:date="2018-08-22T21:52:00Z">
                                <w:r>
                                  <w:rPr>
                                    <w:rFonts w:ascii="Arial" w:hAnsi="Arial" w:cs="Arial"/>
                                    <w:color w:val="000000" w:themeColor="text1"/>
                                    <w:sz w:val="22"/>
                                    <w:szCs w:val="22"/>
                                    <w:lang w:val="nl-NL"/>
                                  </w:rPr>
                                  <w:t>maar dat hoeft zeker niet.</w:t>
                                </w:r>
                              </w:ins>
                            </w:p>
                            <w:p w14:paraId="48F6DB75" w14:textId="0FF29787" w:rsidR="00E001AA" w:rsidRDefault="00E001AA">
                              <w:pPr>
                                <w:pStyle w:val="p1"/>
                                <w:shd w:val="clear" w:color="auto" w:fill="FFFFFF"/>
                                <w:spacing w:after="360"/>
                                <w:rPr>
                                  <w:ins w:id="225" w:author="Renske Smetsers" w:date="2018-08-22T21:50:00Z"/>
                                  <w:rFonts w:ascii="Arial" w:hAnsi="Arial" w:cs="Arial"/>
                                  <w:color w:val="000000" w:themeColor="text1"/>
                                  <w:sz w:val="22"/>
                                  <w:szCs w:val="22"/>
                                  <w:lang w:val="nl-NL"/>
                                </w:rPr>
                                <w:pPrChange w:id="226" w:author="Renske Smetsers" w:date="2018-08-22T21:53:00Z">
                                  <w:pPr>
                                    <w:pStyle w:val="p1"/>
                                    <w:shd w:val="clear" w:color="auto" w:fill="FFFFFF"/>
                                    <w:spacing w:before="0" w:beforeAutospacing="0" w:after="360" w:afterAutospacing="0"/>
                                  </w:pPr>
                                </w:pPrChange>
                              </w:pPr>
                              <w:ins w:id="227" w:author="Renske Smetsers" w:date="2018-08-22T21:50:00Z">
                                <w:r w:rsidRPr="00E001AA">
                                  <w:rPr>
                                    <w:rFonts w:ascii="Arial" w:hAnsi="Arial" w:cs="Arial"/>
                                    <w:color w:val="000000" w:themeColor="text1"/>
                                    <w:sz w:val="22"/>
                                    <w:szCs w:val="22"/>
                                    <w:lang w:val="nl-NL"/>
                                  </w:rPr>
                                  <w:t>We noemen een graaf samenhangend als er</w:t>
                                </w:r>
                              </w:ins>
                              <w:ins w:id="228" w:author="Renske Smetsers" w:date="2018-08-22T21:53:00Z">
                                <w:r>
                                  <w:rPr>
                                    <w:rFonts w:ascii="Arial" w:hAnsi="Arial" w:cs="Arial"/>
                                    <w:color w:val="000000" w:themeColor="text1"/>
                                    <w:sz w:val="22"/>
                                    <w:szCs w:val="22"/>
                                    <w:lang w:val="nl-NL"/>
                                  </w:rPr>
                                  <w:t xml:space="preserve"> </w:t>
                                </w:r>
                              </w:ins>
                              <w:ins w:id="229" w:author="Renske Smetsers" w:date="2018-08-22T21:50:00Z">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oop in de graaf een pad bestaat</w:t>
                                </w:r>
                              </w:ins>
                              <w:ins w:id="230" w:author="Renske Smetsers" w:date="2018-08-22T21:53:00Z">
                                <w:r>
                                  <w:rPr>
                                    <w:rFonts w:ascii="Arial" w:hAnsi="Arial" w:cs="Arial"/>
                                    <w:color w:val="000000" w:themeColor="text1"/>
                                    <w:sz w:val="22"/>
                                    <w:szCs w:val="22"/>
                                    <w:lang w:val="nl-NL"/>
                                  </w:rPr>
                                  <w:t xml:space="preserve"> </w:t>
                                </w:r>
                              </w:ins>
                              <w:ins w:id="231" w:author="Renske Smetsers" w:date="2018-08-22T21:50:00Z">
                                <w:r>
                                  <w:rPr>
                                    <w:rFonts w:ascii="Arial" w:hAnsi="Arial" w:cs="Arial"/>
                                    <w:color w:val="000000" w:themeColor="text1"/>
                                    <w:sz w:val="22"/>
                                    <w:szCs w:val="22"/>
                                    <w:lang w:val="nl-NL"/>
                                  </w:rPr>
                                  <w:t>naar elke andere knoop</w:t>
                                </w:r>
                              </w:ins>
                              <w:ins w:id="232" w:author="Renske Smetsers" w:date="2018-08-22T21:54:00Z">
                                <w:r>
                                  <w:rPr>
                                    <w:rFonts w:ascii="Arial" w:hAnsi="Arial" w:cs="Arial"/>
                                    <w:color w:val="000000" w:themeColor="text1"/>
                                    <w:sz w:val="22"/>
                                    <w:szCs w:val="22"/>
                                    <w:lang w:val="nl-NL"/>
                                  </w:rPr>
                                  <w:t xml:space="preserve">. Een samenhangede graaf heeft </w:t>
                                </w:r>
                              </w:ins>
                              <w:ins w:id="233" w:author="Renske Smetsers" w:date="2018-08-22T21:53:00Z">
                                <w:r>
                                  <w:rPr>
                                    <w:rFonts w:ascii="Arial" w:hAnsi="Arial" w:cs="Arial"/>
                                    <w:color w:val="000000" w:themeColor="text1"/>
                                    <w:sz w:val="22"/>
                                    <w:szCs w:val="22"/>
                                    <w:lang w:val="nl-NL"/>
                                  </w:rPr>
                                  <w:t>dus geen</w:t>
                                </w:r>
                              </w:ins>
                              <w:ins w:id="234" w:author="Renske Smetsers" w:date="2018-08-22T21:54:00Z">
                                <w:r>
                                  <w:rPr>
                                    <w:rFonts w:ascii="Arial" w:hAnsi="Arial" w:cs="Arial"/>
                                    <w:color w:val="000000" w:themeColor="text1"/>
                                    <w:sz w:val="22"/>
                                    <w:szCs w:val="22"/>
                                    <w:lang w:val="nl-NL"/>
                                  </w:rPr>
                                  <w:t xml:space="preserve"> onbereikbare kopen.</w:t>
                                </w:r>
                              </w:ins>
                              <w:ins w:id="235" w:author="Renske Smetsers" w:date="2018-08-22T21:53:00Z">
                                <w:r>
                                  <w:rPr>
                                    <w:rFonts w:ascii="Arial" w:hAnsi="Arial" w:cs="Arial"/>
                                    <w:color w:val="000000" w:themeColor="text1"/>
                                    <w:sz w:val="22"/>
                                    <w:szCs w:val="22"/>
                                    <w:lang w:val="nl-NL"/>
                                  </w:rPr>
                                  <w:t xml:space="preserve"> </w:t>
                                </w:r>
                              </w:ins>
                            </w:p>
                            <w:p w14:paraId="77F288E5" w14:textId="771F9360" w:rsidR="00E001AA" w:rsidDel="00E001AA" w:rsidRDefault="00E001AA" w:rsidP="00E001AA">
                              <w:pPr>
                                <w:pStyle w:val="p1"/>
                                <w:shd w:val="clear" w:color="auto" w:fill="FFFFFF"/>
                                <w:spacing w:before="0" w:beforeAutospacing="0" w:after="360" w:afterAutospacing="0"/>
                                <w:rPr>
                                  <w:del w:id="236" w:author="Renske Smetsers" w:date="2018-08-22T21:49:00Z"/>
                                  <w:rFonts w:ascii="Arial" w:hAnsi="Arial" w:cs="Arial"/>
                                  <w:color w:val="000000" w:themeColor="text1"/>
                                  <w:sz w:val="22"/>
                                  <w:szCs w:val="22"/>
                                  <w:lang w:val="nl-NL"/>
                                </w:rPr>
                              </w:pPr>
                              <w:del w:id="237" w:author="Renske Smetsers" w:date="2018-08-22T21:49:00Z">
                                <w:r w:rsidRPr="008548AE" w:rsidDel="00E001AA">
                                  <w:rPr>
                                    <w:rFonts w:ascii="Arial" w:hAnsi="Arial" w:cs="Arial"/>
                                    <w:color w:val="000000" w:themeColor="text1"/>
                                    <w:sz w:val="22"/>
                                    <w:szCs w:val="22"/>
                                    <w:lang w:val="nl-NL"/>
                                  </w:rPr>
                                  <w:delText>Dijkstra’s korts</w:delText>
                                </w:r>
                                <w:r w:rsidDel="00E001AA">
                                  <w:rPr>
                                    <w:rFonts w:ascii="Arial" w:hAnsi="Arial" w:cs="Arial"/>
                                    <w:color w:val="000000" w:themeColor="text1"/>
                                    <w:sz w:val="22"/>
                                    <w:szCs w:val="22"/>
                                    <w:lang w:val="nl-NL"/>
                                  </w:rPr>
                                  <w:delText>te-pad algoritme berekent de kortste</w:delText>
                                </w:r>
                                <w:r w:rsidRPr="008548AE" w:rsidDel="00E001AA">
                                  <w:rPr>
                                    <w:rFonts w:ascii="Arial" w:hAnsi="Arial" w:cs="Arial"/>
                                    <w:color w:val="000000" w:themeColor="text1"/>
                                    <w:sz w:val="22"/>
                                    <w:szCs w:val="22"/>
                                    <w:lang w:val="nl-NL"/>
                                  </w:rPr>
                                  <w:delText xml:space="preserve"> route tussen een </w:delText>
                                </w:r>
                                <w:r w:rsidDel="00E001AA">
                                  <w:rPr>
                                    <w:rFonts w:ascii="Arial" w:hAnsi="Arial" w:cs="Arial"/>
                                    <w:color w:val="000000" w:themeColor="text1"/>
                                    <w:sz w:val="22"/>
                                    <w:szCs w:val="22"/>
                                    <w:lang w:val="nl-NL"/>
                                  </w:rPr>
                                  <w:delText>beginpunt en een aantal andere</w:delText>
                                </w:r>
                                <w:r w:rsidRPr="008548AE" w:rsidDel="00E001AA">
                                  <w:rPr>
                                    <w:rFonts w:ascii="Arial" w:hAnsi="Arial" w:cs="Arial"/>
                                    <w:color w:val="000000" w:themeColor="text1"/>
                                    <w:sz w:val="22"/>
                                    <w:szCs w:val="22"/>
                                    <w:lang w:val="nl-NL"/>
                                  </w:rPr>
                                  <w:delText xml:space="preserve"> punten. </w:delText>
                                </w:r>
                                <w:r w:rsidDel="00E001AA">
                                  <w:rPr>
                                    <w:rFonts w:ascii="Arial" w:hAnsi="Arial" w:cs="Arial"/>
                                    <w:color w:val="000000" w:themeColor="text1"/>
                                    <w:sz w:val="22"/>
                                    <w:szCs w:val="22"/>
                                    <w:lang w:val="nl-NL"/>
                                  </w:rPr>
                                  <w:delText xml:space="preserve">Het algoritme heet </w:delText>
                                </w:r>
                                <w:r w:rsidRPr="00A43DE5" w:rsidDel="00E001AA">
                                  <w:rPr>
                                    <w:rFonts w:ascii="Arial" w:hAnsi="Arial" w:cs="Arial"/>
                                    <w:b/>
                                    <w:color w:val="000000" w:themeColor="text1"/>
                                    <w:sz w:val="22"/>
                                    <w:szCs w:val="22"/>
                                    <w:lang w:val="nl-NL"/>
                                  </w:rPr>
                                  <w:delText>gretig</w:delText>
                                </w:r>
                                <w:r w:rsidDel="00E001AA">
                                  <w:rPr>
                                    <w:rFonts w:ascii="Arial" w:hAnsi="Arial" w:cs="Arial"/>
                                    <w:color w:val="000000" w:themeColor="text1"/>
                                    <w:sz w:val="22"/>
                                    <w:szCs w:val="22"/>
                                    <w:lang w:val="nl-NL"/>
                                  </w:rPr>
                                  <w:delText xml:space="preserve"> omdat het bij elke stap steeds de kortste afstand kiest, zonder meteen verder te kijken. </w:delText>
                                </w:r>
                                <w:r w:rsidRPr="008548AE" w:rsidDel="00E001AA">
                                  <w:rPr>
                                    <w:rFonts w:ascii="Arial" w:hAnsi="Arial" w:cs="Arial"/>
                                    <w:color w:val="000000" w:themeColor="text1"/>
                                    <w:sz w:val="22"/>
                                    <w:szCs w:val="22"/>
                                    <w:lang w:val="nl-NL"/>
                                  </w:rPr>
                                  <w:delText xml:space="preserve">Een </w:delText>
                                </w:r>
                                <w:r w:rsidRPr="008548AE" w:rsidDel="00E001AA">
                                  <w:rPr>
                                    <w:rFonts w:ascii="Arial" w:hAnsi="Arial" w:cs="Arial"/>
                                    <w:b/>
                                    <w:color w:val="000000" w:themeColor="text1"/>
                                    <w:sz w:val="22"/>
                                    <w:szCs w:val="22"/>
                                    <w:lang w:val="nl-NL"/>
                                  </w:rPr>
                                  <w:delText>graaf</w:delText>
                                </w:r>
                                <w:r w:rsidRPr="008548AE" w:rsidDel="00E001AA">
                                  <w:rPr>
                                    <w:rFonts w:ascii="Arial" w:hAnsi="Arial" w:cs="Arial"/>
                                    <w:color w:val="000000" w:themeColor="text1"/>
                                    <w:sz w:val="22"/>
                                    <w:szCs w:val="22"/>
                                    <w:lang w:val="nl-NL"/>
                                  </w:rPr>
                                  <w:delText xml:space="preserve"> is een handig schema om de gegevens in weer te geven. Een graaf heeft </w:delText>
                                </w:r>
                                <w:r w:rsidRPr="008548AE" w:rsidDel="00E001AA">
                                  <w:rPr>
                                    <w:rFonts w:ascii="Arial" w:hAnsi="Arial" w:cs="Arial"/>
                                    <w:b/>
                                    <w:color w:val="000000" w:themeColor="text1"/>
                                    <w:sz w:val="22"/>
                                    <w:szCs w:val="22"/>
                                    <w:lang w:val="nl-NL"/>
                                  </w:rPr>
                                  <w:delText>knopen</w:delText>
                                </w:r>
                                <w:r w:rsidRPr="008548AE" w:rsidDel="00E001AA">
                                  <w:rPr>
                                    <w:rFonts w:ascii="Arial" w:hAnsi="Arial" w:cs="Arial"/>
                                    <w:color w:val="000000" w:themeColor="text1"/>
                                    <w:sz w:val="22"/>
                                    <w:szCs w:val="22"/>
                                    <w:lang w:val="nl-NL"/>
                                  </w:rPr>
                                  <w:delText xml:space="preserve"> (bijvoorbeeld steden) en </w:delText>
                                </w:r>
                                <w:r w:rsidRPr="008548AE" w:rsidDel="00E001AA">
                                  <w:rPr>
                                    <w:rFonts w:ascii="Arial" w:hAnsi="Arial" w:cs="Arial"/>
                                    <w:b/>
                                    <w:color w:val="000000" w:themeColor="text1"/>
                                    <w:sz w:val="22"/>
                                    <w:szCs w:val="22"/>
                                    <w:lang w:val="nl-NL"/>
                                  </w:rPr>
                                  <w:delText>verbindingslijnen</w:delText>
                                </w:r>
                                <w:r w:rsidRPr="008548AE" w:rsidDel="00E001AA">
                                  <w:rPr>
                                    <w:rFonts w:ascii="Arial" w:hAnsi="Arial" w:cs="Arial"/>
                                    <w:color w:val="000000" w:themeColor="text1"/>
                                    <w:sz w:val="22"/>
                                    <w:szCs w:val="22"/>
                                    <w:lang w:val="nl-NL"/>
                                  </w:rPr>
                                  <w:delText xml:space="preserve"> (bijvoorbeeld wegen). Hebben de verbindingslijnen een waarde (zoals bijvoorbeeld een afstand, reistijd of benzinekosten)</w:delText>
                                </w:r>
                                <w:r w:rsidDel="00E001AA">
                                  <w:rPr>
                                    <w:rFonts w:ascii="Arial" w:hAnsi="Arial" w:cs="Arial"/>
                                    <w:color w:val="000000" w:themeColor="text1"/>
                                    <w:sz w:val="22"/>
                                    <w:szCs w:val="22"/>
                                    <w:lang w:val="nl-NL"/>
                                  </w:rPr>
                                  <w:delText>,</w:delText>
                                </w:r>
                                <w:r w:rsidRPr="008548AE" w:rsidDel="00E001AA">
                                  <w:rPr>
                                    <w:rFonts w:ascii="Arial" w:hAnsi="Arial" w:cs="Arial"/>
                                    <w:color w:val="000000" w:themeColor="text1"/>
                                    <w:sz w:val="22"/>
                                    <w:szCs w:val="22"/>
                                    <w:lang w:val="nl-NL"/>
                                  </w:rPr>
                                  <w:delText xml:space="preserve"> dan heet dat</w:delText>
                                </w:r>
                              </w:del>
                              <w:ins w:id="238" w:author="Sjaak Smetsers" w:date="2018-08-19T10:19:00Z">
                                <w:del w:id="239" w:author="Renske Smetsers" w:date="2018-08-22T21:49:00Z">
                                  <w:r w:rsidDel="00E001AA">
                                    <w:rPr>
                                      <w:rFonts w:ascii="Arial" w:hAnsi="Arial" w:cs="Arial"/>
                                      <w:color w:val="000000" w:themeColor="text1"/>
                                      <w:sz w:val="22"/>
                                      <w:szCs w:val="22"/>
                                      <w:lang w:val="nl-NL"/>
                                    </w:rPr>
                                    <w:delText>spreken we van</w:delText>
                                  </w:r>
                                </w:del>
                              </w:ins>
                              <w:del w:id="240" w:author="Renske Smetsers" w:date="2018-08-22T21:49:00Z">
                                <w:r w:rsidRPr="008548AE" w:rsidDel="00E001AA">
                                  <w:rPr>
                                    <w:rFonts w:ascii="Arial" w:hAnsi="Arial" w:cs="Arial"/>
                                    <w:color w:val="000000" w:themeColor="text1"/>
                                    <w:sz w:val="22"/>
                                    <w:szCs w:val="22"/>
                                    <w:lang w:val="nl-NL"/>
                                  </w:rPr>
                                  <w:delText xml:space="preserve"> een </w:delText>
                                </w:r>
                                <w:r w:rsidRPr="008548AE" w:rsidDel="00E001AA">
                                  <w:rPr>
                                    <w:rFonts w:ascii="Arial" w:hAnsi="Arial" w:cs="Arial"/>
                                    <w:b/>
                                    <w:color w:val="000000" w:themeColor="text1"/>
                                    <w:sz w:val="22"/>
                                    <w:szCs w:val="22"/>
                                    <w:lang w:val="nl-NL"/>
                                  </w:rPr>
                                  <w:delText>gewogen</w:delText>
                                </w:r>
                                <w:r w:rsidRPr="008548AE" w:rsidDel="00E001AA">
                                  <w:rPr>
                                    <w:rFonts w:ascii="Arial" w:hAnsi="Arial" w:cs="Arial"/>
                                    <w:color w:val="000000" w:themeColor="text1"/>
                                    <w:sz w:val="22"/>
                                    <w:szCs w:val="22"/>
                                    <w:lang w:val="nl-NL"/>
                                  </w:rPr>
                                  <w:delText xml:space="preserve"> graaf.</w:delText>
                                </w:r>
                                <w:r w:rsidDel="00E001AA">
                                  <w:rPr>
                                    <w:rFonts w:ascii="Arial" w:hAnsi="Arial" w:cs="Arial"/>
                                    <w:color w:val="000000" w:themeColor="text1"/>
                                    <w:sz w:val="22"/>
                                    <w:szCs w:val="22"/>
                                    <w:lang w:val="nl-NL"/>
                                  </w:rPr>
                                  <w:delText xml:space="preserve"> Hebben de verbindingslijnen een richting, dan heet het </w:delText>
                                </w:r>
                              </w:del>
                              <w:ins w:id="241" w:author="Sjaak Smetsers" w:date="2018-08-19T10:19:00Z">
                                <w:del w:id="242" w:author="Renske Smetsers" w:date="2018-08-22T21:49:00Z">
                                  <w:r w:rsidDel="00E001AA">
                                    <w:rPr>
                                      <w:rFonts w:ascii="Arial" w:hAnsi="Arial" w:cs="Arial"/>
                                      <w:color w:val="000000" w:themeColor="text1"/>
                                      <w:sz w:val="22"/>
                                      <w:szCs w:val="22"/>
                                      <w:lang w:val="nl-NL"/>
                                    </w:rPr>
                                    <w:delText xml:space="preserve">zo’n graaf </w:delText>
                                  </w:r>
                                </w:del>
                              </w:ins>
                              <w:del w:id="243" w:author="Renske Smetsers" w:date="2018-08-22T21:49:00Z">
                                <w:r w:rsidDel="00E001AA">
                                  <w:rPr>
                                    <w:rFonts w:ascii="Arial" w:hAnsi="Arial" w:cs="Arial"/>
                                    <w:color w:val="000000" w:themeColor="text1"/>
                                    <w:sz w:val="22"/>
                                    <w:szCs w:val="22"/>
                                    <w:lang w:val="nl-NL"/>
                                  </w:rPr>
                                  <w:delText xml:space="preserve">een </w:delText>
                                </w:r>
                                <w:r w:rsidRPr="004C2E61" w:rsidDel="00E001AA">
                                  <w:rPr>
                                    <w:rFonts w:ascii="Arial" w:hAnsi="Arial" w:cs="Arial"/>
                                    <w:b/>
                                    <w:color w:val="000000" w:themeColor="text1"/>
                                    <w:sz w:val="22"/>
                                    <w:szCs w:val="22"/>
                                    <w:lang w:val="nl-NL"/>
                                  </w:rPr>
                                  <w:delText>gericht</w:delText>
                                </w:r>
                                <w:r w:rsidRPr="00181021" w:rsidDel="00E001AA">
                                  <w:rPr>
                                    <w:rFonts w:ascii="Arial" w:hAnsi="Arial" w:cs="Arial"/>
                                    <w:b/>
                                    <w:color w:val="000000" w:themeColor="text1"/>
                                    <w:sz w:val="22"/>
                                    <w:szCs w:val="22"/>
                                    <w:lang w:val="nl-NL"/>
                                  </w:rPr>
                                  <w:delText>e</w:delText>
                                </w:r>
                                <w:r w:rsidDel="00E001AA">
                                  <w:rPr>
                                    <w:rFonts w:ascii="Arial" w:hAnsi="Arial" w:cs="Arial"/>
                                    <w:color w:val="000000" w:themeColor="text1"/>
                                    <w:sz w:val="22"/>
                                    <w:szCs w:val="22"/>
                                    <w:lang w:val="nl-NL"/>
                                  </w:rPr>
                                  <w:delText xml:space="preserve"> graaf.</w:delText>
                                </w:r>
                              </w:del>
                            </w:p>
                            <w:p w14:paraId="2E7AB19A" w14:textId="4EBB6E66" w:rsidR="00E001AA" w:rsidDel="00E001AA" w:rsidRDefault="00E001AA">
                              <w:pPr>
                                <w:pStyle w:val="p1"/>
                                <w:shd w:val="clear" w:color="auto" w:fill="FFFFFF"/>
                                <w:spacing w:before="0" w:beforeAutospacing="0" w:after="360" w:afterAutospacing="0"/>
                                <w:rPr>
                                  <w:del w:id="244" w:author="Renske Smetsers" w:date="2018-08-22T21:49:00Z"/>
                                  <w:rFonts w:ascii="Arial" w:hAnsi="Arial" w:cs="Arial"/>
                                  <w:color w:val="000000" w:themeColor="text1"/>
                                  <w:sz w:val="22"/>
                                  <w:szCs w:val="22"/>
                                  <w:lang w:val="nl-NL"/>
                                </w:rPr>
                                <w:pPrChange w:id="245" w:author="Renske Smetsers" w:date="2018-08-22T21:49:00Z">
                                  <w:pPr>
                                    <w:pStyle w:val="p1"/>
                                    <w:shd w:val="clear" w:color="auto" w:fill="FFFFFF"/>
                                    <w:spacing w:before="0" w:after="360"/>
                                  </w:pPr>
                                </w:pPrChange>
                              </w:pPr>
                              <w:del w:id="246" w:author="Renske Smetsers" w:date="2018-08-22T21:49:00Z">
                                <w:r w:rsidRPr="008548AE" w:rsidDel="00E001AA">
                                  <w:rPr>
                                    <w:rFonts w:ascii="Arial" w:hAnsi="Arial" w:cs="Arial"/>
                                    <w:color w:val="000000" w:themeColor="text1"/>
                                    <w:sz w:val="22"/>
                                    <w:szCs w:val="22"/>
                                    <w:lang w:val="nl-NL"/>
                                  </w:rPr>
                                  <w:delText xml:space="preserve">In de informatica kennen we veel problemen waarbij de hoeveelheid werk om een goede oplossing te vinden enorm toeneemt als de hoeveelheid gegevens stijgt. Hiervoor moeten slimme </w:delText>
                                </w:r>
                                <w:r w:rsidDel="00E001AA">
                                  <w:rPr>
                                    <w:rFonts w:ascii="Arial" w:hAnsi="Arial" w:cs="Arial"/>
                                    <w:color w:val="000000" w:themeColor="text1"/>
                                    <w:sz w:val="22"/>
                                    <w:szCs w:val="22"/>
                                    <w:lang w:val="nl-NL"/>
                                  </w:rPr>
                                  <w:delText xml:space="preserve">en efficiënte </w:delText>
                                </w:r>
                                <w:r w:rsidRPr="008548AE" w:rsidDel="00E001AA">
                                  <w:rPr>
                                    <w:rFonts w:ascii="Arial" w:hAnsi="Arial" w:cs="Arial"/>
                                    <w:color w:val="000000" w:themeColor="text1"/>
                                    <w:sz w:val="22"/>
                                    <w:szCs w:val="22"/>
                                    <w:lang w:val="nl-NL"/>
                                  </w:rPr>
                                  <w:delText>algoritmen worden uitgedacht.</w:delText>
                                </w:r>
                              </w:del>
                            </w:p>
                            <w:p w14:paraId="33FC36E4" w14:textId="703872F2" w:rsidR="00E001AA" w:rsidRPr="008548AE" w:rsidDel="00E001AA" w:rsidRDefault="00E001AA" w:rsidP="00E001AA">
                              <w:pPr>
                                <w:pStyle w:val="p1"/>
                                <w:shd w:val="clear" w:color="auto" w:fill="FFFFFF"/>
                                <w:spacing w:before="0" w:beforeAutospacing="0" w:after="360" w:afterAutospacing="0"/>
                                <w:rPr>
                                  <w:del w:id="247" w:author="Renske Smetsers" w:date="2018-08-22T21:49:00Z"/>
                                  <w:rFonts w:ascii="Arial" w:hAnsi="Arial" w:cs="Arial"/>
                                  <w:color w:val="000000" w:themeColor="text1"/>
                                  <w:sz w:val="22"/>
                                  <w:szCs w:val="22"/>
                                  <w:lang w:val="nl-NL"/>
                                </w:rPr>
                              </w:pPr>
                              <w:del w:id="248" w:author="Renske Smetsers" w:date="2018-08-22T21:49:00Z">
                                <w:r w:rsidDel="00E001AA">
                                  <w:rPr>
                                    <w:rFonts w:ascii="Arial" w:hAnsi="Arial" w:cs="Arial"/>
                                    <w:color w:val="000000" w:themeColor="text1"/>
                                    <w:sz w:val="22"/>
                                    <w:szCs w:val="22"/>
                                    <w:lang w:val="nl-NL"/>
                                  </w:rPr>
                                  <w:delText>Dijkstra’s algoritme kan voor veel meer problemen worden gebruikt. Je kunt het ook inzetten om de snelste of goedkoopste route te vinden.</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321F0F" id="Text Box 2" o:spid="_x0000_s1028" type="#_x0000_t202" style="position:absolute;margin-left:0;margin-top:-300.2pt;width:458.6pt;height:2in;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" filled="f" strokeweight=".5pt">
                  <v:textbox style="mso-fit-shape-to-text:t">
                    <w:txbxContent>
                      <w:p w14:paraId="75C74016" w14:textId="633A55FB" w:rsidR="00E001AA" w:rsidRDefault="00E001AA" w:rsidP="00E001AA">
                        <w:pPr>
                          <w:rPr>
                            <w:ins w:id="253" w:author="Renske Smetsers" w:date="2018-08-22T21:50:00Z"/>
                            <w:rFonts w:ascii="Arial" w:eastAsia="Times New Roman" w:hAnsi="Arial" w:cs="Arial"/>
                            <w:b/>
                            <w:color w:val="141412"/>
                            <w:sz w:val="24"/>
                            <w:szCs w:val="24"/>
                            <w:lang w:val="nl-NL"/>
                          </w:rPr>
                        </w:pPr>
                        <w:del w:id="254" w:author="Renske Smetsers" w:date="2018-08-22T21:50:00Z">
                          <w:r w:rsidRPr="00AD746F" w:rsidDel="00E001AA">
                            <w:rPr>
                              <w:rFonts w:ascii="Arial" w:eastAsia="Times New Roman" w:hAnsi="Arial" w:cs="Arial"/>
                              <w:b/>
                              <w:color w:val="141412"/>
                              <w:sz w:val="24"/>
                              <w:szCs w:val="24"/>
                              <w:lang w:val="nl-NL"/>
                            </w:rPr>
                            <w:delText>Waar gaat dit eigenlijk over?</w:delText>
                          </w:r>
                        </w:del>
                        <w:ins w:id="255" w:author="Renske Smetsers" w:date="2018-08-22T21:50:00Z">
                          <w:r>
                            <w:rPr>
                              <w:rFonts w:ascii="Arial" w:eastAsia="Times New Roman" w:hAnsi="Arial" w:cs="Arial"/>
                              <w:b/>
                              <w:color w:val="141412"/>
                              <w:sz w:val="24"/>
                              <w:szCs w:val="24"/>
                              <w:lang w:val="nl-NL"/>
                            </w:rPr>
                            <w:t>Paden en Graven</w:t>
                          </w:r>
                        </w:ins>
                      </w:p>
                      <w:p w14:paraId="50017C23" w14:textId="7D99A573" w:rsidR="00E001AA" w:rsidRPr="00AD746F" w:rsidRDefault="00E001AA" w:rsidP="00E001AA">
                        <w:pPr>
                          <w:rPr>
                            <w:rFonts w:ascii="Arial" w:eastAsia="Times New Roman" w:hAnsi="Arial" w:cs="Arial"/>
                            <w:b/>
                            <w:color w:val="141412"/>
                            <w:sz w:val="24"/>
                            <w:szCs w:val="24"/>
                            <w:lang w:val="nl-NL"/>
                          </w:rPr>
                        </w:pPr>
                      </w:p>
                      <w:p w14:paraId="0202EEF4" w14:textId="77777777" w:rsidR="00E001AA" w:rsidRDefault="00E001AA" w:rsidP="00E001AA">
                        <w:pPr>
                          <w:pStyle w:val="p1"/>
                          <w:shd w:val="clear" w:color="auto" w:fill="FFFFFF"/>
                          <w:spacing w:after="360"/>
                          <w:rPr>
                            <w:ins w:id="256" w:author="Renske Smetsers" w:date="2018-08-22T21:52:00Z"/>
                            <w:rFonts w:ascii="Arial" w:hAnsi="Arial" w:cs="Arial"/>
                            <w:color w:val="000000" w:themeColor="text1"/>
                            <w:sz w:val="22"/>
                            <w:szCs w:val="22"/>
                            <w:lang w:val="nl-NL"/>
                          </w:rPr>
                        </w:pPr>
                        <w:ins w:id="257" w:author="Renske Smetsers" w:date="2018-08-22T21:51:00Z">
                          <w:r>
                            <w:rPr>
                              <w:rFonts w:ascii="Arial" w:hAnsi="Arial" w:cs="Arial"/>
                              <w:color w:val="000000" w:themeColor="text1"/>
                              <w:sz w:val="22"/>
                              <w:szCs w:val="22"/>
                              <w:lang w:val="nl-NL"/>
                            </w:rPr>
                            <w:t>Een figuur zoals je bij het bovenstaande kaart ziet is heet ee</w:t>
                          </w:r>
                          <w:r w:rsidRPr="00E001AA">
                            <w:rPr>
                              <w:rFonts w:ascii="Arial" w:hAnsi="Arial" w:cs="Arial"/>
                              <w:color w:val="000000" w:themeColor="text1"/>
                              <w:sz w:val="22"/>
                              <w:szCs w:val="22"/>
                              <w:lang w:val="nl-NL"/>
                            </w:rPr>
                            <w:t xml:space="preserve">n </w:t>
                          </w:r>
                          <w:r w:rsidRPr="00E001AA">
                            <w:rPr>
                              <w:rFonts w:ascii="Arial" w:hAnsi="Arial" w:cs="Arial"/>
                              <w:b/>
                              <w:color w:val="000000" w:themeColor="text1"/>
                              <w:sz w:val="22"/>
                              <w:szCs w:val="22"/>
                              <w:lang w:val="nl-NL"/>
                              <w:rPrChange w:id="258" w:author="Renske Smetsers" w:date="2018-08-22T21:51:00Z">
                                <w:rPr>
                                  <w:rFonts w:ascii="Arial" w:hAnsi="Arial" w:cs="Arial"/>
                                  <w:color w:val="000000" w:themeColor="text1"/>
                                  <w:sz w:val="22"/>
                                  <w:szCs w:val="22"/>
                                  <w:lang w:val="nl-NL"/>
                                </w:rPr>
                              </w:rPrChange>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ins>
                      </w:p>
                      <w:p w14:paraId="7D7675D0" w14:textId="48B4364B" w:rsidR="00E001AA" w:rsidRPr="00E001AA" w:rsidRDefault="00E001AA" w:rsidP="00E001AA">
                        <w:pPr>
                          <w:pStyle w:val="p1"/>
                          <w:shd w:val="clear" w:color="auto" w:fill="FFFFFF"/>
                          <w:spacing w:after="360"/>
                          <w:rPr>
                            <w:ins w:id="259" w:author="Renske Smetsers" w:date="2018-08-22T21:50:00Z"/>
                            <w:rFonts w:ascii="Arial" w:hAnsi="Arial" w:cs="Arial"/>
                            <w:color w:val="000000" w:themeColor="text1"/>
                            <w:sz w:val="22"/>
                            <w:szCs w:val="22"/>
                            <w:lang w:val="nl-NL"/>
                          </w:rPr>
                        </w:pPr>
                        <w:ins w:id="260" w:author="Renske Smetsers" w:date="2018-08-22T21:50:00Z">
                          <w:r>
                            <w:rPr>
                              <w:rFonts w:ascii="Arial" w:hAnsi="Arial" w:cs="Arial"/>
                              <w:color w:val="000000" w:themeColor="text1"/>
                              <w:sz w:val="22"/>
                              <w:szCs w:val="22"/>
                              <w:lang w:val="nl-NL"/>
                            </w:rPr>
                            <w:t>Wat is een pad eigenlijk?</w:t>
                          </w:r>
                          <w:r w:rsidRPr="00E001AA">
                            <w:rPr>
                              <w:lang w:val="nl-NL"/>
                              <w:rPrChange w:id="261" w:author="Renske Smetsers" w:date="2018-08-22T21:50:00Z">
                                <w:rPr/>
                              </w:rPrChange>
                            </w:rPr>
                            <w:t xml:space="preserve"> </w:t>
                          </w:r>
                          <w:r w:rsidRPr="00E001AA">
                            <w:rPr>
                              <w:rFonts w:ascii="Arial" w:hAnsi="Arial" w:cs="Arial"/>
                              <w:color w:val="000000" w:themeColor="text1"/>
                              <w:sz w:val="22"/>
                              <w:szCs w:val="22"/>
                              <w:lang w:val="nl-NL"/>
                            </w:rPr>
                            <w:t xml:space="preserve">Een </w:t>
                          </w:r>
                          <w:r w:rsidRPr="00E001AA">
                            <w:rPr>
                              <w:rFonts w:ascii="Arial" w:hAnsi="Arial" w:cs="Arial"/>
                              <w:b/>
                              <w:color w:val="000000" w:themeColor="text1"/>
                              <w:sz w:val="22"/>
                              <w:szCs w:val="22"/>
                              <w:lang w:val="nl-NL"/>
                              <w:rPrChange w:id="262" w:author="Renske Smetsers" w:date="2018-08-22T21:52:00Z">
                                <w:rPr>
                                  <w:rFonts w:ascii="Arial" w:hAnsi="Arial" w:cs="Arial"/>
                                  <w:color w:val="000000" w:themeColor="text1"/>
                                  <w:sz w:val="22"/>
                                  <w:szCs w:val="22"/>
                                  <w:lang w:val="nl-NL"/>
                                </w:rPr>
                              </w:rPrChange>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ins>
                        <w:ins w:id="263" w:author="Renske Smetsers" w:date="2018-08-22T21:52:00Z">
                          <w:r>
                            <w:rPr>
                              <w:rFonts w:ascii="Arial" w:hAnsi="Arial" w:cs="Arial"/>
                              <w:color w:val="000000" w:themeColor="text1"/>
                              <w:sz w:val="22"/>
                              <w:szCs w:val="22"/>
                              <w:lang w:val="nl-NL"/>
                            </w:rPr>
                            <w:t xml:space="preserve"> </w:t>
                          </w:r>
                        </w:ins>
                        <w:ins w:id="264" w:author="Renske Smetsers" w:date="2018-08-22T21:50:00Z">
                          <w:r w:rsidRPr="00E001AA">
                            <w:rPr>
                              <w:rFonts w:ascii="Arial" w:hAnsi="Arial" w:cs="Arial"/>
                              <w:color w:val="000000" w:themeColor="text1"/>
                              <w:sz w:val="22"/>
                              <w:szCs w:val="22"/>
                              <w:lang w:val="nl-NL"/>
                            </w:rPr>
                            <w:t>knoop en eindigend in de andere. Hierbij</w:t>
                          </w:r>
                        </w:ins>
                        <w:ins w:id="265" w:author="Renske Smetsers" w:date="2018-08-22T21:52:00Z">
                          <w:r>
                            <w:rPr>
                              <w:rFonts w:ascii="Arial" w:hAnsi="Arial" w:cs="Arial"/>
                              <w:color w:val="000000" w:themeColor="text1"/>
                              <w:sz w:val="22"/>
                              <w:szCs w:val="22"/>
                              <w:lang w:val="nl-NL"/>
                            </w:rPr>
                            <w:t xml:space="preserve"> </w:t>
                          </w:r>
                        </w:ins>
                        <w:ins w:id="266" w:author="Renske Smetsers" w:date="2018-08-22T21:50:00Z">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 xml:space="preserve">en eindpunt hetzelfde zijn, </w:t>
                          </w:r>
                        </w:ins>
                        <w:ins w:id="267" w:author="Renske Smetsers" w:date="2018-08-22T21:52:00Z">
                          <w:r>
                            <w:rPr>
                              <w:rFonts w:ascii="Arial" w:hAnsi="Arial" w:cs="Arial"/>
                              <w:color w:val="000000" w:themeColor="text1"/>
                              <w:sz w:val="22"/>
                              <w:szCs w:val="22"/>
                              <w:lang w:val="nl-NL"/>
                            </w:rPr>
                            <w:t>maar dat hoeft zeker niet.</w:t>
                          </w:r>
                        </w:ins>
                      </w:p>
                      <w:p w14:paraId="48F6DB75" w14:textId="0FF29787" w:rsidR="00E001AA" w:rsidRDefault="00E001AA">
                        <w:pPr>
                          <w:pStyle w:val="p1"/>
                          <w:shd w:val="clear" w:color="auto" w:fill="FFFFFF"/>
                          <w:spacing w:after="360"/>
                          <w:rPr>
                            <w:ins w:id="268" w:author="Renske Smetsers" w:date="2018-08-22T21:50:00Z"/>
                            <w:rFonts w:ascii="Arial" w:hAnsi="Arial" w:cs="Arial"/>
                            <w:color w:val="000000" w:themeColor="text1"/>
                            <w:sz w:val="22"/>
                            <w:szCs w:val="22"/>
                            <w:lang w:val="nl-NL"/>
                          </w:rPr>
                          <w:pPrChange w:id="269" w:author="Renske Smetsers" w:date="2018-08-22T21:53:00Z">
                            <w:pPr>
                              <w:pStyle w:val="p1"/>
                              <w:shd w:val="clear" w:color="auto" w:fill="FFFFFF"/>
                              <w:spacing w:before="0" w:beforeAutospacing="0" w:after="360" w:afterAutospacing="0"/>
                            </w:pPr>
                          </w:pPrChange>
                        </w:pPr>
                        <w:ins w:id="270" w:author="Renske Smetsers" w:date="2018-08-22T21:50:00Z">
                          <w:r w:rsidRPr="00E001AA">
                            <w:rPr>
                              <w:rFonts w:ascii="Arial" w:hAnsi="Arial" w:cs="Arial"/>
                              <w:color w:val="000000" w:themeColor="text1"/>
                              <w:sz w:val="22"/>
                              <w:szCs w:val="22"/>
                              <w:lang w:val="nl-NL"/>
                            </w:rPr>
                            <w:t>We noemen een graaf samenhangend als er</w:t>
                          </w:r>
                        </w:ins>
                        <w:ins w:id="271" w:author="Renske Smetsers" w:date="2018-08-22T21:53:00Z">
                          <w:r>
                            <w:rPr>
                              <w:rFonts w:ascii="Arial" w:hAnsi="Arial" w:cs="Arial"/>
                              <w:color w:val="000000" w:themeColor="text1"/>
                              <w:sz w:val="22"/>
                              <w:szCs w:val="22"/>
                              <w:lang w:val="nl-NL"/>
                            </w:rPr>
                            <w:t xml:space="preserve"> </w:t>
                          </w:r>
                        </w:ins>
                        <w:ins w:id="272" w:author="Renske Smetsers" w:date="2018-08-22T21:50:00Z">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oop in de graaf een pad bestaat</w:t>
                          </w:r>
                        </w:ins>
                        <w:ins w:id="273" w:author="Renske Smetsers" w:date="2018-08-22T21:53:00Z">
                          <w:r>
                            <w:rPr>
                              <w:rFonts w:ascii="Arial" w:hAnsi="Arial" w:cs="Arial"/>
                              <w:color w:val="000000" w:themeColor="text1"/>
                              <w:sz w:val="22"/>
                              <w:szCs w:val="22"/>
                              <w:lang w:val="nl-NL"/>
                            </w:rPr>
                            <w:t xml:space="preserve"> </w:t>
                          </w:r>
                        </w:ins>
                        <w:ins w:id="274" w:author="Renske Smetsers" w:date="2018-08-22T21:50:00Z">
                          <w:r>
                            <w:rPr>
                              <w:rFonts w:ascii="Arial" w:hAnsi="Arial" w:cs="Arial"/>
                              <w:color w:val="000000" w:themeColor="text1"/>
                              <w:sz w:val="22"/>
                              <w:szCs w:val="22"/>
                              <w:lang w:val="nl-NL"/>
                            </w:rPr>
                            <w:t>naar elke andere knoop</w:t>
                          </w:r>
                        </w:ins>
                        <w:ins w:id="275" w:author="Renske Smetsers" w:date="2018-08-22T21:54:00Z">
                          <w:r>
                            <w:rPr>
                              <w:rFonts w:ascii="Arial" w:hAnsi="Arial" w:cs="Arial"/>
                              <w:color w:val="000000" w:themeColor="text1"/>
                              <w:sz w:val="22"/>
                              <w:szCs w:val="22"/>
                              <w:lang w:val="nl-NL"/>
                            </w:rPr>
                            <w:t xml:space="preserve">. Een samenhangede graaf heeft </w:t>
                          </w:r>
                        </w:ins>
                        <w:ins w:id="276" w:author="Renske Smetsers" w:date="2018-08-22T21:53:00Z">
                          <w:r>
                            <w:rPr>
                              <w:rFonts w:ascii="Arial" w:hAnsi="Arial" w:cs="Arial"/>
                              <w:color w:val="000000" w:themeColor="text1"/>
                              <w:sz w:val="22"/>
                              <w:szCs w:val="22"/>
                              <w:lang w:val="nl-NL"/>
                            </w:rPr>
                            <w:t>dus geen</w:t>
                          </w:r>
                        </w:ins>
                        <w:ins w:id="277" w:author="Renske Smetsers" w:date="2018-08-22T21:54:00Z">
                          <w:r>
                            <w:rPr>
                              <w:rFonts w:ascii="Arial" w:hAnsi="Arial" w:cs="Arial"/>
                              <w:color w:val="000000" w:themeColor="text1"/>
                              <w:sz w:val="22"/>
                              <w:szCs w:val="22"/>
                              <w:lang w:val="nl-NL"/>
                            </w:rPr>
                            <w:t xml:space="preserve"> onbereikbare kopen.</w:t>
                          </w:r>
                        </w:ins>
                        <w:ins w:id="278" w:author="Renske Smetsers" w:date="2018-08-22T21:53:00Z">
                          <w:r>
                            <w:rPr>
                              <w:rFonts w:ascii="Arial" w:hAnsi="Arial" w:cs="Arial"/>
                              <w:color w:val="000000" w:themeColor="text1"/>
                              <w:sz w:val="22"/>
                              <w:szCs w:val="22"/>
                              <w:lang w:val="nl-NL"/>
                            </w:rPr>
                            <w:t xml:space="preserve"> </w:t>
                          </w:r>
                        </w:ins>
                      </w:p>
                      <w:p w14:paraId="77F288E5" w14:textId="771F9360" w:rsidR="00E001AA" w:rsidDel="00E001AA" w:rsidRDefault="00E001AA" w:rsidP="00E001AA">
                        <w:pPr>
                          <w:pStyle w:val="p1"/>
                          <w:shd w:val="clear" w:color="auto" w:fill="FFFFFF"/>
                          <w:spacing w:before="0" w:beforeAutospacing="0" w:after="360" w:afterAutospacing="0"/>
                          <w:rPr>
                            <w:del w:id="279" w:author="Renske Smetsers" w:date="2018-08-22T21:49:00Z"/>
                            <w:rFonts w:ascii="Arial" w:hAnsi="Arial" w:cs="Arial"/>
                            <w:color w:val="000000" w:themeColor="text1"/>
                            <w:sz w:val="22"/>
                            <w:szCs w:val="22"/>
                            <w:lang w:val="nl-NL"/>
                          </w:rPr>
                        </w:pPr>
                        <w:del w:id="280" w:author="Renske Smetsers" w:date="2018-08-22T21:49:00Z">
                          <w:r w:rsidRPr="008548AE" w:rsidDel="00E001AA">
                            <w:rPr>
                              <w:rFonts w:ascii="Arial" w:hAnsi="Arial" w:cs="Arial"/>
                              <w:color w:val="000000" w:themeColor="text1"/>
                              <w:sz w:val="22"/>
                              <w:szCs w:val="22"/>
                              <w:lang w:val="nl-NL"/>
                            </w:rPr>
                            <w:delText>Dijkstra’s korts</w:delText>
                          </w:r>
                          <w:r w:rsidDel="00E001AA">
                            <w:rPr>
                              <w:rFonts w:ascii="Arial" w:hAnsi="Arial" w:cs="Arial"/>
                              <w:color w:val="000000" w:themeColor="text1"/>
                              <w:sz w:val="22"/>
                              <w:szCs w:val="22"/>
                              <w:lang w:val="nl-NL"/>
                            </w:rPr>
                            <w:delText>te-pad algoritme berekent de kortste</w:delText>
                          </w:r>
                          <w:r w:rsidRPr="008548AE" w:rsidDel="00E001AA">
                            <w:rPr>
                              <w:rFonts w:ascii="Arial" w:hAnsi="Arial" w:cs="Arial"/>
                              <w:color w:val="000000" w:themeColor="text1"/>
                              <w:sz w:val="22"/>
                              <w:szCs w:val="22"/>
                              <w:lang w:val="nl-NL"/>
                            </w:rPr>
                            <w:delText xml:space="preserve"> route tussen een </w:delText>
                          </w:r>
                          <w:r w:rsidDel="00E001AA">
                            <w:rPr>
                              <w:rFonts w:ascii="Arial" w:hAnsi="Arial" w:cs="Arial"/>
                              <w:color w:val="000000" w:themeColor="text1"/>
                              <w:sz w:val="22"/>
                              <w:szCs w:val="22"/>
                              <w:lang w:val="nl-NL"/>
                            </w:rPr>
                            <w:delText>beginpunt en een aantal andere</w:delText>
                          </w:r>
                          <w:r w:rsidRPr="008548AE" w:rsidDel="00E001AA">
                            <w:rPr>
                              <w:rFonts w:ascii="Arial" w:hAnsi="Arial" w:cs="Arial"/>
                              <w:color w:val="000000" w:themeColor="text1"/>
                              <w:sz w:val="22"/>
                              <w:szCs w:val="22"/>
                              <w:lang w:val="nl-NL"/>
                            </w:rPr>
                            <w:delText xml:space="preserve"> punten. </w:delText>
                          </w:r>
                          <w:r w:rsidDel="00E001AA">
                            <w:rPr>
                              <w:rFonts w:ascii="Arial" w:hAnsi="Arial" w:cs="Arial"/>
                              <w:color w:val="000000" w:themeColor="text1"/>
                              <w:sz w:val="22"/>
                              <w:szCs w:val="22"/>
                              <w:lang w:val="nl-NL"/>
                            </w:rPr>
                            <w:delText xml:space="preserve">Het algoritme heet </w:delText>
                          </w:r>
                          <w:r w:rsidRPr="00A43DE5" w:rsidDel="00E001AA">
                            <w:rPr>
                              <w:rFonts w:ascii="Arial" w:hAnsi="Arial" w:cs="Arial"/>
                              <w:b/>
                              <w:color w:val="000000" w:themeColor="text1"/>
                              <w:sz w:val="22"/>
                              <w:szCs w:val="22"/>
                              <w:lang w:val="nl-NL"/>
                            </w:rPr>
                            <w:delText>gretig</w:delText>
                          </w:r>
                          <w:r w:rsidDel="00E001AA">
                            <w:rPr>
                              <w:rFonts w:ascii="Arial" w:hAnsi="Arial" w:cs="Arial"/>
                              <w:color w:val="000000" w:themeColor="text1"/>
                              <w:sz w:val="22"/>
                              <w:szCs w:val="22"/>
                              <w:lang w:val="nl-NL"/>
                            </w:rPr>
                            <w:delText xml:space="preserve"> omdat het bij elke stap steeds de kortste afstand kiest, zonder meteen verder te kijken. </w:delText>
                          </w:r>
                          <w:r w:rsidRPr="008548AE" w:rsidDel="00E001AA">
                            <w:rPr>
                              <w:rFonts w:ascii="Arial" w:hAnsi="Arial" w:cs="Arial"/>
                              <w:color w:val="000000" w:themeColor="text1"/>
                              <w:sz w:val="22"/>
                              <w:szCs w:val="22"/>
                              <w:lang w:val="nl-NL"/>
                            </w:rPr>
                            <w:delText xml:space="preserve">Een </w:delText>
                          </w:r>
                          <w:r w:rsidRPr="008548AE" w:rsidDel="00E001AA">
                            <w:rPr>
                              <w:rFonts w:ascii="Arial" w:hAnsi="Arial" w:cs="Arial"/>
                              <w:b/>
                              <w:color w:val="000000" w:themeColor="text1"/>
                              <w:sz w:val="22"/>
                              <w:szCs w:val="22"/>
                              <w:lang w:val="nl-NL"/>
                            </w:rPr>
                            <w:delText>graaf</w:delText>
                          </w:r>
                          <w:r w:rsidRPr="008548AE" w:rsidDel="00E001AA">
                            <w:rPr>
                              <w:rFonts w:ascii="Arial" w:hAnsi="Arial" w:cs="Arial"/>
                              <w:color w:val="000000" w:themeColor="text1"/>
                              <w:sz w:val="22"/>
                              <w:szCs w:val="22"/>
                              <w:lang w:val="nl-NL"/>
                            </w:rPr>
                            <w:delText xml:space="preserve"> is een handig schema om de gegevens in weer te geven. Een graaf heeft </w:delText>
                          </w:r>
                          <w:r w:rsidRPr="008548AE" w:rsidDel="00E001AA">
                            <w:rPr>
                              <w:rFonts w:ascii="Arial" w:hAnsi="Arial" w:cs="Arial"/>
                              <w:b/>
                              <w:color w:val="000000" w:themeColor="text1"/>
                              <w:sz w:val="22"/>
                              <w:szCs w:val="22"/>
                              <w:lang w:val="nl-NL"/>
                            </w:rPr>
                            <w:delText>knopen</w:delText>
                          </w:r>
                          <w:r w:rsidRPr="008548AE" w:rsidDel="00E001AA">
                            <w:rPr>
                              <w:rFonts w:ascii="Arial" w:hAnsi="Arial" w:cs="Arial"/>
                              <w:color w:val="000000" w:themeColor="text1"/>
                              <w:sz w:val="22"/>
                              <w:szCs w:val="22"/>
                              <w:lang w:val="nl-NL"/>
                            </w:rPr>
                            <w:delText xml:space="preserve"> (bijvoorbeeld steden) en </w:delText>
                          </w:r>
                          <w:r w:rsidRPr="008548AE" w:rsidDel="00E001AA">
                            <w:rPr>
                              <w:rFonts w:ascii="Arial" w:hAnsi="Arial" w:cs="Arial"/>
                              <w:b/>
                              <w:color w:val="000000" w:themeColor="text1"/>
                              <w:sz w:val="22"/>
                              <w:szCs w:val="22"/>
                              <w:lang w:val="nl-NL"/>
                            </w:rPr>
                            <w:delText>verbindingslijnen</w:delText>
                          </w:r>
                          <w:r w:rsidRPr="008548AE" w:rsidDel="00E001AA">
                            <w:rPr>
                              <w:rFonts w:ascii="Arial" w:hAnsi="Arial" w:cs="Arial"/>
                              <w:color w:val="000000" w:themeColor="text1"/>
                              <w:sz w:val="22"/>
                              <w:szCs w:val="22"/>
                              <w:lang w:val="nl-NL"/>
                            </w:rPr>
                            <w:delText xml:space="preserve"> (bijvoorbeeld wegen). Hebben de verbindingslijnen een waarde (zoals bijvoorbeeld een afstand, reistijd of benzinekosten)</w:delText>
                          </w:r>
                          <w:r w:rsidDel="00E001AA">
                            <w:rPr>
                              <w:rFonts w:ascii="Arial" w:hAnsi="Arial" w:cs="Arial"/>
                              <w:color w:val="000000" w:themeColor="text1"/>
                              <w:sz w:val="22"/>
                              <w:szCs w:val="22"/>
                              <w:lang w:val="nl-NL"/>
                            </w:rPr>
                            <w:delText>,</w:delText>
                          </w:r>
                          <w:r w:rsidRPr="008548AE" w:rsidDel="00E001AA">
                            <w:rPr>
                              <w:rFonts w:ascii="Arial" w:hAnsi="Arial" w:cs="Arial"/>
                              <w:color w:val="000000" w:themeColor="text1"/>
                              <w:sz w:val="22"/>
                              <w:szCs w:val="22"/>
                              <w:lang w:val="nl-NL"/>
                            </w:rPr>
                            <w:delText xml:space="preserve"> dan heet dat</w:delText>
                          </w:r>
                        </w:del>
                        <w:ins w:id="281" w:author="Sjaak Smetsers" w:date="2018-08-19T10:19:00Z">
                          <w:del w:id="282" w:author="Renske Smetsers" w:date="2018-08-22T21:49:00Z">
                            <w:r w:rsidDel="00E001AA">
                              <w:rPr>
                                <w:rFonts w:ascii="Arial" w:hAnsi="Arial" w:cs="Arial"/>
                                <w:color w:val="000000" w:themeColor="text1"/>
                                <w:sz w:val="22"/>
                                <w:szCs w:val="22"/>
                                <w:lang w:val="nl-NL"/>
                              </w:rPr>
                              <w:delText>spreken we van</w:delText>
                            </w:r>
                          </w:del>
                        </w:ins>
                        <w:del w:id="283" w:author="Renske Smetsers" w:date="2018-08-22T21:49:00Z">
                          <w:r w:rsidRPr="008548AE" w:rsidDel="00E001AA">
                            <w:rPr>
                              <w:rFonts w:ascii="Arial" w:hAnsi="Arial" w:cs="Arial"/>
                              <w:color w:val="000000" w:themeColor="text1"/>
                              <w:sz w:val="22"/>
                              <w:szCs w:val="22"/>
                              <w:lang w:val="nl-NL"/>
                            </w:rPr>
                            <w:delText xml:space="preserve"> een </w:delText>
                          </w:r>
                          <w:r w:rsidRPr="008548AE" w:rsidDel="00E001AA">
                            <w:rPr>
                              <w:rFonts w:ascii="Arial" w:hAnsi="Arial" w:cs="Arial"/>
                              <w:b/>
                              <w:color w:val="000000" w:themeColor="text1"/>
                              <w:sz w:val="22"/>
                              <w:szCs w:val="22"/>
                              <w:lang w:val="nl-NL"/>
                            </w:rPr>
                            <w:delText>gewogen</w:delText>
                          </w:r>
                          <w:r w:rsidRPr="008548AE" w:rsidDel="00E001AA">
                            <w:rPr>
                              <w:rFonts w:ascii="Arial" w:hAnsi="Arial" w:cs="Arial"/>
                              <w:color w:val="000000" w:themeColor="text1"/>
                              <w:sz w:val="22"/>
                              <w:szCs w:val="22"/>
                              <w:lang w:val="nl-NL"/>
                            </w:rPr>
                            <w:delText xml:space="preserve"> graaf.</w:delText>
                          </w:r>
                          <w:r w:rsidDel="00E001AA">
                            <w:rPr>
                              <w:rFonts w:ascii="Arial" w:hAnsi="Arial" w:cs="Arial"/>
                              <w:color w:val="000000" w:themeColor="text1"/>
                              <w:sz w:val="22"/>
                              <w:szCs w:val="22"/>
                              <w:lang w:val="nl-NL"/>
                            </w:rPr>
                            <w:delText xml:space="preserve"> Hebben de verbindingslijnen een richting, dan heet het </w:delText>
                          </w:r>
                        </w:del>
                        <w:ins w:id="284" w:author="Sjaak Smetsers" w:date="2018-08-19T10:19:00Z">
                          <w:del w:id="285" w:author="Renske Smetsers" w:date="2018-08-22T21:49:00Z">
                            <w:r w:rsidDel="00E001AA">
                              <w:rPr>
                                <w:rFonts w:ascii="Arial" w:hAnsi="Arial" w:cs="Arial"/>
                                <w:color w:val="000000" w:themeColor="text1"/>
                                <w:sz w:val="22"/>
                                <w:szCs w:val="22"/>
                                <w:lang w:val="nl-NL"/>
                              </w:rPr>
                              <w:delText xml:space="preserve">zo’n graaf </w:delText>
                            </w:r>
                          </w:del>
                        </w:ins>
                        <w:del w:id="286" w:author="Renske Smetsers" w:date="2018-08-22T21:49:00Z">
                          <w:r w:rsidDel="00E001AA">
                            <w:rPr>
                              <w:rFonts w:ascii="Arial" w:hAnsi="Arial" w:cs="Arial"/>
                              <w:color w:val="000000" w:themeColor="text1"/>
                              <w:sz w:val="22"/>
                              <w:szCs w:val="22"/>
                              <w:lang w:val="nl-NL"/>
                            </w:rPr>
                            <w:delText xml:space="preserve">een </w:delText>
                          </w:r>
                          <w:r w:rsidRPr="004C2E61" w:rsidDel="00E001AA">
                            <w:rPr>
                              <w:rFonts w:ascii="Arial" w:hAnsi="Arial" w:cs="Arial"/>
                              <w:b/>
                              <w:color w:val="000000" w:themeColor="text1"/>
                              <w:sz w:val="22"/>
                              <w:szCs w:val="22"/>
                              <w:lang w:val="nl-NL"/>
                            </w:rPr>
                            <w:delText>gericht</w:delText>
                          </w:r>
                          <w:r w:rsidRPr="00181021" w:rsidDel="00E001AA">
                            <w:rPr>
                              <w:rFonts w:ascii="Arial" w:hAnsi="Arial" w:cs="Arial"/>
                              <w:b/>
                              <w:color w:val="000000" w:themeColor="text1"/>
                              <w:sz w:val="22"/>
                              <w:szCs w:val="22"/>
                              <w:lang w:val="nl-NL"/>
                            </w:rPr>
                            <w:delText>e</w:delText>
                          </w:r>
                          <w:r w:rsidDel="00E001AA">
                            <w:rPr>
                              <w:rFonts w:ascii="Arial" w:hAnsi="Arial" w:cs="Arial"/>
                              <w:color w:val="000000" w:themeColor="text1"/>
                              <w:sz w:val="22"/>
                              <w:szCs w:val="22"/>
                              <w:lang w:val="nl-NL"/>
                            </w:rPr>
                            <w:delText xml:space="preserve"> graaf.</w:delText>
                          </w:r>
                        </w:del>
                      </w:p>
                      <w:p w14:paraId="2E7AB19A" w14:textId="4EBB6E66" w:rsidR="00E001AA" w:rsidDel="00E001AA" w:rsidRDefault="00E001AA">
                        <w:pPr>
                          <w:pStyle w:val="p1"/>
                          <w:shd w:val="clear" w:color="auto" w:fill="FFFFFF"/>
                          <w:spacing w:before="0" w:beforeAutospacing="0" w:after="360" w:afterAutospacing="0"/>
                          <w:rPr>
                            <w:del w:id="287" w:author="Renske Smetsers" w:date="2018-08-22T21:49:00Z"/>
                            <w:rFonts w:ascii="Arial" w:hAnsi="Arial" w:cs="Arial"/>
                            <w:color w:val="000000" w:themeColor="text1"/>
                            <w:sz w:val="22"/>
                            <w:szCs w:val="22"/>
                            <w:lang w:val="nl-NL"/>
                          </w:rPr>
                          <w:pPrChange w:id="288" w:author="Renske Smetsers" w:date="2018-08-22T21:49:00Z">
                            <w:pPr>
                              <w:pStyle w:val="p1"/>
                              <w:shd w:val="clear" w:color="auto" w:fill="FFFFFF"/>
                              <w:spacing w:before="0" w:after="360"/>
                            </w:pPr>
                          </w:pPrChange>
                        </w:pPr>
                        <w:del w:id="289" w:author="Renske Smetsers" w:date="2018-08-22T21:49:00Z">
                          <w:r w:rsidRPr="008548AE" w:rsidDel="00E001AA">
                            <w:rPr>
                              <w:rFonts w:ascii="Arial" w:hAnsi="Arial" w:cs="Arial"/>
                              <w:color w:val="000000" w:themeColor="text1"/>
                              <w:sz w:val="22"/>
                              <w:szCs w:val="22"/>
                              <w:lang w:val="nl-NL"/>
                            </w:rPr>
                            <w:delText xml:space="preserve">In de informatica kennen we veel problemen waarbij de hoeveelheid werk om een goede oplossing te vinden enorm toeneemt als de hoeveelheid gegevens stijgt. Hiervoor moeten slimme </w:delText>
                          </w:r>
                          <w:r w:rsidDel="00E001AA">
                            <w:rPr>
                              <w:rFonts w:ascii="Arial" w:hAnsi="Arial" w:cs="Arial"/>
                              <w:color w:val="000000" w:themeColor="text1"/>
                              <w:sz w:val="22"/>
                              <w:szCs w:val="22"/>
                              <w:lang w:val="nl-NL"/>
                            </w:rPr>
                            <w:delText xml:space="preserve">en efficiënte </w:delText>
                          </w:r>
                          <w:r w:rsidRPr="008548AE" w:rsidDel="00E001AA">
                            <w:rPr>
                              <w:rFonts w:ascii="Arial" w:hAnsi="Arial" w:cs="Arial"/>
                              <w:color w:val="000000" w:themeColor="text1"/>
                              <w:sz w:val="22"/>
                              <w:szCs w:val="22"/>
                              <w:lang w:val="nl-NL"/>
                            </w:rPr>
                            <w:delText>algoritmen worden uitgedacht.</w:delText>
                          </w:r>
                        </w:del>
                      </w:p>
                      <w:p w14:paraId="33FC36E4" w14:textId="703872F2" w:rsidR="00E001AA" w:rsidRPr="008548AE" w:rsidDel="00E001AA" w:rsidRDefault="00E001AA" w:rsidP="00E001AA">
                        <w:pPr>
                          <w:pStyle w:val="p1"/>
                          <w:shd w:val="clear" w:color="auto" w:fill="FFFFFF"/>
                          <w:spacing w:before="0" w:beforeAutospacing="0" w:after="360" w:afterAutospacing="0"/>
                          <w:rPr>
                            <w:del w:id="290" w:author="Renske Smetsers" w:date="2018-08-22T21:49:00Z"/>
                            <w:rFonts w:ascii="Arial" w:hAnsi="Arial" w:cs="Arial"/>
                            <w:color w:val="000000" w:themeColor="text1"/>
                            <w:sz w:val="22"/>
                            <w:szCs w:val="22"/>
                            <w:lang w:val="nl-NL"/>
                          </w:rPr>
                        </w:pPr>
                        <w:del w:id="291" w:author="Renske Smetsers" w:date="2018-08-22T21:49:00Z">
                          <w:r w:rsidDel="00E001AA">
                            <w:rPr>
                              <w:rFonts w:ascii="Arial" w:hAnsi="Arial" w:cs="Arial"/>
                              <w:color w:val="000000" w:themeColor="text1"/>
                              <w:sz w:val="22"/>
                              <w:szCs w:val="22"/>
                              <w:lang w:val="nl-NL"/>
                            </w:rPr>
                            <w:delText>Dijkstra’s algoritme kan voor veel meer problemen worden gebruikt. Je kunt het ook inzetten om de snelste of goedkoopste route te vinden.</w:delText>
                          </w:r>
                        </w:del>
                      </w:p>
                    </w:txbxContent>
                  </v:textbox>
                  <w10:wrap type="square" anchorx="margin"/>
                </v:shape>
              </w:pict>
            </mc:Fallback>
          </mc:AlternateContent>
        </w:r>
      </w:ins>
    </w:p>
    <w:p w14:paraId="62B8DF71" w14:textId="0BD8C959" w:rsidR="008548AE" w:rsidRPr="00BC5EEA" w:rsidRDefault="008548AE" w:rsidP="00B941C2">
      <w:pPr>
        <w:tabs>
          <w:tab w:val="num" w:pos="720"/>
        </w:tabs>
        <w:rPr>
          <w:rFonts w:ascii="Arial" w:hAnsi="Arial" w:cs="Arial"/>
          <w:b/>
          <w:lang w:val="nl-NL"/>
          <w:rPrChange w:id="249" w:author="Renske Smetsers" w:date="2018-08-24T11:07:00Z">
            <w:rPr>
              <w:rFonts w:cstheme="minorHAnsi"/>
              <w:b/>
              <w:lang w:val="nl-NL"/>
            </w:rPr>
          </w:rPrChange>
        </w:rPr>
      </w:pPr>
      <w:del w:id="250" w:author="Renske Smetsers" w:date="2018-08-24T09:06:00Z">
        <w:r w:rsidRPr="00BC5EEA" w:rsidDel="008425D1">
          <w:rPr>
            <w:rFonts w:ascii="Arial" w:hAnsi="Arial" w:cs="Arial"/>
            <w:b/>
            <w:lang w:val="nl-NL"/>
            <w:rPrChange w:id="251" w:author="Renske Smetsers" w:date="2018-08-24T11:07:00Z">
              <w:rPr>
                <w:rFonts w:cstheme="minorHAnsi"/>
                <w:b/>
                <w:lang w:val="nl-NL"/>
              </w:rPr>
            </w:rPrChange>
          </w:rPr>
          <w:delText xml:space="preserve">Opdracht </w:delText>
        </w:r>
      </w:del>
      <w:ins w:id="252" w:author="Renske Smetsers" w:date="2018-08-24T09:06:00Z">
        <w:r w:rsidR="008425D1" w:rsidRPr="00BC5EEA">
          <w:rPr>
            <w:rFonts w:ascii="Arial" w:hAnsi="Arial" w:cs="Arial"/>
            <w:b/>
            <w:lang w:val="nl-NL"/>
            <w:rPrChange w:id="253" w:author="Renske Smetsers" w:date="2018-08-24T11:07:00Z">
              <w:rPr>
                <w:rFonts w:cstheme="minorHAnsi"/>
                <w:b/>
                <w:lang w:val="nl-NL"/>
              </w:rPr>
            </w:rPrChange>
          </w:rPr>
          <w:t xml:space="preserve">Opgave </w:t>
        </w:r>
      </w:ins>
      <w:r w:rsidRPr="00BC5EEA">
        <w:rPr>
          <w:rFonts w:ascii="Arial" w:hAnsi="Arial" w:cs="Arial"/>
          <w:b/>
          <w:lang w:val="nl-NL"/>
          <w:rPrChange w:id="254" w:author="Renske Smetsers" w:date="2018-08-24T11:07:00Z">
            <w:rPr>
              <w:rFonts w:cstheme="minorHAnsi"/>
              <w:b/>
              <w:lang w:val="nl-NL"/>
            </w:rPr>
          </w:rPrChange>
        </w:rPr>
        <w:t>1</w:t>
      </w:r>
    </w:p>
    <w:p w14:paraId="6960ECDB" w14:textId="77777777" w:rsidR="00985E51" w:rsidRPr="00BC5EEA" w:rsidRDefault="00107A22" w:rsidP="00B941C2">
      <w:pPr>
        <w:tabs>
          <w:tab w:val="num" w:pos="720"/>
        </w:tabs>
        <w:rPr>
          <w:rFonts w:ascii="Arial" w:hAnsi="Arial" w:cs="Arial"/>
          <w:lang w:val="nl-NL"/>
          <w:rPrChange w:id="255" w:author="Renske Smetsers" w:date="2018-08-24T11:07:00Z">
            <w:rPr>
              <w:rFonts w:cstheme="minorHAnsi"/>
              <w:lang w:val="nl-NL"/>
            </w:rPr>
          </w:rPrChange>
        </w:rPr>
      </w:pPr>
      <w:r w:rsidRPr="00BC5EEA">
        <w:rPr>
          <w:rFonts w:ascii="Arial" w:hAnsi="Arial" w:cs="Arial"/>
          <w:lang w:val="nl-NL"/>
          <w:rPrChange w:id="256" w:author="Renske Smetsers" w:date="2018-08-24T11:07:00Z">
            <w:rPr>
              <w:rFonts w:cstheme="minorHAnsi"/>
              <w:lang w:val="nl-NL"/>
            </w:rPr>
          </w:rPrChange>
        </w:rPr>
        <w:t xml:space="preserve">Met een low-budget luchtvaartmaatschappij kun je goedkoop door Europa reizen. Per vlucht staan hieronder de prijzen in Euro’s aangegeven. </w:t>
      </w:r>
      <w:r w:rsidR="008548AE" w:rsidRPr="00BC5EEA">
        <w:rPr>
          <w:rFonts w:ascii="Arial" w:hAnsi="Arial" w:cs="Arial"/>
          <w:lang w:val="nl-NL"/>
          <w:rPrChange w:id="257" w:author="Renske Smetsers" w:date="2018-08-24T11:07:00Z">
            <w:rPr>
              <w:rFonts w:cstheme="minorHAnsi"/>
              <w:lang w:val="nl-NL"/>
            </w:rPr>
          </w:rPrChange>
        </w:rPr>
        <w:t>Pas</w:t>
      </w:r>
      <w:r w:rsidR="00985E51" w:rsidRPr="00BC5EEA">
        <w:rPr>
          <w:rFonts w:ascii="Arial" w:hAnsi="Arial" w:cs="Arial"/>
          <w:lang w:val="nl-NL"/>
          <w:rPrChange w:id="258" w:author="Renske Smetsers" w:date="2018-08-24T11:07:00Z">
            <w:rPr>
              <w:rFonts w:cstheme="minorHAnsi"/>
              <w:lang w:val="nl-NL"/>
            </w:rPr>
          </w:rPrChange>
        </w:rPr>
        <w:t xml:space="preserve"> Dijkstra</w:t>
      </w:r>
      <w:r w:rsidR="008548AE" w:rsidRPr="00BC5EEA">
        <w:rPr>
          <w:rFonts w:ascii="Arial" w:hAnsi="Arial" w:cs="Arial"/>
          <w:lang w:val="nl-NL"/>
          <w:rPrChange w:id="259" w:author="Renske Smetsers" w:date="2018-08-24T11:07:00Z">
            <w:rPr>
              <w:rFonts w:cstheme="minorHAnsi"/>
              <w:lang w:val="nl-NL"/>
            </w:rPr>
          </w:rPrChange>
        </w:rPr>
        <w:t>’</w:t>
      </w:r>
      <w:r w:rsidR="00985E51" w:rsidRPr="00BC5EEA">
        <w:rPr>
          <w:rFonts w:ascii="Arial" w:hAnsi="Arial" w:cs="Arial"/>
          <w:lang w:val="nl-NL"/>
          <w:rPrChange w:id="260" w:author="Renske Smetsers" w:date="2018-08-24T11:07:00Z">
            <w:rPr>
              <w:rFonts w:cstheme="minorHAnsi"/>
              <w:lang w:val="nl-NL"/>
            </w:rPr>
          </w:rPrChange>
        </w:rPr>
        <w:t>s algoritme</w:t>
      </w:r>
      <w:r w:rsidR="008548AE" w:rsidRPr="00BC5EEA">
        <w:rPr>
          <w:rFonts w:ascii="Arial" w:hAnsi="Arial" w:cs="Arial"/>
          <w:lang w:val="nl-NL"/>
          <w:rPrChange w:id="261" w:author="Renske Smetsers" w:date="2018-08-24T11:07:00Z">
            <w:rPr>
              <w:rFonts w:cstheme="minorHAnsi"/>
              <w:lang w:val="nl-NL"/>
            </w:rPr>
          </w:rPrChange>
        </w:rPr>
        <w:t xml:space="preserve"> toe om de</w:t>
      </w:r>
      <w:r w:rsidR="00985E51" w:rsidRPr="00BC5EEA">
        <w:rPr>
          <w:rFonts w:ascii="Arial" w:hAnsi="Arial" w:cs="Arial"/>
          <w:lang w:val="nl-NL"/>
          <w:rPrChange w:id="262" w:author="Renske Smetsers" w:date="2018-08-24T11:07:00Z">
            <w:rPr>
              <w:rFonts w:cstheme="minorHAnsi"/>
              <w:lang w:val="nl-NL"/>
            </w:rPr>
          </w:rPrChange>
        </w:rPr>
        <w:t xml:space="preserve"> </w:t>
      </w:r>
      <w:r w:rsidRPr="00BC5EEA">
        <w:rPr>
          <w:rFonts w:ascii="Arial" w:hAnsi="Arial" w:cs="Arial"/>
          <w:lang w:val="nl-NL"/>
          <w:rPrChange w:id="263" w:author="Renske Smetsers" w:date="2018-08-24T11:07:00Z">
            <w:rPr>
              <w:rFonts w:cstheme="minorHAnsi"/>
              <w:lang w:val="nl-NL"/>
            </w:rPr>
          </w:rPrChange>
        </w:rPr>
        <w:t>goedkoopste</w:t>
      </w:r>
      <w:r w:rsidR="008548AE" w:rsidRPr="00BC5EEA">
        <w:rPr>
          <w:rFonts w:ascii="Arial" w:hAnsi="Arial" w:cs="Arial"/>
          <w:lang w:val="nl-NL"/>
          <w:rPrChange w:id="264" w:author="Renske Smetsers" w:date="2018-08-24T11:07:00Z">
            <w:rPr>
              <w:rFonts w:cstheme="minorHAnsi"/>
              <w:lang w:val="nl-NL"/>
            </w:rPr>
          </w:rPrChange>
        </w:rPr>
        <w:t xml:space="preserve"> route </w:t>
      </w:r>
      <w:r w:rsidR="00371609" w:rsidRPr="00BC5EEA">
        <w:rPr>
          <w:rFonts w:ascii="Arial" w:hAnsi="Arial" w:cs="Arial"/>
          <w:lang w:val="nl-NL"/>
          <w:rPrChange w:id="265" w:author="Renske Smetsers" w:date="2018-08-24T11:07:00Z">
            <w:rPr>
              <w:rFonts w:cstheme="minorHAnsi"/>
              <w:lang w:val="nl-NL"/>
            </w:rPr>
          </w:rPrChange>
        </w:rPr>
        <w:t xml:space="preserve">te vinden </w:t>
      </w:r>
      <w:r w:rsidR="008548AE" w:rsidRPr="00BC5EEA">
        <w:rPr>
          <w:rFonts w:ascii="Arial" w:hAnsi="Arial" w:cs="Arial"/>
          <w:lang w:val="nl-NL"/>
          <w:rPrChange w:id="266" w:author="Renske Smetsers" w:date="2018-08-24T11:07:00Z">
            <w:rPr>
              <w:rFonts w:cstheme="minorHAnsi"/>
              <w:lang w:val="nl-NL"/>
            </w:rPr>
          </w:rPrChange>
        </w:rPr>
        <w:t xml:space="preserve">van </w:t>
      </w:r>
      <w:r w:rsidRPr="00BC5EEA">
        <w:rPr>
          <w:rFonts w:ascii="Arial" w:hAnsi="Arial" w:cs="Arial"/>
          <w:b/>
          <w:i/>
          <w:lang w:val="nl-NL"/>
          <w:rPrChange w:id="267" w:author="Renske Smetsers" w:date="2018-08-24T11:07:00Z">
            <w:rPr>
              <w:rFonts w:cstheme="minorHAnsi"/>
              <w:b/>
              <w:i/>
              <w:lang w:val="nl-NL"/>
            </w:rPr>
          </w:rPrChange>
        </w:rPr>
        <w:t>Amsterdam</w:t>
      </w:r>
      <w:r w:rsidRPr="00BC5EEA">
        <w:rPr>
          <w:rFonts w:ascii="Arial" w:hAnsi="Arial" w:cs="Arial"/>
          <w:lang w:val="nl-NL"/>
          <w:rPrChange w:id="268" w:author="Renske Smetsers" w:date="2018-08-24T11:07:00Z">
            <w:rPr>
              <w:rFonts w:cstheme="minorHAnsi"/>
              <w:lang w:val="nl-NL"/>
            </w:rPr>
          </w:rPrChange>
        </w:rPr>
        <w:t xml:space="preserve"> naar </w:t>
      </w:r>
      <w:r w:rsidRPr="00BC5EEA">
        <w:rPr>
          <w:rFonts w:ascii="Arial" w:hAnsi="Arial" w:cs="Arial"/>
          <w:b/>
          <w:i/>
          <w:lang w:val="nl-NL"/>
          <w:rPrChange w:id="269" w:author="Renske Smetsers" w:date="2018-08-24T11:07:00Z">
            <w:rPr>
              <w:rFonts w:cstheme="minorHAnsi"/>
              <w:b/>
              <w:i/>
              <w:lang w:val="nl-NL"/>
            </w:rPr>
          </w:rPrChange>
        </w:rPr>
        <w:t>Rom</w:t>
      </w:r>
      <w:r w:rsidR="00371609" w:rsidRPr="00BC5EEA">
        <w:rPr>
          <w:rFonts w:ascii="Arial" w:hAnsi="Arial" w:cs="Arial"/>
          <w:b/>
          <w:i/>
          <w:lang w:val="nl-NL"/>
          <w:rPrChange w:id="270" w:author="Renske Smetsers" w:date="2018-08-24T11:07:00Z">
            <w:rPr>
              <w:rFonts w:cstheme="minorHAnsi"/>
              <w:b/>
              <w:i/>
              <w:lang w:val="nl-NL"/>
            </w:rPr>
          </w:rPrChange>
        </w:rPr>
        <w:t>e</w:t>
      </w:r>
      <w:r w:rsidR="008548AE" w:rsidRPr="00BC5EEA">
        <w:rPr>
          <w:rFonts w:ascii="Arial" w:hAnsi="Arial" w:cs="Arial"/>
          <w:lang w:val="nl-NL"/>
          <w:rPrChange w:id="271" w:author="Renske Smetsers" w:date="2018-08-24T11:07:00Z">
            <w:rPr>
              <w:rFonts w:cstheme="minorHAnsi"/>
              <w:lang w:val="nl-NL"/>
            </w:rPr>
          </w:rPrChange>
        </w:rPr>
        <w:t>.</w:t>
      </w:r>
    </w:p>
    <w:p w14:paraId="466B8299" w14:textId="77777777" w:rsidR="00BD62C8" w:rsidRPr="00BC5EEA" w:rsidRDefault="00BD62C8" w:rsidP="00B941C2">
      <w:pPr>
        <w:tabs>
          <w:tab w:val="num" w:pos="720"/>
        </w:tabs>
        <w:rPr>
          <w:rFonts w:ascii="Arial" w:hAnsi="Arial" w:cs="Arial"/>
          <w:lang w:val="nl-NL"/>
          <w:rPrChange w:id="272" w:author="Renske Smetsers" w:date="2018-08-24T11:07:00Z">
            <w:rPr>
              <w:rFonts w:cstheme="minorHAnsi"/>
              <w:lang w:val="nl-NL"/>
            </w:rPr>
          </w:rPrChange>
        </w:rPr>
      </w:pPr>
    </w:p>
    <w:p w14:paraId="5B62F1C4" w14:textId="11E6B33A" w:rsidR="0033504B" w:rsidRPr="00BC5EEA" w:rsidRDefault="006D284B" w:rsidP="00B941C2">
      <w:pPr>
        <w:tabs>
          <w:tab w:val="num" w:pos="720"/>
        </w:tabs>
        <w:rPr>
          <w:rFonts w:ascii="Arial" w:hAnsi="Arial" w:cs="Arial"/>
          <w:lang w:val="nl-NL"/>
          <w:rPrChange w:id="273" w:author="Renske Smetsers" w:date="2018-08-24T11:07:00Z">
            <w:rPr>
              <w:rFonts w:cstheme="minorHAnsi"/>
              <w:lang w:val="nl-NL"/>
            </w:rPr>
          </w:rPrChange>
        </w:rPr>
      </w:pPr>
      <w:r w:rsidRPr="00BC5EEA">
        <w:rPr>
          <w:rFonts w:ascii="Arial" w:hAnsi="Arial" w:cs="Arial"/>
          <w:noProof/>
          <w:rPrChange w:id="274" w:author="Renske Smetsers" w:date="2018-08-24T11:07:00Z">
            <w:rPr>
              <w:rFonts w:cstheme="minorHAnsi"/>
              <w:noProof/>
            </w:rPr>
          </w:rPrChange>
        </w:rPr>
        <w:lastRenderedPageBreak/>
        <w:drawing>
          <wp:inline distT="0" distB="0" distL="0" distR="0" wp14:anchorId="6B20076D" wp14:editId="1025F993">
            <wp:extent cx="4501515" cy="3208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14263" cy="3217284"/>
                    </a:xfrm>
                    <a:prstGeom prst="rect">
                      <a:avLst/>
                    </a:prstGeom>
                    <a:noFill/>
                  </pic:spPr>
                </pic:pic>
              </a:graphicData>
            </a:graphic>
          </wp:inline>
        </w:drawing>
      </w:r>
    </w:p>
    <w:p w14:paraId="6C713045" w14:textId="71D78329" w:rsidR="00BE04F4" w:rsidRPr="00BC5EEA" w:rsidRDefault="006D284B" w:rsidP="00B941C2">
      <w:pPr>
        <w:tabs>
          <w:tab w:val="num" w:pos="720"/>
        </w:tabs>
        <w:rPr>
          <w:rFonts w:ascii="Arial" w:hAnsi="Arial" w:cs="Arial"/>
          <w:lang w:val="nl-NL"/>
          <w:rPrChange w:id="275" w:author="Renske Smetsers" w:date="2018-08-24T11:07:00Z">
            <w:rPr>
              <w:rFonts w:cstheme="minorHAnsi"/>
              <w:lang w:val="nl-NL"/>
            </w:rPr>
          </w:rPrChange>
        </w:rPr>
      </w:pPr>
      <w:r w:rsidRPr="00BC5EEA">
        <w:rPr>
          <w:rFonts w:ascii="Arial" w:hAnsi="Arial" w:cs="Arial"/>
          <w:lang w:val="nl-NL"/>
          <w:rPrChange w:id="276" w:author="Renske Smetsers" w:date="2018-08-24T11:07:00Z">
            <w:rPr>
              <w:rFonts w:cstheme="minorHAnsi"/>
              <w:lang w:val="nl-NL"/>
            </w:rPr>
          </w:rPrChange>
        </w:rPr>
        <w:t>Voor het uitvoeren van het algoritme kun je deze graaf gebruiken:</w:t>
      </w:r>
    </w:p>
    <w:p w14:paraId="73CF9E59" w14:textId="021FFF6F" w:rsidR="006D284B" w:rsidRPr="00BC5EEA" w:rsidRDefault="00B52807" w:rsidP="00B941C2">
      <w:pPr>
        <w:tabs>
          <w:tab w:val="num" w:pos="720"/>
        </w:tabs>
        <w:rPr>
          <w:rFonts w:ascii="Arial" w:hAnsi="Arial" w:cs="Arial"/>
          <w:lang w:val="nl-NL"/>
          <w:rPrChange w:id="277" w:author="Renske Smetsers" w:date="2018-08-24T11:07:00Z">
            <w:rPr>
              <w:rFonts w:cstheme="minorHAnsi"/>
              <w:lang w:val="nl-NL"/>
            </w:rPr>
          </w:rPrChange>
        </w:rPr>
      </w:pPr>
      <w:r w:rsidRPr="00BC5EEA">
        <w:rPr>
          <w:rFonts w:ascii="Arial" w:hAnsi="Arial" w:cs="Arial"/>
          <w:noProof/>
          <w:rPrChange w:id="278" w:author="Renske Smetsers" w:date="2018-08-24T11:07:00Z">
            <w:rPr>
              <w:rFonts w:cstheme="minorHAnsi"/>
              <w:noProof/>
            </w:rPr>
          </w:rPrChange>
        </w:rPr>
        <w:drawing>
          <wp:inline distT="0" distB="0" distL="0" distR="0" wp14:anchorId="1B419947" wp14:editId="034F4821">
            <wp:extent cx="4544377" cy="286892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9353" cy="2884692"/>
                    </a:xfrm>
                    <a:prstGeom prst="rect">
                      <a:avLst/>
                    </a:prstGeom>
                    <a:noFill/>
                  </pic:spPr>
                </pic:pic>
              </a:graphicData>
            </a:graphic>
          </wp:inline>
        </w:drawing>
      </w:r>
    </w:p>
    <w:p w14:paraId="72483AB9" w14:textId="77777777" w:rsidR="006D284B" w:rsidRPr="00BC5EEA" w:rsidRDefault="006D284B" w:rsidP="00B941C2">
      <w:pPr>
        <w:tabs>
          <w:tab w:val="num" w:pos="720"/>
        </w:tabs>
        <w:rPr>
          <w:rFonts w:ascii="Arial" w:hAnsi="Arial" w:cs="Arial"/>
          <w:lang w:val="nl-NL"/>
          <w:rPrChange w:id="279" w:author="Renske Smetsers" w:date="2018-08-24T11:07:00Z">
            <w:rPr>
              <w:rFonts w:cstheme="minorHAnsi"/>
              <w:lang w:val="nl-NL"/>
            </w:rPr>
          </w:rPrChange>
        </w:rPr>
      </w:pPr>
    </w:p>
    <w:p w14:paraId="4D55AA32" w14:textId="56669A29" w:rsidR="00BE04F4" w:rsidRPr="00BC5EEA" w:rsidRDefault="006D284B" w:rsidP="00BE04F4">
      <w:pPr>
        <w:tabs>
          <w:tab w:val="num" w:pos="720"/>
        </w:tabs>
        <w:rPr>
          <w:rFonts w:ascii="Arial" w:hAnsi="Arial" w:cs="Arial"/>
          <w:lang w:val="nl-NL"/>
          <w:rPrChange w:id="280" w:author="Renske Smetsers" w:date="2018-08-24T11:07:00Z">
            <w:rPr>
              <w:rFonts w:cstheme="minorHAnsi"/>
              <w:lang w:val="nl-NL"/>
            </w:rPr>
          </w:rPrChange>
        </w:rPr>
      </w:pPr>
      <w:r w:rsidRPr="00BC5EEA">
        <w:rPr>
          <w:rFonts w:ascii="Arial" w:hAnsi="Arial" w:cs="Arial"/>
          <w:noProof/>
          <w:rPrChange w:id="281" w:author="Renske Smetsers" w:date="2018-08-24T11:07:00Z">
            <w:rPr>
              <w:rFonts w:cstheme="minorHAnsi"/>
              <w:noProof/>
            </w:rPr>
          </w:rPrChange>
        </w:rPr>
        <w:lastRenderedPageBreak/>
        <mc:AlternateContent>
          <mc:Choice Requires="wps">
            <w:drawing>
              <wp:anchor distT="0" distB="0" distL="114300" distR="114300" simplePos="0" relativeHeight="251668480" behindDoc="0" locked="0" layoutInCell="1" allowOverlap="1" wp14:anchorId="26CE5045" wp14:editId="04321A7C">
                <wp:simplePos x="0" y="0"/>
                <wp:positionH relativeFrom="margin">
                  <wp:align>left</wp:align>
                </wp:positionH>
                <wp:positionV relativeFrom="paragraph">
                  <wp:posOffset>284798</wp:posOffset>
                </wp:positionV>
                <wp:extent cx="5810250" cy="2195512"/>
                <wp:effectExtent l="0" t="0" r="19050" b="14605"/>
                <wp:wrapTopAndBottom/>
                <wp:docPr id="31" name="Text Box 31"/>
                <wp:cNvGraphicFramePr/>
                <a:graphic xmlns:a="http://schemas.openxmlformats.org/drawingml/2006/main">
                  <a:graphicData uri="http://schemas.microsoft.com/office/word/2010/wordprocessingShape">
                    <wps:wsp>
                      <wps:cNvSpPr txBox="1"/>
                      <wps:spPr>
                        <a:xfrm>
                          <a:off x="0" y="0"/>
                          <a:ext cx="5810250" cy="2195512"/>
                        </a:xfrm>
                        <a:prstGeom prst="rect">
                          <a:avLst/>
                        </a:prstGeom>
                        <a:solidFill>
                          <a:schemeClr val="lt1"/>
                        </a:solidFill>
                        <a:ln w="6350">
                          <a:solidFill>
                            <a:prstClr val="black"/>
                          </a:solidFill>
                        </a:ln>
                      </wps:spPr>
                      <wps:txb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E5045" id="Text Box 31" o:spid="_x0000_s1029" type="#_x0000_t202" style="position:absolute;margin-left:0;margin-top:22.45pt;width:457.5pt;height:172.85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" fillcolor="white [3201]" strokeweight=".5pt">
                <v:textbo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4823" cy="1405029"/>
                                    </a:xfrm>
                                    <a:prstGeom prst="rect">
                                      <a:avLst/>
                                    </a:prstGeom>
                                  </pic:spPr>
                                </pic:pic>
                              </a:graphicData>
                            </a:graphic>
                          </wp:inline>
                        </w:drawing>
                      </w:r>
                    </w:p>
                  </w:txbxContent>
                </v:textbox>
                <w10:wrap type="topAndBottom" anchorx="margin"/>
              </v:shape>
            </w:pict>
          </mc:Fallback>
        </mc:AlternateContent>
      </w:r>
      <w:r w:rsidR="00BE04F4" w:rsidRPr="00BC5EEA">
        <w:rPr>
          <w:rFonts w:ascii="Arial" w:hAnsi="Arial" w:cs="Arial"/>
          <w:i/>
          <w:lang w:val="nl-NL"/>
          <w:rPrChange w:id="282" w:author="Renske Smetsers" w:date="2018-08-24T11:07:00Z">
            <w:rPr>
              <w:rFonts w:cstheme="minorHAnsi"/>
              <w:i/>
              <w:lang w:val="nl-NL"/>
            </w:rPr>
          </w:rPrChange>
        </w:rPr>
        <w:t xml:space="preserve">Geef aan wat de </w:t>
      </w:r>
      <w:r w:rsidR="002560DF" w:rsidRPr="00BC5EEA">
        <w:rPr>
          <w:rFonts w:ascii="Arial" w:hAnsi="Arial" w:cs="Arial"/>
          <w:i/>
          <w:lang w:val="nl-NL"/>
          <w:rPrChange w:id="283" w:author="Renske Smetsers" w:date="2018-08-24T11:07:00Z">
            <w:rPr>
              <w:rFonts w:cstheme="minorHAnsi"/>
              <w:i/>
              <w:lang w:val="nl-NL"/>
            </w:rPr>
          </w:rPrChange>
        </w:rPr>
        <w:t>goedkoopste</w:t>
      </w:r>
      <w:r w:rsidR="00BE04F4" w:rsidRPr="00BC5EEA">
        <w:rPr>
          <w:rFonts w:ascii="Arial" w:hAnsi="Arial" w:cs="Arial"/>
          <w:i/>
          <w:lang w:val="nl-NL"/>
          <w:rPrChange w:id="284" w:author="Renske Smetsers" w:date="2018-08-24T11:07:00Z">
            <w:rPr>
              <w:rFonts w:cstheme="minorHAnsi"/>
              <w:i/>
              <w:lang w:val="nl-NL"/>
            </w:rPr>
          </w:rPrChange>
        </w:rPr>
        <w:t xml:space="preserve"> route is van</w:t>
      </w:r>
      <w:r w:rsidR="00BE04F4" w:rsidRPr="00BC5EEA">
        <w:rPr>
          <w:rFonts w:ascii="Arial" w:hAnsi="Arial" w:cs="Arial"/>
          <w:b/>
          <w:i/>
          <w:lang w:val="nl-NL"/>
          <w:rPrChange w:id="285" w:author="Renske Smetsers" w:date="2018-08-24T11:07:00Z">
            <w:rPr>
              <w:rFonts w:cstheme="minorHAnsi"/>
              <w:b/>
              <w:i/>
              <w:lang w:val="nl-NL"/>
            </w:rPr>
          </w:rPrChange>
        </w:rPr>
        <w:t xml:space="preserve"> </w:t>
      </w:r>
      <w:r w:rsidR="002560DF" w:rsidRPr="00BC5EEA">
        <w:rPr>
          <w:rFonts w:ascii="Arial" w:hAnsi="Arial" w:cs="Arial"/>
          <w:b/>
          <w:i/>
          <w:lang w:val="nl-NL"/>
          <w:rPrChange w:id="286" w:author="Renske Smetsers" w:date="2018-08-24T11:07:00Z">
            <w:rPr>
              <w:rFonts w:cstheme="minorHAnsi"/>
              <w:b/>
              <w:i/>
              <w:lang w:val="nl-NL"/>
            </w:rPr>
          </w:rPrChange>
        </w:rPr>
        <w:t>Amsterdam</w:t>
      </w:r>
      <w:r w:rsidR="00BE04F4" w:rsidRPr="00BC5EEA">
        <w:rPr>
          <w:rFonts w:ascii="Arial" w:hAnsi="Arial" w:cs="Arial"/>
          <w:i/>
          <w:lang w:val="nl-NL"/>
          <w:rPrChange w:id="287" w:author="Renske Smetsers" w:date="2018-08-24T11:07:00Z">
            <w:rPr>
              <w:rFonts w:cstheme="minorHAnsi"/>
              <w:i/>
              <w:lang w:val="nl-NL"/>
            </w:rPr>
          </w:rPrChange>
        </w:rPr>
        <w:t xml:space="preserve"> naar </w:t>
      </w:r>
      <w:r w:rsidR="002560DF" w:rsidRPr="00BC5EEA">
        <w:rPr>
          <w:rFonts w:ascii="Arial" w:hAnsi="Arial" w:cs="Arial"/>
          <w:b/>
          <w:i/>
          <w:lang w:val="nl-NL"/>
          <w:rPrChange w:id="288" w:author="Renske Smetsers" w:date="2018-08-24T11:07:00Z">
            <w:rPr>
              <w:rFonts w:cstheme="minorHAnsi"/>
              <w:b/>
              <w:i/>
              <w:lang w:val="nl-NL"/>
            </w:rPr>
          </w:rPrChange>
        </w:rPr>
        <w:t>Rome</w:t>
      </w:r>
      <w:r w:rsidR="00BE04F4" w:rsidRPr="00BC5EEA">
        <w:rPr>
          <w:rFonts w:ascii="Arial" w:hAnsi="Arial" w:cs="Arial"/>
          <w:lang w:val="nl-NL"/>
          <w:rPrChange w:id="289" w:author="Renske Smetsers" w:date="2018-08-24T11:07:00Z">
            <w:rPr>
              <w:rFonts w:cstheme="minorHAnsi"/>
              <w:lang w:val="nl-NL"/>
            </w:rPr>
          </w:rPrChange>
        </w:rPr>
        <w:t>.</w:t>
      </w:r>
    </w:p>
    <w:p w14:paraId="2AE794F6" w14:textId="68BC9576" w:rsidR="00BE04F4" w:rsidRPr="00BC5EEA" w:rsidRDefault="00BE04F4" w:rsidP="00B941C2">
      <w:pPr>
        <w:tabs>
          <w:tab w:val="num" w:pos="720"/>
        </w:tabs>
        <w:rPr>
          <w:rFonts w:ascii="Arial" w:hAnsi="Arial" w:cs="Arial"/>
          <w:lang w:val="nl-NL"/>
          <w:rPrChange w:id="290" w:author="Renske Smetsers" w:date="2018-08-24T11:07:00Z">
            <w:rPr>
              <w:rFonts w:cstheme="minorHAnsi"/>
              <w:lang w:val="nl-NL"/>
            </w:rPr>
          </w:rPrChange>
        </w:rPr>
      </w:pPr>
    </w:p>
    <w:p w14:paraId="08929E47" w14:textId="42C1379F" w:rsidR="00AD746F" w:rsidRPr="00BC5EEA" w:rsidDel="002108F7" w:rsidRDefault="00AD746F" w:rsidP="00AD746F">
      <w:pPr>
        <w:tabs>
          <w:tab w:val="num" w:pos="720"/>
        </w:tabs>
        <w:rPr>
          <w:del w:id="291" w:author="Renske Smetsers" w:date="2018-08-26T04:56:00Z"/>
          <w:rFonts w:ascii="Arial" w:hAnsi="Arial" w:cs="Arial"/>
          <w:lang w:val="nl-NL"/>
          <w:rPrChange w:id="292" w:author="Renske Smetsers" w:date="2018-08-24T11:07:00Z">
            <w:rPr>
              <w:del w:id="293" w:author="Renske Smetsers" w:date="2018-08-26T04:56:00Z"/>
              <w:rFonts w:cstheme="minorHAnsi"/>
              <w:lang w:val="nl-NL"/>
            </w:rPr>
          </w:rPrChange>
        </w:rPr>
      </w:pPr>
      <w:del w:id="294" w:author="Renske Smetsers" w:date="2018-08-24T09:06:00Z">
        <w:r w:rsidRPr="00BC5EEA" w:rsidDel="008425D1">
          <w:rPr>
            <w:rFonts w:ascii="Arial" w:hAnsi="Arial" w:cs="Arial"/>
            <w:b/>
            <w:lang w:val="nl-NL"/>
            <w:rPrChange w:id="295" w:author="Renske Smetsers" w:date="2018-08-24T11:07:00Z">
              <w:rPr>
                <w:rFonts w:cstheme="minorHAnsi"/>
                <w:b/>
                <w:lang w:val="nl-NL"/>
              </w:rPr>
            </w:rPrChange>
          </w:rPr>
          <w:delText xml:space="preserve">Opdracht </w:delText>
        </w:r>
      </w:del>
      <w:del w:id="296" w:author="Renske Smetsers" w:date="2018-08-26T04:56:00Z">
        <w:r w:rsidRPr="00BC5EEA" w:rsidDel="002108F7">
          <w:rPr>
            <w:rFonts w:ascii="Arial" w:hAnsi="Arial" w:cs="Arial"/>
            <w:b/>
            <w:lang w:val="nl-NL"/>
            <w:rPrChange w:id="297" w:author="Renske Smetsers" w:date="2018-08-24T11:07:00Z">
              <w:rPr>
                <w:rFonts w:cstheme="minorHAnsi"/>
                <w:b/>
                <w:lang w:val="nl-NL"/>
              </w:rPr>
            </w:rPrChange>
          </w:rPr>
          <w:delText>2</w:delText>
        </w:r>
      </w:del>
    </w:p>
    <w:p w14:paraId="4584CEA2" w14:textId="2F7F9189" w:rsidR="00AD746F" w:rsidRPr="0062503B" w:rsidDel="002108F7" w:rsidRDefault="00AD746F" w:rsidP="00AD746F">
      <w:pPr>
        <w:tabs>
          <w:tab w:val="num" w:pos="720"/>
        </w:tabs>
        <w:rPr>
          <w:del w:id="298" w:author="Renske Smetsers" w:date="2018-08-26T04:56:00Z"/>
          <w:rFonts w:ascii="Arial" w:hAnsi="Arial" w:cs="Arial"/>
          <w:highlight w:val="yellow"/>
          <w:lang w:val="nl-NL"/>
          <w:rPrChange w:id="299" w:author="Renske Smetsers" w:date="2018-08-24T11:15:00Z">
            <w:rPr>
              <w:del w:id="300" w:author="Renske Smetsers" w:date="2018-08-26T04:56:00Z"/>
              <w:rFonts w:cstheme="minorHAnsi"/>
              <w:lang w:val="nl-NL"/>
            </w:rPr>
          </w:rPrChange>
        </w:rPr>
      </w:pPr>
      <w:del w:id="301" w:author="Renske Smetsers" w:date="2018-08-26T04:56:00Z">
        <w:r w:rsidRPr="0062503B" w:rsidDel="002108F7">
          <w:rPr>
            <w:rFonts w:ascii="Arial" w:hAnsi="Arial" w:cs="Arial"/>
            <w:highlight w:val="yellow"/>
            <w:lang w:val="nl-NL"/>
            <w:rPrChange w:id="302" w:author="Renske Smetsers" w:date="2018-08-24T11:15:00Z">
              <w:rPr>
                <w:rFonts w:cstheme="minorHAnsi"/>
                <w:lang w:val="nl-NL"/>
              </w:rPr>
            </w:rPrChange>
          </w:rPr>
          <w:delText>Kies 5 verschillende plekken waar jij met enige regelmaat naar toe gaat (bijvoorbeeld school, voetbaltraining, huis of het huis van je vriendin). Zoek met Google maps op hoe lang het duurt om van elk van die plekken naar elk ander plek te fietsen.</w:delText>
        </w:r>
        <w:r w:rsidR="000C714C" w:rsidRPr="0062503B" w:rsidDel="002108F7">
          <w:rPr>
            <w:rFonts w:ascii="Arial" w:hAnsi="Arial" w:cs="Arial"/>
            <w:highlight w:val="yellow"/>
            <w:lang w:val="nl-NL"/>
            <w:rPrChange w:id="303" w:author="Renske Smetsers" w:date="2018-08-24T11:15:00Z">
              <w:rPr>
                <w:rFonts w:cstheme="minorHAnsi"/>
                <w:lang w:val="nl-NL"/>
              </w:rPr>
            </w:rPrChange>
          </w:rPr>
          <w:delText xml:space="preserve"> </w:delText>
        </w:r>
        <w:r w:rsidR="004C2E61" w:rsidRPr="0062503B" w:rsidDel="002108F7">
          <w:rPr>
            <w:rFonts w:ascii="Arial" w:hAnsi="Arial" w:cs="Arial"/>
            <w:highlight w:val="yellow"/>
            <w:lang w:val="nl-NL"/>
            <w:rPrChange w:id="304" w:author="Renske Smetsers" w:date="2018-08-24T11:15:00Z">
              <w:rPr>
                <w:rFonts w:cstheme="minorHAnsi"/>
                <w:lang w:val="nl-NL"/>
              </w:rPr>
            </w:rPrChange>
          </w:rPr>
          <w:delText>Maak een eenvoudige versie van een kaart (een graaf dus) met de 5 plekken en elk</w:delText>
        </w:r>
      </w:del>
      <w:ins w:id="305" w:author="Sjaak Smetsers" w:date="2018-08-19T10:13:00Z">
        <w:del w:id="306" w:author="Renske Smetsers" w:date="2018-08-26T04:56:00Z">
          <w:r w:rsidR="00EC0A52" w:rsidRPr="0062503B" w:rsidDel="002108F7">
            <w:rPr>
              <w:rFonts w:ascii="Arial" w:hAnsi="Arial" w:cs="Arial"/>
              <w:highlight w:val="yellow"/>
              <w:lang w:val="nl-NL"/>
              <w:rPrChange w:id="307" w:author="Renske Smetsers" w:date="2018-08-24T11:15:00Z">
                <w:rPr>
                  <w:rFonts w:cstheme="minorHAnsi"/>
                  <w:lang w:val="nl-NL"/>
                </w:rPr>
              </w:rPrChange>
            </w:rPr>
            <w:delText>e</w:delText>
          </w:r>
        </w:del>
      </w:ins>
      <w:del w:id="308" w:author="Renske Smetsers" w:date="2018-08-26T04:56:00Z">
        <w:r w:rsidR="004C2E61" w:rsidRPr="0062503B" w:rsidDel="002108F7">
          <w:rPr>
            <w:rFonts w:ascii="Arial" w:hAnsi="Arial" w:cs="Arial"/>
            <w:highlight w:val="yellow"/>
            <w:lang w:val="nl-NL"/>
            <w:rPrChange w:id="309" w:author="Renske Smetsers" w:date="2018-08-24T11:15:00Z">
              <w:rPr>
                <w:rFonts w:cstheme="minorHAnsi"/>
                <w:lang w:val="nl-NL"/>
              </w:rPr>
            </w:rPrChange>
          </w:rPr>
          <w:delText xml:space="preserve"> reisduur. </w:delText>
        </w:r>
        <w:r w:rsidR="000C714C" w:rsidRPr="0062503B" w:rsidDel="002108F7">
          <w:rPr>
            <w:rFonts w:ascii="Arial" w:hAnsi="Arial" w:cs="Arial"/>
            <w:highlight w:val="yellow"/>
            <w:lang w:val="nl-NL"/>
            <w:rPrChange w:id="310" w:author="Renske Smetsers" w:date="2018-08-24T11:15:00Z">
              <w:rPr>
                <w:rFonts w:cstheme="minorHAnsi"/>
                <w:lang w:val="nl-NL"/>
              </w:rPr>
            </w:rPrChange>
          </w:rPr>
          <w:delText>Merk op dat Google maps rekening h</w:delText>
        </w:r>
        <w:r w:rsidR="009E5E9F" w:rsidRPr="0062503B" w:rsidDel="002108F7">
          <w:rPr>
            <w:rFonts w:ascii="Arial" w:hAnsi="Arial" w:cs="Arial"/>
            <w:highlight w:val="yellow"/>
            <w:lang w:val="nl-NL"/>
            <w:rPrChange w:id="311" w:author="Renske Smetsers" w:date="2018-08-24T11:15:00Z">
              <w:rPr>
                <w:rFonts w:cstheme="minorHAnsi"/>
                <w:lang w:val="nl-NL"/>
              </w:rPr>
            </w:rPrChange>
          </w:rPr>
          <w:delText>oud</w:delText>
        </w:r>
      </w:del>
      <w:ins w:id="312" w:author="Sjaak Smetsers" w:date="2018-08-19T10:13:00Z">
        <w:del w:id="313" w:author="Renske Smetsers" w:date="2018-08-26T04:56:00Z">
          <w:r w:rsidR="00EC0A52" w:rsidRPr="0062503B" w:rsidDel="002108F7">
            <w:rPr>
              <w:rFonts w:ascii="Arial" w:hAnsi="Arial" w:cs="Arial"/>
              <w:highlight w:val="yellow"/>
              <w:lang w:val="nl-NL"/>
              <w:rPrChange w:id="314" w:author="Renske Smetsers" w:date="2018-08-24T11:15:00Z">
                <w:rPr>
                  <w:rFonts w:cstheme="minorHAnsi"/>
                  <w:lang w:val="nl-NL"/>
                </w:rPr>
              </w:rPrChange>
            </w:rPr>
            <w:delText>t</w:delText>
          </w:r>
        </w:del>
      </w:ins>
      <w:del w:id="315" w:author="Renske Smetsers" w:date="2018-08-26T04:56:00Z">
        <w:r w:rsidR="009E5E9F" w:rsidRPr="0062503B" w:rsidDel="002108F7">
          <w:rPr>
            <w:rFonts w:ascii="Arial" w:hAnsi="Arial" w:cs="Arial"/>
            <w:highlight w:val="yellow"/>
            <w:lang w:val="nl-NL"/>
            <w:rPrChange w:id="316" w:author="Renske Smetsers" w:date="2018-08-24T11:15:00Z">
              <w:rPr>
                <w:rFonts w:cstheme="minorHAnsi"/>
                <w:lang w:val="nl-NL"/>
              </w:rPr>
            </w:rPrChange>
          </w:rPr>
          <w:delText xml:space="preserve"> met welke kant je op fietst: a</w:delText>
        </w:r>
        <w:r w:rsidR="000C714C" w:rsidRPr="0062503B" w:rsidDel="002108F7">
          <w:rPr>
            <w:rFonts w:ascii="Arial" w:hAnsi="Arial" w:cs="Arial"/>
            <w:highlight w:val="yellow"/>
            <w:lang w:val="nl-NL"/>
            <w:rPrChange w:id="317" w:author="Renske Smetsers" w:date="2018-08-24T11:15:00Z">
              <w:rPr>
                <w:rFonts w:cstheme="minorHAnsi"/>
                <w:lang w:val="nl-NL"/>
              </w:rPr>
            </w:rPrChange>
          </w:rPr>
          <w:delText xml:space="preserve">ls je bergop </w:delText>
        </w:r>
        <w:r w:rsidR="009E5E9F" w:rsidRPr="0062503B" w:rsidDel="002108F7">
          <w:rPr>
            <w:rFonts w:ascii="Arial" w:hAnsi="Arial" w:cs="Arial"/>
            <w:highlight w:val="yellow"/>
            <w:lang w:val="nl-NL"/>
            <w:rPrChange w:id="318" w:author="Renske Smetsers" w:date="2018-08-24T11:15:00Z">
              <w:rPr>
                <w:rFonts w:cstheme="minorHAnsi"/>
                <w:lang w:val="nl-NL"/>
              </w:rPr>
            </w:rPrChange>
          </w:rPr>
          <w:delText>moet</w:delText>
        </w:r>
        <w:r w:rsidR="000C714C" w:rsidRPr="0062503B" w:rsidDel="002108F7">
          <w:rPr>
            <w:rFonts w:ascii="Arial" w:hAnsi="Arial" w:cs="Arial"/>
            <w:highlight w:val="yellow"/>
            <w:lang w:val="nl-NL"/>
            <w:rPrChange w:id="319" w:author="Renske Smetsers" w:date="2018-08-24T11:15:00Z">
              <w:rPr>
                <w:rFonts w:cstheme="minorHAnsi"/>
                <w:lang w:val="nl-NL"/>
              </w:rPr>
            </w:rPrChange>
          </w:rPr>
          <w:delText xml:space="preserve"> doe je </w:delText>
        </w:r>
        <w:r w:rsidR="009E5E9F" w:rsidRPr="0062503B" w:rsidDel="002108F7">
          <w:rPr>
            <w:rFonts w:ascii="Arial" w:hAnsi="Arial" w:cs="Arial"/>
            <w:highlight w:val="yellow"/>
            <w:lang w:val="nl-NL"/>
            <w:rPrChange w:id="320" w:author="Renske Smetsers" w:date="2018-08-24T11:15:00Z">
              <w:rPr>
                <w:rFonts w:cstheme="minorHAnsi"/>
                <w:lang w:val="nl-NL"/>
              </w:rPr>
            </w:rPrChange>
          </w:rPr>
          <w:delText>daar</w:delText>
        </w:r>
        <w:r w:rsidR="000C714C" w:rsidRPr="0062503B" w:rsidDel="002108F7">
          <w:rPr>
            <w:rFonts w:ascii="Arial" w:hAnsi="Arial" w:cs="Arial"/>
            <w:highlight w:val="yellow"/>
            <w:lang w:val="nl-NL"/>
            <w:rPrChange w:id="321" w:author="Renske Smetsers" w:date="2018-08-24T11:15:00Z">
              <w:rPr>
                <w:rFonts w:cstheme="minorHAnsi"/>
                <w:lang w:val="nl-NL"/>
              </w:rPr>
            </w:rPrChange>
          </w:rPr>
          <w:delText xml:space="preserve"> natuurlijk langer over dan </w:delText>
        </w:r>
        <w:r w:rsidR="009E5E9F" w:rsidRPr="0062503B" w:rsidDel="002108F7">
          <w:rPr>
            <w:rFonts w:ascii="Arial" w:hAnsi="Arial" w:cs="Arial"/>
            <w:highlight w:val="yellow"/>
            <w:lang w:val="nl-NL"/>
            <w:rPrChange w:id="322" w:author="Renske Smetsers" w:date="2018-08-24T11:15:00Z">
              <w:rPr>
                <w:rFonts w:cstheme="minorHAnsi"/>
                <w:lang w:val="nl-NL"/>
              </w:rPr>
            </w:rPrChange>
          </w:rPr>
          <w:delText xml:space="preserve">als je de andere kant op zou gaan en </w:delText>
        </w:r>
        <w:r w:rsidR="000C714C" w:rsidRPr="0062503B" w:rsidDel="002108F7">
          <w:rPr>
            <w:rFonts w:ascii="Arial" w:hAnsi="Arial" w:cs="Arial"/>
            <w:highlight w:val="yellow"/>
            <w:lang w:val="nl-NL"/>
            <w:rPrChange w:id="323" w:author="Renske Smetsers" w:date="2018-08-24T11:15:00Z">
              <w:rPr>
                <w:rFonts w:cstheme="minorHAnsi"/>
                <w:lang w:val="nl-NL"/>
              </w:rPr>
            </w:rPrChange>
          </w:rPr>
          <w:delText>bergaf gaat.</w:delText>
        </w:r>
        <w:r w:rsidRPr="0062503B" w:rsidDel="002108F7">
          <w:rPr>
            <w:rFonts w:ascii="Arial" w:hAnsi="Arial" w:cs="Arial"/>
            <w:highlight w:val="yellow"/>
            <w:lang w:val="nl-NL"/>
            <w:rPrChange w:id="324" w:author="Renske Smetsers" w:date="2018-08-24T11:15:00Z">
              <w:rPr>
                <w:rFonts w:cstheme="minorHAnsi"/>
                <w:lang w:val="nl-NL"/>
              </w:rPr>
            </w:rPrChange>
          </w:rPr>
          <w:delText xml:space="preserve"> </w:delText>
        </w:r>
        <w:r w:rsidR="004C2E61" w:rsidRPr="0062503B" w:rsidDel="002108F7">
          <w:rPr>
            <w:rFonts w:ascii="Arial" w:hAnsi="Arial" w:cs="Arial"/>
            <w:highlight w:val="yellow"/>
            <w:lang w:val="nl-NL"/>
            <w:rPrChange w:id="325" w:author="Renske Smetsers" w:date="2018-08-24T11:15:00Z">
              <w:rPr>
                <w:rFonts w:cstheme="minorHAnsi"/>
                <w:lang w:val="nl-NL"/>
              </w:rPr>
            </w:rPrChange>
          </w:rPr>
          <w:delText>Als de reistijd de ene kant op anders is dan de ander, gebruik dan pijltje om de richting aan te geven (je krijgt dan een gerichte graaf).</w:delText>
        </w:r>
      </w:del>
    </w:p>
    <w:p w14:paraId="2B967BFE" w14:textId="465F12B7" w:rsidR="006B0E28" w:rsidRPr="00BC5EEA" w:rsidDel="002108F7" w:rsidRDefault="006B0E28" w:rsidP="00AD746F">
      <w:pPr>
        <w:tabs>
          <w:tab w:val="num" w:pos="720"/>
        </w:tabs>
        <w:rPr>
          <w:del w:id="326" w:author="Renske Smetsers" w:date="2018-08-26T04:56:00Z"/>
          <w:rFonts w:ascii="Arial" w:hAnsi="Arial" w:cs="Arial"/>
          <w:lang w:val="nl-NL"/>
          <w:rPrChange w:id="327" w:author="Renske Smetsers" w:date="2018-08-24T11:07:00Z">
            <w:rPr>
              <w:del w:id="328" w:author="Renske Smetsers" w:date="2018-08-26T04:56:00Z"/>
              <w:rFonts w:cstheme="minorHAnsi"/>
              <w:lang w:val="nl-NL"/>
            </w:rPr>
          </w:rPrChange>
        </w:rPr>
      </w:pPr>
      <w:del w:id="329" w:author="Renske Smetsers" w:date="2018-08-26T04:56:00Z">
        <w:r w:rsidRPr="0062503B" w:rsidDel="002108F7">
          <w:rPr>
            <w:rFonts w:ascii="Arial" w:hAnsi="Arial" w:cs="Arial"/>
            <w:highlight w:val="yellow"/>
            <w:lang w:val="nl-NL"/>
            <w:rPrChange w:id="330" w:author="Renske Smetsers" w:date="2018-08-24T11:15:00Z">
              <w:rPr>
                <w:rFonts w:cstheme="minorHAnsi"/>
                <w:lang w:val="nl-NL"/>
              </w:rPr>
            </w:rPrChange>
          </w:rPr>
          <w:delText xml:space="preserve">Gebruik het kortste-pad algoritme van Dijkstra om te bepalen wat de snelste route is van een van die plekken (bijvoorbeeld jouw huis) </w:delText>
        </w:r>
      </w:del>
      <w:del w:id="331" w:author="Renske Smetsers" w:date="2018-08-24T11:14:00Z">
        <w:r w:rsidRPr="0062503B" w:rsidDel="008C16AC">
          <w:rPr>
            <w:rFonts w:ascii="Arial" w:hAnsi="Arial" w:cs="Arial"/>
            <w:highlight w:val="yellow"/>
            <w:lang w:val="nl-NL"/>
            <w:rPrChange w:id="332" w:author="Renske Smetsers" w:date="2018-08-24T11:15:00Z">
              <w:rPr>
                <w:rFonts w:cstheme="minorHAnsi"/>
                <w:lang w:val="nl-NL"/>
              </w:rPr>
            </w:rPrChange>
          </w:rPr>
          <w:delText xml:space="preserve">langs </w:delText>
        </w:r>
      </w:del>
      <w:del w:id="333" w:author="Renske Smetsers" w:date="2018-08-26T04:56:00Z">
        <w:r w:rsidRPr="0062503B" w:rsidDel="002108F7">
          <w:rPr>
            <w:rFonts w:ascii="Arial" w:hAnsi="Arial" w:cs="Arial"/>
            <w:highlight w:val="yellow"/>
            <w:lang w:val="nl-NL"/>
            <w:rPrChange w:id="334" w:author="Renske Smetsers" w:date="2018-08-24T11:15:00Z">
              <w:rPr>
                <w:rFonts w:cstheme="minorHAnsi"/>
                <w:lang w:val="nl-NL"/>
              </w:rPr>
            </w:rPrChange>
          </w:rPr>
          <w:delText>alle andere plekken.</w:delText>
        </w:r>
      </w:del>
    </w:p>
    <w:p w14:paraId="4D4F84EC" w14:textId="14C10847" w:rsidR="000332F8" w:rsidRPr="00BC5EEA" w:rsidDel="002108F7" w:rsidRDefault="000332F8" w:rsidP="00B941C2">
      <w:pPr>
        <w:tabs>
          <w:tab w:val="num" w:pos="720"/>
        </w:tabs>
        <w:rPr>
          <w:del w:id="335" w:author="Renske Smetsers" w:date="2018-08-26T04:58:00Z"/>
          <w:rFonts w:ascii="Arial" w:hAnsi="Arial" w:cs="Arial"/>
          <w:lang w:val="nl-NL"/>
          <w:rPrChange w:id="336" w:author="Renske Smetsers" w:date="2018-08-24T11:07:00Z">
            <w:rPr>
              <w:del w:id="337" w:author="Renske Smetsers" w:date="2018-08-26T04:58:00Z"/>
              <w:rFonts w:cstheme="minorHAnsi"/>
              <w:lang w:val="nl-NL"/>
            </w:rPr>
          </w:rPrChange>
        </w:rPr>
      </w:pPr>
      <w:bookmarkStart w:id="338" w:name="_Hlk523022750"/>
      <w:del w:id="339" w:author="Renske Smetsers" w:date="2018-08-26T04:58:00Z">
        <w:r w:rsidRPr="00BC5EEA" w:rsidDel="002108F7">
          <w:rPr>
            <w:rFonts w:ascii="Arial" w:hAnsi="Arial" w:cs="Arial"/>
            <w:i/>
            <w:noProof/>
            <w:rPrChange w:id="340" w:author="Renske Smetsers" w:date="2018-08-24T11:07:00Z">
              <w:rPr>
                <w:rFonts w:cstheme="minorHAnsi"/>
                <w:i/>
                <w:noProof/>
              </w:rPr>
            </w:rPrChange>
          </w:rPr>
          <w:lastRenderedPageBreak/>
          <mc:AlternateContent>
            <mc:Choice Requires="wps">
              <w:drawing>
                <wp:anchor distT="0" distB="0" distL="114300" distR="114300" simplePos="0" relativeHeight="251674624" behindDoc="0" locked="0" layoutInCell="1" allowOverlap="1" wp14:anchorId="07AE66AE" wp14:editId="340F1C68">
                  <wp:simplePos x="0" y="0"/>
                  <wp:positionH relativeFrom="margin">
                    <wp:align>left</wp:align>
                  </wp:positionH>
                  <wp:positionV relativeFrom="paragraph">
                    <wp:posOffset>284798</wp:posOffset>
                  </wp:positionV>
                  <wp:extent cx="5901055" cy="3497580"/>
                  <wp:effectExtent l="0" t="0" r="23495" b="26670"/>
                  <wp:wrapTopAndBottom/>
                  <wp:docPr id="19" name="Text Box 19"/>
                  <wp:cNvGraphicFramePr/>
                  <a:graphic xmlns:a="http://schemas.openxmlformats.org/drawingml/2006/main">
                    <a:graphicData uri="http://schemas.microsoft.com/office/word/2010/wordprocessingShape">
                      <wps:wsp>
                        <wps:cNvSpPr txBox="1"/>
                        <wps:spPr>
                          <a:xfrm>
                            <a:off x="0" y="0"/>
                            <a:ext cx="5901070" cy="3498112"/>
                          </a:xfrm>
                          <a:prstGeom prst="rect">
                            <a:avLst/>
                          </a:prstGeom>
                          <a:solidFill>
                            <a:schemeClr val="lt1"/>
                          </a:solidFill>
                          <a:ln w="6350">
                            <a:solidFill>
                              <a:prstClr val="black"/>
                            </a:solidFill>
                          </a:ln>
                        </wps:spPr>
                        <wps:txbx>
                          <w:txbxContent>
                            <w:p w14:paraId="7B8F09D8" w14:textId="1F98003D" w:rsidR="000332F8" w:rsidRDefault="000332F8" w:rsidP="000332F8">
                              <w:pPr>
                                <w:rPr>
                                  <w:i/>
                                  <w:color w:val="4472C4" w:themeColor="accent1"/>
                                  <w:lang w:val="nl-NL"/>
                                </w:rPr>
                              </w:pPr>
                            </w:p>
                            <w:p w14:paraId="254DF1F0" w14:textId="526DD590" w:rsidR="000332F8" w:rsidRDefault="000C714C" w:rsidP="000332F8">
                              <w:pPr>
                                <w:rPr>
                                  <w:i/>
                                  <w:color w:val="4472C4" w:themeColor="accent1"/>
                                  <w:lang w:val="nl-NL"/>
                                </w:rPr>
                              </w:pPr>
                              <w:r>
                                <w:rPr>
                                  <w:i/>
                                  <w:color w:val="4472C4" w:themeColor="accent1"/>
                                  <w:lang w:val="nl-NL"/>
                                </w:rPr>
                                <w:t>Antwoord:</w:t>
                              </w:r>
                            </w:p>
                            <w:p w14:paraId="5AA6D179" w14:textId="65E16766" w:rsidR="000C714C" w:rsidRPr="00C3318A" w:rsidRDefault="000C714C" w:rsidP="000332F8">
                              <w:pPr>
                                <w:rPr>
                                  <w:i/>
                                  <w:color w:val="4472C4" w:themeColor="accent1"/>
                                  <w:lang w:val="nl-NL"/>
                                </w:rPr>
                              </w:pPr>
                              <w:r>
                                <w:rPr>
                                  <w:i/>
                                  <w:color w:val="4472C4" w:themeColor="accent1"/>
                                  <w:lang w:val="nl-NL"/>
                                </w:rPr>
                                <w:t>Let op dat er pijltjes in de graaf voorkomen als de ene kant op sneller is dan de an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AE66AE" id="_x0000_t202" coordsize="21600,21600" o:spt="202" path="m,l,21600r21600,l21600,xe">
                  <v:stroke joinstyle="miter"/>
                  <v:path gradientshapeok="t" o:connecttype="rect"/>
                </v:shapetype>
                <v:shape id="Text Box 19" o:spid="_x0000_s1030" type="#_x0000_t202" style="position:absolute;margin-left:0;margin-top:22.45pt;width:464.65pt;height:275.4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" fillcolor="white [3201]" strokeweight=".5pt">
                  <v:textbox>
                    <w:txbxContent>
                      <w:p w14:paraId="7B8F09D8" w14:textId="1F98003D" w:rsidR="000332F8" w:rsidRDefault="000332F8" w:rsidP="000332F8">
                        <w:pPr>
                          <w:rPr>
                            <w:i/>
                            <w:color w:val="4472C4" w:themeColor="accent1"/>
                            <w:lang w:val="nl-NL"/>
                          </w:rPr>
                        </w:pPr>
                      </w:p>
                      <w:p w14:paraId="254DF1F0" w14:textId="526DD590" w:rsidR="000332F8" w:rsidRDefault="000C714C" w:rsidP="000332F8">
                        <w:pPr>
                          <w:rPr>
                            <w:i/>
                            <w:color w:val="4472C4" w:themeColor="accent1"/>
                            <w:lang w:val="nl-NL"/>
                          </w:rPr>
                        </w:pPr>
                        <w:r>
                          <w:rPr>
                            <w:i/>
                            <w:color w:val="4472C4" w:themeColor="accent1"/>
                            <w:lang w:val="nl-NL"/>
                          </w:rPr>
                          <w:t>Antwoord:</w:t>
                        </w:r>
                      </w:p>
                      <w:p w14:paraId="5AA6D179" w14:textId="65E16766" w:rsidR="000C714C" w:rsidRPr="00C3318A" w:rsidRDefault="000C714C" w:rsidP="000332F8">
                        <w:pPr>
                          <w:rPr>
                            <w:i/>
                            <w:color w:val="4472C4" w:themeColor="accent1"/>
                            <w:lang w:val="nl-NL"/>
                          </w:rPr>
                        </w:pPr>
                        <w:r>
                          <w:rPr>
                            <w:i/>
                            <w:color w:val="4472C4" w:themeColor="accent1"/>
                            <w:lang w:val="nl-NL"/>
                          </w:rPr>
                          <w:t>Let op dat er pijltjes in de graaf voorkomen als de ene kant op sneller is dan de ander.</w:t>
                        </w:r>
                      </w:p>
                    </w:txbxContent>
                  </v:textbox>
                  <w10:wrap type="topAndBottom" anchorx="margin"/>
                </v:shape>
              </w:pict>
            </mc:Fallback>
          </mc:AlternateContent>
        </w:r>
        <w:r w:rsidRPr="00BC5EEA" w:rsidDel="002108F7">
          <w:rPr>
            <w:rFonts w:ascii="Arial" w:hAnsi="Arial" w:cs="Arial"/>
            <w:i/>
            <w:noProof/>
            <w:lang w:val="nl-NL"/>
            <w:rPrChange w:id="341" w:author="Renske Smetsers" w:date="2018-08-24T11:07:00Z">
              <w:rPr>
                <w:rFonts w:cstheme="minorHAnsi"/>
                <w:i/>
                <w:noProof/>
                <w:lang w:val="nl-NL"/>
              </w:rPr>
            </w:rPrChange>
          </w:rPr>
          <w:delText>Teken hier je graaf en bepaal de snelste route langs alle locaties</w:delText>
        </w:r>
        <w:r w:rsidRPr="00BC5EEA" w:rsidDel="002108F7">
          <w:rPr>
            <w:rFonts w:ascii="Arial" w:hAnsi="Arial" w:cs="Arial"/>
            <w:lang w:val="nl-NL"/>
            <w:rPrChange w:id="342" w:author="Renske Smetsers" w:date="2018-08-24T11:07:00Z">
              <w:rPr>
                <w:rFonts w:cstheme="minorHAnsi"/>
                <w:lang w:val="nl-NL"/>
              </w:rPr>
            </w:rPrChange>
          </w:rPr>
          <w:delText>.</w:delText>
        </w:r>
      </w:del>
    </w:p>
    <w:p w14:paraId="752C073A" w14:textId="77777777" w:rsidR="00C86BE1" w:rsidRPr="00BC5EEA" w:rsidRDefault="00C86BE1" w:rsidP="000332F8">
      <w:pPr>
        <w:tabs>
          <w:tab w:val="num" w:pos="720"/>
        </w:tabs>
        <w:rPr>
          <w:rFonts w:ascii="Arial" w:hAnsi="Arial" w:cs="Arial"/>
          <w:color w:val="000000" w:themeColor="text1"/>
          <w:lang w:val="nl-NL"/>
        </w:rPr>
      </w:pPr>
    </w:p>
    <w:bookmarkEnd w:id="338"/>
    <w:p w14:paraId="08F2A744" w14:textId="1A6F8061" w:rsidR="000332F8" w:rsidRPr="00BC5EEA" w:rsidRDefault="000332F8" w:rsidP="000332F8">
      <w:pPr>
        <w:tabs>
          <w:tab w:val="num" w:pos="720"/>
        </w:tabs>
        <w:rPr>
          <w:rFonts w:ascii="Arial" w:hAnsi="Arial" w:cs="Arial"/>
          <w:i/>
          <w:noProof/>
          <w:lang w:val="nl-NL"/>
          <w:rPrChange w:id="343" w:author="Renske Smetsers" w:date="2018-08-24T11:07:00Z">
            <w:rPr>
              <w:rFonts w:cstheme="minorHAnsi"/>
              <w:i/>
              <w:noProof/>
              <w:lang w:val="nl-NL"/>
            </w:rPr>
          </w:rPrChange>
        </w:rPr>
      </w:pPr>
      <w:r w:rsidRPr="00A50ABE">
        <w:rPr>
          <w:rFonts w:ascii="Arial" w:hAnsi="Arial" w:cs="Arial"/>
          <w:color w:val="000000" w:themeColor="text1"/>
          <w:lang w:val="nl-NL"/>
        </w:rPr>
        <w:t xml:space="preserve">Dijkstra’s algoritme heet </w:t>
      </w:r>
      <w:r w:rsidRPr="00A50ABE">
        <w:rPr>
          <w:rFonts w:ascii="Arial" w:hAnsi="Arial" w:cs="Arial"/>
          <w:b/>
          <w:color w:val="000000" w:themeColor="text1"/>
          <w:lang w:val="nl-NL"/>
        </w:rPr>
        <w:t>gretig</w:t>
      </w:r>
      <w:r w:rsidRPr="008C16AC">
        <w:rPr>
          <w:rFonts w:ascii="Arial" w:hAnsi="Arial" w:cs="Arial"/>
          <w:color w:val="000000" w:themeColor="text1"/>
          <w:lang w:val="nl-NL"/>
        </w:rPr>
        <w:t xml:space="preserve"> omdat het bij elke stap steeds de kortste afstand kiest, </w:t>
      </w:r>
      <w:ins w:id="344" w:author="Renske Smetsers" w:date="2018-08-24T11:04:00Z">
        <w:r w:rsidR="00E637E9" w:rsidRPr="00BC5EEA">
          <w:rPr>
            <w:rFonts w:ascii="Arial" w:eastAsia="Times New Roman" w:hAnsi="Arial" w:cs="Arial"/>
            <w:color w:val="141412"/>
            <w:lang w:val="nl-NL"/>
            <w:rPrChange w:id="345" w:author="Renske Smetsers" w:date="2018-08-24T11:07:00Z">
              <w:rPr>
                <w:rFonts w:ascii="Arial" w:eastAsia="Times New Roman" w:hAnsi="Arial" w:cs="Arial"/>
                <w:color w:val="141412"/>
              </w:rPr>
            </w:rPrChange>
          </w:rPr>
          <w:t>zonder vooruit te kijken naar de gevolgen van die beslissing</w:t>
        </w:r>
        <w:r w:rsidR="009F3262" w:rsidRPr="00BC5EEA">
          <w:rPr>
            <w:rFonts w:ascii="Arial" w:hAnsi="Arial" w:cs="Arial"/>
            <w:color w:val="000000" w:themeColor="text1"/>
            <w:lang w:val="nl-NL"/>
          </w:rPr>
          <w:t>.</w:t>
        </w:r>
      </w:ins>
      <w:del w:id="346" w:author="Renske Smetsers" w:date="2018-08-24T11:04:00Z">
        <w:r w:rsidRPr="00A50ABE" w:rsidDel="00E637E9">
          <w:rPr>
            <w:rFonts w:ascii="Arial" w:hAnsi="Arial" w:cs="Arial"/>
            <w:color w:val="000000" w:themeColor="text1"/>
            <w:lang w:val="nl-NL"/>
          </w:rPr>
          <w:delText>zonder meteen verder te kijken</w:delText>
        </w:r>
        <w:r w:rsidRPr="00BC5EEA" w:rsidDel="00E637E9">
          <w:rPr>
            <w:rFonts w:ascii="Arial" w:hAnsi="Arial" w:cs="Arial"/>
            <w:i/>
            <w:noProof/>
            <w:lang w:val="nl-NL"/>
            <w:rPrChange w:id="347" w:author="Renske Smetsers" w:date="2018-08-24T11:07:00Z">
              <w:rPr>
                <w:rFonts w:cstheme="minorHAnsi"/>
                <w:i/>
                <w:noProof/>
                <w:lang w:val="nl-NL"/>
              </w:rPr>
            </w:rPrChange>
          </w:rPr>
          <w:delText xml:space="preserve"> </w:delText>
        </w:r>
      </w:del>
    </w:p>
    <w:p w14:paraId="02D24E4A" w14:textId="51E7D9CA" w:rsidR="000332F8" w:rsidRPr="00BC5EEA" w:rsidRDefault="00EA68F4" w:rsidP="000332F8">
      <w:pPr>
        <w:tabs>
          <w:tab w:val="num" w:pos="720"/>
        </w:tabs>
        <w:rPr>
          <w:rFonts w:ascii="Arial" w:hAnsi="Arial" w:cs="Arial"/>
          <w:lang w:val="nl-NL"/>
          <w:rPrChange w:id="348" w:author="Renske Smetsers" w:date="2018-08-24T11:07:00Z">
            <w:rPr>
              <w:rFonts w:cstheme="minorHAnsi"/>
              <w:lang w:val="nl-NL"/>
            </w:rPr>
          </w:rPrChange>
        </w:rPr>
      </w:pPr>
      <w:r w:rsidRPr="00BC5EEA">
        <w:rPr>
          <w:rFonts w:ascii="Arial" w:hAnsi="Arial" w:cs="Arial"/>
          <w:i/>
          <w:noProof/>
          <w:rPrChange w:id="349" w:author="Renske Smetsers" w:date="2018-08-24T11:07:00Z">
            <w:rPr>
              <w:rFonts w:cstheme="minorHAnsi"/>
              <w:i/>
              <w:noProof/>
            </w:rPr>
          </w:rPrChange>
        </w:rPr>
        <mc:AlternateContent>
          <mc:Choice Requires="wps">
            <w:drawing>
              <wp:anchor distT="0" distB="0" distL="114300" distR="114300" simplePos="0" relativeHeight="251676672" behindDoc="0" locked="0" layoutInCell="1" allowOverlap="1" wp14:anchorId="59120C80" wp14:editId="6D1393F8">
                <wp:simplePos x="0" y="0"/>
                <wp:positionH relativeFrom="margin">
                  <wp:align>right</wp:align>
                </wp:positionH>
                <wp:positionV relativeFrom="paragraph">
                  <wp:posOffset>486041</wp:posOffset>
                </wp:positionV>
                <wp:extent cx="5932805" cy="1286510"/>
                <wp:effectExtent l="0" t="0" r="10795" b="27940"/>
                <wp:wrapTopAndBottom/>
                <wp:docPr id="22" name="Text Box 22"/>
                <wp:cNvGraphicFramePr/>
                <a:graphic xmlns:a="http://schemas.openxmlformats.org/drawingml/2006/main">
                  <a:graphicData uri="http://schemas.microsoft.com/office/word/2010/wordprocessingShape">
                    <wps:wsp>
                      <wps:cNvSpPr txBox="1"/>
                      <wps:spPr>
                        <a:xfrm>
                          <a:off x="0" y="0"/>
                          <a:ext cx="5932805" cy="1286510"/>
                        </a:xfrm>
                        <a:prstGeom prst="rect">
                          <a:avLst/>
                        </a:prstGeom>
                        <a:solidFill>
                          <a:schemeClr val="lt1"/>
                        </a:solidFill>
                        <a:ln w="6350">
                          <a:solidFill>
                            <a:prstClr val="black"/>
                          </a:solidFill>
                        </a:ln>
                      </wps:spPr>
                      <wps:txbx>
                        <w:txbxContent>
                          <w:p w14:paraId="7B206DD2" w14:textId="702061A1"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w:t>
                            </w:r>
                            <w:del w:id="350" w:author="Renske Smetsers" w:date="2018-08-24T11:15:00Z">
                              <w:r w:rsidR="00EA68F4" w:rsidDel="00FE3170">
                                <w:rPr>
                                  <w:i/>
                                  <w:color w:val="4472C4" w:themeColor="accent1"/>
                                  <w:lang w:val="nl-NL"/>
                                </w:rPr>
                                <w:delText>p</w:delText>
                              </w:r>
                            </w:del>
                            <w:r w:rsidR="00EA68F4">
                              <w:rPr>
                                <w:i/>
                                <w:color w:val="4472C4" w:themeColor="accent1"/>
                                <w:lang w:val="nl-NL"/>
                              </w:rPr>
                              <w:t>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0C80" id="Text Box 22" o:spid="_x0000_s1031" type="#_x0000_t202" style="position:absolute;margin-left:415.95pt;margin-top:38.25pt;width:467.15pt;height:101.3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" fillcolor="white [3201]" strokeweight=".5pt">
                <v:textbox>
                  <w:txbxContent>
                    <w:p w14:paraId="7B206DD2" w14:textId="702061A1"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w:t>
                      </w:r>
                      <w:del w:id="389" w:author="Renske Smetsers" w:date="2018-08-24T11:15:00Z">
                        <w:r w:rsidR="00EA68F4" w:rsidDel="00FE3170">
                          <w:rPr>
                            <w:i/>
                            <w:color w:val="4472C4" w:themeColor="accent1"/>
                            <w:lang w:val="nl-NL"/>
                          </w:rPr>
                          <w:delText>p</w:delText>
                        </w:r>
                      </w:del>
                      <w:r w:rsidR="00EA68F4">
                        <w:rPr>
                          <w:i/>
                          <w:color w:val="4472C4" w:themeColor="accent1"/>
                          <w:lang w:val="nl-NL"/>
                        </w:rPr>
                        <w:t>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v:textbox>
                <w10:wrap type="topAndBottom" anchorx="margin"/>
              </v:shape>
            </w:pict>
          </mc:Fallback>
        </mc:AlternateContent>
      </w:r>
      <w:r w:rsidR="000332F8" w:rsidRPr="00BC5EEA">
        <w:rPr>
          <w:rFonts w:ascii="Arial" w:hAnsi="Arial" w:cs="Arial"/>
          <w:i/>
          <w:noProof/>
          <w:lang w:val="nl-NL"/>
          <w:rPrChange w:id="351" w:author="Renske Smetsers" w:date="2018-08-24T11:07:00Z">
            <w:rPr>
              <w:rFonts w:cstheme="minorHAnsi"/>
              <w:i/>
              <w:noProof/>
              <w:lang w:val="nl-NL"/>
            </w:rPr>
          </w:rPrChange>
        </w:rPr>
        <w:t>Zul je met het kortste-pad algoritme van Dijkstra altijd de meest optimale route vinden?</w:t>
      </w:r>
      <w:r w:rsidRPr="00BC5EEA">
        <w:rPr>
          <w:rFonts w:ascii="Arial" w:hAnsi="Arial" w:cs="Arial"/>
          <w:i/>
          <w:noProof/>
          <w:lang w:val="nl-NL"/>
          <w:rPrChange w:id="352" w:author="Renske Smetsers" w:date="2018-08-24T11:07:00Z">
            <w:rPr>
              <w:rFonts w:cstheme="minorHAnsi"/>
              <w:i/>
              <w:noProof/>
              <w:lang w:val="nl-NL"/>
            </w:rPr>
          </w:rPrChange>
        </w:rPr>
        <w:t xml:space="preserve"> Ook als bijvoorbeeld de kortste route over meer knopen gaat dan een langere?</w:t>
      </w:r>
    </w:p>
    <w:p w14:paraId="644D0E09" w14:textId="3461042E" w:rsidR="000332F8" w:rsidRPr="00BC5EEA" w:rsidRDefault="000332F8" w:rsidP="00B941C2">
      <w:pPr>
        <w:tabs>
          <w:tab w:val="num" w:pos="720"/>
        </w:tabs>
        <w:rPr>
          <w:rFonts w:ascii="Arial" w:hAnsi="Arial" w:cs="Arial"/>
          <w:b/>
          <w:lang w:val="nl-NL"/>
          <w:rPrChange w:id="353" w:author="Renske Smetsers" w:date="2018-08-24T11:07:00Z">
            <w:rPr>
              <w:rFonts w:cstheme="minorHAnsi"/>
              <w:b/>
              <w:lang w:val="nl-NL"/>
            </w:rPr>
          </w:rPrChange>
        </w:rPr>
      </w:pPr>
    </w:p>
    <w:p w14:paraId="114A7B0F" w14:textId="26BE0D55" w:rsidR="00985E51" w:rsidRPr="00BC5EEA" w:rsidRDefault="008548AE" w:rsidP="00B941C2">
      <w:pPr>
        <w:tabs>
          <w:tab w:val="num" w:pos="720"/>
        </w:tabs>
        <w:rPr>
          <w:rFonts w:ascii="Arial" w:hAnsi="Arial" w:cs="Arial"/>
          <w:lang w:val="nl-NL"/>
          <w:rPrChange w:id="354" w:author="Renske Smetsers" w:date="2018-08-24T11:07:00Z">
            <w:rPr>
              <w:rFonts w:cstheme="minorHAnsi"/>
              <w:lang w:val="nl-NL"/>
            </w:rPr>
          </w:rPrChange>
        </w:rPr>
      </w:pPr>
      <w:del w:id="355" w:author="Renske Smetsers" w:date="2018-08-24T09:06:00Z">
        <w:r w:rsidRPr="00BC5EEA" w:rsidDel="008425D1">
          <w:rPr>
            <w:rFonts w:ascii="Arial" w:hAnsi="Arial" w:cs="Arial"/>
            <w:b/>
            <w:lang w:val="nl-NL"/>
            <w:rPrChange w:id="356" w:author="Renske Smetsers" w:date="2018-08-24T11:07:00Z">
              <w:rPr>
                <w:rFonts w:cstheme="minorHAnsi"/>
                <w:b/>
                <w:lang w:val="nl-NL"/>
              </w:rPr>
            </w:rPrChange>
          </w:rPr>
          <w:delText xml:space="preserve">Opdracht </w:delText>
        </w:r>
      </w:del>
      <w:ins w:id="357" w:author="Renske Smetsers" w:date="2018-08-24T09:06:00Z">
        <w:r w:rsidR="008425D1" w:rsidRPr="00BC5EEA">
          <w:rPr>
            <w:rFonts w:ascii="Arial" w:hAnsi="Arial" w:cs="Arial"/>
            <w:b/>
            <w:lang w:val="nl-NL"/>
            <w:rPrChange w:id="358" w:author="Renske Smetsers" w:date="2018-08-24T11:07:00Z">
              <w:rPr>
                <w:rFonts w:cstheme="minorHAnsi"/>
                <w:b/>
                <w:lang w:val="nl-NL"/>
              </w:rPr>
            </w:rPrChange>
          </w:rPr>
          <w:t xml:space="preserve">Opgave </w:t>
        </w:r>
      </w:ins>
      <w:del w:id="359" w:author="Renske Smetsers" w:date="2018-08-26T04:59:00Z">
        <w:r w:rsidR="00AD746F" w:rsidRPr="00BC5EEA" w:rsidDel="002108F7">
          <w:rPr>
            <w:rFonts w:ascii="Arial" w:hAnsi="Arial" w:cs="Arial"/>
            <w:b/>
            <w:lang w:val="nl-NL"/>
            <w:rPrChange w:id="360" w:author="Renske Smetsers" w:date="2018-08-24T11:07:00Z">
              <w:rPr>
                <w:rFonts w:cstheme="minorHAnsi"/>
                <w:b/>
                <w:lang w:val="nl-NL"/>
              </w:rPr>
            </w:rPrChange>
          </w:rPr>
          <w:delText>3</w:delText>
        </w:r>
      </w:del>
      <w:ins w:id="361" w:author="Renske Smetsers" w:date="2018-08-26T04:59:00Z">
        <w:r w:rsidR="002108F7">
          <w:rPr>
            <w:rFonts w:ascii="Arial" w:hAnsi="Arial" w:cs="Arial"/>
            <w:b/>
            <w:lang w:val="nl-NL"/>
          </w:rPr>
          <w:t>2</w:t>
        </w:r>
      </w:ins>
    </w:p>
    <w:p w14:paraId="715FB22F" w14:textId="77777777" w:rsidR="008548AE" w:rsidRPr="00BC5EEA" w:rsidRDefault="008548AE" w:rsidP="00B941C2">
      <w:pPr>
        <w:tabs>
          <w:tab w:val="num" w:pos="720"/>
        </w:tabs>
        <w:rPr>
          <w:rFonts w:ascii="Arial" w:hAnsi="Arial" w:cs="Arial"/>
          <w:lang w:val="nl-NL"/>
          <w:rPrChange w:id="362" w:author="Renske Smetsers" w:date="2018-08-24T11:07:00Z">
            <w:rPr>
              <w:rFonts w:cstheme="minorHAnsi"/>
              <w:lang w:val="nl-NL"/>
            </w:rPr>
          </w:rPrChange>
        </w:rPr>
      </w:pPr>
      <w:r w:rsidRPr="00BC5EEA">
        <w:rPr>
          <w:rFonts w:ascii="Arial" w:hAnsi="Arial" w:cs="Arial"/>
          <w:lang w:val="nl-NL"/>
          <w:rPrChange w:id="363" w:author="Renske Smetsers" w:date="2018-08-24T11:07:00Z">
            <w:rPr>
              <w:rFonts w:cstheme="minorHAnsi"/>
              <w:lang w:val="nl-NL"/>
            </w:rPr>
          </w:rPrChange>
        </w:rPr>
        <w:t>Dijkstra’s algoritme kun je voor veel meer problemen gebruiken dan alleen om de ko</w:t>
      </w:r>
      <w:r w:rsidR="00AD22AE" w:rsidRPr="00BC5EEA">
        <w:rPr>
          <w:rFonts w:ascii="Arial" w:hAnsi="Arial" w:cs="Arial"/>
          <w:lang w:val="nl-NL"/>
          <w:rPrChange w:id="364" w:author="Renske Smetsers" w:date="2018-08-24T11:07:00Z">
            <w:rPr>
              <w:rFonts w:cstheme="minorHAnsi"/>
              <w:lang w:val="nl-NL"/>
            </w:rPr>
          </w:rPrChange>
        </w:rPr>
        <w:t>rtste route te bepalen. Als je in plaats van afstanden bijvoorbeeld kosten in je graaf vermeld, dan kun je het gebruiken om geld te besparen. Maar je kan er ook geld mee verdienen!</w:t>
      </w:r>
    </w:p>
    <w:p w14:paraId="7F4396B4" w14:textId="77777777" w:rsidR="00AD22AE" w:rsidRPr="00BC5EEA" w:rsidRDefault="00AD22AE" w:rsidP="00B941C2">
      <w:pPr>
        <w:tabs>
          <w:tab w:val="num" w:pos="720"/>
        </w:tabs>
        <w:rPr>
          <w:rFonts w:ascii="Arial" w:hAnsi="Arial" w:cs="Arial"/>
          <w:lang w:val="nl-NL"/>
          <w:rPrChange w:id="365" w:author="Renske Smetsers" w:date="2018-08-24T11:07:00Z">
            <w:rPr>
              <w:rFonts w:cstheme="minorHAnsi"/>
              <w:lang w:val="nl-NL"/>
            </w:rPr>
          </w:rPrChange>
        </w:rPr>
      </w:pPr>
      <w:r w:rsidRPr="00BC5EEA">
        <w:rPr>
          <w:rFonts w:ascii="Arial" w:hAnsi="Arial" w:cs="Arial"/>
          <w:lang w:val="nl-NL"/>
          <w:rPrChange w:id="366" w:author="Renske Smetsers" w:date="2018-08-24T11:07:00Z">
            <w:rPr>
              <w:rFonts w:cstheme="minorHAnsi"/>
              <w:lang w:val="nl-NL"/>
            </w:rPr>
          </w:rPrChange>
        </w:rPr>
        <w:t xml:space="preserve">Als je geld wisselt van de ene valuta naar een ander, dan kan dat soms gunstiger uitpakken dan anders. </w:t>
      </w:r>
      <w:r w:rsidR="0014445B" w:rsidRPr="00BC5EEA">
        <w:rPr>
          <w:rFonts w:ascii="Arial" w:hAnsi="Arial" w:cs="Arial"/>
          <w:lang w:val="nl-NL"/>
          <w:rPrChange w:id="367" w:author="Renske Smetsers" w:date="2018-08-24T11:07:00Z">
            <w:rPr>
              <w:rFonts w:cstheme="minorHAnsi"/>
              <w:lang w:val="nl-NL"/>
            </w:rPr>
          </w:rPrChange>
        </w:rPr>
        <w:t>Jouw opdracht is om de bepalen hoe je het meeste goud kan</w:t>
      </w:r>
      <w:r w:rsidRPr="00BC5EEA">
        <w:rPr>
          <w:rFonts w:ascii="Arial" w:hAnsi="Arial" w:cs="Arial"/>
          <w:lang w:val="nl-NL"/>
          <w:rPrChange w:id="368" w:author="Renske Smetsers" w:date="2018-08-24T11:07:00Z">
            <w:rPr>
              <w:rFonts w:cstheme="minorHAnsi"/>
              <w:lang w:val="nl-NL"/>
            </w:rPr>
          </w:rPrChange>
        </w:rPr>
        <w:t xml:space="preserve"> kopen met je euro’s. </w:t>
      </w:r>
    </w:p>
    <w:p w14:paraId="1A265A35" w14:textId="77777777" w:rsidR="008329B7" w:rsidRPr="00BC5EEA" w:rsidRDefault="008329B7" w:rsidP="008329B7">
      <w:pPr>
        <w:tabs>
          <w:tab w:val="num" w:pos="720"/>
        </w:tabs>
        <w:rPr>
          <w:rFonts w:ascii="Arial" w:hAnsi="Arial" w:cs="Arial"/>
          <w:lang w:val="nl-NL"/>
          <w:rPrChange w:id="369" w:author="Renske Smetsers" w:date="2018-08-24T11:07:00Z">
            <w:rPr>
              <w:rFonts w:cstheme="minorHAnsi"/>
              <w:lang w:val="nl-NL"/>
            </w:rPr>
          </w:rPrChange>
        </w:rPr>
      </w:pPr>
      <w:r w:rsidRPr="00BC5EEA">
        <w:rPr>
          <w:rFonts w:ascii="Arial" w:hAnsi="Arial" w:cs="Arial"/>
          <w:b/>
          <w:lang w:val="nl-NL"/>
          <w:rPrChange w:id="370" w:author="Renske Smetsers" w:date="2018-08-24T11:07:00Z">
            <w:rPr>
              <w:rFonts w:cstheme="minorHAnsi"/>
              <w:lang w:val="nl-NL"/>
            </w:rPr>
          </w:rPrChange>
        </w:rPr>
        <w:lastRenderedPageBreak/>
        <w:t>Stap 1</w:t>
      </w:r>
      <w:r w:rsidRPr="00BC5EEA">
        <w:rPr>
          <w:rFonts w:ascii="Arial" w:hAnsi="Arial" w:cs="Arial"/>
          <w:lang w:val="nl-NL"/>
          <w:rPrChange w:id="371" w:author="Renske Smetsers" w:date="2018-08-24T11:07:00Z">
            <w:rPr>
              <w:rFonts w:cstheme="minorHAnsi"/>
              <w:lang w:val="nl-NL"/>
            </w:rPr>
          </w:rPrChange>
        </w:rPr>
        <w:t>: Hieronder staan de wisselkoersen. Maak een graaf van de mogelijke transacties. Let er op dat je op de verbindingslijnen pijltjes zet, want het maakt uit of je Dollars naar Pond omwisselt of andersom.</w:t>
      </w:r>
    </w:p>
    <w:p w14:paraId="4C5F717B" w14:textId="77777777" w:rsidR="008329B7" w:rsidRPr="00BC5EEA" w:rsidRDefault="008329B7" w:rsidP="00B941C2">
      <w:pPr>
        <w:tabs>
          <w:tab w:val="num" w:pos="720"/>
        </w:tabs>
        <w:rPr>
          <w:rFonts w:ascii="Arial" w:hAnsi="Arial" w:cs="Arial"/>
          <w:lang w:val="nl-NL"/>
          <w:rPrChange w:id="372" w:author="Renske Smetsers" w:date="2018-08-24T11:07:00Z">
            <w:rPr>
              <w:rFonts w:cstheme="minorHAnsi"/>
              <w:lang w:val="nl-NL"/>
            </w:rPr>
          </w:rPrChange>
        </w:rPr>
        <w:sectPr w:rsidR="008329B7" w:rsidRPr="00BC5EEA">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205"/>
        <w:gridCol w:w="1425"/>
      </w:tblGrid>
      <w:tr w:rsidR="00AD22AE" w:rsidRPr="00BC5EEA" w14:paraId="2958DDA4" w14:textId="77777777" w:rsidTr="00AD22AE">
        <w:tc>
          <w:tcPr>
            <w:tcW w:w="1435" w:type="dxa"/>
          </w:tcPr>
          <w:p w14:paraId="04914771" w14:textId="77777777" w:rsidR="00AD22AE" w:rsidRPr="00BC5EEA" w:rsidRDefault="00AD22AE" w:rsidP="00C3318A">
            <w:pPr>
              <w:tabs>
                <w:tab w:val="num" w:pos="720"/>
              </w:tabs>
              <w:jc w:val="center"/>
              <w:rPr>
                <w:rFonts w:ascii="Arial" w:hAnsi="Arial" w:cs="Arial"/>
                <w:lang w:val="nl-NL"/>
                <w:rPrChange w:id="373" w:author="Renske Smetsers" w:date="2018-08-24T11:07:00Z">
                  <w:rPr>
                    <w:rFonts w:cstheme="minorHAnsi"/>
                    <w:lang w:val="nl-NL"/>
                  </w:rPr>
                </w:rPrChange>
              </w:rPr>
            </w:pPr>
            <w:r w:rsidRPr="00BC5EEA">
              <w:rPr>
                <w:rFonts w:ascii="Arial" w:hAnsi="Arial" w:cs="Arial"/>
                <w:lang w:val="nl-NL"/>
                <w:rPrChange w:id="374" w:author="Renske Smetsers" w:date="2018-08-24T11:07:00Z">
                  <w:rPr>
                    <w:rFonts w:cstheme="minorHAnsi"/>
                    <w:lang w:val="nl-NL"/>
                  </w:rPr>
                </w:rPrChange>
              </w:rPr>
              <w:t>van</w:t>
            </w:r>
          </w:p>
        </w:tc>
        <w:tc>
          <w:tcPr>
            <w:tcW w:w="1710" w:type="dxa"/>
          </w:tcPr>
          <w:p w14:paraId="546E5FAA" w14:textId="77777777" w:rsidR="00AD22AE" w:rsidRPr="00BC5EEA" w:rsidRDefault="00AD22AE" w:rsidP="00C3318A">
            <w:pPr>
              <w:tabs>
                <w:tab w:val="num" w:pos="720"/>
              </w:tabs>
              <w:jc w:val="center"/>
              <w:rPr>
                <w:rFonts w:ascii="Arial" w:hAnsi="Arial" w:cs="Arial"/>
                <w:lang w:val="nl-NL"/>
                <w:rPrChange w:id="375" w:author="Renske Smetsers" w:date="2018-08-24T11:07:00Z">
                  <w:rPr>
                    <w:rFonts w:cstheme="minorHAnsi"/>
                    <w:lang w:val="nl-NL"/>
                  </w:rPr>
                </w:rPrChange>
              </w:rPr>
            </w:pPr>
            <w:r w:rsidRPr="00BC5EEA">
              <w:rPr>
                <w:rFonts w:ascii="Arial" w:hAnsi="Arial" w:cs="Arial"/>
                <w:lang w:val="nl-NL"/>
                <w:rPrChange w:id="376" w:author="Renske Smetsers" w:date="2018-08-24T11:07:00Z">
                  <w:rPr>
                    <w:rFonts w:cstheme="minorHAnsi"/>
                    <w:lang w:val="nl-NL"/>
                  </w:rPr>
                </w:rPrChange>
              </w:rPr>
              <w:t>naar</w:t>
            </w:r>
          </w:p>
        </w:tc>
      </w:tr>
      <w:tr w:rsidR="00AD22AE" w:rsidRPr="00BC5EEA" w14:paraId="4EB167A6" w14:textId="77777777" w:rsidTr="00AD22AE">
        <w:tc>
          <w:tcPr>
            <w:tcW w:w="1435" w:type="dxa"/>
          </w:tcPr>
          <w:p w14:paraId="513BB119" w14:textId="77777777" w:rsidR="00AD22AE" w:rsidRPr="00BC5EEA" w:rsidRDefault="00AD22AE" w:rsidP="00C3318A">
            <w:pPr>
              <w:tabs>
                <w:tab w:val="num" w:pos="720"/>
              </w:tabs>
              <w:jc w:val="center"/>
              <w:rPr>
                <w:rFonts w:ascii="Arial" w:hAnsi="Arial" w:cs="Arial"/>
                <w:lang w:val="nl-NL"/>
                <w:rPrChange w:id="377" w:author="Renske Smetsers" w:date="2018-08-24T11:07:00Z">
                  <w:rPr>
                    <w:rFonts w:cstheme="minorHAnsi"/>
                    <w:lang w:val="nl-NL"/>
                  </w:rPr>
                </w:rPrChange>
              </w:rPr>
            </w:pPr>
            <w:r w:rsidRPr="00BC5EEA">
              <w:rPr>
                <w:rFonts w:ascii="Arial" w:hAnsi="Arial" w:cs="Arial"/>
                <w:lang w:val="nl-NL"/>
                <w:rPrChange w:id="378" w:author="Renske Smetsers" w:date="2018-08-24T11:07:00Z">
                  <w:rPr>
                    <w:rFonts w:cstheme="minorHAnsi"/>
                    <w:lang w:val="nl-NL"/>
                  </w:rPr>
                </w:rPrChange>
              </w:rPr>
              <w:t>Euro</w:t>
            </w:r>
          </w:p>
        </w:tc>
        <w:tc>
          <w:tcPr>
            <w:tcW w:w="1710" w:type="dxa"/>
          </w:tcPr>
          <w:p w14:paraId="7A05E1B9" w14:textId="77777777" w:rsidR="00AD22AE" w:rsidRPr="00BC5EEA" w:rsidRDefault="00AD22AE" w:rsidP="00C3318A">
            <w:pPr>
              <w:tabs>
                <w:tab w:val="num" w:pos="720"/>
              </w:tabs>
              <w:jc w:val="center"/>
              <w:rPr>
                <w:rFonts w:ascii="Arial" w:hAnsi="Arial" w:cs="Arial"/>
                <w:lang w:val="nl-NL"/>
                <w:rPrChange w:id="379" w:author="Renske Smetsers" w:date="2018-08-24T11:07:00Z">
                  <w:rPr>
                    <w:rFonts w:cstheme="minorHAnsi"/>
                    <w:lang w:val="nl-NL"/>
                  </w:rPr>
                </w:rPrChange>
              </w:rPr>
            </w:pPr>
            <w:r w:rsidRPr="00BC5EEA">
              <w:rPr>
                <w:rFonts w:ascii="Arial" w:hAnsi="Arial" w:cs="Arial"/>
                <w:lang w:val="nl-NL"/>
                <w:rPrChange w:id="380" w:author="Renske Smetsers" w:date="2018-08-24T11:07:00Z">
                  <w:rPr>
                    <w:rFonts w:cstheme="minorHAnsi"/>
                    <w:lang w:val="nl-NL"/>
                  </w:rPr>
                </w:rPrChange>
              </w:rPr>
              <w:t>Britse Pond</w:t>
            </w:r>
          </w:p>
        </w:tc>
      </w:tr>
      <w:tr w:rsidR="00AD22AE" w:rsidRPr="00BC5EEA" w14:paraId="2CC34D99" w14:textId="77777777" w:rsidTr="00AD22AE">
        <w:tc>
          <w:tcPr>
            <w:tcW w:w="3145" w:type="dxa"/>
            <w:gridSpan w:val="2"/>
          </w:tcPr>
          <w:p w14:paraId="06E22572" w14:textId="77777777" w:rsidR="00AD22AE" w:rsidRPr="00BC5EEA" w:rsidRDefault="00AD22AE" w:rsidP="00C3318A">
            <w:pPr>
              <w:tabs>
                <w:tab w:val="num" w:pos="720"/>
              </w:tabs>
              <w:jc w:val="center"/>
              <w:rPr>
                <w:rFonts w:ascii="Arial" w:hAnsi="Arial" w:cs="Arial"/>
                <w:lang w:val="nl-NL"/>
                <w:rPrChange w:id="381" w:author="Renske Smetsers" w:date="2018-08-24T11:07:00Z">
                  <w:rPr>
                    <w:rFonts w:cstheme="minorHAnsi"/>
                    <w:lang w:val="nl-NL"/>
                  </w:rPr>
                </w:rPrChange>
              </w:rPr>
            </w:pPr>
            <w:r w:rsidRPr="00BC5EEA">
              <w:rPr>
                <w:rFonts w:ascii="Arial" w:hAnsi="Arial" w:cs="Arial"/>
                <w:lang w:val="nl-NL"/>
                <w:rPrChange w:id="382" w:author="Renske Smetsers" w:date="2018-08-24T11:07:00Z">
                  <w:rPr>
                    <w:rFonts w:cstheme="minorHAnsi"/>
                    <w:lang w:val="nl-NL"/>
                  </w:rPr>
                </w:rPrChange>
              </w:rPr>
              <w:t>0,90</w:t>
            </w:r>
          </w:p>
        </w:tc>
      </w:tr>
    </w:tbl>
    <w:p w14:paraId="5B84AF7C" w14:textId="77777777" w:rsidR="00AD22AE" w:rsidRPr="00BC5EEA" w:rsidRDefault="00AD22AE" w:rsidP="00C3318A">
      <w:pPr>
        <w:tabs>
          <w:tab w:val="num" w:pos="720"/>
        </w:tabs>
        <w:jc w:val="center"/>
        <w:rPr>
          <w:rFonts w:ascii="Arial" w:hAnsi="Arial" w:cs="Arial"/>
          <w:lang w:val="nl-NL"/>
          <w:rPrChange w:id="383" w:author="Renske Smetsers" w:date="2018-08-24T11:07:00Z">
            <w:rPr>
              <w:rFonts w:cstheme="minorHAnsi"/>
              <w:lang w:val="nl-NL"/>
            </w:rPr>
          </w:rPrChange>
        </w:rPr>
      </w:pPr>
    </w:p>
    <w:tbl>
      <w:tblPr>
        <w:tblStyle w:val="TableGrid"/>
        <w:tblW w:w="0" w:type="auto"/>
        <w:tblLook w:val="04A0" w:firstRow="1" w:lastRow="0" w:firstColumn="1" w:lastColumn="0" w:noHBand="0" w:noVBand="1"/>
      </w:tblPr>
      <w:tblGrid>
        <w:gridCol w:w="1203"/>
        <w:gridCol w:w="1427"/>
      </w:tblGrid>
      <w:tr w:rsidR="00AD22AE" w:rsidRPr="00BC5EEA" w14:paraId="15BE8FE3" w14:textId="77777777" w:rsidTr="00AD22AE">
        <w:tc>
          <w:tcPr>
            <w:tcW w:w="1435" w:type="dxa"/>
          </w:tcPr>
          <w:p w14:paraId="0C4D1E23" w14:textId="77777777" w:rsidR="00AD22AE" w:rsidRPr="00BC5EEA" w:rsidRDefault="00AD22AE" w:rsidP="00C3318A">
            <w:pPr>
              <w:tabs>
                <w:tab w:val="num" w:pos="720"/>
              </w:tabs>
              <w:jc w:val="center"/>
              <w:rPr>
                <w:rFonts w:ascii="Arial" w:hAnsi="Arial" w:cs="Arial"/>
                <w:lang w:val="nl-NL"/>
                <w:rPrChange w:id="384" w:author="Renske Smetsers" w:date="2018-08-24T11:07:00Z">
                  <w:rPr>
                    <w:rFonts w:cstheme="minorHAnsi"/>
                    <w:lang w:val="nl-NL"/>
                  </w:rPr>
                </w:rPrChange>
              </w:rPr>
            </w:pPr>
            <w:r w:rsidRPr="00BC5EEA">
              <w:rPr>
                <w:rFonts w:ascii="Arial" w:hAnsi="Arial" w:cs="Arial"/>
                <w:lang w:val="nl-NL"/>
                <w:rPrChange w:id="385" w:author="Renske Smetsers" w:date="2018-08-24T11:07:00Z">
                  <w:rPr>
                    <w:rFonts w:cstheme="minorHAnsi"/>
                    <w:lang w:val="nl-NL"/>
                  </w:rPr>
                </w:rPrChange>
              </w:rPr>
              <w:t>van</w:t>
            </w:r>
          </w:p>
        </w:tc>
        <w:tc>
          <w:tcPr>
            <w:tcW w:w="1710" w:type="dxa"/>
          </w:tcPr>
          <w:p w14:paraId="0589E262" w14:textId="77777777" w:rsidR="00AD22AE" w:rsidRPr="00BC5EEA" w:rsidRDefault="00AD22AE" w:rsidP="00C3318A">
            <w:pPr>
              <w:tabs>
                <w:tab w:val="num" w:pos="720"/>
              </w:tabs>
              <w:jc w:val="center"/>
              <w:rPr>
                <w:rFonts w:ascii="Arial" w:hAnsi="Arial" w:cs="Arial"/>
                <w:lang w:val="nl-NL"/>
                <w:rPrChange w:id="386" w:author="Renske Smetsers" w:date="2018-08-24T11:07:00Z">
                  <w:rPr>
                    <w:rFonts w:cstheme="minorHAnsi"/>
                    <w:lang w:val="nl-NL"/>
                  </w:rPr>
                </w:rPrChange>
              </w:rPr>
            </w:pPr>
            <w:r w:rsidRPr="00BC5EEA">
              <w:rPr>
                <w:rFonts w:ascii="Arial" w:hAnsi="Arial" w:cs="Arial"/>
                <w:lang w:val="nl-NL"/>
                <w:rPrChange w:id="387" w:author="Renske Smetsers" w:date="2018-08-24T11:07:00Z">
                  <w:rPr>
                    <w:rFonts w:cstheme="minorHAnsi"/>
                    <w:lang w:val="nl-NL"/>
                  </w:rPr>
                </w:rPrChange>
              </w:rPr>
              <w:t>naar</w:t>
            </w:r>
          </w:p>
        </w:tc>
      </w:tr>
      <w:tr w:rsidR="00AD22AE" w:rsidRPr="00BC5EEA" w14:paraId="57EBEFE2" w14:textId="77777777" w:rsidTr="00AD22AE">
        <w:tc>
          <w:tcPr>
            <w:tcW w:w="1435" w:type="dxa"/>
          </w:tcPr>
          <w:p w14:paraId="4AA2B97A" w14:textId="77777777" w:rsidR="00AD22AE" w:rsidRPr="00BC5EEA" w:rsidRDefault="00AD22AE" w:rsidP="00C3318A">
            <w:pPr>
              <w:tabs>
                <w:tab w:val="num" w:pos="720"/>
              </w:tabs>
              <w:jc w:val="center"/>
              <w:rPr>
                <w:rFonts w:ascii="Arial" w:hAnsi="Arial" w:cs="Arial"/>
                <w:lang w:val="nl-NL"/>
                <w:rPrChange w:id="388" w:author="Renske Smetsers" w:date="2018-08-24T11:07:00Z">
                  <w:rPr>
                    <w:rFonts w:cstheme="minorHAnsi"/>
                    <w:lang w:val="nl-NL"/>
                  </w:rPr>
                </w:rPrChange>
              </w:rPr>
            </w:pPr>
            <w:r w:rsidRPr="00BC5EEA">
              <w:rPr>
                <w:rFonts w:ascii="Arial" w:hAnsi="Arial" w:cs="Arial"/>
                <w:lang w:val="nl-NL"/>
                <w:rPrChange w:id="389" w:author="Renske Smetsers" w:date="2018-08-24T11:07:00Z">
                  <w:rPr>
                    <w:rFonts w:cstheme="minorHAnsi"/>
                    <w:lang w:val="nl-NL"/>
                  </w:rPr>
                </w:rPrChange>
              </w:rPr>
              <w:t>Euro</w:t>
            </w:r>
          </w:p>
        </w:tc>
        <w:tc>
          <w:tcPr>
            <w:tcW w:w="1710" w:type="dxa"/>
          </w:tcPr>
          <w:p w14:paraId="5FB25822" w14:textId="77777777" w:rsidR="00AD22AE" w:rsidRPr="00BC5EEA" w:rsidRDefault="00AD22AE" w:rsidP="00C3318A">
            <w:pPr>
              <w:tabs>
                <w:tab w:val="num" w:pos="720"/>
              </w:tabs>
              <w:jc w:val="center"/>
              <w:rPr>
                <w:rFonts w:ascii="Arial" w:hAnsi="Arial" w:cs="Arial"/>
                <w:lang w:val="nl-NL"/>
                <w:rPrChange w:id="390" w:author="Renske Smetsers" w:date="2018-08-24T11:07:00Z">
                  <w:rPr>
                    <w:rFonts w:cstheme="minorHAnsi"/>
                    <w:lang w:val="nl-NL"/>
                  </w:rPr>
                </w:rPrChange>
              </w:rPr>
            </w:pPr>
            <w:r w:rsidRPr="00BC5EEA">
              <w:rPr>
                <w:rFonts w:ascii="Arial" w:hAnsi="Arial" w:cs="Arial"/>
                <w:lang w:val="nl-NL"/>
                <w:rPrChange w:id="391" w:author="Renske Smetsers" w:date="2018-08-24T11:07:00Z">
                  <w:rPr>
                    <w:rFonts w:cstheme="minorHAnsi"/>
                    <w:lang w:val="nl-NL"/>
                  </w:rPr>
                </w:rPrChange>
              </w:rPr>
              <w:t>U.S. Dollar</w:t>
            </w:r>
          </w:p>
        </w:tc>
      </w:tr>
      <w:tr w:rsidR="00AD22AE" w:rsidRPr="00BC5EEA" w14:paraId="766C0A09" w14:textId="77777777" w:rsidTr="00AD22AE">
        <w:tc>
          <w:tcPr>
            <w:tcW w:w="3145" w:type="dxa"/>
            <w:gridSpan w:val="2"/>
          </w:tcPr>
          <w:p w14:paraId="115EA1A6" w14:textId="77777777" w:rsidR="00AD22AE" w:rsidRPr="00BC5EEA" w:rsidRDefault="00AD22AE" w:rsidP="00C3318A">
            <w:pPr>
              <w:tabs>
                <w:tab w:val="num" w:pos="720"/>
              </w:tabs>
              <w:jc w:val="center"/>
              <w:rPr>
                <w:rFonts w:ascii="Arial" w:hAnsi="Arial" w:cs="Arial"/>
                <w:lang w:val="nl-NL"/>
                <w:rPrChange w:id="392" w:author="Renske Smetsers" w:date="2018-08-24T11:07:00Z">
                  <w:rPr>
                    <w:rFonts w:cstheme="minorHAnsi"/>
                    <w:lang w:val="nl-NL"/>
                  </w:rPr>
                </w:rPrChange>
              </w:rPr>
            </w:pPr>
            <w:r w:rsidRPr="00BC5EEA">
              <w:rPr>
                <w:rFonts w:ascii="Arial" w:hAnsi="Arial" w:cs="Arial"/>
                <w:lang w:val="nl-NL"/>
                <w:rPrChange w:id="393" w:author="Renske Smetsers" w:date="2018-08-24T11:07:00Z">
                  <w:rPr>
                    <w:rFonts w:cstheme="minorHAnsi"/>
                    <w:lang w:val="nl-NL"/>
                  </w:rPr>
                </w:rPrChange>
              </w:rPr>
              <w:t>1,10</w:t>
            </w:r>
          </w:p>
        </w:tc>
      </w:tr>
    </w:tbl>
    <w:p w14:paraId="29C9E5F8" w14:textId="77777777" w:rsidR="00AD22AE" w:rsidRPr="00BC5EEA" w:rsidRDefault="00AD22AE" w:rsidP="00C3318A">
      <w:pPr>
        <w:tabs>
          <w:tab w:val="num" w:pos="720"/>
        </w:tabs>
        <w:jc w:val="center"/>
        <w:rPr>
          <w:rFonts w:ascii="Arial" w:hAnsi="Arial" w:cs="Arial"/>
          <w:lang w:val="nl-NL"/>
          <w:rPrChange w:id="394" w:author="Renske Smetsers" w:date="2018-08-24T11:07:00Z">
            <w:rPr>
              <w:rFonts w:cstheme="minorHAnsi"/>
              <w:lang w:val="nl-NL"/>
            </w:rPr>
          </w:rPrChange>
        </w:rPr>
      </w:pPr>
    </w:p>
    <w:tbl>
      <w:tblPr>
        <w:tblStyle w:val="TableGrid"/>
        <w:tblW w:w="0" w:type="auto"/>
        <w:tblLook w:val="04A0" w:firstRow="1" w:lastRow="0" w:firstColumn="1" w:lastColumn="0" w:noHBand="0" w:noVBand="1"/>
      </w:tblPr>
      <w:tblGrid>
        <w:gridCol w:w="1224"/>
        <w:gridCol w:w="1406"/>
      </w:tblGrid>
      <w:tr w:rsidR="00AD22AE" w:rsidRPr="00BC5EEA" w14:paraId="31C2C2C5" w14:textId="77777777" w:rsidTr="00AD22AE">
        <w:tc>
          <w:tcPr>
            <w:tcW w:w="1435" w:type="dxa"/>
          </w:tcPr>
          <w:p w14:paraId="418827BF" w14:textId="77777777" w:rsidR="00AD22AE" w:rsidRPr="00BC5EEA" w:rsidRDefault="00AD22AE" w:rsidP="00C3318A">
            <w:pPr>
              <w:tabs>
                <w:tab w:val="num" w:pos="720"/>
              </w:tabs>
              <w:jc w:val="center"/>
              <w:rPr>
                <w:rFonts w:ascii="Arial" w:hAnsi="Arial" w:cs="Arial"/>
                <w:lang w:val="nl-NL"/>
                <w:rPrChange w:id="395" w:author="Renske Smetsers" w:date="2018-08-24T11:07:00Z">
                  <w:rPr>
                    <w:rFonts w:cstheme="minorHAnsi"/>
                    <w:lang w:val="nl-NL"/>
                  </w:rPr>
                </w:rPrChange>
              </w:rPr>
            </w:pPr>
            <w:r w:rsidRPr="00BC5EEA">
              <w:rPr>
                <w:rFonts w:ascii="Arial" w:hAnsi="Arial" w:cs="Arial"/>
                <w:lang w:val="nl-NL"/>
                <w:rPrChange w:id="396" w:author="Renske Smetsers" w:date="2018-08-24T11:07:00Z">
                  <w:rPr>
                    <w:rFonts w:cstheme="minorHAnsi"/>
                    <w:lang w:val="nl-NL"/>
                  </w:rPr>
                </w:rPrChange>
              </w:rPr>
              <w:t>van</w:t>
            </w:r>
          </w:p>
        </w:tc>
        <w:tc>
          <w:tcPr>
            <w:tcW w:w="1710" w:type="dxa"/>
          </w:tcPr>
          <w:p w14:paraId="1F699D42" w14:textId="77777777" w:rsidR="00AD22AE" w:rsidRPr="00BC5EEA" w:rsidRDefault="00AD22AE" w:rsidP="00C3318A">
            <w:pPr>
              <w:tabs>
                <w:tab w:val="num" w:pos="720"/>
              </w:tabs>
              <w:jc w:val="center"/>
              <w:rPr>
                <w:rFonts w:ascii="Arial" w:hAnsi="Arial" w:cs="Arial"/>
                <w:lang w:val="nl-NL"/>
                <w:rPrChange w:id="397" w:author="Renske Smetsers" w:date="2018-08-24T11:07:00Z">
                  <w:rPr>
                    <w:rFonts w:cstheme="minorHAnsi"/>
                    <w:lang w:val="nl-NL"/>
                  </w:rPr>
                </w:rPrChange>
              </w:rPr>
            </w:pPr>
            <w:r w:rsidRPr="00BC5EEA">
              <w:rPr>
                <w:rFonts w:ascii="Arial" w:hAnsi="Arial" w:cs="Arial"/>
                <w:lang w:val="nl-NL"/>
                <w:rPrChange w:id="398" w:author="Renske Smetsers" w:date="2018-08-24T11:07:00Z">
                  <w:rPr>
                    <w:rFonts w:cstheme="minorHAnsi"/>
                    <w:lang w:val="nl-NL"/>
                  </w:rPr>
                </w:rPrChange>
              </w:rPr>
              <w:t>naar</w:t>
            </w:r>
          </w:p>
        </w:tc>
      </w:tr>
      <w:tr w:rsidR="00AD22AE" w:rsidRPr="00BC5EEA" w14:paraId="72787ABB" w14:textId="77777777" w:rsidTr="00AD22AE">
        <w:tc>
          <w:tcPr>
            <w:tcW w:w="1435" w:type="dxa"/>
          </w:tcPr>
          <w:p w14:paraId="17B6D896" w14:textId="77777777" w:rsidR="00AD22AE" w:rsidRPr="00BC5EEA" w:rsidRDefault="00AD22AE" w:rsidP="00C3318A">
            <w:pPr>
              <w:tabs>
                <w:tab w:val="num" w:pos="720"/>
              </w:tabs>
              <w:jc w:val="center"/>
              <w:rPr>
                <w:rFonts w:ascii="Arial" w:hAnsi="Arial" w:cs="Arial"/>
                <w:lang w:val="nl-NL"/>
                <w:rPrChange w:id="399" w:author="Renske Smetsers" w:date="2018-08-24T11:07:00Z">
                  <w:rPr>
                    <w:rFonts w:cstheme="minorHAnsi"/>
                    <w:lang w:val="nl-NL"/>
                  </w:rPr>
                </w:rPrChange>
              </w:rPr>
            </w:pPr>
            <w:r w:rsidRPr="00BC5EEA">
              <w:rPr>
                <w:rFonts w:ascii="Arial" w:hAnsi="Arial" w:cs="Arial"/>
                <w:lang w:val="nl-NL"/>
                <w:rPrChange w:id="400" w:author="Renske Smetsers" w:date="2018-08-24T11:07:00Z">
                  <w:rPr>
                    <w:rFonts w:cstheme="minorHAnsi"/>
                    <w:lang w:val="nl-NL"/>
                  </w:rPr>
                </w:rPrChange>
              </w:rPr>
              <w:t>U.S. Dollar</w:t>
            </w:r>
          </w:p>
        </w:tc>
        <w:tc>
          <w:tcPr>
            <w:tcW w:w="1710" w:type="dxa"/>
          </w:tcPr>
          <w:p w14:paraId="5C9F9DE0" w14:textId="77777777" w:rsidR="00AD22AE" w:rsidRPr="00BC5EEA" w:rsidRDefault="00AD22AE" w:rsidP="00C3318A">
            <w:pPr>
              <w:tabs>
                <w:tab w:val="num" w:pos="720"/>
              </w:tabs>
              <w:jc w:val="center"/>
              <w:rPr>
                <w:rFonts w:ascii="Arial" w:hAnsi="Arial" w:cs="Arial"/>
                <w:lang w:val="nl-NL"/>
                <w:rPrChange w:id="401" w:author="Renske Smetsers" w:date="2018-08-24T11:07:00Z">
                  <w:rPr>
                    <w:rFonts w:cstheme="minorHAnsi"/>
                    <w:lang w:val="nl-NL"/>
                  </w:rPr>
                </w:rPrChange>
              </w:rPr>
            </w:pPr>
            <w:r w:rsidRPr="00BC5EEA">
              <w:rPr>
                <w:rFonts w:ascii="Arial" w:hAnsi="Arial" w:cs="Arial"/>
                <w:lang w:val="nl-NL"/>
                <w:rPrChange w:id="402" w:author="Renske Smetsers" w:date="2018-08-24T11:07:00Z">
                  <w:rPr>
                    <w:rFonts w:cstheme="minorHAnsi"/>
                    <w:lang w:val="nl-NL"/>
                  </w:rPr>
                </w:rPrChange>
              </w:rPr>
              <w:t>Britse Pond</w:t>
            </w:r>
          </w:p>
        </w:tc>
      </w:tr>
      <w:tr w:rsidR="00AD22AE" w:rsidRPr="00BC5EEA" w14:paraId="662B639E" w14:textId="77777777" w:rsidTr="00AD22AE">
        <w:tc>
          <w:tcPr>
            <w:tcW w:w="3145" w:type="dxa"/>
            <w:gridSpan w:val="2"/>
          </w:tcPr>
          <w:p w14:paraId="13094867" w14:textId="77777777" w:rsidR="00AD22AE" w:rsidRPr="00BC5EEA" w:rsidRDefault="00AD22AE" w:rsidP="00C3318A">
            <w:pPr>
              <w:tabs>
                <w:tab w:val="num" w:pos="720"/>
              </w:tabs>
              <w:jc w:val="center"/>
              <w:rPr>
                <w:rFonts w:ascii="Arial" w:hAnsi="Arial" w:cs="Arial"/>
                <w:lang w:val="nl-NL"/>
                <w:rPrChange w:id="403" w:author="Renske Smetsers" w:date="2018-08-24T11:07:00Z">
                  <w:rPr>
                    <w:rFonts w:cstheme="minorHAnsi"/>
                    <w:lang w:val="nl-NL"/>
                  </w:rPr>
                </w:rPrChange>
              </w:rPr>
            </w:pPr>
            <w:r w:rsidRPr="00BC5EEA">
              <w:rPr>
                <w:rFonts w:ascii="Arial" w:hAnsi="Arial" w:cs="Arial"/>
                <w:lang w:val="nl-NL"/>
                <w:rPrChange w:id="404" w:author="Renske Smetsers" w:date="2018-08-24T11:07:00Z">
                  <w:rPr>
                    <w:rFonts w:cstheme="minorHAnsi"/>
                    <w:lang w:val="nl-NL"/>
                  </w:rPr>
                </w:rPrChange>
              </w:rPr>
              <w:t>0,80</w:t>
            </w:r>
          </w:p>
        </w:tc>
      </w:tr>
    </w:tbl>
    <w:p w14:paraId="29999A30" w14:textId="399D19EB" w:rsidR="00AD22AE" w:rsidRPr="00BC5EEA" w:rsidRDefault="00AD22AE" w:rsidP="00C3318A">
      <w:pPr>
        <w:tabs>
          <w:tab w:val="num" w:pos="720"/>
        </w:tabs>
        <w:jc w:val="center"/>
        <w:rPr>
          <w:ins w:id="405" w:author="Renske Smetsers" w:date="2018-08-24T09:07:00Z"/>
          <w:rFonts w:ascii="Arial" w:hAnsi="Arial" w:cs="Arial"/>
          <w:lang w:val="nl-NL"/>
        </w:rPr>
      </w:pPr>
    </w:p>
    <w:p w14:paraId="5AF82CF4" w14:textId="77777777" w:rsidR="008425D1" w:rsidRPr="00BC5EEA" w:rsidRDefault="008425D1" w:rsidP="00C3318A">
      <w:pPr>
        <w:tabs>
          <w:tab w:val="num" w:pos="720"/>
        </w:tabs>
        <w:jc w:val="center"/>
        <w:rPr>
          <w:rFonts w:ascii="Arial" w:hAnsi="Arial" w:cs="Arial"/>
          <w:lang w:val="nl-NL"/>
          <w:rPrChange w:id="406" w:author="Renske Smetsers" w:date="2018-08-24T11:07:00Z">
            <w:rPr>
              <w:rFonts w:cstheme="minorHAnsi"/>
              <w:lang w:val="nl-NL"/>
            </w:rPr>
          </w:rPrChange>
        </w:rPr>
      </w:pPr>
    </w:p>
    <w:tbl>
      <w:tblPr>
        <w:tblStyle w:val="TableGrid"/>
        <w:tblW w:w="2875" w:type="dxa"/>
        <w:tblLook w:val="04A0" w:firstRow="1" w:lastRow="0" w:firstColumn="1" w:lastColumn="0" w:noHBand="0" w:noVBand="1"/>
      </w:tblPr>
      <w:tblGrid>
        <w:gridCol w:w="1345"/>
        <w:gridCol w:w="1530"/>
      </w:tblGrid>
      <w:tr w:rsidR="00AD22AE" w:rsidRPr="00BC5EEA" w14:paraId="4744366C" w14:textId="77777777" w:rsidTr="00AD22AE">
        <w:tc>
          <w:tcPr>
            <w:tcW w:w="1345" w:type="dxa"/>
          </w:tcPr>
          <w:p w14:paraId="04BCEB99" w14:textId="77777777" w:rsidR="00AD22AE" w:rsidRPr="00BC5EEA" w:rsidRDefault="00AD22AE" w:rsidP="00C3318A">
            <w:pPr>
              <w:tabs>
                <w:tab w:val="num" w:pos="720"/>
              </w:tabs>
              <w:jc w:val="center"/>
              <w:rPr>
                <w:rFonts w:ascii="Arial" w:hAnsi="Arial" w:cs="Arial"/>
                <w:lang w:val="nl-NL"/>
                <w:rPrChange w:id="407" w:author="Renske Smetsers" w:date="2018-08-24T11:07:00Z">
                  <w:rPr>
                    <w:rFonts w:cstheme="minorHAnsi"/>
                    <w:lang w:val="nl-NL"/>
                  </w:rPr>
                </w:rPrChange>
              </w:rPr>
            </w:pPr>
            <w:r w:rsidRPr="00BC5EEA">
              <w:rPr>
                <w:rFonts w:ascii="Arial" w:hAnsi="Arial" w:cs="Arial"/>
                <w:lang w:val="nl-NL"/>
                <w:rPrChange w:id="408" w:author="Renske Smetsers" w:date="2018-08-24T11:07:00Z">
                  <w:rPr>
                    <w:rFonts w:cstheme="minorHAnsi"/>
                    <w:lang w:val="nl-NL"/>
                  </w:rPr>
                </w:rPrChange>
              </w:rPr>
              <w:t>van</w:t>
            </w:r>
          </w:p>
        </w:tc>
        <w:tc>
          <w:tcPr>
            <w:tcW w:w="1530" w:type="dxa"/>
          </w:tcPr>
          <w:p w14:paraId="5EA6FCFC" w14:textId="77777777" w:rsidR="00AD22AE" w:rsidRPr="00BC5EEA" w:rsidRDefault="00AD22AE" w:rsidP="00C3318A">
            <w:pPr>
              <w:tabs>
                <w:tab w:val="num" w:pos="720"/>
              </w:tabs>
              <w:jc w:val="center"/>
              <w:rPr>
                <w:rFonts w:ascii="Arial" w:hAnsi="Arial" w:cs="Arial"/>
                <w:lang w:val="nl-NL"/>
                <w:rPrChange w:id="409" w:author="Renske Smetsers" w:date="2018-08-24T11:07:00Z">
                  <w:rPr>
                    <w:rFonts w:cstheme="minorHAnsi"/>
                    <w:lang w:val="nl-NL"/>
                  </w:rPr>
                </w:rPrChange>
              </w:rPr>
            </w:pPr>
            <w:r w:rsidRPr="00BC5EEA">
              <w:rPr>
                <w:rFonts w:ascii="Arial" w:hAnsi="Arial" w:cs="Arial"/>
                <w:lang w:val="nl-NL"/>
                <w:rPrChange w:id="410" w:author="Renske Smetsers" w:date="2018-08-24T11:07:00Z">
                  <w:rPr>
                    <w:rFonts w:cstheme="minorHAnsi"/>
                    <w:lang w:val="nl-NL"/>
                  </w:rPr>
                </w:rPrChange>
              </w:rPr>
              <w:t>naar</w:t>
            </w:r>
          </w:p>
        </w:tc>
      </w:tr>
      <w:tr w:rsidR="00AD22AE" w:rsidRPr="00BC5EEA" w14:paraId="794EE5D0" w14:textId="77777777" w:rsidTr="00AD22AE">
        <w:tc>
          <w:tcPr>
            <w:tcW w:w="1345" w:type="dxa"/>
          </w:tcPr>
          <w:p w14:paraId="1EE8B623" w14:textId="77777777" w:rsidR="00AD22AE" w:rsidRPr="00BC5EEA" w:rsidRDefault="00AD22AE" w:rsidP="00C3318A">
            <w:pPr>
              <w:tabs>
                <w:tab w:val="num" w:pos="720"/>
              </w:tabs>
              <w:jc w:val="center"/>
              <w:rPr>
                <w:rFonts w:ascii="Arial" w:hAnsi="Arial" w:cs="Arial"/>
                <w:lang w:val="nl-NL"/>
                <w:rPrChange w:id="411" w:author="Renske Smetsers" w:date="2018-08-24T11:07:00Z">
                  <w:rPr>
                    <w:rFonts w:cstheme="minorHAnsi"/>
                    <w:lang w:val="nl-NL"/>
                  </w:rPr>
                </w:rPrChange>
              </w:rPr>
            </w:pPr>
            <w:r w:rsidRPr="00BC5EEA">
              <w:rPr>
                <w:rFonts w:ascii="Arial" w:hAnsi="Arial" w:cs="Arial"/>
                <w:lang w:val="nl-NL"/>
                <w:rPrChange w:id="412" w:author="Renske Smetsers" w:date="2018-08-24T11:07:00Z">
                  <w:rPr>
                    <w:rFonts w:cstheme="minorHAnsi"/>
                    <w:lang w:val="nl-NL"/>
                  </w:rPr>
                </w:rPrChange>
              </w:rPr>
              <w:t>Britse Pond</w:t>
            </w:r>
          </w:p>
        </w:tc>
        <w:tc>
          <w:tcPr>
            <w:tcW w:w="1530" w:type="dxa"/>
          </w:tcPr>
          <w:p w14:paraId="60A01B94" w14:textId="77777777" w:rsidR="00AD22AE" w:rsidRPr="00BC5EEA" w:rsidRDefault="00AD22AE" w:rsidP="00C3318A">
            <w:pPr>
              <w:tabs>
                <w:tab w:val="num" w:pos="720"/>
              </w:tabs>
              <w:jc w:val="center"/>
              <w:rPr>
                <w:rFonts w:ascii="Arial" w:hAnsi="Arial" w:cs="Arial"/>
                <w:lang w:val="nl-NL"/>
                <w:rPrChange w:id="413" w:author="Renske Smetsers" w:date="2018-08-24T11:07:00Z">
                  <w:rPr>
                    <w:rFonts w:cstheme="minorHAnsi"/>
                    <w:lang w:val="nl-NL"/>
                  </w:rPr>
                </w:rPrChange>
              </w:rPr>
            </w:pPr>
            <w:r w:rsidRPr="00BC5EEA">
              <w:rPr>
                <w:rFonts w:ascii="Arial" w:hAnsi="Arial" w:cs="Arial"/>
                <w:lang w:val="nl-NL"/>
                <w:rPrChange w:id="414" w:author="Renske Smetsers" w:date="2018-08-24T11:07:00Z">
                  <w:rPr>
                    <w:rFonts w:cstheme="minorHAnsi"/>
                    <w:lang w:val="nl-NL"/>
                  </w:rPr>
                </w:rPrChange>
              </w:rPr>
              <w:t>U.S. Dollar</w:t>
            </w:r>
          </w:p>
        </w:tc>
      </w:tr>
      <w:tr w:rsidR="00AD22AE" w:rsidRPr="00BC5EEA" w14:paraId="5FA67373" w14:textId="77777777" w:rsidTr="00AD22AE">
        <w:tc>
          <w:tcPr>
            <w:tcW w:w="2875" w:type="dxa"/>
            <w:gridSpan w:val="2"/>
          </w:tcPr>
          <w:p w14:paraId="62D34FBA" w14:textId="77777777" w:rsidR="00AD22AE" w:rsidRPr="00BC5EEA" w:rsidRDefault="00AD22AE" w:rsidP="00C3318A">
            <w:pPr>
              <w:tabs>
                <w:tab w:val="num" w:pos="720"/>
              </w:tabs>
              <w:jc w:val="center"/>
              <w:rPr>
                <w:rFonts w:ascii="Arial" w:hAnsi="Arial" w:cs="Arial"/>
                <w:lang w:val="nl-NL"/>
                <w:rPrChange w:id="415" w:author="Renske Smetsers" w:date="2018-08-24T11:07:00Z">
                  <w:rPr>
                    <w:rFonts w:cstheme="minorHAnsi"/>
                    <w:lang w:val="nl-NL"/>
                  </w:rPr>
                </w:rPrChange>
              </w:rPr>
            </w:pPr>
            <w:r w:rsidRPr="00BC5EEA">
              <w:rPr>
                <w:rFonts w:ascii="Arial" w:hAnsi="Arial" w:cs="Arial"/>
                <w:lang w:val="nl-NL"/>
                <w:rPrChange w:id="416" w:author="Renske Smetsers" w:date="2018-08-24T11:07:00Z">
                  <w:rPr>
                    <w:rFonts w:cstheme="minorHAnsi"/>
                    <w:lang w:val="nl-NL"/>
                  </w:rPr>
                </w:rPrChange>
              </w:rPr>
              <w:t>1,30</w:t>
            </w:r>
          </w:p>
        </w:tc>
      </w:tr>
    </w:tbl>
    <w:p w14:paraId="0FA7FDAA" w14:textId="77777777" w:rsidR="00AD22AE" w:rsidRPr="00BC5EEA" w:rsidRDefault="00AD22AE" w:rsidP="00C3318A">
      <w:pPr>
        <w:tabs>
          <w:tab w:val="num" w:pos="720"/>
        </w:tabs>
        <w:jc w:val="center"/>
        <w:rPr>
          <w:rFonts w:ascii="Arial" w:hAnsi="Arial" w:cs="Arial"/>
          <w:lang w:val="nl-NL"/>
          <w:rPrChange w:id="417" w:author="Renske Smetsers" w:date="2018-08-24T11:07:00Z">
            <w:rPr>
              <w:rFonts w:cstheme="minorHAnsi"/>
              <w:lang w:val="nl-NL"/>
            </w:rPr>
          </w:rPrChange>
        </w:rPr>
      </w:pPr>
    </w:p>
    <w:tbl>
      <w:tblPr>
        <w:tblStyle w:val="TableGrid"/>
        <w:tblW w:w="2875" w:type="dxa"/>
        <w:tblLook w:val="04A0" w:firstRow="1" w:lastRow="0" w:firstColumn="1" w:lastColumn="0" w:noHBand="0" w:noVBand="1"/>
      </w:tblPr>
      <w:tblGrid>
        <w:gridCol w:w="1345"/>
        <w:gridCol w:w="1530"/>
      </w:tblGrid>
      <w:tr w:rsidR="00AD22AE" w:rsidRPr="00BC5EEA" w14:paraId="3580241B" w14:textId="77777777" w:rsidTr="00AD22AE">
        <w:tc>
          <w:tcPr>
            <w:tcW w:w="1345" w:type="dxa"/>
          </w:tcPr>
          <w:p w14:paraId="3ABB120A" w14:textId="77777777" w:rsidR="00AD22AE" w:rsidRPr="00BC5EEA" w:rsidRDefault="00AD22AE" w:rsidP="00C3318A">
            <w:pPr>
              <w:tabs>
                <w:tab w:val="num" w:pos="720"/>
              </w:tabs>
              <w:jc w:val="center"/>
              <w:rPr>
                <w:rFonts w:ascii="Arial" w:hAnsi="Arial" w:cs="Arial"/>
                <w:lang w:val="nl-NL"/>
                <w:rPrChange w:id="418" w:author="Renske Smetsers" w:date="2018-08-24T11:07:00Z">
                  <w:rPr>
                    <w:rFonts w:cstheme="minorHAnsi"/>
                    <w:lang w:val="nl-NL"/>
                  </w:rPr>
                </w:rPrChange>
              </w:rPr>
            </w:pPr>
            <w:r w:rsidRPr="00BC5EEA">
              <w:rPr>
                <w:rFonts w:ascii="Arial" w:hAnsi="Arial" w:cs="Arial"/>
                <w:lang w:val="nl-NL"/>
                <w:rPrChange w:id="419" w:author="Renske Smetsers" w:date="2018-08-24T11:07:00Z">
                  <w:rPr>
                    <w:rFonts w:cstheme="minorHAnsi"/>
                    <w:lang w:val="nl-NL"/>
                  </w:rPr>
                </w:rPrChange>
              </w:rPr>
              <w:t>van</w:t>
            </w:r>
          </w:p>
        </w:tc>
        <w:tc>
          <w:tcPr>
            <w:tcW w:w="1530" w:type="dxa"/>
          </w:tcPr>
          <w:p w14:paraId="35AFD4B6" w14:textId="77777777" w:rsidR="00AD22AE" w:rsidRPr="00BC5EEA" w:rsidRDefault="00AD22AE" w:rsidP="00C3318A">
            <w:pPr>
              <w:tabs>
                <w:tab w:val="num" w:pos="720"/>
              </w:tabs>
              <w:jc w:val="center"/>
              <w:rPr>
                <w:rFonts w:ascii="Arial" w:hAnsi="Arial" w:cs="Arial"/>
                <w:lang w:val="nl-NL"/>
                <w:rPrChange w:id="420" w:author="Renske Smetsers" w:date="2018-08-24T11:07:00Z">
                  <w:rPr>
                    <w:rFonts w:cstheme="minorHAnsi"/>
                    <w:lang w:val="nl-NL"/>
                  </w:rPr>
                </w:rPrChange>
              </w:rPr>
            </w:pPr>
            <w:r w:rsidRPr="00BC5EEA">
              <w:rPr>
                <w:rFonts w:ascii="Arial" w:hAnsi="Arial" w:cs="Arial"/>
                <w:lang w:val="nl-NL"/>
                <w:rPrChange w:id="421" w:author="Renske Smetsers" w:date="2018-08-24T11:07:00Z">
                  <w:rPr>
                    <w:rFonts w:cstheme="minorHAnsi"/>
                    <w:lang w:val="nl-NL"/>
                  </w:rPr>
                </w:rPrChange>
              </w:rPr>
              <w:t>naar</w:t>
            </w:r>
          </w:p>
        </w:tc>
      </w:tr>
      <w:tr w:rsidR="00AD22AE" w:rsidRPr="00BC5EEA" w14:paraId="234CF7CB" w14:textId="77777777" w:rsidTr="00AD22AE">
        <w:tc>
          <w:tcPr>
            <w:tcW w:w="1345" w:type="dxa"/>
          </w:tcPr>
          <w:p w14:paraId="0FF5FF6C" w14:textId="77777777" w:rsidR="00AD22AE" w:rsidRPr="00BC5EEA" w:rsidRDefault="00AD22AE" w:rsidP="00C3318A">
            <w:pPr>
              <w:tabs>
                <w:tab w:val="num" w:pos="720"/>
              </w:tabs>
              <w:jc w:val="center"/>
              <w:rPr>
                <w:rFonts w:ascii="Arial" w:hAnsi="Arial" w:cs="Arial"/>
                <w:lang w:val="nl-NL"/>
                <w:rPrChange w:id="422" w:author="Renske Smetsers" w:date="2018-08-24T11:07:00Z">
                  <w:rPr>
                    <w:rFonts w:cstheme="minorHAnsi"/>
                    <w:lang w:val="nl-NL"/>
                  </w:rPr>
                </w:rPrChange>
              </w:rPr>
            </w:pPr>
            <w:r w:rsidRPr="00BC5EEA">
              <w:rPr>
                <w:rFonts w:ascii="Arial" w:hAnsi="Arial" w:cs="Arial"/>
                <w:lang w:val="nl-NL"/>
                <w:rPrChange w:id="423" w:author="Renske Smetsers" w:date="2018-08-24T11:07:00Z">
                  <w:rPr>
                    <w:rFonts w:cstheme="minorHAnsi"/>
                    <w:lang w:val="nl-NL"/>
                  </w:rPr>
                </w:rPrChange>
              </w:rPr>
              <w:t>Britse Pond</w:t>
            </w:r>
          </w:p>
        </w:tc>
        <w:tc>
          <w:tcPr>
            <w:tcW w:w="1530" w:type="dxa"/>
          </w:tcPr>
          <w:p w14:paraId="6B547D04" w14:textId="77777777" w:rsidR="00AD22AE" w:rsidRPr="00BC5EEA" w:rsidRDefault="00AD22AE" w:rsidP="00C3318A">
            <w:pPr>
              <w:tabs>
                <w:tab w:val="num" w:pos="720"/>
              </w:tabs>
              <w:jc w:val="center"/>
              <w:rPr>
                <w:rFonts w:ascii="Arial" w:hAnsi="Arial" w:cs="Arial"/>
                <w:lang w:val="nl-NL"/>
                <w:rPrChange w:id="424" w:author="Renske Smetsers" w:date="2018-08-24T11:07:00Z">
                  <w:rPr>
                    <w:rFonts w:cstheme="minorHAnsi"/>
                    <w:lang w:val="nl-NL"/>
                  </w:rPr>
                </w:rPrChange>
              </w:rPr>
            </w:pPr>
            <w:r w:rsidRPr="00BC5EEA">
              <w:rPr>
                <w:rFonts w:ascii="Arial" w:hAnsi="Arial" w:cs="Arial"/>
                <w:lang w:val="nl-NL"/>
                <w:rPrChange w:id="425" w:author="Renske Smetsers" w:date="2018-08-24T11:07:00Z">
                  <w:rPr>
                    <w:rFonts w:cstheme="minorHAnsi"/>
                    <w:lang w:val="nl-NL"/>
                  </w:rPr>
                </w:rPrChange>
              </w:rPr>
              <w:t>Japanse Yen</w:t>
            </w:r>
          </w:p>
        </w:tc>
      </w:tr>
      <w:tr w:rsidR="00AD22AE" w:rsidRPr="00BC5EEA" w14:paraId="35BD7060" w14:textId="77777777" w:rsidTr="00AD22AE">
        <w:tc>
          <w:tcPr>
            <w:tcW w:w="2875" w:type="dxa"/>
            <w:gridSpan w:val="2"/>
          </w:tcPr>
          <w:p w14:paraId="5ACAEB9B" w14:textId="77777777" w:rsidR="00AD22AE" w:rsidRPr="00BC5EEA" w:rsidRDefault="00AD22AE" w:rsidP="00C3318A">
            <w:pPr>
              <w:tabs>
                <w:tab w:val="num" w:pos="720"/>
              </w:tabs>
              <w:jc w:val="center"/>
              <w:rPr>
                <w:rFonts w:ascii="Arial" w:hAnsi="Arial" w:cs="Arial"/>
                <w:lang w:val="nl-NL"/>
                <w:rPrChange w:id="426" w:author="Renske Smetsers" w:date="2018-08-24T11:07:00Z">
                  <w:rPr>
                    <w:rFonts w:cstheme="minorHAnsi"/>
                    <w:lang w:val="nl-NL"/>
                  </w:rPr>
                </w:rPrChange>
              </w:rPr>
            </w:pPr>
            <w:r w:rsidRPr="00BC5EEA">
              <w:rPr>
                <w:rFonts w:ascii="Arial" w:hAnsi="Arial" w:cs="Arial"/>
                <w:lang w:val="nl-NL"/>
                <w:rPrChange w:id="427" w:author="Renske Smetsers" w:date="2018-08-24T11:07:00Z">
                  <w:rPr>
                    <w:rFonts w:cstheme="minorHAnsi"/>
                    <w:lang w:val="nl-NL"/>
                  </w:rPr>
                </w:rPrChange>
              </w:rPr>
              <w:t>143</w:t>
            </w:r>
          </w:p>
        </w:tc>
      </w:tr>
    </w:tbl>
    <w:p w14:paraId="3F8CEF43" w14:textId="77777777" w:rsidR="00AD22AE" w:rsidRPr="00BC5EEA" w:rsidRDefault="00AD22AE" w:rsidP="00C3318A">
      <w:pPr>
        <w:tabs>
          <w:tab w:val="num" w:pos="720"/>
        </w:tabs>
        <w:jc w:val="center"/>
        <w:rPr>
          <w:rFonts w:ascii="Arial" w:hAnsi="Arial" w:cs="Arial"/>
          <w:lang w:val="nl-NL"/>
          <w:rPrChange w:id="428" w:author="Renske Smetsers" w:date="2018-08-24T11:07:00Z">
            <w:rPr>
              <w:rFonts w:cstheme="minorHAnsi"/>
              <w:lang w:val="nl-NL"/>
            </w:rPr>
          </w:rPrChange>
        </w:rPr>
      </w:pPr>
    </w:p>
    <w:tbl>
      <w:tblPr>
        <w:tblStyle w:val="TableGrid"/>
        <w:tblW w:w="2875" w:type="dxa"/>
        <w:tblLook w:val="04A0" w:firstRow="1" w:lastRow="0" w:firstColumn="1" w:lastColumn="0" w:noHBand="0" w:noVBand="1"/>
      </w:tblPr>
      <w:tblGrid>
        <w:gridCol w:w="1254"/>
        <w:gridCol w:w="1621"/>
      </w:tblGrid>
      <w:tr w:rsidR="00AD22AE" w:rsidRPr="00BC5EEA" w14:paraId="4BD47A11" w14:textId="77777777" w:rsidTr="00AD22AE">
        <w:tc>
          <w:tcPr>
            <w:tcW w:w="1254" w:type="dxa"/>
          </w:tcPr>
          <w:p w14:paraId="1CC3B5C2" w14:textId="77777777" w:rsidR="00AD22AE" w:rsidRPr="00BC5EEA" w:rsidRDefault="00AD22AE" w:rsidP="00C3318A">
            <w:pPr>
              <w:tabs>
                <w:tab w:val="num" w:pos="720"/>
              </w:tabs>
              <w:jc w:val="center"/>
              <w:rPr>
                <w:rFonts w:ascii="Arial" w:hAnsi="Arial" w:cs="Arial"/>
                <w:lang w:val="nl-NL"/>
                <w:rPrChange w:id="429" w:author="Renske Smetsers" w:date="2018-08-24T11:07:00Z">
                  <w:rPr>
                    <w:rFonts w:cstheme="minorHAnsi"/>
                    <w:lang w:val="nl-NL"/>
                  </w:rPr>
                </w:rPrChange>
              </w:rPr>
            </w:pPr>
            <w:r w:rsidRPr="00BC5EEA">
              <w:rPr>
                <w:rFonts w:ascii="Arial" w:hAnsi="Arial" w:cs="Arial"/>
                <w:lang w:val="nl-NL"/>
                <w:rPrChange w:id="430" w:author="Renske Smetsers" w:date="2018-08-24T11:07:00Z">
                  <w:rPr>
                    <w:rFonts w:cstheme="minorHAnsi"/>
                    <w:lang w:val="nl-NL"/>
                  </w:rPr>
                </w:rPrChange>
              </w:rPr>
              <w:t>van</w:t>
            </w:r>
          </w:p>
        </w:tc>
        <w:tc>
          <w:tcPr>
            <w:tcW w:w="1621" w:type="dxa"/>
          </w:tcPr>
          <w:p w14:paraId="1B2093D8" w14:textId="77777777" w:rsidR="00AD22AE" w:rsidRPr="00BC5EEA" w:rsidRDefault="00AD22AE" w:rsidP="00C3318A">
            <w:pPr>
              <w:tabs>
                <w:tab w:val="num" w:pos="720"/>
              </w:tabs>
              <w:jc w:val="center"/>
              <w:rPr>
                <w:rFonts w:ascii="Arial" w:hAnsi="Arial" w:cs="Arial"/>
                <w:lang w:val="nl-NL"/>
                <w:rPrChange w:id="431" w:author="Renske Smetsers" w:date="2018-08-24T11:07:00Z">
                  <w:rPr>
                    <w:rFonts w:cstheme="minorHAnsi"/>
                    <w:lang w:val="nl-NL"/>
                  </w:rPr>
                </w:rPrChange>
              </w:rPr>
            </w:pPr>
            <w:r w:rsidRPr="00BC5EEA">
              <w:rPr>
                <w:rFonts w:ascii="Arial" w:hAnsi="Arial" w:cs="Arial"/>
                <w:lang w:val="nl-NL"/>
                <w:rPrChange w:id="432" w:author="Renske Smetsers" w:date="2018-08-24T11:07:00Z">
                  <w:rPr>
                    <w:rFonts w:cstheme="minorHAnsi"/>
                    <w:lang w:val="nl-NL"/>
                  </w:rPr>
                </w:rPrChange>
              </w:rPr>
              <w:t>naar</w:t>
            </w:r>
          </w:p>
        </w:tc>
      </w:tr>
      <w:tr w:rsidR="00AD22AE" w:rsidRPr="00BC5EEA" w14:paraId="08BF5B5F" w14:textId="77777777" w:rsidTr="00AD22AE">
        <w:tc>
          <w:tcPr>
            <w:tcW w:w="1254" w:type="dxa"/>
          </w:tcPr>
          <w:p w14:paraId="315BCBA6" w14:textId="77777777" w:rsidR="00AD22AE" w:rsidRPr="00BC5EEA" w:rsidRDefault="00AD22AE" w:rsidP="00C3318A">
            <w:pPr>
              <w:tabs>
                <w:tab w:val="num" w:pos="720"/>
              </w:tabs>
              <w:jc w:val="center"/>
              <w:rPr>
                <w:rFonts w:ascii="Arial" w:hAnsi="Arial" w:cs="Arial"/>
                <w:lang w:val="nl-NL"/>
                <w:rPrChange w:id="433" w:author="Renske Smetsers" w:date="2018-08-24T11:07:00Z">
                  <w:rPr>
                    <w:rFonts w:cstheme="minorHAnsi"/>
                    <w:lang w:val="nl-NL"/>
                  </w:rPr>
                </w:rPrChange>
              </w:rPr>
            </w:pPr>
            <w:r w:rsidRPr="00BC5EEA">
              <w:rPr>
                <w:rFonts w:ascii="Arial" w:hAnsi="Arial" w:cs="Arial"/>
                <w:lang w:val="nl-NL"/>
                <w:rPrChange w:id="434" w:author="Renske Smetsers" w:date="2018-08-24T11:07:00Z">
                  <w:rPr>
                    <w:rFonts w:cstheme="minorHAnsi"/>
                    <w:lang w:val="nl-NL"/>
                  </w:rPr>
                </w:rPrChange>
              </w:rPr>
              <w:t>U.S. Dollar</w:t>
            </w:r>
          </w:p>
        </w:tc>
        <w:tc>
          <w:tcPr>
            <w:tcW w:w="1621" w:type="dxa"/>
          </w:tcPr>
          <w:p w14:paraId="29A0613E" w14:textId="77777777" w:rsidR="00AD22AE" w:rsidRPr="00BC5EEA" w:rsidRDefault="00AD22AE" w:rsidP="00C3318A">
            <w:pPr>
              <w:tabs>
                <w:tab w:val="num" w:pos="720"/>
              </w:tabs>
              <w:jc w:val="center"/>
              <w:rPr>
                <w:rFonts w:ascii="Arial" w:hAnsi="Arial" w:cs="Arial"/>
                <w:lang w:val="nl-NL"/>
                <w:rPrChange w:id="435" w:author="Renske Smetsers" w:date="2018-08-24T11:07:00Z">
                  <w:rPr>
                    <w:rFonts w:cstheme="minorHAnsi"/>
                    <w:lang w:val="nl-NL"/>
                  </w:rPr>
                </w:rPrChange>
              </w:rPr>
            </w:pPr>
            <w:r w:rsidRPr="00BC5EEA">
              <w:rPr>
                <w:rFonts w:ascii="Arial" w:hAnsi="Arial" w:cs="Arial"/>
                <w:lang w:val="nl-NL"/>
                <w:rPrChange w:id="436" w:author="Renske Smetsers" w:date="2018-08-24T11:07:00Z">
                  <w:rPr>
                    <w:rFonts w:cstheme="minorHAnsi"/>
                    <w:lang w:val="nl-NL"/>
                  </w:rPr>
                </w:rPrChange>
              </w:rPr>
              <w:t>Japanse Yen</w:t>
            </w:r>
          </w:p>
        </w:tc>
      </w:tr>
      <w:tr w:rsidR="00AD22AE" w:rsidRPr="00BC5EEA" w14:paraId="7E5B90A3" w14:textId="77777777" w:rsidTr="00AD22AE">
        <w:tc>
          <w:tcPr>
            <w:tcW w:w="2875" w:type="dxa"/>
            <w:gridSpan w:val="2"/>
          </w:tcPr>
          <w:p w14:paraId="302108CE" w14:textId="77777777" w:rsidR="00AD22AE" w:rsidRPr="00BC5EEA" w:rsidRDefault="00AD22AE" w:rsidP="00C3318A">
            <w:pPr>
              <w:tabs>
                <w:tab w:val="num" w:pos="720"/>
              </w:tabs>
              <w:jc w:val="center"/>
              <w:rPr>
                <w:rFonts w:ascii="Arial" w:hAnsi="Arial" w:cs="Arial"/>
                <w:lang w:val="nl-NL"/>
                <w:rPrChange w:id="437" w:author="Renske Smetsers" w:date="2018-08-24T11:07:00Z">
                  <w:rPr>
                    <w:rFonts w:cstheme="minorHAnsi"/>
                    <w:lang w:val="nl-NL"/>
                  </w:rPr>
                </w:rPrChange>
              </w:rPr>
            </w:pPr>
            <w:r w:rsidRPr="00BC5EEA">
              <w:rPr>
                <w:rFonts w:ascii="Arial" w:hAnsi="Arial" w:cs="Arial"/>
                <w:lang w:val="nl-NL"/>
                <w:rPrChange w:id="438" w:author="Renske Smetsers" w:date="2018-08-24T11:07:00Z">
                  <w:rPr>
                    <w:rFonts w:cstheme="minorHAnsi"/>
                    <w:lang w:val="nl-NL"/>
                  </w:rPr>
                </w:rPrChange>
              </w:rPr>
              <w:t>111</w:t>
            </w:r>
          </w:p>
        </w:tc>
      </w:tr>
    </w:tbl>
    <w:p w14:paraId="19C8BA33" w14:textId="77777777" w:rsidR="00AD22AE" w:rsidRPr="00BC5EEA" w:rsidRDefault="00AD22AE" w:rsidP="00C3318A">
      <w:pPr>
        <w:tabs>
          <w:tab w:val="num" w:pos="720"/>
        </w:tabs>
        <w:jc w:val="center"/>
        <w:rPr>
          <w:rFonts w:ascii="Arial" w:hAnsi="Arial" w:cs="Arial"/>
          <w:lang w:val="nl-NL"/>
          <w:rPrChange w:id="439" w:author="Renske Smetsers" w:date="2018-08-24T11:07:00Z">
            <w:rPr>
              <w:rFonts w:cstheme="minorHAnsi"/>
              <w:lang w:val="nl-NL"/>
            </w:rPr>
          </w:rPrChange>
        </w:rPr>
      </w:pPr>
    </w:p>
    <w:tbl>
      <w:tblPr>
        <w:tblStyle w:val="TableGrid"/>
        <w:tblW w:w="0" w:type="auto"/>
        <w:tblLook w:val="04A0" w:firstRow="1" w:lastRow="0" w:firstColumn="1" w:lastColumn="0" w:noHBand="0" w:noVBand="1"/>
      </w:tblPr>
      <w:tblGrid>
        <w:gridCol w:w="1271"/>
        <w:gridCol w:w="1359"/>
      </w:tblGrid>
      <w:tr w:rsidR="00AD22AE" w:rsidRPr="00BC5EEA" w14:paraId="40740DF9" w14:textId="77777777" w:rsidTr="00AD22AE">
        <w:tc>
          <w:tcPr>
            <w:tcW w:w="1525" w:type="dxa"/>
          </w:tcPr>
          <w:p w14:paraId="449BE91B" w14:textId="77777777" w:rsidR="00AD22AE" w:rsidRPr="00BC5EEA" w:rsidRDefault="00AD22AE" w:rsidP="00C3318A">
            <w:pPr>
              <w:tabs>
                <w:tab w:val="num" w:pos="720"/>
              </w:tabs>
              <w:jc w:val="center"/>
              <w:rPr>
                <w:rFonts w:ascii="Arial" w:hAnsi="Arial" w:cs="Arial"/>
                <w:lang w:val="nl-NL"/>
                <w:rPrChange w:id="440" w:author="Renske Smetsers" w:date="2018-08-24T11:07:00Z">
                  <w:rPr>
                    <w:rFonts w:cstheme="minorHAnsi"/>
                    <w:lang w:val="nl-NL"/>
                  </w:rPr>
                </w:rPrChange>
              </w:rPr>
            </w:pPr>
            <w:r w:rsidRPr="00BC5EEA">
              <w:rPr>
                <w:rFonts w:ascii="Arial" w:hAnsi="Arial" w:cs="Arial"/>
                <w:lang w:val="nl-NL"/>
                <w:rPrChange w:id="441" w:author="Renske Smetsers" w:date="2018-08-24T11:07:00Z">
                  <w:rPr>
                    <w:rFonts w:cstheme="minorHAnsi"/>
                    <w:lang w:val="nl-NL"/>
                  </w:rPr>
                </w:rPrChange>
              </w:rPr>
              <w:t>van</w:t>
            </w:r>
          </w:p>
        </w:tc>
        <w:tc>
          <w:tcPr>
            <w:tcW w:w="1620" w:type="dxa"/>
          </w:tcPr>
          <w:p w14:paraId="2C4A7B97" w14:textId="77777777" w:rsidR="00AD22AE" w:rsidRPr="00BC5EEA" w:rsidRDefault="00AD22AE" w:rsidP="00C3318A">
            <w:pPr>
              <w:tabs>
                <w:tab w:val="num" w:pos="720"/>
              </w:tabs>
              <w:jc w:val="center"/>
              <w:rPr>
                <w:rFonts w:ascii="Arial" w:hAnsi="Arial" w:cs="Arial"/>
                <w:lang w:val="nl-NL"/>
                <w:rPrChange w:id="442" w:author="Renske Smetsers" w:date="2018-08-24T11:07:00Z">
                  <w:rPr>
                    <w:rFonts w:cstheme="minorHAnsi"/>
                    <w:lang w:val="nl-NL"/>
                  </w:rPr>
                </w:rPrChange>
              </w:rPr>
            </w:pPr>
            <w:r w:rsidRPr="00BC5EEA">
              <w:rPr>
                <w:rFonts w:ascii="Arial" w:hAnsi="Arial" w:cs="Arial"/>
                <w:lang w:val="nl-NL"/>
                <w:rPrChange w:id="443" w:author="Renske Smetsers" w:date="2018-08-24T11:07:00Z">
                  <w:rPr>
                    <w:rFonts w:cstheme="minorHAnsi"/>
                    <w:lang w:val="nl-NL"/>
                  </w:rPr>
                </w:rPrChange>
              </w:rPr>
              <w:t>naar</w:t>
            </w:r>
          </w:p>
        </w:tc>
      </w:tr>
      <w:tr w:rsidR="00AD22AE" w:rsidRPr="00BC5EEA" w14:paraId="4A6F310E" w14:textId="77777777" w:rsidTr="00AD22AE">
        <w:tc>
          <w:tcPr>
            <w:tcW w:w="1525" w:type="dxa"/>
          </w:tcPr>
          <w:p w14:paraId="3F48D330" w14:textId="77777777" w:rsidR="00AD22AE" w:rsidRPr="00BC5EEA" w:rsidRDefault="00AD22AE" w:rsidP="00C3318A">
            <w:pPr>
              <w:tabs>
                <w:tab w:val="num" w:pos="720"/>
              </w:tabs>
              <w:jc w:val="center"/>
              <w:rPr>
                <w:rFonts w:ascii="Arial" w:hAnsi="Arial" w:cs="Arial"/>
                <w:lang w:val="nl-NL"/>
                <w:rPrChange w:id="444" w:author="Renske Smetsers" w:date="2018-08-24T11:07:00Z">
                  <w:rPr>
                    <w:rFonts w:cstheme="minorHAnsi"/>
                    <w:lang w:val="nl-NL"/>
                  </w:rPr>
                </w:rPrChange>
              </w:rPr>
            </w:pPr>
            <w:r w:rsidRPr="00BC5EEA">
              <w:rPr>
                <w:rFonts w:ascii="Arial" w:hAnsi="Arial" w:cs="Arial"/>
                <w:lang w:val="nl-NL"/>
                <w:rPrChange w:id="445" w:author="Renske Smetsers" w:date="2018-08-24T11:07:00Z">
                  <w:rPr>
                    <w:rFonts w:cstheme="minorHAnsi"/>
                    <w:lang w:val="nl-NL"/>
                  </w:rPr>
                </w:rPrChange>
              </w:rPr>
              <w:t>Euro</w:t>
            </w:r>
          </w:p>
        </w:tc>
        <w:tc>
          <w:tcPr>
            <w:tcW w:w="1620" w:type="dxa"/>
          </w:tcPr>
          <w:p w14:paraId="67DAA816" w14:textId="77777777" w:rsidR="00AD22AE" w:rsidRPr="00BC5EEA" w:rsidRDefault="00AD22AE" w:rsidP="00C3318A">
            <w:pPr>
              <w:tabs>
                <w:tab w:val="num" w:pos="720"/>
              </w:tabs>
              <w:jc w:val="center"/>
              <w:rPr>
                <w:rFonts w:ascii="Arial" w:hAnsi="Arial" w:cs="Arial"/>
                <w:lang w:val="nl-NL"/>
                <w:rPrChange w:id="446" w:author="Renske Smetsers" w:date="2018-08-24T11:07:00Z">
                  <w:rPr>
                    <w:rFonts w:cstheme="minorHAnsi"/>
                    <w:lang w:val="nl-NL"/>
                  </w:rPr>
                </w:rPrChange>
              </w:rPr>
            </w:pPr>
            <w:r w:rsidRPr="00BC5EEA">
              <w:rPr>
                <w:rFonts w:ascii="Arial" w:hAnsi="Arial" w:cs="Arial"/>
                <w:lang w:val="nl-NL"/>
                <w:rPrChange w:id="447" w:author="Renske Smetsers" w:date="2018-08-24T11:07:00Z">
                  <w:rPr>
                    <w:rFonts w:cstheme="minorHAnsi"/>
                    <w:lang w:val="nl-NL"/>
                  </w:rPr>
                </w:rPrChange>
              </w:rPr>
              <w:t>Goud</w:t>
            </w:r>
          </w:p>
        </w:tc>
      </w:tr>
      <w:tr w:rsidR="00AD22AE" w:rsidRPr="00BC5EEA" w14:paraId="3CB49369" w14:textId="77777777" w:rsidTr="002E2B85">
        <w:tc>
          <w:tcPr>
            <w:tcW w:w="3145" w:type="dxa"/>
            <w:gridSpan w:val="2"/>
          </w:tcPr>
          <w:p w14:paraId="26B9B07E" w14:textId="77777777" w:rsidR="00AD22AE" w:rsidRPr="00BC5EEA" w:rsidRDefault="00AD22AE" w:rsidP="00C3318A">
            <w:pPr>
              <w:tabs>
                <w:tab w:val="num" w:pos="720"/>
              </w:tabs>
              <w:jc w:val="center"/>
              <w:rPr>
                <w:rFonts w:ascii="Arial" w:hAnsi="Arial" w:cs="Arial"/>
                <w:lang w:val="nl-NL"/>
                <w:rPrChange w:id="448" w:author="Renske Smetsers" w:date="2018-08-24T11:07:00Z">
                  <w:rPr>
                    <w:rFonts w:cstheme="minorHAnsi"/>
                    <w:lang w:val="nl-NL"/>
                  </w:rPr>
                </w:rPrChange>
              </w:rPr>
            </w:pPr>
            <w:r w:rsidRPr="00BC5EEA">
              <w:rPr>
                <w:rFonts w:ascii="Arial" w:hAnsi="Arial" w:cs="Arial"/>
                <w:lang w:val="nl-NL"/>
                <w:rPrChange w:id="449" w:author="Renske Smetsers" w:date="2018-08-24T11:07:00Z">
                  <w:rPr>
                    <w:rFonts w:cstheme="minorHAnsi"/>
                    <w:lang w:val="nl-NL"/>
                  </w:rPr>
                </w:rPrChange>
              </w:rPr>
              <w:t>0,0007</w:t>
            </w:r>
          </w:p>
        </w:tc>
      </w:tr>
    </w:tbl>
    <w:p w14:paraId="7688017A" w14:textId="77777777" w:rsidR="00AD22AE" w:rsidRPr="00BC5EEA" w:rsidRDefault="00AD22AE" w:rsidP="00C3318A">
      <w:pPr>
        <w:tabs>
          <w:tab w:val="num" w:pos="720"/>
        </w:tabs>
        <w:jc w:val="center"/>
        <w:rPr>
          <w:rFonts w:ascii="Arial" w:hAnsi="Arial" w:cs="Arial"/>
          <w:lang w:val="nl-NL"/>
          <w:rPrChange w:id="450" w:author="Renske Smetsers" w:date="2018-08-24T11:07:00Z">
            <w:rPr>
              <w:rFonts w:cstheme="minorHAnsi"/>
              <w:lang w:val="nl-NL"/>
            </w:rPr>
          </w:rPrChange>
        </w:rPr>
      </w:pPr>
    </w:p>
    <w:tbl>
      <w:tblPr>
        <w:tblStyle w:val="TableGrid"/>
        <w:tblW w:w="0" w:type="auto"/>
        <w:tblLook w:val="04A0" w:firstRow="1" w:lastRow="0" w:firstColumn="1" w:lastColumn="0" w:noHBand="0" w:noVBand="1"/>
      </w:tblPr>
      <w:tblGrid>
        <w:gridCol w:w="1289"/>
        <w:gridCol w:w="1341"/>
      </w:tblGrid>
      <w:tr w:rsidR="00AD22AE" w:rsidRPr="00BC5EEA" w14:paraId="7E16986D" w14:textId="77777777" w:rsidTr="00AD22AE">
        <w:tc>
          <w:tcPr>
            <w:tcW w:w="1525" w:type="dxa"/>
          </w:tcPr>
          <w:p w14:paraId="5AAD9975" w14:textId="77777777" w:rsidR="00AD22AE" w:rsidRPr="00BC5EEA" w:rsidRDefault="00AD22AE" w:rsidP="00C3318A">
            <w:pPr>
              <w:tabs>
                <w:tab w:val="num" w:pos="720"/>
              </w:tabs>
              <w:jc w:val="center"/>
              <w:rPr>
                <w:rFonts w:ascii="Arial" w:hAnsi="Arial" w:cs="Arial"/>
                <w:lang w:val="nl-NL"/>
                <w:rPrChange w:id="451" w:author="Renske Smetsers" w:date="2018-08-24T11:07:00Z">
                  <w:rPr>
                    <w:rFonts w:cstheme="minorHAnsi"/>
                    <w:lang w:val="nl-NL"/>
                  </w:rPr>
                </w:rPrChange>
              </w:rPr>
            </w:pPr>
            <w:r w:rsidRPr="00BC5EEA">
              <w:rPr>
                <w:rFonts w:ascii="Arial" w:hAnsi="Arial" w:cs="Arial"/>
                <w:lang w:val="nl-NL"/>
                <w:rPrChange w:id="452" w:author="Renske Smetsers" w:date="2018-08-24T11:07:00Z">
                  <w:rPr>
                    <w:rFonts w:cstheme="minorHAnsi"/>
                    <w:lang w:val="nl-NL"/>
                  </w:rPr>
                </w:rPrChange>
              </w:rPr>
              <w:t>van</w:t>
            </w:r>
          </w:p>
        </w:tc>
        <w:tc>
          <w:tcPr>
            <w:tcW w:w="1620" w:type="dxa"/>
          </w:tcPr>
          <w:p w14:paraId="50E50C52" w14:textId="77777777" w:rsidR="00AD22AE" w:rsidRPr="00BC5EEA" w:rsidRDefault="00AD22AE" w:rsidP="00C3318A">
            <w:pPr>
              <w:tabs>
                <w:tab w:val="num" w:pos="720"/>
              </w:tabs>
              <w:jc w:val="center"/>
              <w:rPr>
                <w:rFonts w:ascii="Arial" w:hAnsi="Arial" w:cs="Arial"/>
                <w:lang w:val="nl-NL"/>
                <w:rPrChange w:id="453" w:author="Renske Smetsers" w:date="2018-08-24T11:07:00Z">
                  <w:rPr>
                    <w:rFonts w:cstheme="minorHAnsi"/>
                    <w:lang w:val="nl-NL"/>
                  </w:rPr>
                </w:rPrChange>
              </w:rPr>
            </w:pPr>
            <w:r w:rsidRPr="00BC5EEA">
              <w:rPr>
                <w:rFonts w:ascii="Arial" w:hAnsi="Arial" w:cs="Arial"/>
                <w:lang w:val="nl-NL"/>
                <w:rPrChange w:id="454" w:author="Renske Smetsers" w:date="2018-08-24T11:07:00Z">
                  <w:rPr>
                    <w:rFonts w:cstheme="minorHAnsi"/>
                    <w:lang w:val="nl-NL"/>
                  </w:rPr>
                </w:rPrChange>
              </w:rPr>
              <w:t>naar</w:t>
            </w:r>
          </w:p>
        </w:tc>
      </w:tr>
      <w:tr w:rsidR="00AD22AE" w:rsidRPr="00BC5EEA" w14:paraId="61B514BB" w14:textId="77777777" w:rsidTr="00AD22AE">
        <w:tc>
          <w:tcPr>
            <w:tcW w:w="1525" w:type="dxa"/>
          </w:tcPr>
          <w:p w14:paraId="43E28A5A" w14:textId="77777777" w:rsidR="00AD22AE" w:rsidRPr="00BC5EEA" w:rsidRDefault="00AD22AE" w:rsidP="00C3318A">
            <w:pPr>
              <w:tabs>
                <w:tab w:val="num" w:pos="720"/>
              </w:tabs>
              <w:jc w:val="center"/>
              <w:rPr>
                <w:rFonts w:ascii="Arial" w:hAnsi="Arial" w:cs="Arial"/>
                <w:lang w:val="nl-NL"/>
                <w:rPrChange w:id="455" w:author="Renske Smetsers" w:date="2018-08-24T11:07:00Z">
                  <w:rPr>
                    <w:rFonts w:cstheme="minorHAnsi"/>
                    <w:lang w:val="nl-NL"/>
                  </w:rPr>
                </w:rPrChange>
              </w:rPr>
            </w:pPr>
            <w:r w:rsidRPr="00BC5EEA">
              <w:rPr>
                <w:rFonts w:ascii="Arial" w:hAnsi="Arial" w:cs="Arial"/>
                <w:lang w:val="nl-NL"/>
                <w:rPrChange w:id="456" w:author="Renske Smetsers" w:date="2018-08-24T11:07:00Z">
                  <w:rPr>
                    <w:rFonts w:cstheme="minorHAnsi"/>
                    <w:lang w:val="nl-NL"/>
                  </w:rPr>
                </w:rPrChange>
              </w:rPr>
              <w:t>U.S. Dollar</w:t>
            </w:r>
          </w:p>
        </w:tc>
        <w:tc>
          <w:tcPr>
            <w:tcW w:w="1620" w:type="dxa"/>
          </w:tcPr>
          <w:p w14:paraId="64E2892B" w14:textId="77777777" w:rsidR="00AD22AE" w:rsidRPr="00BC5EEA" w:rsidRDefault="00AD22AE" w:rsidP="00C3318A">
            <w:pPr>
              <w:tabs>
                <w:tab w:val="num" w:pos="720"/>
              </w:tabs>
              <w:jc w:val="center"/>
              <w:rPr>
                <w:rFonts w:ascii="Arial" w:hAnsi="Arial" w:cs="Arial"/>
                <w:lang w:val="nl-NL"/>
                <w:rPrChange w:id="457" w:author="Renske Smetsers" w:date="2018-08-24T11:07:00Z">
                  <w:rPr>
                    <w:rFonts w:cstheme="minorHAnsi"/>
                    <w:lang w:val="nl-NL"/>
                  </w:rPr>
                </w:rPrChange>
              </w:rPr>
            </w:pPr>
            <w:r w:rsidRPr="00BC5EEA">
              <w:rPr>
                <w:rFonts w:ascii="Arial" w:hAnsi="Arial" w:cs="Arial"/>
                <w:lang w:val="nl-NL"/>
                <w:rPrChange w:id="458" w:author="Renske Smetsers" w:date="2018-08-24T11:07:00Z">
                  <w:rPr>
                    <w:rFonts w:cstheme="minorHAnsi"/>
                    <w:lang w:val="nl-NL"/>
                  </w:rPr>
                </w:rPrChange>
              </w:rPr>
              <w:t>Goud</w:t>
            </w:r>
          </w:p>
        </w:tc>
      </w:tr>
      <w:tr w:rsidR="00AD22AE" w:rsidRPr="00BC5EEA" w14:paraId="5DDD2B4A" w14:textId="77777777" w:rsidTr="002E2B85">
        <w:tc>
          <w:tcPr>
            <w:tcW w:w="3145" w:type="dxa"/>
            <w:gridSpan w:val="2"/>
          </w:tcPr>
          <w:p w14:paraId="7AE9292A" w14:textId="77777777" w:rsidR="00AD22AE" w:rsidRPr="00BC5EEA" w:rsidRDefault="00AD22AE" w:rsidP="00C3318A">
            <w:pPr>
              <w:tabs>
                <w:tab w:val="num" w:pos="720"/>
              </w:tabs>
              <w:jc w:val="center"/>
              <w:rPr>
                <w:rFonts w:ascii="Arial" w:hAnsi="Arial" w:cs="Arial"/>
                <w:lang w:val="nl-NL"/>
                <w:rPrChange w:id="459" w:author="Renske Smetsers" w:date="2018-08-24T11:07:00Z">
                  <w:rPr>
                    <w:rFonts w:cstheme="minorHAnsi"/>
                    <w:lang w:val="nl-NL"/>
                  </w:rPr>
                </w:rPrChange>
              </w:rPr>
            </w:pPr>
            <w:r w:rsidRPr="00BC5EEA">
              <w:rPr>
                <w:rFonts w:ascii="Arial" w:hAnsi="Arial" w:cs="Arial"/>
                <w:lang w:val="nl-NL"/>
                <w:rPrChange w:id="460" w:author="Renske Smetsers" w:date="2018-08-24T11:07:00Z">
                  <w:rPr>
                    <w:rFonts w:cstheme="minorHAnsi"/>
                    <w:lang w:val="nl-NL"/>
                  </w:rPr>
                </w:rPrChange>
              </w:rPr>
              <w:t>0,0008</w:t>
            </w:r>
          </w:p>
        </w:tc>
      </w:tr>
    </w:tbl>
    <w:p w14:paraId="08D2999E" w14:textId="77777777" w:rsidR="00AD22AE" w:rsidRPr="00BC5EEA" w:rsidRDefault="00AD22AE" w:rsidP="00C3318A">
      <w:pPr>
        <w:tabs>
          <w:tab w:val="num" w:pos="720"/>
        </w:tabs>
        <w:jc w:val="center"/>
        <w:rPr>
          <w:rFonts w:ascii="Arial" w:hAnsi="Arial" w:cs="Arial"/>
          <w:lang w:val="nl-NL"/>
          <w:rPrChange w:id="461" w:author="Renske Smetsers" w:date="2018-08-24T11:07:00Z">
            <w:rPr>
              <w:rFonts w:cstheme="minorHAnsi"/>
              <w:lang w:val="nl-NL"/>
            </w:rPr>
          </w:rPrChange>
        </w:rPr>
      </w:pPr>
    </w:p>
    <w:tbl>
      <w:tblPr>
        <w:tblStyle w:val="TableGrid"/>
        <w:tblW w:w="0" w:type="auto"/>
        <w:tblLook w:val="04A0" w:firstRow="1" w:lastRow="0" w:firstColumn="1" w:lastColumn="0" w:noHBand="0" w:noVBand="1"/>
      </w:tblPr>
      <w:tblGrid>
        <w:gridCol w:w="1342"/>
        <w:gridCol w:w="1288"/>
      </w:tblGrid>
      <w:tr w:rsidR="00AD22AE" w:rsidRPr="00BC5EEA" w14:paraId="5766ECFA" w14:textId="77777777" w:rsidTr="00AD22AE">
        <w:tc>
          <w:tcPr>
            <w:tcW w:w="1525" w:type="dxa"/>
          </w:tcPr>
          <w:p w14:paraId="125BECD0" w14:textId="77777777" w:rsidR="00AD22AE" w:rsidRPr="00BC5EEA" w:rsidRDefault="00AD22AE" w:rsidP="00C3318A">
            <w:pPr>
              <w:tabs>
                <w:tab w:val="num" w:pos="720"/>
              </w:tabs>
              <w:jc w:val="center"/>
              <w:rPr>
                <w:rFonts w:ascii="Arial" w:hAnsi="Arial" w:cs="Arial"/>
                <w:lang w:val="nl-NL"/>
                <w:rPrChange w:id="462" w:author="Renske Smetsers" w:date="2018-08-24T11:07:00Z">
                  <w:rPr>
                    <w:rFonts w:cstheme="minorHAnsi"/>
                    <w:lang w:val="nl-NL"/>
                  </w:rPr>
                </w:rPrChange>
              </w:rPr>
            </w:pPr>
            <w:r w:rsidRPr="00BC5EEA">
              <w:rPr>
                <w:rFonts w:ascii="Arial" w:hAnsi="Arial" w:cs="Arial"/>
                <w:lang w:val="nl-NL"/>
                <w:rPrChange w:id="463" w:author="Renske Smetsers" w:date="2018-08-24T11:07:00Z">
                  <w:rPr>
                    <w:rFonts w:cstheme="minorHAnsi"/>
                    <w:lang w:val="nl-NL"/>
                  </w:rPr>
                </w:rPrChange>
              </w:rPr>
              <w:t>van</w:t>
            </w:r>
          </w:p>
        </w:tc>
        <w:tc>
          <w:tcPr>
            <w:tcW w:w="1620" w:type="dxa"/>
          </w:tcPr>
          <w:p w14:paraId="6B9893B1" w14:textId="77777777" w:rsidR="00AD22AE" w:rsidRPr="00BC5EEA" w:rsidRDefault="00AD22AE" w:rsidP="00C3318A">
            <w:pPr>
              <w:tabs>
                <w:tab w:val="num" w:pos="720"/>
              </w:tabs>
              <w:jc w:val="center"/>
              <w:rPr>
                <w:rFonts w:ascii="Arial" w:hAnsi="Arial" w:cs="Arial"/>
                <w:lang w:val="nl-NL"/>
                <w:rPrChange w:id="464" w:author="Renske Smetsers" w:date="2018-08-24T11:07:00Z">
                  <w:rPr>
                    <w:rFonts w:cstheme="minorHAnsi"/>
                    <w:lang w:val="nl-NL"/>
                  </w:rPr>
                </w:rPrChange>
              </w:rPr>
            </w:pPr>
            <w:r w:rsidRPr="00BC5EEA">
              <w:rPr>
                <w:rFonts w:ascii="Arial" w:hAnsi="Arial" w:cs="Arial"/>
                <w:lang w:val="nl-NL"/>
                <w:rPrChange w:id="465" w:author="Renske Smetsers" w:date="2018-08-24T11:07:00Z">
                  <w:rPr>
                    <w:rFonts w:cstheme="minorHAnsi"/>
                    <w:lang w:val="nl-NL"/>
                  </w:rPr>
                </w:rPrChange>
              </w:rPr>
              <w:t>naar</w:t>
            </w:r>
          </w:p>
        </w:tc>
      </w:tr>
      <w:tr w:rsidR="00AD22AE" w:rsidRPr="00BC5EEA" w14:paraId="2AF975B4" w14:textId="77777777" w:rsidTr="00AD22AE">
        <w:tc>
          <w:tcPr>
            <w:tcW w:w="1525" w:type="dxa"/>
          </w:tcPr>
          <w:p w14:paraId="229E2071" w14:textId="77777777" w:rsidR="00AD22AE" w:rsidRPr="00BC5EEA" w:rsidRDefault="00AD22AE" w:rsidP="00C3318A">
            <w:pPr>
              <w:tabs>
                <w:tab w:val="num" w:pos="720"/>
              </w:tabs>
              <w:jc w:val="center"/>
              <w:rPr>
                <w:rFonts w:ascii="Arial" w:hAnsi="Arial" w:cs="Arial"/>
                <w:lang w:val="nl-NL"/>
                <w:rPrChange w:id="466" w:author="Renske Smetsers" w:date="2018-08-24T11:07:00Z">
                  <w:rPr>
                    <w:rFonts w:cstheme="minorHAnsi"/>
                    <w:lang w:val="nl-NL"/>
                  </w:rPr>
                </w:rPrChange>
              </w:rPr>
            </w:pPr>
            <w:r w:rsidRPr="00BC5EEA">
              <w:rPr>
                <w:rFonts w:ascii="Arial" w:hAnsi="Arial" w:cs="Arial"/>
                <w:lang w:val="nl-NL"/>
                <w:rPrChange w:id="467" w:author="Renske Smetsers" w:date="2018-08-24T11:07:00Z">
                  <w:rPr>
                    <w:rFonts w:cstheme="minorHAnsi"/>
                    <w:lang w:val="nl-NL"/>
                  </w:rPr>
                </w:rPrChange>
              </w:rPr>
              <w:t>Japanse Yen</w:t>
            </w:r>
          </w:p>
        </w:tc>
        <w:tc>
          <w:tcPr>
            <w:tcW w:w="1620" w:type="dxa"/>
          </w:tcPr>
          <w:p w14:paraId="274F5EED" w14:textId="77777777" w:rsidR="00AD22AE" w:rsidRPr="00BC5EEA" w:rsidRDefault="00AD22AE" w:rsidP="00C3318A">
            <w:pPr>
              <w:tabs>
                <w:tab w:val="num" w:pos="720"/>
              </w:tabs>
              <w:jc w:val="center"/>
              <w:rPr>
                <w:rFonts w:ascii="Arial" w:hAnsi="Arial" w:cs="Arial"/>
                <w:lang w:val="nl-NL"/>
                <w:rPrChange w:id="468" w:author="Renske Smetsers" w:date="2018-08-24T11:07:00Z">
                  <w:rPr>
                    <w:rFonts w:cstheme="minorHAnsi"/>
                    <w:lang w:val="nl-NL"/>
                  </w:rPr>
                </w:rPrChange>
              </w:rPr>
            </w:pPr>
            <w:r w:rsidRPr="00BC5EEA">
              <w:rPr>
                <w:rFonts w:ascii="Arial" w:hAnsi="Arial" w:cs="Arial"/>
                <w:lang w:val="nl-NL"/>
                <w:rPrChange w:id="469" w:author="Renske Smetsers" w:date="2018-08-24T11:07:00Z">
                  <w:rPr>
                    <w:rFonts w:cstheme="minorHAnsi"/>
                    <w:lang w:val="nl-NL"/>
                  </w:rPr>
                </w:rPrChange>
              </w:rPr>
              <w:t>Goud</w:t>
            </w:r>
          </w:p>
        </w:tc>
      </w:tr>
      <w:tr w:rsidR="00AD22AE" w:rsidRPr="00BC5EEA" w14:paraId="11F2BD17" w14:textId="77777777" w:rsidTr="002E2B85">
        <w:tc>
          <w:tcPr>
            <w:tcW w:w="3145" w:type="dxa"/>
            <w:gridSpan w:val="2"/>
          </w:tcPr>
          <w:p w14:paraId="3F25386E" w14:textId="77777777" w:rsidR="00AD22AE" w:rsidRPr="00BC5EEA" w:rsidRDefault="00AD22AE" w:rsidP="002E2B85">
            <w:pPr>
              <w:tabs>
                <w:tab w:val="num" w:pos="720"/>
              </w:tabs>
              <w:jc w:val="center"/>
              <w:rPr>
                <w:rFonts w:ascii="Arial" w:hAnsi="Arial" w:cs="Arial"/>
                <w:lang w:val="nl-NL"/>
                <w:rPrChange w:id="470" w:author="Renske Smetsers" w:date="2018-08-24T11:07:00Z">
                  <w:rPr>
                    <w:rFonts w:cstheme="minorHAnsi"/>
                    <w:lang w:val="nl-NL"/>
                  </w:rPr>
                </w:rPrChange>
              </w:rPr>
            </w:pPr>
            <w:r w:rsidRPr="00BC5EEA">
              <w:rPr>
                <w:rFonts w:ascii="Arial" w:hAnsi="Arial" w:cs="Arial"/>
                <w:lang w:val="nl-NL"/>
                <w:rPrChange w:id="471" w:author="Renske Smetsers" w:date="2018-08-24T11:07:00Z">
                  <w:rPr>
                    <w:rFonts w:cstheme="minorHAnsi"/>
                    <w:lang w:val="nl-NL"/>
                  </w:rPr>
                </w:rPrChange>
              </w:rPr>
              <w:t>0,00001</w:t>
            </w:r>
          </w:p>
        </w:tc>
      </w:tr>
    </w:tbl>
    <w:p w14:paraId="284CC8C4" w14:textId="77777777" w:rsidR="00AD22AE" w:rsidRPr="00BC5EEA" w:rsidRDefault="00AD22AE" w:rsidP="00B941C2">
      <w:pPr>
        <w:tabs>
          <w:tab w:val="num" w:pos="720"/>
        </w:tabs>
        <w:rPr>
          <w:rFonts w:ascii="Arial" w:hAnsi="Arial" w:cs="Arial"/>
          <w:lang w:val="nl-NL"/>
          <w:rPrChange w:id="472" w:author="Renske Smetsers" w:date="2018-08-24T11:07:00Z">
            <w:rPr>
              <w:rFonts w:cstheme="minorHAnsi"/>
              <w:lang w:val="nl-NL"/>
            </w:rPr>
          </w:rPrChange>
        </w:rPr>
        <w:sectPr w:rsidR="00AD22AE" w:rsidRPr="00BC5EEA" w:rsidSect="00AD22AE">
          <w:type w:val="continuous"/>
          <w:pgSz w:w="12240" w:h="15840"/>
          <w:pgMar w:top="1440" w:right="1440" w:bottom="1440" w:left="1440" w:header="720" w:footer="720" w:gutter="0"/>
          <w:cols w:num="3" w:space="720"/>
          <w:docGrid w:linePitch="360"/>
        </w:sectPr>
      </w:pPr>
    </w:p>
    <w:p w14:paraId="24BEBD87" w14:textId="77777777" w:rsidR="00C3318A" w:rsidRPr="00BC5EEA" w:rsidRDefault="00C3318A" w:rsidP="00B941C2">
      <w:pPr>
        <w:tabs>
          <w:tab w:val="num" w:pos="720"/>
        </w:tabs>
        <w:rPr>
          <w:rFonts w:ascii="Arial" w:hAnsi="Arial" w:cs="Arial"/>
          <w:lang w:val="nl-NL"/>
          <w:rPrChange w:id="473" w:author="Renske Smetsers" w:date="2018-08-24T11:07:00Z">
            <w:rPr>
              <w:rFonts w:cstheme="minorHAnsi"/>
              <w:lang w:val="nl-NL"/>
            </w:rPr>
          </w:rPrChange>
        </w:rPr>
      </w:pPr>
      <w:r w:rsidRPr="00BC5EEA">
        <w:rPr>
          <w:rFonts w:ascii="Arial" w:hAnsi="Arial" w:cs="Arial"/>
          <w:b/>
          <w:lang w:val="nl-NL"/>
          <w:rPrChange w:id="474" w:author="Renske Smetsers" w:date="2018-08-24T11:07:00Z">
            <w:rPr>
              <w:rFonts w:cstheme="minorHAnsi"/>
              <w:lang w:val="nl-NL"/>
            </w:rPr>
          </w:rPrChange>
        </w:rPr>
        <w:t>Stap 2</w:t>
      </w:r>
      <w:r w:rsidRPr="00BC5EEA">
        <w:rPr>
          <w:rFonts w:ascii="Arial" w:hAnsi="Arial" w:cs="Arial"/>
          <w:lang w:val="nl-NL"/>
          <w:rPrChange w:id="475" w:author="Renske Smetsers" w:date="2018-08-24T11:07:00Z">
            <w:rPr>
              <w:rFonts w:cstheme="minorHAnsi"/>
              <w:lang w:val="nl-NL"/>
            </w:rPr>
          </w:rPrChange>
        </w:rPr>
        <w:t xml:space="preserve">: Zet bij je Euro-knoop 1 neer, want je begint met 1 Euro. Bij alle andere knopen zet je de waarde </w:t>
      </w:r>
      <w:r w:rsidRPr="00BC5EEA">
        <w:rPr>
          <w:rFonts w:ascii="Arial" w:hAnsi="Arial" w:cs="Arial"/>
          <w:lang w:val="nl-NL"/>
          <w:rPrChange w:id="476" w:author="Renske Smetsers" w:date="2018-08-24T11:07:00Z">
            <w:rPr>
              <w:lang w:val="nl-NL"/>
            </w:rPr>
          </w:rPrChange>
        </w:rPr>
        <w:t>∞.</w:t>
      </w:r>
    </w:p>
    <w:p w14:paraId="4479B1F8" w14:textId="3C32E840" w:rsidR="0014445B" w:rsidRPr="00BC5EEA" w:rsidRDefault="00C3318A" w:rsidP="00B941C2">
      <w:pPr>
        <w:tabs>
          <w:tab w:val="num" w:pos="720"/>
        </w:tabs>
        <w:rPr>
          <w:rFonts w:ascii="Arial" w:hAnsi="Arial" w:cs="Arial"/>
          <w:lang w:val="nl-NL"/>
          <w:rPrChange w:id="477" w:author="Renske Smetsers" w:date="2018-08-24T11:07:00Z">
            <w:rPr>
              <w:rFonts w:cstheme="minorHAnsi"/>
              <w:lang w:val="nl-NL"/>
            </w:rPr>
          </w:rPrChange>
        </w:rPr>
      </w:pPr>
      <w:r w:rsidRPr="00BC5EEA">
        <w:rPr>
          <w:rFonts w:ascii="Arial" w:hAnsi="Arial" w:cs="Arial"/>
          <w:b/>
          <w:lang w:val="nl-NL"/>
          <w:rPrChange w:id="478" w:author="Renske Smetsers" w:date="2018-08-24T11:07:00Z">
            <w:rPr>
              <w:rFonts w:cstheme="minorHAnsi"/>
              <w:lang w:val="nl-NL"/>
            </w:rPr>
          </w:rPrChange>
        </w:rPr>
        <w:t>Stap 3</w:t>
      </w:r>
      <w:r w:rsidR="0014445B" w:rsidRPr="00BC5EEA">
        <w:rPr>
          <w:rFonts w:ascii="Arial" w:hAnsi="Arial" w:cs="Arial"/>
          <w:lang w:val="nl-NL"/>
          <w:rPrChange w:id="479" w:author="Renske Smetsers" w:date="2018-08-24T11:07:00Z">
            <w:rPr>
              <w:rFonts w:cstheme="minorHAnsi"/>
              <w:lang w:val="nl-NL"/>
            </w:rPr>
          </w:rPrChange>
        </w:rPr>
        <w:t>: Bepaal wat je voor 1 Euro krijgt als je deze inwisselt tegen een ander valuta. Om dit te berekenen vermenigvuldig je 1 Euro met de waarde in de bijbehorende tabel.</w:t>
      </w:r>
      <w:r w:rsidR="008329B7" w:rsidRPr="00BC5EEA">
        <w:rPr>
          <w:rFonts w:ascii="Arial" w:hAnsi="Arial" w:cs="Arial"/>
          <w:lang w:val="nl-NL"/>
          <w:rPrChange w:id="480" w:author="Renske Smetsers" w:date="2018-08-24T11:07:00Z">
            <w:rPr>
              <w:rFonts w:cstheme="minorHAnsi"/>
              <w:lang w:val="nl-NL"/>
            </w:rPr>
          </w:rPrChange>
        </w:rPr>
        <w:t xml:space="preserve"> Zet </w:t>
      </w:r>
      <w:del w:id="481" w:author="Renske Smetsers" w:date="2018-08-24T11:16:00Z">
        <w:r w:rsidR="008329B7" w:rsidRPr="00BC5EEA" w:rsidDel="00F12BD9">
          <w:rPr>
            <w:rFonts w:ascii="Arial" w:hAnsi="Arial" w:cs="Arial"/>
            <w:lang w:val="nl-NL"/>
            <w:rPrChange w:id="482" w:author="Renske Smetsers" w:date="2018-08-24T11:07:00Z">
              <w:rPr>
                <w:rFonts w:cstheme="minorHAnsi"/>
                <w:lang w:val="nl-NL"/>
              </w:rPr>
            </w:rPrChange>
          </w:rPr>
          <w:delText xml:space="preserve">dat </w:delText>
        </w:r>
      </w:del>
      <w:ins w:id="483" w:author="Renske Smetsers" w:date="2018-08-24T11:16:00Z">
        <w:r w:rsidR="00F12BD9">
          <w:rPr>
            <w:rFonts w:ascii="Arial" w:hAnsi="Arial" w:cs="Arial"/>
            <w:lang w:val="nl-NL"/>
          </w:rPr>
          <w:t>die</w:t>
        </w:r>
        <w:r w:rsidR="00F12BD9" w:rsidRPr="00BC5EEA">
          <w:rPr>
            <w:rFonts w:ascii="Arial" w:hAnsi="Arial" w:cs="Arial"/>
            <w:lang w:val="nl-NL"/>
            <w:rPrChange w:id="484" w:author="Renske Smetsers" w:date="2018-08-24T11:07:00Z">
              <w:rPr>
                <w:rFonts w:cstheme="minorHAnsi"/>
                <w:lang w:val="nl-NL"/>
              </w:rPr>
            </w:rPrChange>
          </w:rPr>
          <w:t xml:space="preserve"> </w:t>
        </w:r>
      </w:ins>
      <w:r w:rsidR="008329B7" w:rsidRPr="00BC5EEA">
        <w:rPr>
          <w:rFonts w:ascii="Arial" w:hAnsi="Arial" w:cs="Arial"/>
          <w:lang w:val="nl-NL"/>
          <w:rPrChange w:id="485" w:author="Renske Smetsers" w:date="2018-08-24T11:07:00Z">
            <w:rPr>
              <w:rFonts w:cstheme="minorHAnsi"/>
              <w:lang w:val="nl-NL"/>
            </w:rPr>
          </w:rPrChange>
        </w:rPr>
        <w:t>waarde</w:t>
      </w:r>
      <w:r w:rsidRPr="00BC5EEA">
        <w:rPr>
          <w:rFonts w:ascii="Arial" w:hAnsi="Arial" w:cs="Arial"/>
          <w:lang w:val="nl-NL"/>
          <w:rPrChange w:id="486" w:author="Renske Smetsers" w:date="2018-08-24T11:07:00Z">
            <w:rPr>
              <w:rFonts w:cstheme="minorHAnsi"/>
              <w:lang w:val="nl-NL"/>
            </w:rPr>
          </w:rPrChange>
        </w:rPr>
        <w:t xml:space="preserve"> bij de bijbehorende knoop</w:t>
      </w:r>
      <w:r w:rsidR="008329B7" w:rsidRPr="00BC5EEA">
        <w:rPr>
          <w:rFonts w:ascii="Arial" w:hAnsi="Arial" w:cs="Arial"/>
          <w:lang w:val="nl-NL"/>
          <w:rPrChange w:id="487" w:author="Renske Smetsers" w:date="2018-08-24T11:07:00Z">
            <w:rPr>
              <w:rFonts w:cstheme="minorHAnsi"/>
              <w:lang w:val="nl-NL"/>
            </w:rPr>
          </w:rPrChange>
        </w:rPr>
        <w:t xml:space="preserve"> in je graaf.</w:t>
      </w:r>
    </w:p>
    <w:p w14:paraId="0BAD4D57" w14:textId="77777777" w:rsidR="0014445B" w:rsidRPr="00BC5EEA" w:rsidRDefault="00C3318A" w:rsidP="00B941C2">
      <w:pPr>
        <w:tabs>
          <w:tab w:val="num" w:pos="720"/>
        </w:tabs>
        <w:rPr>
          <w:rFonts w:ascii="Arial" w:hAnsi="Arial" w:cs="Arial"/>
          <w:lang w:val="nl-NL"/>
          <w:rPrChange w:id="488" w:author="Renske Smetsers" w:date="2018-08-24T11:07:00Z">
            <w:rPr>
              <w:rFonts w:cstheme="minorHAnsi"/>
              <w:lang w:val="nl-NL"/>
            </w:rPr>
          </w:rPrChange>
        </w:rPr>
      </w:pPr>
      <w:r w:rsidRPr="00BC5EEA">
        <w:rPr>
          <w:rFonts w:ascii="Arial" w:hAnsi="Arial" w:cs="Arial"/>
          <w:b/>
          <w:lang w:val="nl-NL"/>
          <w:rPrChange w:id="489" w:author="Renske Smetsers" w:date="2018-08-24T11:07:00Z">
            <w:rPr>
              <w:rFonts w:cstheme="minorHAnsi"/>
              <w:lang w:val="nl-NL"/>
            </w:rPr>
          </w:rPrChange>
        </w:rPr>
        <w:t>Stap 4</w:t>
      </w:r>
      <w:r w:rsidR="0014445B" w:rsidRPr="00BC5EEA">
        <w:rPr>
          <w:rFonts w:ascii="Arial" w:hAnsi="Arial" w:cs="Arial"/>
          <w:lang w:val="nl-NL"/>
          <w:rPrChange w:id="490" w:author="Renske Smetsers" w:date="2018-08-24T11:07:00Z">
            <w:rPr>
              <w:rFonts w:cstheme="minorHAnsi"/>
              <w:lang w:val="nl-NL"/>
            </w:rPr>
          </w:rPrChange>
        </w:rPr>
        <w:t>: Doorloop Dijkstra’s algoritme.</w:t>
      </w:r>
      <w:r w:rsidRPr="00BC5EEA">
        <w:rPr>
          <w:rFonts w:ascii="Arial" w:hAnsi="Arial" w:cs="Arial"/>
          <w:lang w:val="nl-NL"/>
          <w:rPrChange w:id="491" w:author="Renske Smetsers" w:date="2018-08-24T11:07:00Z">
            <w:rPr>
              <w:rFonts w:cstheme="minorHAnsi"/>
              <w:lang w:val="nl-NL"/>
            </w:rPr>
          </w:rPrChange>
        </w:rPr>
        <w:t xml:space="preserve"> Maar let op: je wilt natuurlijk zo veel mogelijk goud. Daarom onthoud je niet telkens de kleinste waarde</w:t>
      </w:r>
      <w:r w:rsidR="0014445B" w:rsidRPr="00BC5EEA">
        <w:rPr>
          <w:rFonts w:ascii="Arial" w:hAnsi="Arial" w:cs="Arial"/>
          <w:lang w:val="nl-NL"/>
          <w:rPrChange w:id="492" w:author="Renske Smetsers" w:date="2018-08-24T11:07:00Z">
            <w:rPr>
              <w:rFonts w:cstheme="minorHAnsi"/>
              <w:lang w:val="nl-NL"/>
            </w:rPr>
          </w:rPrChange>
        </w:rPr>
        <w:t xml:space="preserve">, maar juist de grootste waarde. Houd ook bij hoe je daar gekomen bent (welke </w:t>
      </w:r>
      <w:r w:rsidRPr="00BC5EEA">
        <w:rPr>
          <w:rFonts w:ascii="Arial" w:hAnsi="Arial" w:cs="Arial"/>
          <w:lang w:val="nl-NL"/>
          <w:rPrChange w:id="493" w:author="Renske Smetsers" w:date="2018-08-24T11:07:00Z">
            <w:rPr>
              <w:rFonts w:cstheme="minorHAnsi"/>
              <w:lang w:val="nl-NL"/>
            </w:rPr>
          </w:rPrChange>
        </w:rPr>
        <w:t>transacties je hebt gedaan om tot dat bedrag te komen).</w:t>
      </w:r>
    </w:p>
    <w:p w14:paraId="127CB8B5" w14:textId="77777777" w:rsidR="00C3318A" w:rsidRPr="00BC5EEA" w:rsidRDefault="00C3318A" w:rsidP="00B941C2">
      <w:pPr>
        <w:tabs>
          <w:tab w:val="num" w:pos="720"/>
        </w:tabs>
        <w:rPr>
          <w:rFonts w:ascii="Arial" w:hAnsi="Arial" w:cs="Arial"/>
          <w:lang w:val="nl-NL"/>
          <w:rPrChange w:id="494" w:author="Renske Smetsers" w:date="2018-08-24T11:07:00Z">
            <w:rPr>
              <w:rFonts w:cstheme="minorHAnsi"/>
              <w:lang w:val="nl-NL"/>
            </w:rPr>
          </w:rPrChange>
        </w:rPr>
      </w:pPr>
    </w:p>
    <w:p w14:paraId="55C6B0C6" w14:textId="77777777" w:rsidR="00C3318A" w:rsidRPr="00BC5EEA" w:rsidRDefault="00C3318A" w:rsidP="00B941C2">
      <w:pPr>
        <w:tabs>
          <w:tab w:val="num" w:pos="720"/>
        </w:tabs>
        <w:rPr>
          <w:rFonts w:ascii="Arial" w:hAnsi="Arial" w:cs="Arial"/>
          <w:lang w:val="nl-NL"/>
          <w:rPrChange w:id="495" w:author="Renske Smetsers" w:date="2018-08-24T11:07:00Z">
            <w:rPr>
              <w:rFonts w:cstheme="minorHAnsi"/>
              <w:lang w:val="nl-NL"/>
            </w:rPr>
          </w:rPrChange>
        </w:rPr>
      </w:pPr>
      <w:r w:rsidRPr="00BC5EEA">
        <w:rPr>
          <w:rFonts w:ascii="Arial" w:hAnsi="Arial" w:cs="Arial"/>
          <w:i/>
          <w:lang w:val="nl-NL"/>
          <w:rPrChange w:id="496" w:author="Renske Smetsers" w:date="2018-08-24T11:07:00Z">
            <w:rPr>
              <w:rFonts w:cstheme="minorHAnsi"/>
              <w:i/>
              <w:lang w:val="nl-NL"/>
            </w:rPr>
          </w:rPrChange>
        </w:rPr>
        <w:t>Geef aan hoe je valuta moet wisselen om het meeste goud voor je euro’s te krijgen</w:t>
      </w:r>
      <w:r w:rsidRPr="00BC5EEA">
        <w:rPr>
          <w:rFonts w:ascii="Arial" w:hAnsi="Arial" w:cs="Arial"/>
          <w:lang w:val="nl-NL"/>
          <w:rPrChange w:id="497" w:author="Renske Smetsers" w:date="2018-08-24T11:07:00Z">
            <w:rPr>
              <w:rFonts w:cstheme="minorHAnsi"/>
              <w:lang w:val="nl-NL"/>
            </w:rPr>
          </w:rPrChange>
        </w:rPr>
        <w:t>.</w:t>
      </w:r>
    </w:p>
    <w:p w14:paraId="42787E89" w14:textId="77777777" w:rsidR="00C3318A" w:rsidRPr="00BC5EEA" w:rsidRDefault="00C3318A" w:rsidP="00B941C2">
      <w:pPr>
        <w:tabs>
          <w:tab w:val="num" w:pos="720"/>
        </w:tabs>
        <w:rPr>
          <w:rFonts w:ascii="Arial" w:hAnsi="Arial" w:cs="Arial"/>
          <w:lang w:val="nl-NL"/>
          <w:rPrChange w:id="498" w:author="Renske Smetsers" w:date="2018-08-24T11:07:00Z">
            <w:rPr>
              <w:rFonts w:cstheme="minorHAnsi"/>
              <w:lang w:val="nl-NL"/>
            </w:rPr>
          </w:rPrChange>
        </w:rPr>
      </w:pPr>
      <w:r w:rsidRPr="00BC5EEA">
        <w:rPr>
          <w:rFonts w:ascii="Arial" w:hAnsi="Arial" w:cs="Arial"/>
          <w:noProof/>
          <w:rPrChange w:id="499" w:author="Renske Smetsers" w:date="2018-08-24T11:07:00Z">
            <w:rPr>
              <w:rFonts w:cstheme="minorHAnsi"/>
              <w:noProof/>
            </w:rPr>
          </w:rPrChange>
        </w:rPr>
        <mc:AlternateContent>
          <mc:Choice Requires="wps">
            <w:drawing>
              <wp:anchor distT="0" distB="0" distL="114300" distR="114300" simplePos="0" relativeHeight="251666432" behindDoc="0" locked="0" layoutInCell="1" allowOverlap="1" wp14:anchorId="59E8F70F" wp14:editId="595AE705">
                <wp:simplePos x="0" y="0"/>
                <wp:positionH relativeFrom="column">
                  <wp:posOffset>0</wp:posOffset>
                </wp:positionH>
                <wp:positionV relativeFrom="paragraph">
                  <wp:posOffset>0</wp:posOffset>
                </wp:positionV>
                <wp:extent cx="5810250" cy="8286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E8F70F" id="Text Box 30" o:spid="_x0000_s1032" type="#_x0000_t202" style="position:absolute;margin-left:0;margin-top:0;width:457.5pt;height:65.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" fillcolor="white [3201]" strokeweight=".5pt">
                <v:textbo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v:textbox>
              </v:shape>
            </w:pict>
          </mc:Fallback>
        </mc:AlternateContent>
      </w:r>
    </w:p>
    <w:p w14:paraId="239B291C" w14:textId="77777777" w:rsidR="00C3318A" w:rsidRPr="00BC5EEA" w:rsidRDefault="00C3318A" w:rsidP="00B941C2">
      <w:pPr>
        <w:tabs>
          <w:tab w:val="num" w:pos="720"/>
        </w:tabs>
        <w:rPr>
          <w:rFonts w:ascii="Arial" w:hAnsi="Arial" w:cs="Arial"/>
          <w:lang w:val="nl-NL"/>
          <w:rPrChange w:id="500" w:author="Renske Smetsers" w:date="2018-08-24T11:07:00Z">
            <w:rPr>
              <w:rFonts w:cstheme="minorHAnsi"/>
              <w:lang w:val="nl-NL"/>
            </w:rPr>
          </w:rPrChange>
        </w:rPr>
      </w:pPr>
    </w:p>
    <w:p w14:paraId="1284DAC3" w14:textId="77777777" w:rsidR="00C3318A" w:rsidRPr="00BC5EEA" w:rsidRDefault="00C3318A" w:rsidP="00B941C2">
      <w:pPr>
        <w:tabs>
          <w:tab w:val="num" w:pos="720"/>
        </w:tabs>
        <w:rPr>
          <w:rFonts w:ascii="Arial" w:hAnsi="Arial" w:cs="Arial"/>
          <w:lang w:val="nl-NL"/>
          <w:rPrChange w:id="501" w:author="Renske Smetsers" w:date="2018-08-24T11:07:00Z">
            <w:rPr>
              <w:rFonts w:cstheme="minorHAnsi"/>
              <w:lang w:val="nl-NL"/>
            </w:rPr>
          </w:rPrChange>
        </w:rPr>
      </w:pPr>
    </w:p>
    <w:p w14:paraId="0DC9182D" w14:textId="33FF5FEB" w:rsidR="00C3318A" w:rsidRPr="00BC5EEA" w:rsidRDefault="00C3318A" w:rsidP="00B941C2">
      <w:pPr>
        <w:tabs>
          <w:tab w:val="num" w:pos="720"/>
        </w:tabs>
        <w:rPr>
          <w:ins w:id="502" w:author="Renske Smetsers" w:date="2018-08-24T09:05:00Z"/>
          <w:rFonts w:ascii="Arial" w:hAnsi="Arial" w:cs="Arial"/>
          <w:lang w:val="nl-NL"/>
          <w:rPrChange w:id="503" w:author="Renske Smetsers" w:date="2018-08-24T11:07:00Z">
            <w:rPr>
              <w:ins w:id="504" w:author="Renske Smetsers" w:date="2018-08-24T09:05:00Z"/>
              <w:rFonts w:cstheme="minorHAnsi"/>
              <w:lang w:val="nl-NL"/>
            </w:rPr>
          </w:rPrChange>
        </w:rPr>
      </w:pPr>
    </w:p>
    <w:p w14:paraId="35C242C7" w14:textId="1EC07D53" w:rsidR="008425D1" w:rsidRPr="00BC5EEA" w:rsidRDefault="008425D1" w:rsidP="008425D1">
      <w:pPr>
        <w:rPr>
          <w:ins w:id="505" w:author="Renske Smetsers" w:date="2018-08-24T09:05:00Z"/>
          <w:rFonts w:ascii="Arial" w:hAnsi="Arial" w:cs="Arial"/>
          <w:b/>
          <w:lang w:val="nl-NL"/>
          <w:rPrChange w:id="506" w:author="Renske Smetsers" w:date="2018-08-24T11:07:00Z">
            <w:rPr>
              <w:ins w:id="507" w:author="Renske Smetsers" w:date="2018-08-24T09:05:00Z"/>
              <w:rFonts w:ascii="Arial" w:hAnsi="Arial" w:cs="Arial"/>
              <w:b/>
            </w:rPr>
          </w:rPrChange>
        </w:rPr>
      </w:pPr>
      <w:ins w:id="508" w:author="Renske Smetsers" w:date="2018-08-24T09:05:00Z">
        <w:r w:rsidRPr="00BC5EEA">
          <w:rPr>
            <w:rFonts w:ascii="Arial" w:hAnsi="Arial" w:cs="Arial"/>
            <w:b/>
            <w:lang w:val="nl-NL"/>
            <w:rPrChange w:id="509" w:author="Renske Smetsers" w:date="2018-08-24T11:07:00Z">
              <w:rPr>
                <w:rFonts w:ascii="Arial" w:hAnsi="Arial" w:cs="Arial"/>
                <w:b/>
              </w:rPr>
            </w:rPrChange>
          </w:rPr>
          <w:t xml:space="preserve">Opgave </w:t>
        </w:r>
      </w:ins>
      <w:ins w:id="510" w:author="Renske Smetsers" w:date="2018-08-26T05:01:00Z">
        <w:r w:rsidR="002108F7">
          <w:rPr>
            <w:rFonts w:ascii="Arial" w:hAnsi="Arial" w:cs="Arial"/>
            <w:b/>
            <w:lang w:val="nl-NL"/>
          </w:rPr>
          <w:t>3</w:t>
        </w:r>
      </w:ins>
      <w:bookmarkStart w:id="511" w:name="_GoBack"/>
      <w:bookmarkEnd w:id="511"/>
    </w:p>
    <w:p w14:paraId="7888AF6C" w14:textId="7C98F339" w:rsidR="008425D1" w:rsidRPr="00BC5EEA" w:rsidRDefault="008425D1" w:rsidP="008425D1">
      <w:pPr>
        <w:rPr>
          <w:ins w:id="512" w:author="Renske Smetsers" w:date="2018-08-24T09:05:00Z"/>
          <w:rFonts w:ascii="Arial" w:hAnsi="Arial" w:cs="Arial"/>
          <w:lang w:val="nl-NL"/>
          <w:rPrChange w:id="513" w:author="Renske Smetsers" w:date="2018-08-24T11:07:00Z">
            <w:rPr>
              <w:ins w:id="514" w:author="Renske Smetsers" w:date="2018-08-24T09:05:00Z"/>
              <w:rFonts w:ascii="Arial" w:hAnsi="Arial" w:cs="Arial"/>
            </w:rPr>
          </w:rPrChange>
        </w:rPr>
      </w:pPr>
      <w:ins w:id="515" w:author="Renske Smetsers" w:date="2018-08-24T09:05:00Z">
        <w:r w:rsidRPr="00BC5EEA">
          <w:rPr>
            <w:rFonts w:ascii="Arial" w:hAnsi="Arial" w:cs="Arial"/>
            <w:lang w:val="nl-NL"/>
            <w:rPrChange w:id="516" w:author="Renske Smetsers" w:date="2018-08-24T11:07:00Z">
              <w:rPr>
                <w:rFonts w:ascii="Arial" w:hAnsi="Arial" w:cs="Arial"/>
              </w:rPr>
            </w:rPrChange>
          </w:rPr>
          <w:t xml:space="preserve">Hieronder zie je een kaart van de eilandenstelsel van </w:t>
        </w:r>
        <w:proofErr w:type="spellStart"/>
        <w:r w:rsidRPr="00BC5EEA">
          <w:rPr>
            <w:rFonts w:ascii="Arial" w:hAnsi="Arial" w:cs="Arial"/>
            <w:lang w:val="nl-NL"/>
            <w:rPrChange w:id="517" w:author="Renske Smetsers" w:date="2018-08-24T11:07:00Z">
              <w:rPr>
                <w:rFonts w:ascii="Arial" w:hAnsi="Arial" w:cs="Arial"/>
              </w:rPr>
            </w:rPrChange>
          </w:rPr>
          <w:t>Algos</w:t>
        </w:r>
        <w:proofErr w:type="spellEnd"/>
        <w:r w:rsidRPr="00BC5EEA">
          <w:rPr>
            <w:rFonts w:ascii="Arial" w:hAnsi="Arial" w:cs="Arial"/>
            <w:lang w:val="nl-NL"/>
            <w:rPrChange w:id="518" w:author="Renske Smetsers" w:date="2018-08-24T11:07:00Z">
              <w:rPr>
                <w:rFonts w:ascii="Arial" w:hAnsi="Arial" w:cs="Arial"/>
              </w:rPr>
            </w:rPrChange>
          </w:rPr>
          <w:t>. Om te reizen tussen de eilanden of met het vaste land wordt gebruik gemaakt van veerponden</w:t>
        </w:r>
        <w:bookmarkStart w:id="519" w:name="_Hlk522865184"/>
        <w:r w:rsidRPr="00BC5EEA">
          <w:rPr>
            <w:rFonts w:ascii="Arial" w:hAnsi="Arial" w:cs="Arial"/>
            <w:lang w:val="nl-NL"/>
            <w:rPrChange w:id="520" w:author="Renske Smetsers" w:date="2018-08-24T11:07:00Z">
              <w:rPr>
                <w:rFonts w:ascii="Arial" w:hAnsi="Arial" w:cs="Arial"/>
              </w:rPr>
            </w:rPrChange>
          </w:rPr>
          <w:t xml:space="preserve">. Omdat het verkeer tussen het vasteland A en eiland D toeneemt, wil </w:t>
        </w:r>
        <w:proofErr w:type="spellStart"/>
        <w:r w:rsidRPr="00BC5EEA">
          <w:rPr>
            <w:rFonts w:ascii="Arial" w:hAnsi="Arial" w:cs="Arial"/>
            <w:lang w:val="nl-NL"/>
            <w:rPrChange w:id="521" w:author="Renske Smetsers" w:date="2018-08-24T11:07:00Z">
              <w:rPr>
                <w:rFonts w:ascii="Arial" w:hAnsi="Arial" w:cs="Arial"/>
              </w:rPr>
            </w:rPrChange>
          </w:rPr>
          <w:t>Algos</w:t>
        </w:r>
        <w:proofErr w:type="spellEnd"/>
        <w:r w:rsidRPr="00BC5EEA">
          <w:rPr>
            <w:rFonts w:ascii="Arial" w:hAnsi="Arial" w:cs="Arial"/>
            <w:lang w:val="nl-NL"/>
            <w:rPrChange w:id="522" w:author="Renske Smetsers" w:date="2018-08-24T11:07:00Z">
              <w:rPr>
                <w:rFonts w:ascii="Arial" w:hAnsi="Arial" w:cs="Arial"/>
              </w:rPr>
            </w:rPrChange>
          </w:rPr>
          <w:t xml:space="preserve"> bruggen gaan bouwen.</w:t>
        </w:r>
      </w:ins>
      <w:bookmarkEnd w:id="519"/>
      <w:ins w:id="523" w:author="Renske Smetsers" w:date="2018-08-24T09:11:00Z">
        <w:r w:rsidRPr="00BC5EEA">
          <w:rPr>
            <w:rFonts w:ascii="Arial" w:hAnsi="Arial" w:cs="Arial"/>
            <w:lang w:val="nl-NL"/>
          </w:rPr>
          <w:t xml:space="preserve"> Op </w:t>
        </w:r>
        <w:r w:rsidRPr="00A50ABE">
          <w:rPr>
            <w:rFonts w:ascii="Arial" w:hAnsi="Arial" w:cs="Arial"/>
            <w:lang w:val="nl-NL"/>
          </w:rPr>
          <w:t>de</w:t>
        </w:r>
        <w:r w:rsidRPr="008C16AC">
          <w:rPr>
            <w:rFonts w:ascii="Arial" w:hAnsi="Arial" w:cs="Arial"/>
            <w:lang w:val="nl-NL"/>
          </w:rPr>
          <w:t xml:space="preserve"> kaart staan de afstanden (in meters) aangegeven.</w:t>
        </w:r>
      </w:ins>
    </w:p>
    <w:p w14:paraId="2EBEA7FD" w14:textId="77777777" w:rsidR="008425D1" w:rsidRPr="00BC5EEA" w:rsidRDefault="008425D1" w:rsidP="008425D1">
      <w:pPr>
        <w:rPr>
          <w:ins w:id="524" w:author="Renske Smetsers" w:date="2018-08-24T09:05:00Z"/>
          <w:rFonts w:ascii="Arial" w:hAnsi="Arial" w:cs="Arial"/>
        </w:rPr>
      </w:pPr>
      <w:ins w:id="525" w:author="Renske Smetsers" w:date="2018-08-24T09:05:00Z">
        <w:r w:rsidRPr="00BC5EEA">
          <w:rPr>
            <w:rFonts w:ascii="Arial" w:hAnsi="Arial" w:cs="Arial"/>
            <w:noProof/>
            <w:lang w:eastAsia="nl-NL"/>
          </w:rPr>
          <w:lastRenderedPageBreak/>
          <w:drawing>
            <wp:inline distT="0" distB="0" distL="0" distR="0" wp14:anchorId="731BC348" wp14:editId="0B1FA376">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03625"/>
                      </a:xfrm>
                      <a:prstGeom prst="rect">
                        <a:avLst/>
                      </a:prstGeom>
                    </pic:spPr>
                  </pic:pic>
                </a:graphicData>
              </a:graphic>
            </wp:inline>
          </w:drawing>
        </w:r>
        <w:r w:rsidRPr="00A50ABE">
          <w:rPr>
            <w:rStyle w:val="FootnoteReference"/>
            <w:rFonts w:ascii="Arial" w:hAnsi="Arial" w:cs="Arial"/>
          </w:rPr>
          <w:footnoteReference w:id="2"/>
        </w:r>
        <w:r w:rsidRPr="00A50ABE">
          <w:rPr>
            <w:rStyle w:val="FootnoteReference"/>
            <w:rFonts w:ascii="Arial" w:hAnsi="Arial" w:cs="Arial"/>
          </w:rPr>
          <w:footnoteReference w:id="3"/>
        </w:r>
      </w:ins>
    </w:p>
    <w:p w14:paraId="633F6229" w14:textId="77777777" w:rsidR="008425D1" w:rsidRPr="00BC5EEA" w:rsidRDefault="008425D1" w:rsidP="008425D1">
      <w:pPr>
        <w:rPr>
          <w:ins w:id="529" w:author="Renske Smetsers" w:date="2018-08-24T09:05:00Z"/>
          <w:rFonts w:ascii="Arial" w:hAnsi="Arial" w:cs="Arial"/>
          <w:i/>
          <w:lang w:val="nl-NL"/>
          <w:rPrChange w:id="530" w:author="Renske Smetsers" w:date="2018-08-24T11:07:00Z">
            <w:rPr>
              <w:ins w:id="531" w:author="Renske Smetsers" w:date="2018-08-24T09:05:00Z"/>
              <w:rFonts w:ascii="Arial" w:hAnsi="Arial" w:cs="Arial"/>
              <w:i/>
            </w:rPr>
          </w:rPrChange>
        </w:rPr>
      </w:pPr>
      <w:ins w:id="532" w:author="Renske Smetsers" w:date="2018-08-24T09:05:00Z">
        <w:r w:rsidRPr="00BC5EEA">
          <w:rPr>
            <w:rFonts w:ascii="Arial" w:hAnsi="Arial" w:cs="Arial"/>
            <w:i/>
            <w:noProof/>
            <w:lang w:eastAsia="nl-NL"/>
          </w:rPr>
          <mc:AlternateContent>
            <mc:Choice Requires="wps">
              <w:drawing>
                <wp:anchor distT="0" distB="0" distL="114300" distR="114300" simplePos="0" relativeHeight="251680768" behindDoc="0" locked="0" layoutInCell="1" allowOverlap="1" wp14:anchorId="57CE948C" wp14:editId="2B259EEB">
                  <wp:simplePos x="0" y="0"/>
                  <wp:positionH relativeFrom="column">
                    <wp:posOffset>0</wp:posOffset>
                  </wp:positionH>
                  <wp:positionV relativeFrom="paragraph">
                    <wp:posOffset>283845</wp:posOffset>
                  </wp:positionV>
                  <wp:extent cx="5731510" cy="1828800"/>
                  <wp:effectExtent l="0" t="0" r="21590" b="22860"/>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9A7A4F4" w14:textId="77777777" w:rsidR="008425D1" w:rsidRPr="008425D1" w:rsidRDefault="008425D1" w:rsidP="008425D1">
                              <w:pPr>
                                <w:rPr>
                                  <w:color w:val="0070C0"/>
                                  <w:lang w:val="nl-NL"/>
                                  <w:rPrChange w:id="533" w:author="Renske Smetsers" w:date="2018-08-24T09:05:00Z">
                                    <w:rPr>
                                      <w:color w:val="0070C0"/>
                                    </w:rPr>
                                  </w:rPrChange>
                                </w:rPr>
                              </w:pPr>
                              <w:r w:rsidRPr="008425D1">
                                <w:rPr>
                                  <w:color w:val="0070C0"/>
                                  <w:lang w:val="nl-NL"/>
                                  <w:rPrChange w:id="534" w:author="Renske Smetsers" w:date="2018-08-24T09:05:00Z">
                                    <w:rPr>
                                      <w:color w:val="0070C0"/>
                                    </w:rPr>
                                  </w:rPrChange>
                                </w:rPr>
                                <w:t>Antwoord: De goedkoopste verbinding tussen A en D is een verbinding van A naar B en B naar D. Dit kost 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E948C" id="Text Box 166" o:spid="_x0000_s1033" type="#_x0000_t202" style="position:absolute;margin-left:0;margin-top:22.35pt;width:451.3pt;height:2in;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" filled="f" strokeweight=".5pt">
                  <v:textbox style="mso-fit-shape-to-text:t">
                    <w:txbxContent>
                      <w:p w14:paraId="59A7A4F4" w14:textId="77777777" w:rsidR="008425D1" w:rsidRPr="008425D1" w:rsidRDefault="008425D1" w:rsidP="008425D1">
                        <w:pPr>
                          <w:rPr>
                            <w:color w:val="0070C0"/>
                            <w:lang w:val="nl-NL"/>
                            <w:rPrChange w:id="574" w:author="Renske Smetsers" w:date="2018-08-24T09:05:00Z">
                              <w:rPr>
                                <w:color w:val="0070C0"/>
                              </w:rPr>
                            </w:rPrChange>
                          </w:rPr>
                        </w:pPr>
                        <w:r w:rsidRPr="008425D1">
                          <w:rPr>
                            <w:color w:val="0070C0"/>
                            <w:lang w:val="nl-NL"/>
                            <w:rPrChange w:id="575" w:author="Renske Smetsers" w:date="2018-08-24T09:05:00Z">
                              <w:rPr>
                                <w:color w:val="0070C0"/>
                              </w:rPr>
                            </w:rPrChange>
                          </w:rPr>
                          <w:t>Antwoord: De goedkoopste verbinding tussen A en D is een verbinding van A naar B en B naar D. Dit kost 490.</w:t>
                        </w:r>
                      </w:p>
                    </w:txbxContent>
                  </v:textbox>
                  <w10:wrap type="square"/>
                </v:shape>
              </w:pict>
            </mc:Fallback>
          </mc:AlternateContent>
        </w:r>
        <w:r w:rsidRPr="00BC5EEA">
          <w:rPr>
            <w:rFonts w:ascii="Arial" w:hAnsi="Arial" w:cs="Arial"/>
            <w:i/>
            <w:lang w:val="nl-NL"/>
            <w:rPrChange w:id="535" w:author="Renske Smetsers" w:date="2018-08-24T11:07:00Z">
              <w:rPr>
                <w:rFonts w:ascii="Arial" w:hAnsi="Arial" w:cs="Arial"/>
                <w:i/>
              </w:rPr>
            </w:rPrChange>
          </w:rPr>
          <w:t>Wat is de goedkoopste verbinding tussen A en D?</w:t>
        </w:r>
      </w:ins>
    </w:p>
    <w:p w14:paraId="11A5A327" w14:textId="77777777" w:rsidR="008425D1" w:rsidRPr="00BC5EEA" w:rsidRDefault="008425D1" w:rsidP="008425D1">
      <w:pPr>
        <w:rPr>
          <w:ins w:id="536" w:author="Renske Smetsers" w:date="2018-08-24T09:05:00Z"/>
          <w:rFonts w:ascii="Arial" w:hAnsi="Arial" w:cs="Arial"/>
          <w:i/>
          <w:lang w:val="nl-NL"/>
          <w:rPrChange w:id="537" w:author="Renske Smetsers" w:date="2018-08-24T11:07:00Z">
            <w:rPr>
              <w:ins w:id="538" w:author="Renske Smetsers" w:date="2018-08-24T09:05:00Z"/>
              <w:rFonts w:ascii="Arial" w:hAnsi="Arial" w:cs="Arial"/>
              <w:i/>
            </w:rPr>
          </w:rPrChange>
        </w:rPr>
      </w:pPr>
      <w:ins w:id="539" w:author="Renske Smetsers" w:date="2018-08-24T09:05:00Z">
        <w:r w:rsidRPr="00BC5EEA">
          <w:rPr>
            <w:rFonts w:ascii="Arial" w:hAnsi="Arial" w:cs="Arial"/>
            <w:noProof/>
            <w:lang w:eastAsia="nl-NL"/>
          </w:rPr>
          <mc:AlternateContent>
            <mc:Choice Requires="wps">
              <w:drawing>
                <wp:anchor distT="0" distB="0" distL="114300" distR="114300" simplePos="0" relativeHeight="251681792" behindDoc="0" locked="0" layoutInCell="1" allowOverlap="1" wp14:anchorId="5D4E71F7" wp14:editId="2576ED58">
                  <wp:simplePos x="0" y="0"/>
                  <wp:positionH relativeFrom="column">
                    <wp:posOffset>0</wp:posOffset>
                  </wp:positionH>
                  <wp:positionV relativeFrom="paragraph">
                    <wp:posOffset>869950</wp:posOffset>
                  </wp:positionV>
                  <wp:extent cx="5731510" cy="1828800"/>
                  <wp:effectExtent l="0" t="0" r="21590" b="22860"/>
                  <wp:wrapSquare wrapText="bothSides"/>
                  <wp:docPr id="167" name="Text Box 167"/>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A39FB8C" w14:textId="77777777" w:rsidR="008425D1" w:rsidRPr="008425D1" w:rsidRDefault="008425D1" w:rsidP="008425D1">
                              <w:pPr>
                                <w:rPr>
                                  <w:color w:val="0070C0"/>
                                  <w:lang w:val="nl-NL"/>
                                  <w:rPrChange w:id="540" w:author="Renske Smetsers" w:date="2018-08-24T09:05:00Z">
                                    <w:rPr>
                                      <w:color w:val="0070C0"/>
                                    </w:rPr>
                                  </w:rPrChange>
                                </w:rPr>
                              </w:pPr>
                              <w:r w:rsidRPr="008425D1">
                                <w:rPr>
                                  <w:color w:val="0070C0"/>
                                  <w:lang w:val="nl-NL"/>
                                  <w:rPrChange w:id="541" w:author="Renske Smetsers" w:date="2018-08-24T09:05:00Z">
                                    <w:rPr>
                                      <w:color w:val="0070C0"/>
                                    </w:rPr>
                                  </w:rPrChange>
                                </w:rPr>
                                <w:t xml:space="preserve">Antwoord: Een gretig algoritme kiest telkens de goedkoopste mogelijkheid zonder vooruit te kijken. In dit geval is dat eerst A met H, dan H met C, dan C met B, en dan B met D. Dat is 5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4E71F7" id="Text Box 167" o:spid="_x0000_s1034" type="#_x0000_t202" style="position:absolute;margin-left:0;margin-top:68.5pt;width:451.3pt;height:2in;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" filled="f" strokeweight=".5pt">
                  <v:textbox style="mso-fit-shape-to-text:t">
                    <w:txbxContent>
                      <w:p w14:paraId="5A39FB8C" w14:textId="77777777" w:rsidR="008425D1" w:rsidRPr="008425D1" w:rsidRDefault="008425D1" w:rsidP="008425D1">
                        <w:pPr>
                          <w:rPr>
                            <w:color w:val="0070C0"/>
                            <w:lang w:val="nl-NL"/>
                            <w:rPrChange w:id="583" w:author="Renske Smetsers" w:date="2018-08-24T09:05:00Z">
                              <w:rPr>
                                <w:color w:val="0070C0"/>
                              </w:rPr>
                            </w:rPrChange>
                          </w:rPr>
                        </w:pPr>
                        <w:r w:rsidRPr="008425D1">
                          <w:rPr>
                            <w:color w:val="0070C0"/>
                            <w:lang w:val="nl-NL"/>
                            <w:rPrChange w:id="584" w:author="Renske Smetsers" w:date="2018-08-24T09:05:00Z">
                              <w:rPr>
                                <w:color w:val="0070C0"/>
                              </w:rPr>
                            </w:rPrChange>
                          </w:rPr>
                          <w:t xml:space="preserve">Antwoord: Een gretig algoritme kiest telkens de goedkoopste mogelijkheid zonder vooruit te kijken. In dit geval is dat eerst A met H, dan H met C, dan C met B, en dan B met D. Dat is 510. </w:t>
                        </w:r>
                      </w:p>
                    </w:txbxContent>
                  </v:textbox>
                  <w10:wrap type="square"/>
                </v:shape>
              </w:pict>
            </mc:Fallback>
          </mc:AlternateContent>
        </w:r>
        <w:r w:rsidRPr="00BC5EEA">
          <w:rPr>
            <w:rFonts w:ascii="Arial" w:hAnsi="Arial" w:cs="Arial"/>
            <w:i/>
            <w:lang w:val="nl-NL"/>
            <w:rPrChange w:id="542" w:author="Renske Smetsers" w:date="2018-08-24T11:07:00Z">
              <w:rPr>
                <w:rFonts w:ascii="Arial" w:hAnsi="Arial" w:cs="Arial"/>
                <w:i/>
              </w:rPr>
            </w:rPrChange>
          </w:rPr>
          <w:t>Gebruik een van de gretig algoritmes om A met D te verbinden. Hoeveel kost dat?</w:t>
        </w:r>
      </w:ins>
    </w:p>
    <w:p w14:paraId="1A70C3FF" w14:textId="77777777" w:rsidR="008425D1" w:rsidRPr="00BC5EEA" w:rsidRDefault="008425D1" w:rsidP="008425D1">
      <w:pPr>
        <w:rPr>
          <w:ins w:id="543" w:author="Renske Smetsers" w:date="2018-08-24T09:05:00Z"/>
          <w:rFonts w:ascii="Arial" w:hAnsi="Arial" w:cs="Arial"/>
          <w:lang w:val="nl-NL"/>
          <w:rPrChange w:id="544" w:author="Renske Smetsers" w:date="2018-08-24T11:07:00Z">
            <w:rPr>
              <w:ins w:id="545" w:author="Renske Smetsers" w:date="2018-08-24T09:05:00Z"/>
              <w:rFonts w:ascii="Arial" w:hAnsi="Arial" w:cs="Arial"/>
            </w:rPr>
          </w:rPrChange>
        </w:rPr>
      </w:pPr>
      <w:ins w:id="546" w:author="Renske Smetsers" w:date="2018-08-24T09:05:00Z">
        <w:r w:rsidRPr="00BC5EEA">
          <w:rPr>
            <w:rFonts w:ascii="Arial" w:hAnsi="Arial" w:cs="Arial"/>
            <w:noProof/>
            <w:lang w:eastAsia="nl-NL"/>
          </w:rPr>
          <mc:AlternateContent>
            <mc:Choice Requires="wps">
              <w:drawing>
                <wp:anchor distT="0" distB="0" distL="114300" distR="114300" simplePos="0" relativeHeight="251682816" behindDoc="0" locked="0" layoutInCell="1" allowOverlap="1" wp14:anchorId="5E7C0FED" wp14:editId="587BD176">
                  <wp:simplePos x="0" y="0"/>
                  <wp:positionH relativeFrom="column">
                    <wp:posOffset>-13335</wp:posOffset>
                  </wp:positionH>
                  <wp:positionV relativeFrom="paragraph">
                    <wp:posOffset>1027430</wp:posOffset>
                  </wp:positionV>
                  <wp:extent cx="5706745" cy="1828800"/>
                  <wp:effectExtent l="0" t="0" r="27305" b="22860"/>
                  <wp:wrapTopAndBottom/>
                  <wp:docPr id="168" name="Text Box 168"/>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6939FF1E" w14:textId="77777777" w:rsidR="008425D1" w:rsidRPr="008425D1" w:rsidRDefault="008425D1" w:rsidP="008425D1">
                              <w:pPr>
                                <w:rPr>
                                  <w:color w:val="0070C0"/>
                                  <w:lang w:val="nl-NL"/>
                                  <w:rPrChange w:id="547" w:author="Renske Smetsers" w:date="2018-08-24T09:05:00Z">
                                    <w:rPr>
                                      <w:color w:val="0070C0"/>
                                    </w:rPr>
                                  </w:rPrChange>
                                </w:rPr>
                              </w:pPr>
                              <w:r w:rsidRPr="008425D1">
                                <w:rPr>
                                  <w:color w:val="0070C0"/>
                                  <w:lang w:val="nl-NL"/>
                                  <w:rPrChange w:id="548" w:author="Renske Smetsers" w:date="2018-08-24T09:05:00Z">
                                    <w:rPr>
                                      <w:color w:val="0070C0"/>
                                    </w:rPr>
                                  </w:rPrChange>
                                </w:rPr>
                                <w:t>Antwoord: Soms loont een gretig algoritme. Het zal in ieder geval altijd een oplossing geven. Echter, omdat deze niet vooruit kijkt kan het zijn dat je niet tot de allerbeste oplossing kom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7C0FED" id="Text Box 168" o:spid="_x0000_s1035" type="#_x0000_t202" style="position:absolute;margin-left:-1.05pt;margin-top:80.9pt;width:449.35pt;height:2in;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" filled="f" strokeweight=".5pt">
                  <v:textbox style="mso-fit-shape-to-text:t">
                    <w:txbxContent>
                      <w:p w14:paraId="6939FF1E" w14:textId="77777777" w:rsidR="008425D1" w:rsidRPr="008425D1" w:rsidRDefault="008425D1" w:rsidP="008425D1">
                        <w:pPr>
                          <w:rPr>
                            <w:color w:val="0070C0"/>
                            <w:lang w:val="nl-NL"/>
                            <w:rPrChange w:id="592" w:author="Renske Smetsers" w:date="2018-08-24T09:05:00Z">
                              <w:rPr>
                                <w:color w:val="0070C0"/>
                              </w:rPr>
                            </w:rPrChange>
                          </w:rPr>
                        </w:pPr>
                        <w:r w:rsidRPr="008425D1">
                          <w:rPr>
                            <w:color w:val="0070C0"/>
                            <w:lang w:val="nl-NL"/>
                            <w:rPrChange w:id="593" w:author="Renske Smetsers" w:date="2018-08-24T09:05:00Z">
                              <w:rPr>
                                <w:color w:val="0070C0"/>
                              </w:rPr>
                            </w:rPrChange>
                          </w:rPr>
                          <w:t>Antwoord: Soms loont een gretig algoritme. Het zal in ieder geval altijd een oplossing geven. Echter, omdat deze niet vooruit kijkt kan het zijn dat je niet tot de allerbeste oplossing komt.</w:t>
                        </w:r>
                      </w:p>
                    </w:txbxContent>
                  </v:textbox>
                  <w10:wrap type="topAndBottom"/>
                </v:shape>
              </w:pict>
            </mc:Fallback>
          </mc:AlternateContent>
        </w:r>
        <w:r w:rsidRPr="00BC5EEA">
          <w:rPr>
            <w:rFonts w:ascii="Arial" w:hAnsi="Arial" w:cs="Arial"/>
            <w:lang w:val="nl-NL"/>
            <w:rPrChange w:id="549" w:author="Renske Smetsers" w:date="2018-08-24T11:07:00Z">
              <w:rPr>
                <w:rFonts w:ascii="Arial" w:hAnsi="Arial" w:cs="Arial"/>
              </w:rPr>
            </w:rPrChange>
          </w:rPr>
          <w:t>Vergelijk de twee bovenstaande antwoorden. Wat kan je zeggen over de oplossing van gretige algoritmes?</w:t>
        </w:r>
      </w:ins>
    </w:p>
    <w:p w14:paraId="670F867F" w14:textId="77777777" w:rsidR="008425D1" w:rsidRPr="00BC5EEA" w:rsidRDefault="008425D1" w:rsidP="00B941C2">
      <w:pPr>
        <w:tabs>
          <w:tab w:val="num" w:pos="720"/>
        </w:tabs>
        <w:rPr>
          <w:rFonts w:ascii="Arial" w:hAnsi="Arial" w:cs="Arial"/>
          <w:lang w:val="nl-NL"/>
          <w:rPrChange w:id="550" w:author="Renske Smetsers" w:date="2018-08-24T11:07:00Z">
            <w:rPr>
              <w:rFonts w:cstheme="minorHAnsi"/>
              <w:lang w:val="nl-NL"/>
            </w:rPr>
          </w:rPrChange>
        </w:rPr>
      </w:pPr>
    </w:p>
    <w:p w14:paraId="7F89C435" w14:textId="1749CD23" w:rsidR="00AD746F" w:rsidRPr="00BC5EEA" w:rsidRDefault="00AD746F" w:rsidP="00B941C2">
      <w:pPr>
        <w:tabs>
          <w:tab w:val="num" w:pos="720"/>
        </w:tabs>
        <w:rPr>
          <w:rFonts w:ascii="Arial" w:hAnsi="Arial" w:cs="Arial"/>
          <w:lang w:val="nl-NL"/>
          <w:rPrChange w:id="551" w:author="Renske Smetsers" w:date="2018-08-24T11:07:00Z">
            <w:rPr>
              <w:rFonts w:cstheme="minorHAnsi"/>
              <w:lang w:val="nl-NL"/>
            </w:rPr>
          </w:rPrChange>
        </w:rPr>
      </w:pPr>
      <w:r w:rsidRPr="00BC5EEA">
        <w:rPr>
          <w:rFonts w:ascii="Arial" w:hAnsi="Arial" w:cs="Arial"/>
          <w:noProof/>
          <w:rPrChange w:id="552" w:author="Renske Smetsers" w:date="2018-08-24T11:07:00Z">
            <w:rPr>
              <w:noProof/>
            </w:rPr>
          </w:rPrChange>
        </w:rPr>
        <w:lastRenderedPageBreak/>
        <mc:AlternateContent>
          <mc:Choice Requires="wps">
            <w:drawing>
              <wp:anchor distT="0" distB="0" distL="114300" distR="114300" simplePos="0" relativeHeight="251672576" behindDoc="0" locked="0" layoutInCell="1" allowOverlap="1" wp14:anchorId="054F70AA" wp14:editId="53A1DF08">
                <wp:simplePos x="0" y="0"/>
                <wp:positionH relativeFrom="margin">
                  <wp:posOffset>0</wp:posOffset>
                </wp:positionH>
                <wp:positionV relativeFrom="paragraph">
                  <wp:posOffset>285750</wp:posOffset>
                </wp:positionV>
                <wp:extent cx="5824220" cy="1828800"/>
                <wp:effectExtent l="0" t="0" r="24130" b="17145"/>
                <wp:wrapSquare wrapText="bothSides"/>
                <wp:docPr id="26" name="Text Box 26"/>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23B7DFA1" w14:textId="77777777" w:rsidR="00AD746F" w:rsidRPr="00BC5EEA" w:rsidRDefault="00AD746F" w:rsidP="00AD746F">
                            <w:pPr>
                              <w:rPr>
                                <w:rFonts w:ascii="Arial" w:eastAsia="Times New Roman" w:hAnsi="Arial" w:cs="Arial"/>
                                <w:b/>
                                <w:color w:val="141412"/>
                                <w:lang w:val="nl-NL"/>
                                <w:rPrChange w:id="553" w:author="Renske Smetsers" w:date="2018-08-24T11:07:00Z">
                                  <w:rPr>
                                    <w:rFonts w:ascii="Arial" w:eastAsia="Times New Roman" w:hAnsi="Arial" w:cs="Arial"/>
                                    <w:b/>
                                    <w:color w:val="141412"/>
                                    <w:sz w:val="24"/>
                                    <w:szCs w:val="24"/>
                                    <w:lang w:val="nl-NL"/>
                                  </w:rPr>
                                </w:rPrChange>
                              </w:rPr>
                            </w:pPr>
                            <w:r w:rsidRPr="00BC5EEA">
                              <w:rPr>
                                <w:rFonts w:ascii="Arial" w:eastAsia="Times New Roman" w:hAnsi="Arial" w:cs="Arial"/>
                                <w:b/>
                                <w:color w:val="141412"/>
                                <w:lang w:val="nl-NL"/>
                                <w:rPrChange w:id="554" w:author="Renske Smetsers" w:date="2018-08-24T11:07:00Z">
                                  <w:rPr>
                                    <w:rFonts w:ascii="Arial" w:eastAsia="Times New Roman" w:hAnsi="Arial" w:cs="Arial"/>
                                    <w:b/>
                                    <w:color w:val="141412"/>
                                    <w:sz w:val="24"/>
                                    <w:szCs w:val="24"/>
                                    <w:lang w:val="nl-NL"/>
                                  </w:rPr>
                                </w:rPrChange>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ins w:id="555" w:author="Renske Smetsers" w:date="2018-08-24T11:06:00Z"/>
                                <w:rFonts w:ascii="Arial" w:hAnsi="Arial" w:cs="Arial"/>
                                <w:color w:val="000000" w:themeColor="text1"/>
                                <w:sz w:val="22"/>
                                <w:szCs w:val="22"/>
                                <w:lang w:val="nl-NL"/>
                              </w:rPr>
                            </w:pPr>
                            <w:ins w:id="556" w:author="Renske Smetsers" w:date="2018-08-24T11:06:00Z">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ins>
                          </w:p>
                          <w:p w14:paraId="09218173" w14:textId="320454A9" w:rsidR="009F3262" w:rsidRPr="00BC5EEA" w:rsidRDefault="00AD746F" w:rsidP="00AD746F">
                            <w:pPr>
                              <w:pStyle w:val="p1"/>
                              <w:shd w:val="clear" w:color="auto" w:fill="FFFFFF"/>
                              <w:spacing w:before="0" w:beforeAutospacing="0" w:after="360" w:afterAutospacing="0"/>
                              <w:rPr>
                                <w:ins w:id="557" w:author="Renske Smetsers" w:date="2018-08-24T11:05:00Z"/>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Pr="00BC5EEA">
                              <w:rPr>
                                <w:rFonts w:ascii="Arial" w:hAnsi="Arial" w:cs="Arial"/>
                                <w:color w:val="000000" w:themeColor="text1"/>
                                <w:sz w:val="22"/>
                                <w:szCs w:val="22"/>
                                <w:lang w:val="nl-NL"/>
                              </w:rPr>
                              <w:t xml:space="preserve">punt en een aantal andere punten.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ins w:id="558" w:author="Renske Smetsers" w:date="2018-08-24T11:05:00Z">
                              <w:r w:rsidR="009F3262" w:rsidRPr="00BC5EEA">
                                <w:rPr>
                                  <w:rFonts w:ascii="Arial" w:hAnsi="Arial" w:cs="Arial"/>
                                  <w:color w:val="141412"/>
                                  <w:sz w:val="22"/>
                                  <w:szCs w:val="22"/>
                                  <w:lang w:val="nl-NL"/>
                                  <w:rPrChange w:id="559" w:author="Renske Smetsers" w:date="2018-08-24T11:07:00Z">
                                    <w:rPr>
                                      <w:rFonts w:ascii="Arial" w:hAnsi="Arial" w:cs="Arial"/>
                                      <w:color w:val="141412"/>
                                      <w:lang w:val="nl-NL"/>
                                    </w:rPr>
                                  </w:rPrChange>
                                </w:rPr>
                                <w:t xml:space="preserve"> zonder vooruit te kijken naar de gevolgen van die beslissing. </w:t>
                              </w:r>
                              <w:r w:rsidR="009F3262" w:rsidRPr="00BC5EEA">
                                <w:rPr>
                                  <w:rFonts w:ascii="Arial" w:hAnsi="Arial" w:cs="Arial"/>
                                  <w:color w:val="141412"/>
                                  <w:sz w:val="22"/>
                                  <w:szCs w:val="22"/>
                                  <w:highlight w:val="yellow"/>
                                  <w:lang w:val="nl-NL"/>
                                  <w:rPrChange w:id="560" w:author="Renske Smetsers" w:date="2018-08-24T11:07:00Z">
                                    <w:rPr>
                                      <w:rFonts w:ascii="Arial" w:hAnsi="Arial" w:cs="Arial"/>
                                      <w:color w:val="141412"/>
                                      <w:highlight w:val="yellow"/>
                                      <w:lang w:val="nl-NL"/>
                                    </w:rPr>
                                  </w:rPrChange>
                                </w:rPr>
                                <w:t xml:space="preserve">Zoals je </w:t>
                              </w:r>
                              <w:r w:rsidR="009F3262" w:rsidRPr="00BC5EEA">
                                <w:rPr>
                                  <w:rFonts w:ascii="Arial" w:hAnsi="Arial" w:cs="Arial"/>
                                  <w:color w:val="141412"/>
                                  <w:sz w:val="22"/>
                                  <w:szCs w:val="22"/>
                                  <w:highlight w:val="yellow"/>
                                  <w:lang w:val="nl-NL"/>
                                  <w:rPrChange w:id="561" w:author="Renske Smetsers" w:date="2018-08-24T11:07:00Z">
                                    <w:rPr>
                                      <w:rFonts w:ascii="Arial" w:hAnsi="Arial" w:cs="Arial"/>
                                      <w:b/>
                                      <w:color w:val="141412"/>
                                      <w:highlight w:val="yellow"/>
                                      <w:lang w:val="nl-NL"/>
                                    </w:rPr>
                                  </w:rPrChange>
                                </w:rPr>
                                <w:t>hebt gezien</w:t>
                              </w:r>
                              <w:r w:rsidR="009F3262" w:rsidRPr="00BC5EEA">
                                <w:rPr>
                                  <w:rFonts w:ascii="Arial" w:hAnsi="Arial" w:cs="Arial"/>
                                  <w:color w:val="141412"/>
                                  <w:sz w:val="22"/>
                                  <w:szCs w:val="22"/>
                                  <w:highlight w:val="yellow"/>
                                  <w:lang w:val="nl-NL"/>
                                  <w:rPrChange w:id="562" w:author="Renske Smetsers" w:date="2018-08-24T11:07:00Z">
                                    <w:rPr>
                                      <w:rFonts w:ascii="Arial" w:hAnsi="Arial" w:cs="Arial"/>
                                      <w:color w:val="141412"/>
                                      <w:highlight w:val="yellow"/>
                                      <w:lang w:val="nl-NL"/>
                                    </w:rPr>
                                  </w:rPrChange>
                                </w:rPr>
                                <w:t>, loont het soms om gretig te zijn. Zo’n gretig algoritme zal in ieder geval altijd een oplossing geven. Maar, zo’n gretige aanpak levert niet altijd de meest optimale oplossing op</w:t>
                              </w:r>
                            </w:ins>
                            <w:ins w:id="563" w:author="Renske Smetsers" w:date="2018-08-24T11:07:00Z">
                              <w:r w:rsidR="00BC5EEA" w:rsidRPr="00BC5EEA">
                                <w:rPr>
                                  <w:rFonts w:ascii="Arial" w:hAnsi="Arial" w:cs="Arial"/>
                                  <w:color w:val="141412"/>
                                  <w:sz w:val="22"/>
                                  <w:szCs w:val="22"/>
                                  <w:lang w:val="nl-NL"/>
                                  <w:rPrChange w:id="564" w:author="Renske Smetsers" w:date="2018-08-24T11:07:00Z">
                                    <w:rPr>
                                      <w:rFonts w:ascii="Arial" w:hAnsi="Arial" w:cs="Arial"/>
                                      <w:color w:val="141412"/>
                                      <w:lang w:val="nl-NL"/>
                                    </w:rPr>
                                  </w:rPrChange>
                                </w:rPr>
                                <w:t>.</w:t>
                              </w:r>
                            </w:ins>
                            <w:del w:id="565" w:author="Renske Smetsers" w:date="2018-08-24T11:05:00Z">
                              <w:r w:rsidRPr="00BC5EEA" w:rsidDel="009F3262">
                                <w:rPr>
                                  <w:rFonts w:ascii="Arial" w:hAnsi="Arial" w:cs="Arial"/>
                                  <w:color w:val="000000" w:themeColor="text1"/>
                                  <w:sz w:val="22"/>
                                  <w:szCs w:val="22"/>
                                  <w:lang w:val="nl-NL"/>
                                </w:rPr>
                                <w:delText>, zonder meteen verder te kijken</w:delText>
                              </w:r>
                            </w:del>
                            <w:r w:rsidRPr="00BC5EEA">
                              <w:rPr>
                                <w:rFonts w:ascii="Arial" w:hAnsi="Arial" w:cs="Arial"/>
                                <w:color w:val="000000" w:themeColor="text1"/>
                                <w:sz w:val="22"/>
                                <w:szCs w:val="22"/>
                                <w:lang w:val="nl-NL"/>
                              </w:rPr>
                              <w:t xml:space="preserve">. </w:t>
                            </w:r>
                          </w:p>
                          <w:p w14:paraId="4169B053" w14:textId="73FE7DC2" w:rsidR="009F3262" w:rsidRPr="00BC5EEA" w:rsidDel="009F3262" w:rsidRDefault="00AD746F" w:rsidP="00AD746F">
                            <w:pPr>
                              <w:pStyle w:val="p1"/>
                              <w:shd w:val="clear" w:color="auto" w:fill="FFFFFF"/>
                              <w:spacing w:before="0" w:beforeAutospacing="0" w:after="360" w:afterAutospacing="0"/>
                              <w:rPr>
                                <w:del w:id="566" w:author="Renske Smetsers" w:date="2018-08-24T11:06:00Z"/>
                                <w:rFonts w:ascii="Arial" w:hAnsi="Arial" w:cs="Arial"/>
                                <w:color w:val="000000" w:themeColor="text1"/>
                                <w:sz w:val="22"/>
                                <w:szCs w:val="22"/>
                                <w:lang w:val="nl-NL"/>
                              </w:rPr>
                            </w:pPr>
                            <w:del w:id="567" w:author="Renske Smetsers" w:date="2018-08-24T11:06:00Z">
                              <w:r w:rsidRPr="008C16AC" w:rsidDel="009F3262">
                                <w:rPr>
                                  <w:rFonts w:ascii="Arial" w:hAnsi="Arial" w:cs="Arial"/>
                                  <w:color w:val="000000" w:themeColor="text1"/>
                                  <w:sz w:val="22"/>
                                  <w:szCs w:val="22"/>
                                  <w:lang w:val="nl-NL"/>
                                </w:rPr>
                                <w:delText xml:space="preserve">Een </w:delText>
                              </w:r>
                              <w:r w:rsidRPr="008C16AC" w:rsidDel="009F3262">
                                <w:rPr>
                                  <w:rFonts w:ascii="Arial" w:hAnsi="Arial" w:cs="Arial"/>
                                  <w:b/>
                                  <w:color w:val="000000" w:themeColor="text1"/>
                                  <w:sz w:val="22"/>
                                  <w:szCs w:val="22"/>
                                  <w:lang w:val="nl-NL"/>
                                </w:rPr>
                                <w:delText>graaf</w:delText>
                              </w:r>
                              <w:r w:rsidRPr="00F12BD9" w:rsidDel="009F3262">
                                <w:rPr>
                                  <w:rFonts w:ascii="Arial" w:hAnsi="Arial" w:cs="Arial"/>
                                  <w:color w:val="000000" w:themeColor="text1"/>
                                  <w:sz w:val="22"/>
                                  <w:szCs w:val="22"/>
                                  <w:lang w:val="nl-NL"/>
                                </w:rPr>
                                <w:delText xml:space="preserve"> is een handig schema om de gegevens in weer te geven. Een graaf heeft </w:delText>
                              </w:r>
                              <w:r w:rsidRPr="00BC5EEA" w:rsidDel="009F3262">
                                <w:rPr>
                                  <w:rFonts w:ascii="Arial" w:hAnsi="Arial" w:cs="Arial"/>
                                  <w:b/>
                                  <w:color w:val="000000" w:themeColor="text1"/>
                                  <w:lang w:val="nl-NL"/>
                                </w:rPr>
                                <w:delText>knopen</w:delText>
                              </w:r>
                              <w:r w:rsidRPr="00BC5EEA" w:rsidDel="009F3262">
                                <w:rPr>
                                  <w:rFonts w:ascii="Arial" w:hAnsi="Arial" w:cs="Arial"/>
                                  <w:color w:val="000000" w:themeColor="text1"/>
                                  <w:lang w:val="nl-NL"/>
                                </w:rPr>
                                <w:delText xml:space="preserve"> (bijvoorbeeld steden) en </w:delText>
                              </w:r>
                              <w:r w:rsidRPr="00BC5EEA" w:rsidDel="009F3262">
                                <w:rPr>
                                  <w:rFonts w:ascii="Arial" w:hAnsi="Arial" w:cs="Arial"/>
                                  <w:b/>
                                  <w:color w:val="000000" w:themeColor="text1"/>
                                  <w:lang w:val="nl-NL"/>
                                </w:rPr>
                                <w:delText>verbindingslijnen</w:delText>
                              </w:r>
                              <w:r w:rsidRPr="00BC5EEA" w:rsidDel="009F3262">
                                <w:rPr>
                                  <w:rFonts w:ascii="Arial" w:hAnsi="Arial" w:cs="Arial"/>
                                  <w:color w:val="000000" w:themeColor="text1"/>
                                  <w:lang w:val="nl-NL"/>
                                </w:rPr>
                                <w:delText xml:space="preserve"> (bijvoorbeeld wegen). Hebben de verbindingslijnen een waarde (zoals bijvoorbeeld een afstand, reistijd of benzinekosten)</w:delText>
                              </w:r>
                              <w:r w:rsidR="004C2E61" w:rsidRPr="00BC5EEA" w:rsidDel="009F3262">
                                <w:rPr>
                                  <w:rFonts w:ascii="Arial" w:hAnsi="Arial" w:cs="Arial"/>
                                  <w:color w:val="000000" w:themeColor="text1"/>
                                  <w:lang w:val="nl-NL"/>
                                </w:rPr>
                                <w:delText>,</w:delText>
                              </w:r>
                              <w:r w:rsidRPr="00BC5EEA" w:rsidDel="009F3262">
                                <w:rPr>
                                  <w:rFonts w:ascii="Arial" w:hAnsi="Arial" w:cs="Arial"/>
                                  <w:color w:val="000000" w:themeColor="text1"/>
                                  <w:lang w:val="nl-NL"/>
                                </w:rPr>
                                <w:delText xml:space="preserve"> dan heet dat</w:delText>
                              </w:r>
                            </w:del>
                            <w:ins w:id="568" w:author="Sjaak Smetsers" w:date="2018-08-19T10:19:00Z">
                              <w:del w:id="569" w:author="Renske Smetsers" w:date="2018-08-24T11:06:00Z">
                                <w:r w:rsidR="00EC0A52" w:rsidRPr="00BC5EEA" w:rsidDel="009F3262">
                                  <w:rPr>
                                    <w:rFonts w:ascii="Arial" w:hAnsi="Arial" w:cs="Arial"/>
                                    <w:color w:val="000000" w:themeColor="text1"/>
                                    <w:lang w:val="nl-NL"/>
                                  </w:rPr>
                                  <w:delText>spreken we van</w:delText>
                                </w:r>
                              </w:del>
                            </w:ins>
                            <w:del w:id="570" w:author="Renske Smetsers" w:date="2018-08-24T11:06:00Z">
                              <w:r w:rsidRPr="00BC5EEA" w:rsidDel="009F3262">
                                <w:rPr>
                                  <w:rFonts w:ascii="Arial" w:hAnsi="Arial" w:cs="Arial"/>
                                  <w:color w:val="000000" w:themeColor="text1"/>
                                  <w:lang w:val="nl-NL"/>
                                </w:rPr>
                                <w:delText xml:space="preserve"> een </w:delText>
                              </w:r>
                              <w:r w:rsidRPr="00BC5EEA" w:rsidDel="009F3262">
                                <w:rPr>
                                  <w:rFonts w:ascii="Arial" w:hAnsi="Arial" w:cs="Arial"/>
                                  <w:b/>
                                  <w:color w:val="000000" w:themeColor="text1"/>
                                  <w:lang w:val="nl-NL"/>
                                </w:rPr>
                                <w:delText>gewogen</w:delText>
                              </w:r>
                              <w:r w:rsidRPr="00BC5EEA" w:rsidDel="009F3262">
                                <w:rPr>
                                  <w:rFonts w:ascii="Arial" w:hAnsi="Arial" w:cs="Arial"/>
                                  <w:color w:val="000000" w:themeColor="text1"/>
                                  <w:lang w:val="nl-NL"/>
                                </w:rPr>
                                <w:delText xml:space="preserve"> graaf.</w:delText>
                              </w:r>
                              <w:r w:rsidR="004C2E61" w:rsidRPr="00BC5EEA" w:rsidDel="009F3262">
                                <w:rPr>
                                  <w:rFonts w:ascii="Arial" w:hAnsi="Arial" w:cs="Arial"/>
                                  <w:color w:val="000000" w:themeColor="text1"/>
                                  <w:lang w:val="nl-NL"/>
                                </w:rPr>
                                <w:delText xml:space="preserve"> Hebben de verbindingslijnen een richting, dan heet het </w:delText>
                              </w:r>
                            </w:del>
                            <w:ins w:id="571" w:author="Sjaak Smetsers" w:date="2018-08-19T10:19:00Z">
                              <w:del w:id="572" w:author="Renske Smetsers" w:date="2018-08-24T11:06:00Z">
                                <w:r w:rsidR="00EC0A52" w:rsidRPr="00BC5EEA" w:rsidDel="009F3262">
                                  <w:rPr>
                                    <w:rFonts w:ascii="Arial" w:hAnsi="Arial" w:cs="Arial"/>
                                    <w:color w:val="000000" w:themeColor="text1"/>
                                    <w:lang w:val="nl-NL"/>
                                  </w:rPr>
                                  <w:delText xml:space="preserve">zo’n graaf </w:delText>
                                </w:r>
                              </w:del>
                            </w:ins>
                            <w:del w:id="573" w:author="Renske Smetsers" w:date="2018-08-24T11:06:00Z">
                              <w:r w:rsidR="004C2E61" w:rsidRPr="00BC5EEA" w:rsidDel="009F3262">
                                <w:rPr>
                                  <w:rFonts w:ascii="Arial" w:hAnsi="Arial" w:cs="Arial"/>
                                  <w:color w:val="000000" w:themeColor="text1"/>
                                  <w:lang w:val="nl-NL"/>
                                </w:rPr>
                                <w:delText xml:space="preserve">een </w:delText>
                              </w:r>
                              <w:r w:rsidR="004C2E61" w:rsidRPr="00BC5EEA" w:rsidDel="009F3262">
                                <w:rPr>
                                  <w:rFonts w:ascii="Arial" w:hAnsi="Arial" w:cs="Arial"/>
                                  <w:b/>
                                  <w:color w:val="000000" w:themeColor="text1"/>
                                  <w:lang w:val="nl-NL"/>
                                </w:rPr>
                                <w:delText>gerichte</w:delText>
                              </w:r>
                              <w:r w:rsidR="004C2E61" w:rsidRPr="00BC5EEA" w:rsidDel="009F3262">
                                <w:rPr>
                                  <w:rFonts w:ascii="Arial" w:hAnsi="Arial" w:cs="Arial"/>
                                  <w:color w:val="000000" w:themeColor="text1"/>
                                  <w:lang w:val="nl-NL"/>
                                </w:rPr>
                                <w:delText xml:space="preserve"> graaf.</w:delText>
                              </w:r>
                            </w:del>
                          </w:p>
                          <w:p w14:paraId="2A18DFAE" w14:textId="75EB719F" w:rsidR="00AD746F" w:rsidRPr="00BC5EEA" w:rsidRDefault="00AD746F" w:rsidP="00AD746F">
                            <w:pPr>
                              <w:pStyle w:val="p1"/>
                              <w:shd w:val="clear" w:color="auto" w:fill="FFFFFF"/>
                              <w:spacing w:before="0" w:after="36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4F70AA" id="Text Box 26" o:spid="_x0000_s1036" type="#_x0000_t202" style="position:absolute;margin-left:0;margin-top:22.5pt;width:458.6pt;height:2in;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" filled="f" strokeweight=".5pt">
                <v:textbox style="mso-fit-shape-to-text:t">
                  <w:txbxContent>
                    <w:p w14:paraId="23B7DFA1" w14:textId="77777777" w:rsidR="00AD746F" w:rsidRPr="00BC5EEA" w:rsidRDefault="00AD746F" w:rsidP="00AD746F">
                      <w:pPr>
                        <w:rPr>
                          <w:rFonts w:ascii="Arial" w:eastAsia="Times New Roman" w:hAnsi="Arial" w:cs="Arial"/>
                          <w:b/>
                          <w:color w:val="141412"/>
                          <w:lang w:val="nl-NL"/>
                          <w:rPrChange w:id="657" w:author="Renske Smetsers" w:date="2018-08-24T11:07:00Z">
                            <w:rPr>
                              <w:rFonts w:ascii="Arial" w:eastAsia="Times New Roman" w:hAnsi="Arial" w:cs="Arial"/>
                              <w:b/>
                              <w:color w:val="141412"/>
                              <w:sz w:val="24"/>
                              <w:szCs w:val="24"/>
                              <w:lang w:val="nl-NL"/>
                            </w:rPr>
                          </w:rPrChange>
                        </w:rPr>
                      </w:pPr>
                      <w:r w:rsidRPr="00BC5EEA">
                        <w:rPr>
                          <w:rFonts w:ascii="Arial" w:eastAsia="Times New Roman" w:hAnsi="Arial" w:cs="Arial"/>
                          <w:b/>
                          <w:color w:val="141412"/>
                          <w:lang w:val="nl-NL"/>
                          <w:rPrChange w:id="658" w:author="Renske Smetsers" w:date="2018-08-24T11:07:00Z">
                            <w:rPr>
                              <w:rFonts w:ascii="Arial" w:eastAsia="Times New Roman" w:hAnsi="Arial" w:cs="Arial"/>
                              <w:b/>
                              <w:color w:val="141412"/>
                              <w:sz w:val="24"/>
                              <w:szCs w:val="24"/>
                              <w:lang w:val="nl-NL"/>
                            </w:rPr>
                          </w:rPrChange>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ins w:id="659" w:author="Renske Smetsers" w:date="2018-08-24T11:06:00Z"/>
                          <w:rFonts w:ascii="Arial" w:hAnsi="Arial" w:cs="Arial"/>
                          <w:color w:val="000000" w:themeColor="text1"/>
                          <w:sz w:val="22"/>
                          <w:szCs w:val="22"/>
                          <w:lang w:val="nl-NL"/>
                          <w:rPrChange w:id="660" w:author="Renske Smetsers" w:date="2018-08-24T11:07:00Z">
                            <w:rPr>
                              <w:ins w:id="661" w:author="Renske Smetsers" w:date="2018-08-24T11:06:00Z"/>
                              <w:rFonts w:ascii="Arial" w:hAnsi="Arial" w:cs="Arial"/>
                              <w:color w:val="000000" w:themeColor="text1"/>
                              <w:sz w:val="22"/>
                              <w:szCs w:val="22"/>
                              <w:lang w:val="nl-NL"/>
                            </w:rPr>
                          </w:rPrChange>
                        </w:rPr>
                      </w:pPr>
                      <w:ins w:id="662" w:author="Renske Smetsers" w:date="2018-08-24T11:06:00Z">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Change w:id="663" w:author="Renske Smetsers" w:date="2018-08-24T11:07:00Z">
                              <w:rPr>
                                <w:rFonts w:ascii="Arial" w:hAnsi="Arial" w:cs="Arial"/>
                                <w:color w:val="000000" w:themeColor="text1"/>
                                <w:sz w:val="22"/>
                                <w:szCs w:val="22"/>
                                <w:lang w:val="nl-NL"/>
                              </w:rPr>
                            </w:rPrChange>
                          </w:rPr>
                          <w:t xml:space="preserve">, dan spreken we van een </w:t>
                        </w:r>
                        <w:r w:rsidRPr="00BC5EEA">
                          <w:rPr>
                            <w:rFonts w:ascii="Arial" w:hAnsi="Arial" w:cs="Arial"/>
                            <w:b/>
                            <w:color w:val="000000" w:themeColor="text1"/>
                            <w:sz w:val="22"/>
                            <w:szCs w:val="22"/>
                            <w:lang w:val="nl-NL"/>
                            <w:rPrChange w:id="664" w:author="Renske Smetsers" w:date="2018-08-24T11:07:00Z">
                              <w:rPr>
                                <w:rFonts w:ascii="Arial" w:hAnsi="Arial" w:cs="Arial"/>
                                <w:b/>
                                <w:color w:val="000000" w:themeColor="text1"/>
                                <w:sz w:val="22"/>
                                <w:szCs w:val="22"/>
                                <w:lang w:val="nl-NL"/>
                              </w:rPr>
                            </w:rPrChange>
                          </w:rPr>
                          <w:t>gewogen</w:t>
                        </w:r>
                        <w:r w:rsidRPr="00BC5EEA">
                          <w:rPr>
                            <w:rFonts w:ascii="Arial" w:hAnsi="Arial" w:cs="Arial"/>
                            <w:color w:val="000000" w:themeColor="text1"/>
                            <w:sz w:val="22"/>
                            <w:szCs w:val="22"/>
                            <w:lang w:val="nl-NL"/>
                            <w:rPrChange w:id="665" w:author="Renske Smetsers" w:date="2018-08-24T11:07:00Z">
                              <w:rPr>
                                <w:rFonts w:ascii="Arial" w:hAnsi="Arial" w:cs="Arial"/>
                                <w:color w:val="000000" w:themeColor="text1"/>
                                <w:sz w:val="22"/>
                                <w:szCs w:val="22"/>
                                <w:lang w:val="nl-NL"/>
                              </w:rPr>
                            </w:rPrChange>
                          </w:rPr>
                          <w:t xml:space="preserve"> graaf. Hebben de verbindingslijnen een richting, dan heet zo’n graaf een </w:t>
                        </w:r>
                        <w:r w:rsidRPr="00BC5EEA">
                          <w:rPr>
                            <w:rFonts w:ascii="Arial" w:hAnsi="Arial" w:cs="Arial"/>
                            <w:b/>
                            <w:color w:val="000000" w:themeColor="text1"/>
                            <w:sz w:val="22"/>
                            <w:szCs w:val="22"/>
                            <w:lang w:val="nl-NL"/>
                            <w:rPrChange w:id="666" w:author="Renske Smetsers" w:date="2018-08-24T11:07:00Z">
                              <w:rPr>
                                <w:rFonts w:ascii="Arial" w:hAnsi="Arial" w:cs="Arial"/>
                                <w:b/>
                                <w:color w:val="000000" w:themeColor="text1"/>
                                <w:sz w:val="22"/>
                                <w:szCs w:val="22"/>
                                <w:lang w:val="nl-NL"/>
                              </w:rPr>
                            </w:rPrChange>
                          </w:rPr>
                          <w:t>gerichte</w:t>
                        </w:r>
                        <w:r w:rsidRPr="00BC5EEA">
                          <w:rPr>
                            <w:rFonts w:ascii="Arial" w:hAnsi="Arial" w:cs="Arial"/>
                            <w:color w:val="000000" w:themeColor="text1"/>
                            <w:sz w:val="22"/>
                            <w:szCs w:val="22"/>
                            <w:lang w:val="nl-NL"/>
                            <w:rPrChange w:id="667" w:author="Renske Smetsers" w:date="2018-08-24T11:07:00Z">
                              <w:rPr>
                                <w:rFonts w:ascii="Arial" w:hAnsi="Arial" w:cs="Arial"/>
                                <w:color w:val="000000" w:themeColor="text1"/>
                                <w:sz w:val="22"/>
                                <w:szCs w:val="22"/>
                                <w:lang w:val="nl-NL"/>
                              </w:rPr>
                            </w:rPrChange>
                          </w:rPr>
                          <w:t xml:space="preserve"> graaf.</w:t>
                        </w:r>
                      </w:ins>
                    </w:p>
                    <w:p w14:paraId="09218173" w14:textId="320454A9" w:rsidR="009F3262" w:rsidRPr="00BC5EEA" w:rsidRDefault="00AD746F" w:rsidP="00AD746F">
                      <w:pPr>
                        <w:pStyle w:val="p1"/>
                        <w:shd w:val="clear" w:color="auto" w:fill="FFFFFF"/>
                        <w:spacing w:before="0" w:beforeAutospacing="0" w:after="360" w:afterAutospacing="0"/>
                        <w:rPr>
                          <w:ins w:id="668" w:author="Renske Smetsers" w:date="2018-08-24T11:05:00Z"/>
                          <w:rFonts w:ascii="Arial" w:hAnsi="Arial" w:cs="Arial"/>
                          <w:color w:val="000000" w:themeColor="text1"/>
                          <w:sz w:val="22"/>
                          <w:szCs w:val="22"/>
                          <w:lang w:val="nl-NL"/>
                        </w:rPr>
                      </w:pPr>
                      <w:r w:rsidRPr="00BC5EEA">
                        <w:rPr>
                          <w:rFonts w:ascii="Arial" w:hAnsi="Arial" w:cs="Arial"/>
                          <w:color w:val="000000" w:themeColor="text1"/>
                          <w:sz w:val="22"/>
                          <w:szCs w:val="22"/>
                          <w:lang w:val="nl-NL"/>
                          <w:rPrChange w:id="669" w:author="Renske Smetsers" w:date="2018-08-24T11:07:00Z">
                            <w:rPr>
                              <w:rFonts w:ascii="Arial" w:hAnsi="Arial" w:cs="Arial"/>
                              <w:color w:val="000000" w:themeColor="text1"/>
                              <w:sz w:val="22"/>
                              <w:szCs w:val="22"/>
                              <w:lang w:val="nl-NL"/>
                            </w:rPr>
                          </w:rPrChange>
                        </w:rPr>
                        <w:t>Dijkstra’s kortst</w:t>
                      </w:r>
                      <w:r w:rsidR="000332F8" w:rsidRPr="00BC5EEA">
                        <w:rPr>
                          <w:rFonts w:ascii="Arial" w:hAnsi="Arial" w:cs="Arial"/>
                          <w:color w:val="000000" w:themeColor="text1"/>
                          <w:sz w:val="22"/>
                          <w:szCs w:val="22"/>
                          <w:lang w:val="nl-NL"/>
                          <w:rPrChange w:id="670" w:author="Renske Smetsers" w:date="2018-08-24T11:07:00Z">
                            <w:rPr>
                              <w:rFonts w:ascii="Arial" w:hAnsi="Arial" w:cs="Arial"/>
                              <w:color w:val="000000" w:themeColor="text1"/>
                              <w:sz w:val="22"/>
                              <w:szCs w:val="22"/>
                              <w:lang w:val="nl-NL"/>
                            </w:rPr>
                          </w:rPrChange>
                        </w:rPr>
                        <w:t>e-pad algoritme berekent de kortste</w:t>
                      </w:r>
                      <w:r w:rsidRPr="00BC5EEA">
                        <w:rPr>
                          <w:rFonts w:ascii="Arial" w:hAnsi="Arial" w:cs="Arial"/>
                          <w:color w:val="000000" w:themeColor="text1"/>
                          <w:sz w:val="22"/>
                          <w:szCs w:val="22"/>
                          <w:lang w:val="nl-NL"/>
                          <w:rPrChange w:id="671" w:author="Renske Smetsers" w:date="2018-08-24T11:07:00Z">
                            <w:rPr>
                              <w:rFonts w:ascii="Arial" w:hAnsi="Arial" w:cs="Arial"/>
                              <w:color w:val="000000" w:themeColor="text1"/>
                              <w:sz w:val="22"/>
                              <w:szCs w:val="22"/>
                              <w:lang w:val="nl-NL"/>
                            </w:rPr>
                          </w:rPrChange>
                        </w:rPr>
                        <w:t xml:space="preserve"> route tussen een </w:t>
                      </w:r>
                      <w:r w:rsidR="00267CCD" w:rsidRPr="00BC5EEA">
                        <w:rPr>
                          <w:rFonts w:ascii="Arial" w:hAnsi="Arial" w:cs="Arial"/>
                          <w:color w:val="000000" w:themeColor="text1"/>
                          <w:sz w:val="22"/>
                          <w:szCs w:val="22"/>
                          <w:lang w:val="nl-NL"/>
                          <w:rPrChange w:id="672" w:author="Renske Smetsers" w:date="2018-08-24T11:07:00Z">
                            <w:rPr>
                              <w:rFonts w:ascii="Arial" w:hAnsi="Arial" w:cs="Arial"/>
                              <w:color w:val="000000" w:themeColor="text1"/>
                              <w:sz w:val="22"/>
                              <w:szCs w:val="22"/>
                              <w:lang w:val="nl-NL"/>
                            </w:rPr>
                          </w:rPrChange>
                        </w:rPr>
                        <w:t>begin</w:t>
                      </w:r>
                      <w:r w:rsidRPr="00BC5EEA">
                        <w:rPr>
                          <w:rFonts w:ascii="Arial" w:hAnsi="Arial" w:cs="Arial"/>
                          <w:color w:val="000000" w:themeColor="text1"/>
                          <w:sz w:val="22"/>
                          <w:szCs w:val="22"/>
                          <w:lang w:val="nl-NL"/>
                          <w:rPrChange w:id="673" w:author="Renske Smetsers" w:date="2018-08-24T11:07:00Z">
                            <w:rPr>
                              <w:rFonts w:ascii="Arial" w:hAnsi="Arial" w:cs="Arial"/>
                              <w:color w:val="000000" w:themeColor="text1"/>
                              <w:sz w:val="22"/>
                              <w:szCs w:val="22"/>
                              <w:lang w:val="nl-NL"/>
                            </w:rPr>
                          </w:rPrChange>
                        </w:rPr>
                        <w:t xml:space="preserve">punt en een aantal andere punten. Het algoritme heet </w:t>
                      </w:r>
                      <w:r w:rsidRPr="00BC5EEA">
                        <w:rPr>
                          <w:rFonts w:ascii="Arial" w:hAnsi="Arial" w:cs="Arial"/>
                          <w:b/>
                          <w:color w:val="000000" w:themeColor="text1"/>
                          <w:sz w:val="22"/>
                          <w:szCs w:val="22"/>
                          <w:lang w:val="nl-NL"/>
                          <w:rPrChange w:id="674" w:author="Renske Smetsers" w:date="2018-08-24T11:07:00Z">
                            <w:rPr>
                              <w:rFonts w:ascii="Arial" w:hAnsi="Arial" w:cs="Arial"/>
                              <w:b/>
                              <w:color w:val="000000" w:themeColor="text1"/>
                              <w:sz w:val="22"/>
                              <w:szCs w:val="22"/>
                              <w:lang w:val="nl-NL"/>
                            </w:rPr>
                          </w:rPrChange>
                        </w:rPr>
                        <w:t>gretig</w:t>
                      </w:r>
                      <w:r w:rsidRPr="00BC5EEA">
                        <w:rPr>
                          <w:rFonts w:ascii="Arial" w:hAnsi="Arial" w:cs="Arial"/>
                          <w:color w:val="000000" w:themeColor="text1"/>
                          <w:sz w:val="22"/>
                          <w:szCs w:val="22"/>
                          <w:lang w:val="nl-NL"/>
                          <w:rPrChange w:id="675" w:author="Renske Smetsers" w:date="2018-08-24T11:07:00Z">
                            <w:rPr>
                              <w:rFonts w:ascii="Arial" w:hAnsi="Arial" w:cs="Arial"/>
                              <w:color w:val="000000" w:themeColor="text1"/>
                              <w:sz w:val="22"/>
                              <w:szCs w:val="22"/>
                              <w:lang w:val="nl-NL"/>
                            </w:rPr>
                          </w:rPrChange>
                        </w:rPr>
                        <w:t xml:space="preserve"> omdat het bij elke stap steeds de kortste afstand kiest</w:t>
                      </w:r>
                      <w:ins w:id="676" w:author="Renske Smetsers" w:date="2018-08-24T11:05:00Z">
                        <w:r w:rsidR="009F3262" w:rsidRPr="00BC5EEA">
                          <w:rPr>
                            <w:rFonts w:ascii="Arial" w:hAnsi="Arial" w:cs="Arial"/>
                            <w:color w:val="141412"/>
                            <w:sz w:val="22"/>
                            <w:szCs w:val="22"/>
                            <w:lang w:val="nl-NL"/>
                            <w:rPrChange w:id="677" w:author="Renske Smetsers" w:date="2018-08-24T11:07:00Z">
                              <w:rPr>
                                <w:rFonts w:ascii="Arial" w:hAnsi="Arial" w:cs="Arial"/>
                                <w:color w:val="141412"/>
                                <w:lang w:val="nl-NL"/>
                              </w:rPr>
                            </w:rPrChange>
                          </w:rPr>
                          <w:t xml:space="preserve"> </w:t>
                        </w:r>
                        <w:r w:rsidR="009F3262" w:rsidRPr="00BC5EEA">
                          <w:rPr>
                            <w:rFonts w:ascii="Arial" w:hAnsi="Arial" w:cs="Arial"/>
                            <w:color w:val="141412"/>
                            <w:sz w:val="22"/>
                            <w:szCs w:val="22"/>
                            <w:lang w:val="nl-NL"/>
                            <w:rPrChange w:id="678" w:author="Renske Smetsers" w:date="2018-08-24T11:07:00Z">
                              <w:rPr>
                                <w:rFonts w:ascii="Arial" w:hAnsi="Arial" w:cs="Arial"/>
                                <w:color w:val="141412"/>
                                <w:lang w:val="nl-NL"/>
                              </w:rPr>
                            </w:rPrChange>
                          </w:rPr>
                          <w:t xml:space="preserve">zonder vooruit te kijken naar de gevolgen van die beslissing. </w:t>
                        </w:r>
                        <w:r w:rsidR="009F3262" w:rsidRPr="00BC5EEA">
                          <w:rPr>
                            <w:rFonts w:ascii="Arial" w:hAnsi="Arial" w:cs="Arial"/>
                            <w:color w:val="141412"/>
                            <w:sz w:val="22"/>
                            <w:szCs w:val="22"/>
                            <w:highlight w:val="yellow"/>
                            <w:lang w:val="nl-NL"/>
                            <w:rPrChange w:id="679" w:author="Renske Smetsers" w:date="2018-08-24T11:07:00Z">
                              <w:rPr>
                                <w:rFonts w:ascii="Arial" w:hAnsi="Arial" w:cs="Arial"/>
                                <w:color w:val="141412"/>
                                <w:highlight w:val="yellow"/>
                                <w:lang w:val="nl-NL"/>
                              </w:rPr>
                            </w:rPrChange>
                          </w:rPr>
                          <w:t xml:space="preserve">Zoals je </w:t>
                        </w:r>
                        <w:r w:rsidR="009F3262" w:rsidRPr="00BC5EEA">
                          <w:rPr>
                            <w:rFonts w:ascii="Arial" w:hAnsi="Arial" w:cs="Arial"/>
                            <w:color w:val="141412"/>
                            <w:sz w:val="22"/>
                            <w:szCs w:val="22"/>
                            <w:highlight w:val="yellow"/>
                            <w:lang w:val="nl-NL"/>
                            <w:rPrChange w:id="680" w:author="Renske Smetsers" w:date="2018-08-24T11:07:00Z">
                              <w:rPr>
                                <w:rFonts w:ascii="Arial" w:hAnsi="Arial" w:cs="Arial"/>
                                <w:b/>
                                <w:color w:val="141412"/>
                                <w:highlight w:val="yellow"/>
                                <w:lang w:val="nl-NL"/>
                              </w:rPr>
                            </w:rPrChange>
                          </w:rPr>
                          <w:t>hebt gezien</w:t>
                        </w:r>
                        <w:r w:rsidR="009F3262" w:rsidRPr="00BC5EEA">
                          <w:rPr>
                            <w:rFonts w:ascii="Arial" w:hAnsi="Arial" w:cs="Arial"/>
                            <w:color w:val="141412"/>
                            <w:sz w:val="22"/>
                            <w:szCs w:val="22"/>
                            <w:highlight w:val="yellow"/>
                            <w:lang w:val="nl-NL"/>
                            <w:rPrChange w:id="681" w:author="Renske Smetsers" w:date="2018-08-24T11:07:00Z">
                              <w:rPr>
                                <w:rFonts w:ascii="Arial" w:hAnsi="Arial" w:cs="Arial"/>
                                <w:color w:val="141412"/>
                                <w:highlight w:val="yellow"/>
                                <w:lang w:val="nl-NL"/>
                              </w:rPr>
                            </w:rPrChange>
                          </w:rPr>
                          <w:t>, loont het soms om gretig te zijn. Zo’n gretig algoritme zal in ieder geval altijd een oplossing geven. Maar, zo’n gretige aanpak levert niet altijd de meest optimale oplossing op</w:t>
                        </w:r>
                      </w:ins>
                      <w:ins w:id="682" w:author="Renske Smetsers" w:date="2018-08-24T11:07:00Z">
                        <w:r w:rsidR="00BC5EEA" w:rsidRPr="00BC5EEA">
                          <w:rPr>
                            <w:rFonts w:ascii="Arial" w:hAnsi="Arial" w:cs="Arial"/>
                            <w:color w:val="141412"/>
                            <w:sz w:val="22"/>
                            <w:szCs w:val="22"/>
                            <w:lang w:val="nl-NL"/>
                            <w:rPrChange w:id="683" w:author="Renske Smetsers" w:date="2018-08-24T11:07:00Z">
                              <w:rPr>
                                <w:rFonts w:ascii="Arial" w:hAnsi="Arial" w:cs="Arial"/>
                                <w:color w:val="141412"/>
                                <w:lang w:val="nl-NL"/>
                              </w:rPr>
                            </w:rPrChange>
                          </w:rPr>
                          <w:t>.</w:t>
                        </w:r>
                      </w:ins>
                      <w:del w:id="684" w:author="Renske Smetsers" w:date="2018-08-24T11:05:00Z">
                        <w:r w:rsidRPr="00BC5EEA" w:rsidDel="009F3262">
                          <w:rPr>
                            <w:rFonts w:ascii="Arial" w:hAnsi="Arial" w:cs="Arial"/>
                            <w:color w:val="000000" w:themeColor="text1"/>
                            <w:sz w:val="22"/>
                            <w:szCs w:val="22"/>
                            <w:lang w:val="nl-NL"/>
                          </w:rPr>
                          <w:delText>, zonder meteen verder te kijken</w:delText>
                        </w:r>
                      </w:del>
                      <w:r w:rsidRPr="00BC5EEA">
                        <w:rPr>
                          <w:rFonts w:ascii="Arial" w:hAnsi="Arial" w:cs="Arial"/>
                          <w:color w:val="000000" w:themeColor="text1"/>
                          <w:sz w:val="22"/>
                          <w:szCs w:val="22"/>
                          <w:lang w:val="nl-NL"/>
                        </w:rPr>
                        <w:t xml:space="preserve">. </w:t>
                      </w:r>
                    </w:p>
                    <w:p w14:paraId="4169B053" w14:textId="73FE7DC2" w:rsidR="009F3262" w:rsidRPr="00BC5EEA" w:rsidDel="009F3262" w:rsidRDefault="00AD746F" w:rsidP="00AD746F">
                      <w:pPr>
                        <w:pStyle w:val="p1"/>
                        <w:shd w:val="clear" w:color="auto" w:fill="FFFFFF"/>
                        <w:spacing w:before="0" w:beforeAutospacing="0" w:after="360" w:afterAutospacing="0"/>
                        <w:rPr>
                          <w:del w:id="685" w:author="Renske Smetsers" w:date="2018-08-24T11:06:00Z"/>
                          <w:rFonts w:ascii="Arial" w:hAnsi="Arial" w:cs="Arial"/>
                          <w:color w:val="000000" w:themeColor="text1"/>
                          <w:sz w:val="22"/>
                          <w:szCs w:val="22"/>
                          <w:lang w:val="nl-NL"/>
                          <w:rPrChange w:id="686" w:author="Renske Smetsers" w:date="2018-08-24T11:07:00Z">
                            <w:rPr>
                              <w:del w:id="687" w:author="Renske Smetsers" w:date="2018-08-24T11:06:00Z"/>
                              <w:rFonts w:ascii="Arial" w:hAnsi="Arial" w:cs="Arial"/>
                              <w:color w:val="000000" w:themeColor="text1"/>
                              <w:sz w:val="22"/>
                              <w:szCs w:val="22"/>
                              <w:lang w:val="nl-NL"/>
                            </w:rPr>
                          </w:rPrChange>
                        </w:rPr>
                      </w:pPr>
                      <w:del w:id="688" w:author="Renske Smetsers" w:date="2018-08-24T11:06:00Z">
                        <w:r w:rsidRPr="008C16AC" w:rsidDel="009F3262">
                          <w:rPr>
                            <w:rFonts w:ascii="Arial" w:hAnsi="Arial" w:cs="Arial"/>
                            <w:color w:val="000000" w:themeColor="text1"/>
                            <w:sz w:val="22"/>
                            <w:szCs w:val="22"/>
                            <w:lang w:val="nl-NL"/>
                          </w:rPr>
                          <w:delText xml:space="preserve">Een </w:delText>
                        </w:r>
                        <w:r w:rsidRPr="008C16AC" w:rsidDel="009F3262">
                          <w:rPr>
                            <w:rFonts w:ascii="Arial" w:hAnsi="Arial" w:cs="Arial"/>
                            <w:b/>
                            <w:color w:val="000000" w:themeColor="text1"/>
                            <w:sz w:val="22"/>
                            <w:szCs w:val="22"/>
                            <w:lang w:val="nl-NL"/>
                          </w:rPr>
                          <w:delText>graaf</w:delText>
                        </w:r>
                        <w:r w:rsidRPr="00F12BD9" w:rsidDel="009F3262">
                          <w:rPr>
                            <w:rFonts w:ascii="Arial" w:hAnsi="Arial" w:cs="Arial"/>
                            <w:color w:val="000000" w:themeColor="text1"/>
                            <w:sz w:val="22"/>
                            <w:szCs w:val="22"/>
                            <w:lang w:val="nl-NL"/>
                          </w:rPr>
                          <w:delText xml:space="preserve"> is een handig schema om de gegevens in weer te geven. Een graaf heeft </w:delText>
                        </w:r>
                        <w:r w:rsidRPr="00BC5EEA" w:rsidDel="009F3262">
                          <w:rPr>
                            <w:rFonts w:ascii="Arial" w:hAnsi="Arial" w:cs="Arial"/>
                            <w:b/>
                            <w:color w:val="000000" w:themeColor="text1"/>
                            <w:sz w:val="22"/>
                            <w:szCs w:val="22"/>
                            <w:lang w:val="nl-NL"/>
                            <w:rPrChange w:id="689" w:author="Renske Smetsers" w:date="2018-08-24T11:07:00Z">
                              <w:rPr>
                                <w:rFonts w:ascii="Arial" w:hAnsi="Arial" w:cs="Arial"/>
                                <w:b/>
                                <w:color w:val="000000" w:themeColor="text1"/>
                                <w:sz w:val="22"/>
                                <w:szCs w:val="22"/>
                                <w:lang w:val="nl-NL"/>
                              </w:rPr>
                            </w:rPrChange>
                          </w:rPr>
                          <w:delText>knopen</w:delText>
                        </w:r>
                        <w:r w:rsidRPr="00BC5EEA" w:rsidDel="009F3262">
                          <w:rPr>
                            <w:rFonts w:ascii="Arial" w:hAnsi="Arial" w:cs="Arial"/>
                            <w:color w:val="000000" w:themeColor="text1"/>
                            <w:sz w:val="22"/>
                            <w:szCs w:val="22"/>
                            <w:lang w:val="nl-NL"/>
                            <w:rPrChange w:id="690" w:author="Renske Smetsers" w:date="2018-08-24T11:07:00Z">
                              <w:rPr>
                                <w:rFonts w:ascii="Arial" w:hAnsi="Arial" w:cs="Arial"/>
                                <w:color w:val="000000" w:themeColor="text1"/>
                                <w:sz w:val="22"/>
                                <w:szCs w:val="22"/>
                                <w:lang w:val="nl-NL"/>
                              </w:rPr>
                            </w:rPrChange>
                          </w:rPr>
                          <w:delText xml:space="preserve"> (bijvoorbeeld steden) en </w:delText>
                        </w:r>
                        <w:r w:rsidRPr="00BC5EEA" w:rsidDel="009F3262">
                          <w:rPr>
                            <w:rFonts w:ascii="Arial" w:hAnsi="Arial" w:cs="Arial"/>
                            <w:b/>
                            <w:color w:val="000000" w:themeColor="text1"/>
                            <w:sz w:val="22"/>
                            <w:szCs w:val="22"/>
                            <w:lang w:val="nl-NL"/>
                            <w:rPrChange w:id="691" w:author="Renske Smetsers" w:date="2018-08-24T11:07:00Z">
                              <w:rPr>
                                <w:rFonts w:ascii="Arial" w:hAnsi="Arial" w:cs="Arial"/>
                                <w:b/>
                                <w:color w:val="000000" w:themeColor="text1"/>
                                <w:sz w:val="22"/>
                                <w:szCs w:val="22"/>
                                <w:lang w:val="nl-NL"/>
                              </w:rPr>
                            </w:rPrChange>
                          </w:rPr>
                          <w:delText>verbindingslijnen</w:delText>
                        </w:r>
                        <w:r w:rsidRPr="00BC5EEA" w:rsidDel="009F3262">
                          <w:rPr>
                            <w:rFonts w:ascii="Arial" w:hAnsi="Arial" w:cs="Arial"/>
                            <w:color w:val="000000" w:themeColor="text1"/>
                            <w:sz w:val="22"/>
                            <w:szCs w:val="22"/>
                            <w:lang w:val="nl-NL"/>
                            <w:rPrChange w:id="692" w:author="Renske Smetsers" w:date="2018-08-24T11:07:00Z">
                              <w:rPr>
                                <w:rFonts w:ascii="Arial" w:hAnsi="Arial" w:cs="Arial"/>
                                <w:color w:val="000000" w:themeColor="text1"/>
                                <w:sz w:val="22"/>
                                <w:szCs w:val="22"/>
                                <w:lang w:val="nl-NL"/>
                              </w:rPr>
                            </w:rPrChange>
                          </w:rPr>
                          <w:delText xml:space="preserve"> (bijvoorbeeld wegen). Hebben de verbindingslijnen een waarde (zoals bijvoorbeeld een afstand, reistijd of benzinekosten)</w:delText>
                        </w:r>
                        <w:r w:rsidR="004C2E61" w:rsidRPr="00BC5EEA" w:rsidDel="009F3262">
                          <w:rPr>
                            <w:rFonts w:ascii="Arial" w:hAnsi="Arial" w:cs="Arial"/>
                            <w:color w:val="000000" w:themeColor="text1"/>
                            <w:sz w:val="22"/>
                            <w:szCs w:val="22"/>
                            <w:lang w:val="nl-NL"/>
                            <w:rPrChange w:id="693" w:author="Renske Smetsers" w:date="2018-08-24T11:07:00Z">
                              <w:rPr>
                                <w:rFonts w:ascii="Arial" w:hAnsi="Arial" w:cs="Arial"/>
                                <w:color w:val="000000" w:themeColor="text1"/>
                                <w:sz w:val="22"/>
                                <w:szCs w:val="22"/>
                                <w:lang w:val="nl-NL"/>
                              </w:rPr>
                            </w:rPrChange>
                          </w:rPr>
                          <w:delText>,</w:delText>
                        </w:r>
                        <w:r w:rsidRPr="00BC5EEA" w:rsidDel="009F3262">
                          <w:rPr>
                            <w:rFonts w:ascii="Arial" w:hAnsi="Arial" w:cs="Arial"/>
                            <w:color w:val="000000" w:themeColor="text1"/>
                            <w:sz w:val="22"/>
                            <w:szCs w:val="22"/>
                            <w:lang w:val="nl-NL"/>
                            <w:rPrChange w:id="694" w:author="Renske Smetsers" w:date="2018-08-24T11:07:00Z">
                              <w:rPr>
                                <w:rFonts w:ascii="Arial" w:hAnsi="Arial" w:cs="Arial"/>
                                <w:color w:val="000000" w:themeColor="text1"/>
                                <w:sz w:val="22"/>
                                <w:szCs w:val="22"/>
                                <w:lang w:val="nl-NL"/>
                              </w:rPr>
                            </w:rPrChange>
                          </w:rPr>
                          <w:delText xml:space="preserve"> dan heet dat</w:delText>
                        </w:r>
                      </w:del>
                      <w:ins w:id="695" w:author="Sjaak Smetsers" w:date="2018-08-19T10:19:00Z">
                        <w:del w:id="696" w:author="Renske Smetsers" w:date="2018-08-24T11:06:00Z">
                          <w:r w:rsidR="00EC0A52" w:rsidRPr="00BC5EEA" w:rsidDel="009F3262">
                            <w:rPr>
                              <w:rFonts w:ascii="Arial" w:hAnsi="Arial" w:cs="Arial"/>
                              <w:color w:val="000000" w:themeColor="text1"/>
                              <w:sz w:val="22"/>
                              <w:szCs w:val="22"/>
                              <w:lang w:val="nl-NL"/>
                              <w:rPrChange w:id="697" w:author="Renske Smetsers" w:date="2018-08-24T11:07:00Z">
                                <w:rPr>
                                  <w:rFonts w:ascii="Arial" w:hAnsi="Arial" w:cs="Arial"/>
                                  <w:color w:val="000000" w:themeColor="text1"/>
                                  <w:sz w:val="22"/>
                                  <w:szCs w:val="22"/>
                                  <w:lang w:val="nl-NL"/>
                                </w:rPr>
                              </w:rPrChange>
                            </w:rPr>
                            <w:delText>spreken we van</w:delText>
                          </w:r>
                        </w:del>
                      </w:ins>
                      <w:del w:id="698" w:author="Renske Smetsers" w:date="2018-08-24T11:06:00Z">
                        <w:r w:rsidRPr="00BC5EEA" w:rsidDel="009F3262">
                          <w:rPr>
                            <w:rFonts w:ascii="Arial" w:hAnsi="Arial" w:cs="Arial"/>
                            <w:color w:val="000000" w:themeColor="text1"/>
                            <w:sz w:val="22"/>
                            <w:szCs w:val="22"/>
                            <w:lang w:val="nl-NL"/>
                            <w:rPrChange w:id="699" w:author="Renske Smetsers" w:date="2018-08-24T11:07:00Z">
                              <w:rPr>
                                <w:rFonts w:ascii="Arial" w:hAnsi="Arial" w:cs="Arial"/>
                                <w:color w:val="000000" w:themeColor="text1"/>
                                <w:sz w:val="22"/>
                                <w:szCs w:val="22"/>
                                <w:lang w:val="nl-NL"/>
                              </w:rPr>
                            </w:rPrChange>
                          </w:rPr>
                          <w:delText xml:space="preserve"> een </w:delText>
                        </w:r>
                        <w:r w:rsidRPr="00BC5EEA" w:rsidDel="009F3262">
                          <w:rPr>
                            <w:rFonts w:ascii="Arial" w:hAnsi="Arial" w:cs="Arial"/>
                            <w:b/>
                            <w:color w:val="000000" w:themeColor="text1"/>
                            <w:sz w:val="22"/>
                            <w:szCs w:val="22"/>
                            <w:lang w:val="nl-NL"/>
                            <w:rPrChange w:id="700" w:author="Renske Smetsers" w:date="2018-08-24T11:07:00Z">
                              <w:rPr>
                                <w:rFonts w:ascii="Arial" w:hAnsi="Arial" w:cs="Arial"/>
                                <w:b/>
                                <w:color w:val="000000" w:themeColor="text1"/>
                                <w:sz w:val="22"/>
                                <w:szCs w:val="22"/>
                                <w:lang w:val="nl-NL"/>
                              </w:rPr>
                            </w:rPrChange>
                          </w:rPr>
                          <w:delText>gewogen</w:delText>
                        </w:r>
                        <w:r w:rsidRPr="00BC5EEA" w:rsidDel="009F3262">
                          <w:rPr>
                            <w:rFonts w:ascii="Arial" w:hAnsi="Arial" w:cs="Arial"/>
                            <w:color w:val="000000" w:themeColor="text1"/>
                            <w:sz w:val="22"/>
                            <w:szCs w:val="22"/>
                            <w:lang w:val="nl-NL"/>
                            <w:rPrChange w:id="701" w:author="Renske Smetsers" w:date="2018-08-24T11:07:00Z">
                              <w:rPr>
                                <w:rFonts w:ascii="Arial" w:hAnsi="Arial" w:cs="Arial"/>
                                <w:color w:val="000000" w:themeColor="text1"/>
                                <w:sz w:val="22"/>
                                <w:szCs w:val="22"/>
                                <w:lang w:val="nl-NL"/>
                              </w:rPr>
                            </w:rPrChange>
                          </w:rPr>
                          <w:delText xml:space="preserve"> graaf.</w:delText>
                        </w:r>
                        <w:r w:rsidR="004C2E61" w:rsidRPr="00BC5EEA" w:rsidDel="009F3262">
                          <w:rPr>
                            <w:rFonts w:ascii="Arial" w:hAnsi="Arial" w:cs="Arial"/>
                            <w:color w:val="000000" w:themeColor="text1"/>
                            <w:sz w:val="22"/>
                            <w:szCs w:val="22"/>
                            <w:lang w:val="nl-NL"/>
                            <w:rPrChange w:id="702" w:author="Renske Smetsers" w:date="2018-08-24T11:07:00Z">
                              <w:rPr>
                                <w:rFonts w:ascii="Arial" w:hAnsi="Arial" w:cs="Arial"/>
                                <w:color w:val="000000" w:themeColor="text1"/>
                                <w:sz w:val="22"/>
                                <w:szCs w:val="22"/>
                                <w:lang w:val="nl-NL"/>
                              </w:rPr>
                            </w:rPrChange>
                          </w:rPr>
                          <w:delText xml:space="preserve"> Hebben de verbindingslijnen een richting, dan heet het </w:delText>
                        </w:r>
                      </w:del>
                      <w:ins w:id="703" w:author="Sjaak Smetsers" w:date="2018-08-19T10:19:00Z">
                        <w:del w:id="704" w:author="Renske Smetsers" w:date="2018-08-24T11:06:00Z">
                          <w:r w:rsidR="00EC0A52" w:rsidRPr="00BC5EEA" w:rsidDel="009F3262">
                            <w:rPr>
                              <w:rFonts w:ascii="Arial" w:hAnsi="Arial" w:cs="Arial"/>
                              <w:color w:val="000000" w:themeColor="text1"/>
                              <w:sz w:val="22"/>
                              <w:szCs w:val="22"/>
                              <w:lang w:val="nl-NL"/>
                              <w:rPrChange w:id="705" w:author="Renske Smetsers" w:date="2018-08-24T11:07:00Z">
                                <w:rPr>
                                  <w:rFonts w:ascii="Arial" w:hAnsi="Arial" w:cs="Arial"/>
                                  <w:color w:val="000000" w:themeColor="text1"/>
                                  <w:sz w:val="22"/>
                                  <w:szCs w:val="22"/>
                                  <w:lang w:val="nl-NL"/>
                                </w:rPr>
                              </w:rPrChange>
                            </w:rPr>
                            <w:delText xml:space="preserve">zo’n graaf </w:delText>
                          </w:r>
                        </w:del>
                      </w:ins>
                      <w:del w:id="706" w:author="Renske Smetsers" w:date="2018-08-24T11:06:00Z">
                        <w:r w:rsidR="004C2E61" w:rsidRPr="00BC5EEA" w:rsidDel="009F3262">
                          <w:rPr>
                            <w:rFonts w:ascii="Arial" w:hAnsi="Arial" w:cs="Arial"/>
                            <w:color w:val="000000" w:themeColor="text1"/>
                            <w:sz w:val="22"/>
                            <w:szCs w:val="22"/>
                            <w:lang w:val="nl-NL"/>
                            <w:rPrChange w:id="707" w:author="Renske Smetsers" w:date="2018-08-24T11:07:00Z">
                              <w:rPr>
                                <w:rFonts w:ascii="Arial" w:hAnsi="Arial" w:cs="Arial"/>
                                <w:color w:val="000000" w:themeColor="text1"/>
                                <w:sz w:val="22"/>
                                <w:szCs w:val="22"/>
                                <w:lang w:val="nl-NL"/>
                              </w:rPr>
                            </w:rPrChange>
                          </w:rPr>
                          <w:delText xml:space="preserve">een </w:delText>
                        </w:r>
                        <w:r w:rsidR="004C2E61" w:rsidRPr="00BC5EEA" w:rsidDel="009F3262">
                          <w:rPr>
                            <w:rFonts w:ascii="Arial" w:hAnsi="Arial" w:cs="Arial"/>
                            <w:b/>
                            <w:color w:val="000000" w:themeColor="text1"/>
                            <w:sz w:val="22"/>
                            <w:szCs w:val="22"/>
                            <w:lang w:val="nl-NL"/>
                            <w:rPrChange w:id="708" w:author="Renske Smetsers" w:date="2018-08-24T11:07:00Z">
                              <w:rPr>
                                <w:rFonts w:ascii="Arial" w:hAnsi="Arial" w:cs="Arial"/>
                                <w:b/>
                                <w:color w:val="000000" w:themeColor="text1"/>
                                <w:sz w:val="22"/>
                                <w:szCs w:val="22"/>
                                <w:lang w:val="nl-NL"/>
                              </w:rPr>
                            </w:rPrChange>
                          </w:rPr>
                          <w:delText>gerichte</w:delText>
                        </w:r>
                        <w:r w:rsidR="004C2E61" w:rsidRPr="00BC5EEA" w:rsidDel="009F3262">
                          <w:rPr>
                            <w:rFonts w:ascii="Arial" w:hAnsi="Arial" w:cs="Arial"/>
                            <w:color w:val="000000" w:themeColor="text1"/>
                            <w:sz w:val="22"/>
                            <w:szCs w:val="22"/>
                            <w:lang w:val="nl-NL"/>
                            <w:rPrChange w:id="709" w:author="Renske Smetsers" w:date="2018-08-24T11:07:00Z">
                              <w:rPr>
                                <w:rFonts w:ascii="Arial" w:hAnsi="Arial" w:cs="Arial"/>
                                <w:color w:val="000000" w:themeColor="text1"/>
                                <w:sz w:val="22"/>
                                <w:szCs w:val="22"/>
                                <w:lang w:val="nl-NL"/>
                              </w:rPr>
                            </w:rPrChange>
                          </w:rPr>
                          <w:delText xml:space="preserve"> graaf.</w:delText>
                        </w:r>
                      </w:del>
                    </w:p>
                    <w:p w14:paraId="2A18DFAE" w14:textId="75EB719F" w:rsidR="00AD746F" w:rsidRPr="00BC5EEA" w:rsidRDefault="00AD746F" w:rsidP="00AD746F">
                      <w:pPr>
                        <w:pStyle w:val="p1"/>
                        <w:shd w:val="clear" w:color="auto" w:fill="FFFFFF"/>
                        <w:spacing w:before="0" w:after="360"/>
                        <w:rPr>
                          <w:rFonts w:ascii="Arial" w:hAnsi="Arial" w:cs="Arial"/>
                          <w:color w:val="000000" w:themeColor="text1"/>
                          <w:sz w:val="22"/>
                          <w:szCs w:val="22"/>
                          <w:lang w:val="nl-NL"/>
                          <w:rPrChange w:id="710" w:author="Renske Smetsers" w:date="2018-08-24T11:07:00Z">
                            <w:rPr>
                              <w:rFonts w:ascii="Arial" w:hAnsi="Arial" w:cs="Arial"/>
                              <w:color w:val="000000" w:themeColor="text1"/>
                              <w:sz w:val="22"/>
                              <w:szCs w:val="22"/>
                              <w:lang w:val="nl-NL"/>
                            </w:rPr>
                          </w:rPrChange>
                        </w:rPr>
                      </w:pPr>
                      <w:r w:rsidRPr="00BC5EEA">
                        <w:rPr>
                          <w:rFonts w:ascii="Arial" w:hAnsi="Arial" w:cs="Arial"/>
                          <w:color w:val="000000" w:themeColor="text1"/>
                          <w:sz w:val="22"/>
                          <w:szCs w:val="22"/>
                          <w:lang w:val="nl-NL"/>
                          <w:rPrChange w:id="711" w:author="Renske Smetsers" w:date="2018-08-24T11:07:00Z">
                            <w:rPr>
                              <w:rFonts w:ascii="Arial" w:hAnsi="Arial" w:cs="Arial"/>
                              <w:color w:val="000000" w:themeColor="text1"/>
                              <w:sz w:val="22"/>
                              <w:szCs w:val="22"/>
                              <w:lang w:val="nl-NL"/>
                            </w:rPr>
                          </w:rPrChange>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Change w:id="712" w:author="Renske Smetsers" w:date="2018-08-24T11:07:00Z">
                            <w:rPr>
                              <w:rFonts w:ascii="Arial" w:hAnsi="Arial" w:cs="Arial"/>
                              <w:color w:val="000000" w:themeColor="text1"/>
                              <w:sz w:val="22"/>
                              <w:szCs w:val="22"/>
                              <w:lang w:val="nl-NL"/>
                            </w:rPr>
                          </w:rPrChange>
                        </w:rPr>
                        <w:t xml:space="preserve">en efficiënte </w:t>
                      </w:r>
                      <w:r w:rsidRPr="00BC5EEA">
                        <w:rPr>
                          <w:rFonts w:ascii="Arial" w:hAnsi="Arial" w:cs="Arial"/>
                          <w:color w:val="000000" w:themeColor="text1"/>
                          <w:sz w:val="22"/>
                          <w:szCs w:val="22"/>
                          <w:lang w:val="nl-NL"/>
                          <w:rPrChange w:id="713" w:author="Renske Smetsers" w:date="2018-08-24T11:07:00Z">
                            <w:rPr>
                              <w:rFonts w:ascii="Arial" w:hAnsi="Arial" w:cs="Arial"/>
                              <w:color w:val="000000" w:themeColor="text1"/>
                              <w:sz w:val="22"/>
                              <w:szCs w:val="22"/>
                              <w:lang w:val="nl-NL"/>
                            </w:rPr>
                          </w:rPrChange>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Change w:id="714" w:author="Renske Smetsers" w:date="2018-08-24T11:07:00Z">
                            <w:rPr>
                              <w:rFonts w:ascii="Arial" w:hAnsi="Arial" w:cs="Arial"/>
                              <w:color w:val="000000" w:themeColor="text1"/>
                              <w:sz w:val="22"/>
                              <w:szCs w:val="22"/>
                              <w:lang w:val="nl-NL"/>
                            </w:rPr>
                          </w:rPrChange>
                        </w:rPr>
                      </w:pPr>
                      <w:r w:rsidRPr="00BC5EEA">
                        <w:rPr>
                          <w:rFonts w:ascii="Arial" w:hAnsi="Arial" w:cs="Arial"/>
                          <w:color w:val="000000" w:themeColor="text1"/>
                          <w:sz w:val="22"/>
                          <w:szCs w:val="22"/>
                          <w:lang w:val="nl-NL"/>
                          <w:rPrChange w:id="715" w:author="Renske Smetsers" w:date="2018-08-24T11:07:00Z">
                            <w:rPr>
                              <w:rFonts w:ascii="Arial" w:hAnsi="Arial" w:cs="Arial"/>
                              <w:color w:val="000000" w:themeColor="text1"/>
                              <w:sz w:val="22"/>
                              <w:szCs w:val="22"/>
                              <w:lang w:val="nl-NL"/>
                            </w:rPr>
                          </w:rPrChange>
                        </w:rPr>
                        <w:t>Dijkstra’s algoritme kan voor veel meer problemen worden gebruikt. Je kunt het ook inzetten om de snelste of goedkoopste route te vinden.</w:t>
                      </w:r>
                    </w:p>
                  </w:txbxContent>
                </v:textbox>
                <w10:wrap type="square" anchorx="margin"/>
              </v:shape>
            </w:pict>
          </mc:Fallback>
        </mc:AlternateContent>
      </w:r>
    </w:p>
    <w:sectPr w:rsidR="00AD746F" w:rsidRPr="00BC5EEA" w:rsidSect="00AD22A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Renske Smetsers [2]" w:date="2018-08-09T15:24:00Z" w:initials="RS">
    <w:p w14:paraId="51BB206B" w14:textId="77777777" w:rsidR="00A43DE5" w:rsidRPr="00A43DE5" w:rsidRDefault="00A43DE5">
      <w:pPr>
        <w:pStyle w:val="CommentText"/>
        <w:rPr>
          <w:lang w:val="nl-NL"/>
        </w:rPr>
      </w:pPr>
      <w:r>
        <w:rPr>
          <w:rStyle w:val="CommentReference"/>
        </w:rPr>
        <w:annotationRef/>
      </w:r>
      <w:proofErr w:type="spellStart"/>
      <w:r w:rsidRPr="00A43DE5">
        <w:rPr>
          <w:lang w:val="nl-NL"/>
        </w:rPr>
        <w:t>Unplugged</w:t>
      </w:r>
      <w:proofErr w:type="spellEnd"/>
      <w:r w:rsidRPr="00A43DE5">
        <w:rPr>
          <w:lang w:val="nl-NL"/>
        </w:rPr>
        <w:t xml:space="preserve"> zou ook met touwen kunnen… knoopje leggen op elke stad. </w:t>
      </w:r>
      <w:r>
        <w:rPr>
          <w:lang w:val="nl-NL"/>
        </w:rPr>
        <w:t xml:space="preserve">Afstand touwen gelijk aan gewicht. Dan pak je </w:t>
      </w:r>
      <w:proofErr w:type="spellStart"/>
      <w:r>
        <w:rPr>
          <w:lang w:val="nl-NL"/>
        </w:rPr>
        <w:t>amsterdam</w:t>
      </w:r>
      <w:proofErr w:type="spellEnd"/>
      <w:r>
        <w:rPr>
          <w:lang w:val="nl-NL"/>
        </w:rPr>
        <w:t xml:space="preserve"> op, houd je in de lucht.. en zie je meteen vanzelf de kortste route naar Nijme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B20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B206B" w16cid:durableId="1F16DB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CF83B" w14:textId="77777777" w:rsidR="00EE644B" w:rsidRDefault="00EE644B" w:rsidP="00174F64">
      <w:pPr>
        <w:spacing w:after="0" w:line="240" w:lineRule="auto"/>
      </w:pPr>
      <w:r>
        <w:separator/>
      </w:r>
    </w:p>
  </w:endnote>
  <w:endnote w:type="continuationSeparator" w:id="0">
    <w:p w14:paraId="1B8E2561" w14:textId="77777777" w:rsidR="00EE644B" w:rsidRDefault="00EE644B" w:rsidP="00174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24F42E" w14:textId="77777777" w:rsidR="00EE644B" w:rsidRDefault="00EE644B" w:rsidP="00174F64">
      <w:pPr>
        <w:spacing w:after="0" w:line="240" w:lineRule="auto"/>
      </w:pPr>
      <w:r>
        <w:separator/>
      </w:r>
    </w:p>
  </w:footnote>
  <w:footnote w:type="continuationSeparator" w:id="0">
    <w:p w14:paraId="7CF9DDC3" w14:textId="77777777" w:rsidR="00EE644B" w:rsidRDefault="00EE644B" w:rsidP="00174F64">
      <w:pPr>
        <w:spacing w:after="0" w:line="240" w:lineRule="auto"/>
      </w:pPr>
      <w:r>
        <w:continuationSeparator/>
      </w:r>
    </w:p>
  </w:footnote>
  <w:footnote w:id="1">
    <w:p w14:paraId="15E1BD4C" w14:textId="77777777" w:rsidR="00174F64" w:rsidRDefault="00174F64">
      <w:pPr>
        <w:pStyle w:val="FootnoteText"/>
      </w:pPr>
      <w:r>
        <w:rPr>
          <w:rStyle w:val="FootnoteReference"/>
        </w:rPr>
        <w:footnoteRef/>
      </w:r>
      <w:r>
        <w:t xml:space="preserve"> </w:t>
      </w:r>
      <w:proofErr w:type="spellStart"/>
      <w:r>
        <w:t>Bron</w:t>
      </w:r>
      <w:proofErr w:type="spellEnd"/>
      <w:r>
        <w:t xml:space="preserve">: Network Flows: Theory, Algorithms, and Applications, R. K. Ahuja, T. L. </w:t>
      </w:r>
      <w:proofErr w:type="spellStart"/>
      <w:r>
        <w:t>Magnanti</w:t>
      </w:r>
      <w:proofErr w:type="spellEnd"/>
      <w:r>
        <w:t>, and J. B. Orlin, Prentice Hall, 1993.</w:t>
      </w:r>
    </w:p>
  </w:footnote>
  <w:footnote w:id="2">
    <w:p w14:paraId="211F77F5" w14:textId="77777777" w:rsidR="008425D1" w:rsidRPr="00A57A69" w:rsidRDefault="008425D1" w:rsidP="008425D1">
      <w:pPr>
        <w:pStyle w:val="FootnoteText"/>
        <w:rPr>
          <w:ins w:id="526" w:author="Renske Smetsers" w:date="2018-08-24T09:05:00Z"/>
        </w:rPr>
      </w:pPr>
      <w:ins w:id="527" w:author="Renske Smetsers" w:date="2018-08-24T09:05:00Z">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rPr>
          <w:t>Springer Science &amp; Business Media.</w:t>
        </w:r>
      </w:ins>
    </w:p>
  </w:footnote>
  <w:footnote w:id="3">
    <w:p w14:paraId="4F49AE8C" w14:textId="77777777" w:rsidR="008425D1" w:rsidRPr="00A57A69" w:rsidRDefault="008425D1" w:rsidP="008425D1">
      <w:pPr>
        <w:pStyle w:val="FootnoteText"/>
        <w:rPr>
          <w:ins w:id="528" w:author="Renske Smetsers" w:date="2018-08-24T09:05:00Z"/>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264D3"/>
    <w:multiLevelType w:val="hybridMultilevel"/>
    <w:tmpl w:val="E856E9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364FB"/>
    <w:multiLevelType w:val="hybridMultilevel"/>
    <w:tmpl w:val="779C3CB4"/>
    <w:lvl w:ilvl="0" w:tplc="1178755E">
      <w:start w:val="1"/>
      <w:numFmt w:val="bullet"/>
      <w:lvlText w:val=""/>
      <w:lvlJc w:val="left"/>
      <w:pPr>
        <w:tabs>
          <w:tab w:val="num" w:pos="720"/>
        </w:tabs>
        <w:ind w:left="720" w:hanging="360"/>
      </w:pPr>
      <w:rPr>
        <w:rFonts w:ascii="Wingdings" w:hAnsi="Wingdings" w:hint="default"/>
      </w:rPr>
    </w:lvl>
    <w:lvl w:ilvl="1" w:tplc="109A5DE2" w:tentative="1">
      <w:start w:val="1"/>
      <w:numFmt w:val="bullet"/>
      <w:lvlText w:val=""/>
      <w:lvlJc w:val="left"/>
      <w:pPr>
        <w:tabs>
          <w:tab w:val="num" w:pos="1440"/>
        </w:tabs>
        <w:ind w:left="1440" w:hanging="360"/>
      </w:pPr>
      <w:rPr>
        <w:rFonts w:ascii="Wingdings" w:hAnsi="Wingdings" w:hint="default"/>
      </w:rPr>
    </w:lvl>
    <w:lvl w:ilvl="2" w:tplc="2C504D26" w:tentative="1">
      <w:start w:val="1"/>
      <w:numFmt w:val="bullet"/>
      <w:lvlText w:val=""/>
      <w:lvlJc w:val="left"/>
      <w:pPr>
        <w:tabs>
          <w:tab w:val="num" w:pos="2160"/>
        </w:tabs>
        <w:ind w:left="2160" w:hanging="360"/>
      </w:pPr>
      <w:rPr>
        <w:rFonts w:ascii="Wingdings" w:hAnsi="Wingdings" w:hint="default"/>
      </w:rPr>
    </w:lvl>
    <w:lvl w:ilvl="3" w:tplc="2E5E3238" w:tentative="1">
      <w:start w:val="1"/>
      <w:numFmt w:val="bullet"/>
      <w:lvlText w:val=""/>
      <w:lvlJc w:val="left"/>
      <w:pPr>
        <w:tabs>
          <w:tab w:val="num" w:pos="2880"/>
        </w:tabs>
        <w:ind w:left="2880" w:hanging="360"/>
      </w:pPr>
      <w:rPr>
        <w:rFonts w:ascii="Wingdings" w:hAnsi="Wingdings" w:hint="default"/>
      </w:rPr>
    </w:lvl>
    <w:lvl w:ilvl="4" w:tplc="EDE275A6" w:tentative="1">
      <w:start w:val="1"/>
      <w:numFmt w:val="bullet"/>
      <w:lvlText w:val=""/>
      <w:lvlJc w:val="left"/>
      <w:pPr>
        <w:tabs>
          <w:tab w:val="num" w:pos="3600"/>
        </w:tabs>
        <w:ind w:left="3600" w:hanging="360"/>
      </w:pPr>
      <w:rPr>
        <w:rFonts w:ascii="Wingdings" w:hAnsi="Wingdings" w:hint="default"/>
      </w:rPr>
    </w:lvl>
    <w:lvl w:ilvl="5" w:tplc="FB6E6DBC" w:tentative="1">
      <w:start w:val="1"/>
      <w:numFmt w:val="bullet"/>
      <w:lvlText w:val=""/>
      <w:lvlJc w:val="left"/>
      <w:pPr>
        <w:tabs>
          <w:tab w:val="num" w:pos="4320"/>
        </w:tabs>
        <w:ind w:left="4320" w:hanging="360"/>
      </w:pPr>
      <w:rPr>
        <w:rFonts w:ascii="Wingdings" w:hAnsi="Wingdings" w:hint="default"/>
      </w:rPr>
    </w:lvl>
    <w:lvl w:ilvl="6" w:tplc="4A7015A0" w:tentative="1">
      <w:start w:val="1"/>
      <w:numFmt w:val="bullet"/>
      <w:lvlText w:val=""/>
      <w:lvlJc w:val="left"/>
      <w:pPr>
        <w:tabs>
          <w:tab w:val="num" w:pos="5040"/>
        </w:tabs>
        <w:ind w:left="5040" w:hanging="360"/>
      </w:pPr>
      <w:rPr>
        <w:rFonts w:ascii="Wingdings" w:hAnsi="Wingdings" w:hint="default"/>
      </w:rPr>
    </w:lvl>
    <w:lvl w:ilvl="7" w:tplc="F9DAC30A" w:tentative="1">
      <w:start w:val="1"/>
      <w:numFmt w:val="bullet"/>
      <w:lvlText w:val=""/>
      <w:lvlJc w:val="left"/>
      <w:pPr>
        <w:tabs>
          <w:tab w:val="num" w:pos="5760"/>
        </w:tabs>
        <w:ind w:left="5760" w:hanging="360"/>
      </w:pPr>
      <w:rPr>
        <w:rFonts w:ascii="Wingdings" w:hAnsi="Wingdings" w:hint="default"/>
      </w:rPr>
    </w:lvl>
    <w:lvl w:ilvl="8" w:tplc="124A188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None" w15:userId="Renske Smetsers"/>
  </w15:person>
  <w15:person w15:author="Renske Smetsers [2]">
    <w15:presenceInfo w15:providerId="Windows Live" w15:userId="9ed3d7f86df5bbae"/>
  </w15:person>
  <w15:person w15:author="Sjaak Smetsers">
    <w15:presenceInfo w15:providerId="Windows Live" w15:userId="e463fe39484fdd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YwNDcxNDW3sLBQ0lEKTi0uzszPAymwqAUA7d2tpSwAAAA="/>
  </w:docVars>
  <w:rsids>
    <w:rsidRoot w:val="00D43503"/>
    <w:rsid w:val="000332F8"/>
    <w:rsid w:val="000C714C"/>
    <w:rsid w:val="00107A22"/>
    <w:rsid w:val="0014445B"/>
    <w:rsid w:val="00174F64"/>
    <w:rsid w:val="00181021"/>
    <w:rsid w:val="002108F7"/>
    <w:rsid w:val="002560DF"/>
    <w:rsid w:val="00267CCD"/>
    <w:rsid w:val="003158B0"/>
    <w:rsid w:val="0033504B"/>
    <w:rsid w:val="00371609"/>
    <w:rsid w:val="003C3691"/>
    <w:rsid w:val="004052A6"/>
    <w:rsid w:val="004425EE"/>
    <w:rsid w:val="004429EA"/>
    <w:rsid w:val="004C2E61"/>
    <w:rsid w:val="00587526"/>
    <w:rsid w:val="00605098"/>
    <w:rsid w:val="0062503B"/>
    <w:rsid w:val="00654D63"/>
    <w:rsid w:val="00675F65"/>
    <w:rsid w:val="006B0E28"/>
    <w:rsid w:val="006D284B"/>
    <w:rsid w:val="006D77E7"/>
    <w:rsid w:val="00714DCC"/>
    <w:rsid w:val="008329B7"/>
    <w:rsid w:val="008425D1"/>
    <w:rsid w:val="00845A89"/>
    <w:rsid w:val="008500C4"/>
    <w:rsid w:val="008548AE"/>
    <w:rsid w:val="008C16AC"/>
    <w:rsid w:val="00985E51"/>
    <w:rsid w:val="009E5E9F"/>
    <w:rsid w:val="009F3262"/>
    <w:rsid w:val="00A43DE5"/>
    <w:rsid w:val="00A50ABE"/>
    <w:rsid w:val="00A94B2D"/>
    <w:rsid w:val="00AD22AE"/>
    <w:rsid w:val="00AD746F"/>
    <w:rsid w:val="00B439EF"/>
    <w:rsid w:val="00B52807"/>
    <w:rsid w:val="00B941C2"/>
    <w:rsid w:val="00BC5EEA"/>
    <w:rsid w:val="00BD62C8"/>
    <w:rsid w:val="00BE04F4"/>
    <w:rsid w:val="00BF59EF"/>
    <w:rsid w:val="00C166A2"/>
    <w:rsid w:val="00C3318A"/>
    <w:rsid w:val="00C86BE1"/>
    <w:rsid w:val="00D01533"/>
    <w:rsid w:val="00D43503"/>
    <w:rsid w:val="00DD319C"/>
    <w:rsid w:val="00DF3EE9"/>
    <w:rsid w:val="00E001AA"/>
    <w:rsid w:val="00E637E9"/>
    <w:rsid w:val="00EA68F4"/>
    <w:rsid w:val="00EC0A52"/>
    <w:rsid w:val="00EE644B"/>
    <w:rsid w:val="00F12BD9"/>
    <w:rsid w:val="00F13CFA"/>
    <w:rsid w:val="00F32AD5"/>
    <w:rsid w:val="00F625E9"/>
    <w:rsid w:val="00F6560C"/>
    <w:rsid w:val="00F8486A"/>
    <w:rsid w:val="00FE3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8DEB0"/>
  <w15:chartTrackingRefBased/>
  <w15:docId w15:val="{3494764E-8BB4-4B42-859C-2006DE29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4350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43503"/>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D3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4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F64"/>
    <w:rPr>
      <w:sz w:val="20"/>
      <w:szCs w:val="20"/>
    </w:rPr>
  </w:style>
  <w:style w:type="character" w:styleId="FootnoteReference">
    <w:name w:val="footnote reference"/>
    <w:basedOn w:val="DefaultParagraphFont"/>
    <w:uiPriority w:val="99"/>
    <w:semiHidden/>
    <w:unhideWhenUsed/>
    <w:rsid w:val="00174F64"/>
    <w:rPr>
      <w:vertAlign w:val="superscript"/>
    </w:rPr>
  </w:style>
  <w:style w:type="character" w:styleId="Hyperlink">
    <w:name w:val="Hyperlink"/>
    <w:basedOn w:val="DefaultParagraphFont"/>
    <w:uiPriority w:val="99"/>
    <w:semiHidden/>
    <w:unhideWhenUsed/>
    <w:rsid w:val="00174F64"/>
    <w:rPr>
      <w:color w:val="0000FF"/>
      <w:u w:val="single"/>
    </w:rPr>
  </w:style>
  <w:style w:type="paragraph" w:styleId="ListParagraph">
    <w:name w:val="List Paragraph"/>
    <w:basedOn w:val="Normal"/>
    <w:uiPriority w:val="34"/>
    <w:qFormat/>
    <w:rsid w:val="003C3691"/>
    <w:pPr>
      <w:ind w:left="720"/>
      <w:contextualSpacing/>
    </w:pPr>
  </w:style>
  <w:style w:type="character" w:styleId="CommentReference">
    <w:name w:val="annotation reference"/>
    <w:basedOn w:val="DefaultParagraphFont"/>
    <w:uiPriority w:val="99"/>
    <w:semiHidden/>
    <w:unhideWhenUsed/>
    <w:rsid w:val="00A43DE5"/>
    <w:rPr>
      <w:sz w:val="16"/>
      <w:szCs w:val="16"/>
    </w:rPr>
  </w:style>
  <w:style w:type="paragraph" w:styleId="CommentText">
    <w:name w:val="annotation text"/>
    <w:basedOn w:val="Normal"/>
    <w:link w:val="CommentTextChar"/>
    <w:uiPriority w:val="99"/>
    <w:semiHidden/>
    <w:unhideWhenUsed/>
    <w:rsid w:val="00A43DE5"/>
    <w:pPr>
      <w:spacing w:line="240" w:lineRule="auto"/>
    </w:pPr>
    <w:rPr>
      <w:sz w:val="20"/>
      <w:szCs w:val="20"/>
    </w:rPr>
  </w:style>
  <w:style w:type="character" w:customStyle="1" w:styleId="CommentTextChar">
    <w:name w:val="Comment Text Char"/>
    <w:basedOn w:val="DefaultParagraphFont"/>
    <w:link w:val="CommentText"/>
    <w:uiPriority w:val="99"/>
    <w:semiHidden/>
    <w:rsid w:val="00A43DE5"/>
    <w:rPr>
      <w:sz w:val="20"/>
      <w:szCs w:val="20"/>
    </w:rPr>
  </w:style>
  <w:style w:type="paragraph" w:styleId="CommentSubject">
    <w:name w:val="annotation subject"/>
    <w:basedOn w:val="CommentText"/>
    <w:next w:val="CommentText"/>
    <w:link w:val="CommentSubjectChar"/>
    <w:uiPriority w:val="99"/>
    <w:semiHidden/>
    <w:unhideWhenUsed/>
    <w:rsid w:val="00A43DE5"/>
    <w:rPr>
      <w:b/>
      <w:bCs/>
    </w:rPr>
  </w:style>
  <w:style w:type="character" w:customStyle="1" w:styleId="CommentSubjectChar">
    <w:name w:val="Comment Subject Char"/>
    <w:basedOn w:val="CommentTextChar"/>
    <w:link w:val="CommentSubject"/>
    <w:uiPriority w:val="99"/>
    <w:semiHidden/>
    <w:rsid w:val="00A43DE5"/>
    <w:rPr>
      <w:b/>
      <w:bCs/>
      <w:sz w:val="20"/>
      <w:szCs w:val="20"/>
    </w:rPr>
  </w:style>
  <w:style w:type="paragraph" w:styleId="BalloonText">
    <w:name w:val="Balloon Text"/>
    <w:basedOn w:val="Normal"/>
    <w:link w:val="BalloonTextChar"/>
    <w:uiPriority w:val="99"/>
    <w:semiHidden/>
    <w:unhideWhenUsed/>
    <w:rsid w:val="00A43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DE5"/>
    <w:rPr>
      <w:rFonts w:ascii="Segoe UI" w:hAnsi="Segoe UI" w:cs="Segoe UI"/>
      <w:sz w:val="18"/>
      <w:szCs w:val="18"/>
    </w:rPr>
  </w:style>
  <w:style w:type="character" w:customStyle="1" w:styleId="Heading1Char">
    <w:name w:val="Heading 1 Char"/>
    <w:basedOn w:val="DefaultParagraphFont"/>
    <w:link w:val="Heading1"/>
    <w:uiPriority w:val="9"/>
    <w:rsid w:val="00267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0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AB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8768">
      <w:bodyDiv w:val="1"/>
      <w:marLeft w:val="0"/>
      <w:marRight w:val="0"/>
      <w:marTop w:val="0"/>
      <w:marBottom w:val="0"/>
      <w:divBdr>
        <w:top w:val="none" w:sz="0" w:space="0" w:color="auto"/>
        <w:left w:val="none" w:sz="0" w:space="0" w:color="auto"/>
        <w:bottom w:val="none" w:sz="0" w:space="0" w:color="auto"/>
        <w:right w:val="none" w:sz="0" w:space="0" w:color="auto"/>
      </w:divBdr>
      <w:divsChild>
        <w:div w:id="399980500">
          <w:marLeft w:val="677"/>
          <w:marRight w:val="0"/>
          <w:marTop w:val="283"/>
          <w:marBottom w:val="0"/>
          <w:divBdr>
            <w:top w:val="none" w:sz="0" w:space="0" w:color="auto"/>
            <w:left w:val="none" w:sz="0" w:space="0" w:color="auto"/>
            <w:bottom w:val="none" w:sz="0" w:space="0" w:color="auto"/>
            <w:right w:val="none" w:sz="0" w:space="0" w:color="auto"/>
          </w:divBdr>
        </w:div>
        <w:div w:id="541789784">
          <w:marLeft w:val="677"/>
          <w:marRight w:val="0"/>
          <w:marTop w:val="283"/>
          <w:marBottom w:val="0"/>
          <w:divBdr>
            <w:top w:val="none" w:sz="0" w:space="0" w:color="auto"/>
            <w:left w:val="none" w:sz="0" w:space="0" w:color="auto"/>
            <w:bottom w:val="none" w:sz="0" w:space="0" w:color="auto"/>
            <w:right w:val="none" w:sz="0" w:space="0" w:color="auto"/>
          </w:divBdr>
        </w:div>
        <w:div w:id="751464073">
          <w:marLeft w:val="677"/>
          <w:marRight w:val="0"/>
          <w:marTop w:val="283"/>
          <w:marBottom w:val="0"/>
          <w:divBdr>
            <w:top w:val="none" w:sz="0" w:space="0" w:color="auto"/>
            <w:left w:val="none" w:sz="0" w:space="0" w:color="auto"/>
            <w:bottom w:val="none" w:sz="0" w:space="0" w:color="auto"/>
            <w:right w:val="none" w:sz="0" w:space="0" w:color="auto"/>
          </w:divBdr>
        </w:div>
        <w:div w:id="1244605663">
          <w:marLeft w:val="677"/>
          <w:marRight w:val="0"/>
          <w:marTop w:val="283"/>
          <w:marBottom w:val="0"/>
          <w:divBdr>
            <w:top w:val="none" w:sz="0" w:space="0" w:color="auto"/>
            <w:left w:val="none" w:sz="0" w:space="0" w:color="auto"/>
            <w:bottom w:val="none" w:sz="0" w:space="0" w:color="auto"/>
            <w:right w:val="none" w:sz="0" w:space="0" w:color="auto"/>
          </w:divBdr>
        </w:div>
        <w:div w:id="299843946">
          <w:marLeft w:val="677"/>
          <w:marRight w:val="0"/>
          <w:marTop w:val="283"/>
          <w:marBottom w:val="0"/>
          <w:divBdr>
            <w:top w:val="none" w:sz="0" w:space="0" w:color="auto"/>
            <w:left w:val="none" w:sz="0" w:space="0" w:color="auto"/>
            <w:bottom w:val="none" w:sz="0" w:space="0" w:color="auto"/>
            <w:right w:val="none" w:sz="0" w:space="0" w:color="auto"/>
          </w:divBdr>
        </w:div>
      </w:divsChild>
    </w:div>
    <w:div w:id="186790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B999-EA99-412B-BFEB-FE0CAAAC82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967</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24</cp:revision>
  <dcterms:created xsi:type="dcterms:W3CDTF">2018-08-09T13:35:00Z</dcterms:created>
  <dcterms:modified xsi:type="dcterms:W3CDTF">2018-08-26T03:03:00Z</dcterms:modified>
</cp:coreProperties>
</file>